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BB597" w14:textId="77777777" w:rsidR="00B01BF3" w:rsidRPr="00492252" w:rsidRDefault="00B01BF3" w:rsidP="00B01BF3">
      <w:pPr>
        <w:rPr>
          <w:lang w:val="en-GB"/>
        </w:rPr>
      </w:pPr>
    </w:p>
    <w:p w14:paraId="3C3BB598" w14:textId="77777777" w:rsidR="00B01BF3" w:rsidRPr="00492252" w:rsidRDefault="00B01BF3" w:rsidP="00B01BF3">
      <w:pPr>
        <w:rPr>
          <w:lang w:val="en-GB"/>
        </w:rPr>
      </w:pPr>
    </w:p>
    <w:p w14:paraId="3C3BB599" w14:textId="77777777" w:rsidR="00B01BF3" w:rsidRPr="00492252" w:rsidRDefault="00B01BF3" w:rsidP="00B01BF3">
      <w:pPr>
        <w:rPr>
          <w:lang w:val="en-GB"/>
        </w:rPr>
      </w:pPr>
    </w:p>
    <w:p w14:paraId="3C3BB59A" w14:textId="77777777" w:rsidR="00B01BF3" w:rsidRDefault="00B01BF3" w:rsidP="00B01BF3">
      <w:pPr>
        <w:rPr>
          <w:lang w:val="en-GB"/>
        </w:rPr>
      </w:pPr>
    </w:p>
    <w:p w14:paraId="3C3BB59B" w14:textId="77777777" w:rsidR="00B01BF3" w:rsidRDefault="00B01BF3" w:rsidP="00B01BF3">
      <w:pPr>
        <w:rPr>
          <w:lang w:val="en-GB"/>
        </w:rPr>
      </w:pPr>
    </w:p>
    <w:p w14:paraId="3C3BB59C" w14:textId="77777777" w:rsidR="00B01BF3" w:rsidRDefault="00B01BF3" w:rsidP="00B01BF3">
      <w:pPr>
        <w:rPr>
          <w:lang w:val="en-GB"/>
        </w:rPr>
      </w:pPr>
    </w:p>
    <w:p w14:paraId="3C3BB59D" w14:textId="77777777" w:rsidR="00B01BF3" w:rsidRDefault="00B01BF3" w:rsidP="00B01BF3">
      <w:pPr>
        <w:rPr>
          <w:lang w:val="en-GB"/>
        </w:rPr>
      </w:pPr>
    </w:p>
    <w:p w14:paraId="3C3BB59E" w14:textId="77777777" w:rsidR="00B01BF3" w:rsidRPr="00492252" w:rsidRDefault="00B01BF3" w:rsidP="00B01BF3">
      <w:pPr>
        <w:rPr>
          <w:lang w:val="en-GB"/>
        </w:rPr>
      </w:pPr>
    </w:p>
    <w:p w14:paraId="3C3BB59F" w14:textId="77777777" w:rsidR="00B01BF3" w:rsidRPr="00492252" w:rsidRDefault="00B01BF3" w:rsidP="00B01BF3">
      <w:pPr>
        <w:rPr>
          <w:lang w:val="en-GB"/>
        </w:rPr>
      </w:pPr>
    </w:p>
    <w:p w14:paraId="3C3BB5A0" w14:textId="77777777" w:rsidR="00B01BF3" w:rsidRPr="00492252" w:rsidRDefault="00B01BF3" w:rsidP="00B01BF3">
      <w:pPr>
        <w:rPr>
          <w:lang w:val="en-GB"/>
        </w:rPr>
      </w:pPr>
    </w:p>
    <w:p w14:paraId="3C3BB5A1" w14:textId="77777777" w:rsidR="00B01BF3" w:rsidRPr="00492252" w:rsidRDefault="00B01BF3" w:rsidP="00B01BF3">
      <w:pPr>
        <w:rPr>
          <w:lang w:val="en-GB"/>
        </w:rPr>
      </w:pPr>
    </w:p>
    <w:p w14:paraId="3C3BB5A2" w14:textId="044FEBA3" w:rsidR="00B01BF3" w:rsidRPr="00B2028E" w:rsidRDefault="00B01BF3" w:rsidP="00B01BF3">
      <w:pPr>
        <w:ind w:right="-1"/>
        <w:jc w:val="center"/>
        <w:rPr>
          <w:b/>
          <w:sz w:val="72"/>
          <w:szCs w:val="72"/>
          <w:lang w:val="en-GB"/>
        </w:rPr>
      </w:pPr>
      <w:bookmarkStart w:id="0" w:name="_Toc327581040"/>
      <w:r w:rsidRPr="0CFA48E9">
        <w:rPr>
          <w:b/>
          <w:sz w:val="72"/>
          <w:szCs w:val="72"/>
          <w:lang w:val="en-GB"/>
        </w:rPr>
        <w:t>Project</w:t>
      </w:r>
      <w:r w:rsidR="00860FDB" w:rsidRPr="0CFA48E9">
        <w:rPr>
          <w:b/>
          <w:sz w:val="72"/>
          <w:szCs w:val="72"/>
          <w:lang w:val="en-GB"/>
        </w:rPr>
        <w:t xml:space="preserve"> P</w:t>
      </w:r>
      <w:r w:rsidRPr="0CFA48E9">
        <w:rPr>
          <w:b/>
          <w:sz w:val="72"/>
          <w:szCs w:val="72"/>
          <w:lang w:val="en-GB"/>
        </w:rPr>
        <w:t>lan</w:t>
      </w:r>
      <w:bookmarkEnd w:id="0"/>
    </w:p>
    <w:p w14:paraId="3C3BB5A3" w14:textId="77777777" w:rsidR="00B01BF3" w:rsidRPr="00B2028E" w:rsidRDefault="00B01BF3" w:rsidP="00B01BF3">
      <w:pPr>
        <w:rPr>
          <w:lang w:val="en-GB"/>
        </w:rPr>
      </w:pPr>
    </w:p>
    <w:p w14:paraId="3C3BB5A4" w14:textId="08495A84" w:rsidR="00B01BF3" w:rsidRPr="00B2028E" w:rsidRDefault="5FB8E402" w:rsidP="0B60EC93">
      <w:pPr>
        <w:ind w:right="-1"/>
        <w:jc w:val="center"/>
        <w:rPr>
          <w:b/>
          <w:bCs/>
          <w:i/>
          <w:iCs/>
          <w:sz w:val="52"/>
          <w:szCs w:val="52"/>
          <w:lang w:val="en-GB"/>
        </w:rPr>
      </w:pPr>
      <w:bookmarkStart w:id="1" w:name="_Toc327581041"/>
      <w:r w:rsidRPr="0B60EC93">
        <w:rPr>
          <w:b/>
          <w:bCs/>
          <w:i/>
          <w:iCs/>
          <w:sz w:val="52"/>
          <w:szCs w:val="52"/>
          <w:lang w:val="en-GB"/>
        </w:rPr>
        <w:t>Stress Wearables</w:t>
      </w:r>
    </w:p>
    <w:p w14:paraId="3C3BB5A5" w14:textId="77777777" w:rsidR="00B01BF3" w:rsidRPr="00B2028E" w:rsidRDefault="00B01BF3" w:rsidP="00B01BF3">
      <w:pPr>
        <w:rPr>
          <w:i/>
          <w:lang w:val="en-GB"/>
        </w:rPr>
      </w:pPr>
    </w:p>
    <w:bookmarkEnd w:id="1"/>
    <w:p w14:paraId="3C3BB5A6" w14:textId="77777777" w:rsidR="00B01BF3" w:rsidRPr="00B2028E" w:rsidRDefault="00B01BF3" w:rsidP="00B01BF3">
      <w:pPr>
        <w:rPr>
          <w:i/>
          <w:lang w:val="en-GB"/>
        </w:rPr>
      </w:pPr>
    </w:p>
    <w:p w14:paraId="3C3BB5A7" w14:textId="77777777" w:rsidR="00B01BF3" w:rsidRPr="00B2028E" w:rsidRDefault="00B01BF3" w:rsidP="00B01BF3">
      <w:pPr>
        <w:rPr>
          <w:i/>
          <w:lang w:val="en-GB"/>
        </w:rPr>
      </w:pPr>
    </w:p>
    <w:p w14:paraId="290CD943" w14:textId="556BAAD5" w:rsidR="293A16D6" w:rsidRDefault="293A16D6" w:rsidP="157304B4">
      <w:pPr>
        <w:ind w:right="-1"/>
        <w:jc w:val="center"/>
        <w:rPr>
          <w:i/>
          <w:iCs/>
          <w:sz w:val="52"/>
          <w:szCs w:val="52"/>
          <w:lang w:val="en-GB"/>
        </w:rPr>
      </w:pPr>
      <w:r w:rsidRPr="157304B4">
        <w:rPr>
          <w:i/>
          <w:iCs/>
          <w:sz w:val="52"/>
          <w:szCs w:val="52"/>
          <w:lang w:val="en-GB"/>
        </w:rPr>
        <w:t xml:space="preserve">Manon </w:t>
      </w:r>
      <w:proofErr w:type="spellStart"/>
      <w:r w:rsidRPr="157304B4">
        <w:rPr>
          <w:i/>
          <w:iCs/>
          <w:sz w:val="52"/>
          <w:szCs w:val="52"/>
          <w:lang w:val="en-GB"/>
        </w:rPr>
        <w:t>Peeters-Schaap</w:t>
      </w:r>
      <w:proofErr w:type="spellEnd"/>
      <w:r w:rsidRPr="157304B4">
        <w:rPr>
          <w:i/>
          <w:iCs/>
          <w:sz w:val="52"/>
          <w:szCs w:val="52"/>
          <w:lang w:val="en-GB"/>
        </w:rPr>
        <w:t xml:space="preserve"> </w:t>
      </w:r>
    </w:p>
    <w:p w14:paraId="76303660" w14:textId="16DB71A0" w:rsidR="24B35519" w:rsidRDefault="0D470A15" w:rsidP="6F177A5C">
      <w:pPr>
        <w:ind w:right="-1"/>
        <w:jc w:val="center"/>
        <w:rPr>
          <w:i/>
          <w:iCs/>
          <w:sz w:val="52"/>
          <w:szCs w:val="52"/>
          <w:lang w:val="en-GB"/>
        </w:rPr>
      </w:pPr>
      <w:r w:rsidRPr="157304B4">
        <w:rPr>
          <w:i/>
          <w:iCs/>
          <w:sz w:val="52"/>
          <w:szCs w:val="52"/>
          <w:lang w:val="en-GB"/>
        </w:rPr>
        <w:t>and</w:t>
      </w:r>
      <w:r w:rsidRPr="2B2069BA">
        <w:rPr>
          <w:i/>
          <w:iCs/>
          <w:sz w:val="52"/>
          <w:szCs w:val="52"/>
          <w:lang w:val="en-GB"/>
        </w:rPr>
        <w:t xml:space="preserve"> Petra Heck</w:t>
      </w:r>
    </w:p>
    <w:p w14:paraId="3C3BB5AA" w14:textId="77777777" w:rsidR="00B01BF3" w:rsidRPr="00B2028E" w:rsidRDefault="00B01BF3" w:rsidP="00B01BF3">
      <w:pPr>
        <w:rPr>
          <w:lang w:val="en-GB"/>
        </w:rPr>
      </w:pPr>
    </w:p>
    <w:p w14:paraId="3C3BB5AB" w14:textId="77777777" w:rsidR="00B01BF3" w:rsidRPr="00B2028E" w:rsidRDefault="00B01BF3" w:rsidP="00B01BF3">
      <w:pPr>
        <w:rPr>
          <w:lang w:val="en-GB"/>
        </w:rPr>
      </w:pPr>
    </w:p>
    <w:p w14:paraId="3C3BB5AC" w14:textId="77777777" w:rsidR="00B01BF3" w:rsidRPr="00B2028E" w:rsidRDefault="00B01BF3" w:rsidP="00B01BF3">
      <w:pPr>
        <w:rPr>
          <w:lang w:val="en-GB"/>
        </w:rPr>
      </w:pPr>
    </w:p>
    <w:p w14:paraId="3C3BB5AD" w14:textId="77777777" w:rsidR="00B01BF3" w:rsidRPr="00B2028E" w:rsidRDefault="00B01BF3" w:rsidP="00B01BF3">
      <w:pPr>
        <w:rPr>
          <w:lang w:val="en-GB"/>
        </w:rPr>
      </w:pPr>
    </w:p>
    <w:p w14:paraId="3C3BB5AE" w14:textId="77777777" w:rsidR="00B01BF3" w:rsidRPr="00B2028E" w:rsidRDefault="00B01BF3" w:rsidP="00B01BF3">
      <w:pPr>
        <w:rPr>
          <w:lang w:val="en-GB"/>
        </w:rPr>
      </w:pPr>
    </w:p>
    <w:p w14:paraId="3C3BB5B5" w14:textId="77777777" w:rsidR="00B01BF3" w:rsidRPr="00B0694A" w:rsidRDefault="00B01BF3" w:rsidP="00B01BF3">
      <w:pPr>
        <w:rPr>
          <w:lang w:val="en-GB"/>
        </w:rPr>
      </w:pPr>
    </w:p>
    <w:p w14:paraId="3C3BB5B6" w14:textId="77777777" w:rsidR="00B01BF3" w:rsidRPr="00B0694A" w:rsidRDefault="00B01BF3" w:rsidP="00B01BF3">
      <w:pPr>
        <w:rPr>
          <w:lang w:val="en-GB"/>
        </w:rPr>
      </w:pPr>
    </w:p>
    <w:p w14:paraId="3C3BB5B7" w14:textId="77777777" w:rsidR="00B01BF3" w:rsidRPr="00B0694A" w:rsidRDefault="00B01BF3" w:rsidP="00B01BF3">
      <w:pPr>
        <w:rPr>
          <w:lang w:val="en-GB"/>
        </w:rPr>
      </w:pPr>
    </w:p>
    <w:p w14:paraId="3C3BB5B8" w14:textId="77777777" w:rsidR="00B01BF3" w:rsidRPr="00B0694A" w:rsidRDefault="00B01BF3" w:rsidP="00B01BF3">
      <w:pPr>
        <w:rPr>
          <w:lang w:val="en-GB"/>
        </w:rPr>
      </w:pPr>
    </w:p>
    <w:p w14:paraId="3C3BB5B9" w14:textId="77777777" w:rsidR="00B01BF3" w:rsidRPr="00B0694A" w:rsidRDefault="00B01BF3" w:rsidP="00B01BF3">
      <w:pPr>
        <w:rPr>
          <w:lang w:val="en-GB"/>
        </w:rPr>
      </w:pPr>
    </w:p>
    <w:p w14:paraId="3C3BB5BA" w14:textId="77777777" w:rsidR="00B01BF3" w:rsidRPr="00B0694A" w:rsidRDefault="00B01BF3" w:rsidP="00B01BF3">
      <w:pPr>
        <w:rPr>
          <w:lang w:val="en-GB"/>
        </w:rPr>
      </w:pPr>
    </w:p>
    <w:p w14:paraId="3C3BB5BB" w14:textId="77777777" w:rsidR="00B01BF3" w:rsidRPr="00B0694A" w:rsidRDefault="00B01BF3" w:rsidP="00B01BF3">
      <w:pPr>
        <w:rPr>
          <w:lang w:val="en-GB"/>
        </w:rPr>
      </w:pPr>
    </w:p>
    <w:p w14:paraId="3C3BB5BC" w14:textId="77777777" w:rsidR="0094479F" w:rsidRPr="00B0694A" w:rsidRDefault="0094479F" w:rsidP="00B01BF3">
      <w:pPr>
        <w:rPr>
          <w:lang w:val="en-GB"/>
        </w:rPr>
      </w:pPr>
    </w:p>
    <w:p w14:paraId="3C3BB5BD" w14:textId="77777777" w:rsidR="0094479F" w:rsidRPr="00B0694A" w:rsidRDefault="0094479F" w:rsidP="00B01BF3">
      <w:pPr>
        <w:rPr>
          <w:lang w:val="en-GB"/>
        </w:rPr>
      </w:pPr>
    </w:p>
    <w:p w14:paraId="3C3BB5BE" w14:textId="77777777" w:rsidR="00B01BF3" w:rsidRPr="00B0694A" w:rsidRDefault="00B01BF3" w:rsidP="00B01BF3">
      <w:pPr>
        <w:rPr>
          <w:lang w:val="en-GB"/>
        </w:rPr>
      </w:pPr>
    </w:p>
    <w:p w14:paraId="3C3BB5BF" w14:textId="77777777" w:rsidR="00B01BF3" w:rsidRPr="00B0694A" w:rsidRDefault="00B01BF3" w:rsidP="00B01BF3">
      <w:pPr>
        <w:rPr>
          <w:lang w:val="en-GB"/>
        </w:rPr>
      </w:pPr>
    </w:p>
    <w:tbl>
      <w:tblPr>
        <w:tblW w:w="932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23"/>
      </w:tblGrid>
      <w:tr w:rsidR="00B01BF3" w:rsidRPr="004060B7" w14:paraId="3C3BB5C1" w14:textId="77777777" w:rsidTr="0042146E">
        <w:trPr>
          <w:trHeight w:val="283"/>
        </w:trPr>
        <w:tc>
          <w:tcPr>
            <w:tcW w:w="9323" w:type="dxa"/>
            <w:shd w:val="clear" w:color="auto" w:fill="auto"/>
            <w:vAlign w:val="center"/>
          </w:tcPr>
          <w:p w14:paraId="3C3BB5C0" w14:textId="7883D4D9" w:rsidR="00B01BF3" w:rsidRPr="004060B7" w:rsidRDefault="00042309" w:rsidP="0094479F">
            <w:pPr>
              <w:pStyle w:val="NoSpacing"/>
              <w:rPr>
                <w:rFonts w:cs="Arial"/>
                <w:b/>
                <w:color w:val="353F49"/>
                <w:lang w:val="en-GB"/>
              </w:rPr>
            </w:pPr>
            <w:r w:rsidRPr="0CFA48E9">
              <w:rPr>
                <w:rFonts w:cs="Arial"/>
                <w:b/>
                <w:color w:val="353F49"/>
                <w:lang w:val="en-GB"/>
              </w:rPr>
              <w:t>Date</w:t>
            </w:r>
            <w:r w:rsidR="00B01BF3">
              <w:tab/>
            </w:r>
            <w:r w:rsidR="0094479F">
              <w:tab/>
            </w:r>
            <w:r w:rsidR="0094479F">
              <w:tab/>
            </w:r>
            <w:r w:rsidR="00B01BF3" w:rsidRPr="0CFA48E9">
              <w:rPr>
                <w:rFonts w:cs="Arial"/>
                <w:b/>
                <w:color w:val="353F49"/>
                <w:lang w:val="en-GB"/>
              </w:rPr>
              <w:t>:</w:t>
            </w:r>
            <w:r w:rsidR="00B01BF3">
              <w:tab/>
            </w:r>
            <w:r w:rsidR="009F4C81" w:rsidRPr="0CFA48E9">
              <w:rPr>
                <w:rFonts w:cs="Arial"/>
                <w:b/>
                <w:color w:val="353F49"/>
                <w:lang w:val="en-GB"/>
              </w:rPr>
              <w:t>05-09-2022</w:t>
            </w:r>
          </w:p>
        </w:tc>
      </w:tr>
      <w:tr w:rsidR="00B01BF3" w:rsidRPr="004060B7" w14:paraId="3C3BB5C3" w14:textId="77777777" w:rsidTr="0042146E">
        <w:trPr>
          <w:trHeight w:val="283"/>
        </w:trPr>
        <w:tc>
          <w:tcPr>
            <w:tcW w:w="9323" w:type="dxa"/>
            <w:shd w:val="clear" w:color="auto" w:fill="auto"/>
            <w:vAlign w:val="center"/>
          </w:tcPr>
          <w:p w14:paraId="3C3BB5C2" w14:textId="178D6406" w:rsidR="00B01BF3" w:rsidRPr="004060B7" w:rsidRDefault="00042309" w:rsidP="0094479F">
            <w:pPr>
              <w:pStyle w:val="NoSpacing"/>
              <w:rPr>
                <w:rFonts w:cs="Arial"/>
                <w:b/>
                <w:color w:val="353F49"/>
                <w:lang w:val="en-GB"/>
              </w:rPr>
            </w:pPr>
            <w:r w:rsidRPr="0CFA48E9">
              <w:rPr>
                <w:rFonts w:cs="Arial"/>
                <w:b/>
                <w:color w:val="353F49"/>
                <w:lang w:val="en-GB"/>
              </w:rPr>
              <w:t>Version</w:t>
            </w:r>
            <w:r w:rsidR="0094479F">
              <w:tab/>
            </w:r>
            <w:r w:rsidR="00B01BF3">
              <w:tab/>
            </w:r>
            <w:r w:rsidR="00B01BF3" w:rsidRPr="0CFA48E9">
              <w:rPr>
                <w:rFonts w:cs="Arial"/>
                <w:b/>
                <w:color w:val="353F49"/>
                <w:lang w:val="en-GB"/>
              </w:rPr>
              <w:t>:</w:t>
            </w:r>
            <w:r w:rsidR="00B01BF3">
              <w:tab/>
            </w:r>
            <w:r w:rsidR="009F4C81" w:rsidRPr="0CFA48E9">
              <w:rPr>
                <w:rFonts w:cs="Arial"/>
                <w:b/>
                <w:color w:val="353F49"/>
                <w:lang w:val="en-GB"/>
              </w:rPr>
              <w:t>0.1</w:t>
            </w:r>
          </w:p>
        </w:tc>
      </w:tr>
      <w:tr w:rsidR="00B01BF3" w:rsidRPr="004060B7" w14:paraId="3C3BB5C5" w14:textId="77777777" w:rsidTr="0042146E">
        <w:trPr>
          <w:trHeight w:val="283"/>
        </w:trPr>
        <w:tc>
          <w:tcPr>
            <w:tcW w:w="9323" w:type="dxa"/>
            <w:shd w:val="clear" w:color="auto" w:fill="auto"/>
            <w:vAlign w:val="center"/>
          </w:tcPr>
          <w:p w14:paraId="3C3BB5C4" w14:textId="54F2C294" w:rsidR="00B01BF3" w:rsidRPr="004060B7" w:rsidRDefault="00042309" w:rsidP="0094479F">
            <w:pPr>
              <w:pStyle w:val="NoSpacing"/>
              <w:rPr>
                <w:rFonts w:cs="Arial"/>
                <w:b/>
                <w:color w:val="353F49"/>
                <w:lang w:val="en-GB"/>
              </w:rPr>
            </w:pPr>
            <w:r w:rsidRPr="0CFA48E9">
              <w:rPr>
                <w:rFonts w:cs="Arial"/>
                <w:b/>
                <w:color w:val="353F49"/>
                <w:lang w:val="en-GB"/>
              </w:rPr>
              <w:t>State</w:t>
            </w:r>
            <w:r w:rsidR="00B01BF3">
              <w:tab/>
            </w:r>
            <w:r w:rsidR="00B01BF3">
              <w:tab/>
            </w:r>
            <w:r>
              <w:tab/>
            </w:r>
            <w:r w:rsidR="00B01BF3" w:rsidRPr="0CFA48E9">
              <w:rPr>
                <w:rFonts w:cs="Arial"/>
                <w:b/>
                <w:color w:val="353F49"/>
                <w:lang w:val="en-GB"/>
              </w:rPr>
              <w:t>:</w:t>
            </w:r>
            <w:r w:rsidR="00B01BF3">
              <w:tab/>
            </w:r>
            <w:r w:rsidR="009F4C81" w:rsidRPr="0CFA48E9">
              <w:rPr>
                <w:rFonts w:cs="Arial"/>
                <w:b/>
                <w:color w:val="353F49"/>
                <w:lang w:val="en-GB"/>
              </w:rPr>
              <w:t>First Draft</w:t>
            </w:r>
          </w:p>
        </w:tc>
      </w:tr>
      <w:tr w:rsidR="00C12BA3" w:rsidRPr="004060B7" w14:paraId="3C3BB5C9" w14:textId="77777777" w:rsidTr="0042146E">
        <w:trPr>
          <w:trHeight w:val="283"/>
        </w:trPr>
        <w:tc>
          <w:tcPr>
            <w:tcW w:w="9323" w:type="dxa"/>
            <w:shd w:val="clear" w:color="auto" w:fill="auto"/>
            <w:vAlign w:val="center"/>
          </w:tcPr>
          <w:p w14:paraId="3C3BB5C8" w14:textId="19A9989F" w:rsidR="00C12BA3" w:rsidRDefault="00042309" w:rsidP="00C12BA3">
            <w:pPr>
              <w:pStyle w:val="NoSpacing"/>
              <w:rPr>
                <w:rFonts w:cs="Arial"/>
                <w:b/>
                <w:color w:val="353F49"/>
                <w:lang w:val="en-GB"/>
              </w:rPr>
            </w:pPr>
            <w:r w:rsidRPr="0CFA48E9">
              <w:rPr>
                <w:rFonts w:cs="Arial"/>
                <w:b/>
                <w:color w:val="353F49"/>
                <w:lang w:val="en-GB"/>
              </w:rPr>
              <w:t>Author</w:t>
            </w:r>
            <w:r>
              <w:tab/>
            </w:r>
            <w:r>
              <w:tab/>
            </w:r>
            <w:r>
              <w:tab/>
            </w:r>
            <w:r w:rsidRPr="0CFA48E9">
              <w:rPr>
                <w:rFonts w:cs="Arial"/>
                <w:b/>
                <w:color w:val="353F49"/>
                <w:lang w:val="en-GB"/>
              </w:rPr>
              <w:t>:</w:t>
            </w:r>
            <w:r>
              <w:tab/>
            </w:r>
            <w:r w:rsidR="009F4C81" w:rsidRPr="0CFA48E9">
              <w:rPr>
                <w:rFonts w:cs="Arial"/>
                <w:b/>
                <w:color w:val="353F49"/>
                <w:lang w:val="en-GB"/>
              </w:rPr>
              <w:t>Group 1</w:t>
            </w:r>
          </w:p>
        </w:tc>
      </w:tr>
    </w:tbl>
    <w:p w14:paraId="3C3BB5CA" w14:textId="03A44579" w:rsidR="00B01BF3" w:rsidRDefault="00B01BF3" w:rsidP="00B01BF3">
      <w:pPr>
        <w:rPr>
          <w:lang w:val="en-GB"/>
        </w:rPr>
      </w:pPr>
    </w:p>
    <w:p w14:paraId="5331DCD1" w14:textId="03A44579" w:rsidR="004E1862" w:rsidRDefault="004E1862">
      <w:pPr>
        <w:spacing w:after="200" w:line="276" w:lineRule="auto"/>
        <w:rPr>
          <w:rFonts w:ascii="Calibri Light" w:hAnsi="Calibri Light" w:cs="Arial"/>
          <w:b/>
          <w:bCs/>
          <w:sz w:val="26"/>
          <w:szCs w:val="26"/>
          <w:lang w:val="en-US"/>
        </w:rPr>
      </w:pPr>
      <w:r>
        <w:br w:type="page"/>
      </w:r>
    </w:p>
    <w:p w14:paraId="3C3BB5CD" w14:textId="565F6950" w:rsidR="00B01BF3" w:rsidRPr="008B31F9" w:rsidRDefault="00042309" w:rsidP="0006259A">
      <w:r w:rsidRPr="0006259A">
        <w:rPr>
          <w:b/>
          <w:bCs/>
        </w:rPr>
        <w:lastRenderedPageBreak/>
        <w:t xml:space="preserve">Version </w:t>
      </w:r>
      <w:r w:rsidR="00F81A4C" w:rsidRPr="0006259A">
        <w:rPr>
          <w:b/>
          <w:bCs/>
        </w:rPr>
        <w:t>Histor</w:t>
      </w:r>
      <w:r w:rsidR="00F81A4C" w:rsidRPr="00B87D04">
        <w:rPr>
          <w:b/>
          <w:bCs/>
        </w:rPr>
        <w:t>y</w:t>
      </w:r>
    </w:p>
    <w:p w14:paraId="3C3BB5CE" w14:textId="77777777" w:rsidR="00B01BF3" w:rsidRPr="00F51F42" w:rsidRDefault="00B01BF3" w:rsidP="00B01BF3">
      <w:pPr>
        <w:rPr>
          <w:lang w:val="en-GB"/>
        </w:rPr>
      </w:pPr>
    </w:p>
    <w:tbl>
      <w:tblPr>
        <w:tblW w:w="9356" w:type="dxa"/>
        <w:tblInd w:w="108" w:type="dxa"/>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Layout w:type="fixed"/>
        <w:tblLook w:val="01E0" w:firstRow="1" w:lastRow="1" w:firstColumn="1" w:lastColumn="1" w:noHBand="0" w:noVBand="0"/>
      </w:tblPr>
      <w:tblGrid>
        <w:gridCol w:w="1134"/>
        <w:gridCol w:w="1276"/>
        <w:gridCol w:w="1701"/>
        <w:gridCol w:w="3402"/>
        <w:gridCol w:w="1843"/>
      </w:tblGrid>
      <w:tr w:rsidR="00B01BF3" w:rsidRPr="00F51F42" w14:paraId="3C3BB5D4" w14:textId="77777777" w:rsidTr="00B01BF3">
        <w:trPr>
          <w:trHeight w:val="454"/>
        </w:trPr>
        <w:tc>
          <w:tcPr>
            <w:tcW w:w="1134" w:type="dxa"/>
            <w:shd w:val="clear" w:color="auto" w:fill="FFFFFF" w:themeFill="background1"/>
            <w:vAlign w:val="center"/>
          </w:tcPr>
          <w:p w14:paraId="3C3BB5CF" w14:textId="53EF0A35" w:rsidR="00B01BF3" w:rsidRPr="00F51F42" w:rsidRDefault="00B01BF3" w:rsidP="00042309">
            <w:pPr>
              <w:pStyle w:val="tabelheader"/>
              <w:rPr>
                <w:b/>
                <w:color w:val="1F497D" w:themeColor="text2"/>
                <w:sz w:val="20"/>
                <w:lang w:val="en-GB"/>
              </w:rPr>
            </w:pPr>
            <w:r w:rsidRPr="0CFA48E9">
              <w:rPr>
                <w:b/>
                <w:color w:val="1F497D" w:themeColor="text2"/>
                <w:sz w:val="20"/>
                <w:lang w:val="en-GB"/>
              </w:rPr>
              <w:t>Versi</w:t>
            </w:r>
            <w:r w:rsidR="00042309" w:rsidRPr="0CFA48E9">
              <w:rPr>
                <w:b/>
                <w:color w:val="1F497D" w:themeColor="text2"/>
                <w:sz w:val="20"/>
                <w:lang w:val="en-GB"/>
              </w:rPr>
              <w:t>on</w:t>
            </w:r>
          </w:p>
        </w:tc>
        <w:tc>
          <w:tcPr>
            <w:tcW w:w="1276" w:type="dxa"/>
            <w:shd w:val="clear" w:color="auto" w:fill="FFFFFF" w:themeFill="background1"/>
            <w:vAlign w:val="center"/>
          </w:tcPr>
          <w:p w14:paraId="3C3BB5D0" w14:textId="0E4CBBBB" w:rsidR="00B01BF3" w:rsidRPr="00F51F42" w:rsidRDefault="00B01BF3" w:rsidP="00B01BF3">
            <w:pPr>
              <w:pStyle w:val="tabelheader"/>
              <w:rPr>
                <w:b/>
                <w:color w:val="1F497D" w:themeColor="text2"/>
                <w:sz w:val="20"/>
                <w:lang w:val="en-GB"/>
              </w:rPr>
            </w:pPr>
            <w:r w:rsidRPr="0CFA48E9">
              <w:rPr>
                <w:b/>
                <w:color w:val="1F497D" w:themeColor="text2"/>
                <w:sz w:val="20"/>
                <w:lang w:val="en-GB"/>
              </w:rPr>
              <w:t>D</w:t>
            </w:r>
            <w:r w:rsidR="00042309" w:rsidRPr="0CFA48E9">
              <w:rPr>
                <w:b/>
                <w:color w:val="1F497D" w:themeColor="text2"/>
                <w:sz w:val="20"/>
                <w:lang w:val="en-GB"/>
              </w:rPr>
              <w:t>ate</w:t>
            </w:r>
          </w:p>
        </w:tc>
        <w:tc>
          <w:tcPr>
            <w:tcW w:w="1701" w:type="dxa"/>
            <w:shd w:val="clear" w:color="auto" w:fill="FFFFFF" w:themeFill="background1"/>
            <w:vAlign w:val="center"/>
          </w:tcPr>
          <w:p w14:paraId="3C3BB5D1" w14:textId="0D42AC37" w:rsidR="00B01BF3" w:rsidRPr="00F51F42" w:rsidRDefault="00042309" w:rsidP="00B01BF3">
            <w:pPr>
              <w:pStyle w:val="tabelheader"/>
              <w:rPr>
                <w:b/>
                <w:color w:val="1F497D" w:themeColor="text2"/>
                <w:sz w:val="20"/>
                <w:lang w:val="en-GB"/>
              </w:rPr>
            </w:pPr>
            <w:r w:rsidRPr="0CFA48E9">
              <w:rPr>
                <w:b/>
                <w:color w:val="1F497D" w:themeColor="text2"/>
                <w:sz w:val="20"/>
                <w:lang w:val="en-GB"/>
              </w:rPr>
              <w:t>Autho</w:t>
            </w:r>
            <w:r w:rsidR="00B01BF3" w:rsidRPr="0CFA48E9">
              <w:rPr>
                <w:b/>
                <w:color w:val="1F497D" w:themeColor="text2"/>
                <w:sz w:val="20"/>
                <w:lang w:val="en-GB"/>
              </w:rPr>
              <w:t>r(s)</w:t>
            </w:r>
          </w:p>
        </w:tc>
        <w:tc>
          <w:tcPr>
            <w:tcW w:w="3402" w:type="dxa"/>
            <w:shd w:val="clear" w:color="auto" w:fill="FFFFFF" w:themeFill="background1"/>
            <w:vAlign w:val="center"/>
          </w:tcPr>
          <w:p w14:paraId="3C3BB5D2" w14:textId="44891716" w:rsidR="00B01BF3" w:rsidRPr="00F51F42" w:rsidRDefault="00042309" w:rsidP="00B01BF3">
            <w:pPr>
              <w:pStyle w:val="tabelheader"/>
              <w:rPr>
                <w:b/>
                <w:color w:val="1F497D" w:themeColor="text2"/>
                <w:sz w:val="20"/>
                <w:lang w:val="en-GB"/>
              </w:rPr>
            </w:pPr>
            <w:r w:rsidRPr="0CFA48E9">
              <w:rPr>
                <w:b/>
                <w:color w:val="1F497D" w:themeColor="text2"/>
                <w:sz w:val="20"/>
                <w:lang w:val="en-GB"/>
              </w:rPr>
              <w:t>Changes</w:t>
            </w:r>
          </w:p>
        </w:tc>
        <w:tc>
          <w:tcPr>
            <w:tcW w:w="1843" w:type="dxa"/>
            <w:shd w:val="clear" w:color="auto" w:fill="FFFFFF" w:themeFill="background1"/>
            <w:vAlign w:val="center"/>
          </w:tcPr>
          <w:p w14:paraId="3C3BB5D3" w14:textId="31E597D7" w:rsidR="00B01BF3" w:rsidRPr="00F51F42" w:rsidRDefault="00042309" w:rsidP="00B01BF3">
            <w:pPr>
              <w:pStyle w:val="tabelheader"/>
              <w:rPr>
                <w:b/>
                <w:color w:val="1F497D" w:themeColor="text2"/>
                <w:sz w:val="20"/>
                <w:lang w:val="en-GB"/>
              </w:rPr>
            </w:pPr>
            <w:r w:rsidRPr="0CFA48E9">
              <w:rPr>
                <w:b/>
                <w:color w:val="1F497D" w:themeColor="text2"/>
                <w:sz w:val="20"/>
                <w:lang w:val="en-GB"/>
              </w:rPr>
              <w:t>State</w:t>
            </w:r>
          </w:p>
        </w:tc>
      </w:tr>
      <w:tr w:rsidR="00B01BF3" w:rsidRPr="00492252" w14:paraId="3C3BB5DA" w14:textId="77777777" w:rsidTr="00B01BF3">
        <w:trPr>
          <w:trHeight w:val="340"/>
        </w:trPr>
        <w:tc>
          <w:tcPr>
            <w:tcW w:w="1134" w:type="dxa"/>
          </w:tcPr>
          <w:p w14:paraId="3C3BB5D5" w14:textId="17745A6A" w:rsidR="00B01BF3" w:rsidRPr="00492252" w:rsidRDefault="00157DCF" w:rsidP="00B01BF3">
            <w:pPr>
              <w:pStyle w:val="Tabelbody"/>
              <w:rPr>
                <w:lang w:val="en-GB"/>
              </w:rPr>
            </w:pPr>
            <w:bookmarkStart w:id="2" w:name="Start"/>
            <w:bookmarkEnd w:id="2"/>
            <w:r w:rsidRPr="0CFA48E9">
              <w:rPr>
                <w:lang w:val="en-GB"/>
              </w:rPr>
              <w:t>0.1</w:t>
            </w:r>
          </w:p>
        </w:tc>
        <w:tc>
          <w:tcPr>
            <w:tcW w:w="1276" w:type="dxa"/>
          </w:tcPr>
          <w:p w14:paraId="3C3BB5D6" w14:textId="272719E6" w:rsidR="00B01BF3" w:rsidRPr="00492252" w:rsidRDefault="009A474C" w:rsidP="00B01BF3">
            <w:pPr>
              <w:pStyle w:val="Tabelbody"/>
              <w:rPr>
                <w:lang w:val="en-GB"/>
              </w:rPr>
            </w:pPr>
            <w:r w:rsidRPr="0CFA48E9">
              <w:rPr>
                <w:lang w:val="en-GB"/>
              </w:rPr>
              <w:t>05-09-2022</w:t>
            </w:r>
          </w:p>
        </w:tc>
        <w:tc>
          <w:tcPr>
            <w:tcW w:w="1701" w:type="dxa"/>
          </w:tcPr>
          <w:p w14:paraId="3C3BB5D7" w14:textId="54C10CE1" w:rsidR="00B01BF3" w:rsidRPr="00492252" w:rsidRDefault="00D141BF" w:rsidP="00B01BF3">
            <w:pPr>
              <w:pStyle w:val="Tabelbody"/>
              <w:rPr>
                <w:lang w:val="en-GB"/>
              </w:rPr>
            </w:pPr>
            <w:r w:rsidRPr="0CFA48E9">
              <w:rPr>
                <w:lang w:val="en-GB"/>
              </w:rPr>
              <w:t>Milan</w:t>
            </w:r>
          </w:p>
        </w:tc>
        <w:tc>
          <w:tcPr>
            <w:tcW w:w="3402" w:type="dxa"/>
          </w:tcPr>
          <w:p w14:paraId="3C3BB5D8" w14:textId="31A4EA62" w:rsidR="00B01BF3" w:rsidRPr="00492252" w:rsidRDefault="00D141BF" w:rsidP="00B01BF3">
            <w:pPr>
              <w:pStyle w:val="Tabelbody"/>
              <w:rPr>
                <w:lang w:val="en-GB"/>
              </w:rPr>
            </w:pPr>
            <w:r w:rsidRPr="7FB1F0CB">
              <w:rPr>
                <w:lang w:val="en-GB"/>
              </w:rPr>
              <w:t>Testing</w:t>
            </w:r>
            <w:r w:rsidR="00D61A8D">
              <w:rPr>
                <w:lang w:val="en-GB"/>
              </w:rPr>
              <w:t xml:space="preserve"> Strategy Chapter 4</w:t>
            </w:r>
            <w:r w:rsidR="007E26B5">
              <w:rPr>
                <w:lang w:val="en-GB"/>
              </w:rPr>
              <w:t>.</w:t>
            </w:r>
          </w:p>
        </w:tc>
        <w:tc>
          <w:tcPr>
            <w:tcW w:w="1843" w:type="dxa"/>
          </w:tcPr>
          <w:p w14:paraId="3C3BB5D9" w14:textId="3A981DCA" w:rsidR="00B01BF3" w:rsidRPr="00492252" w:rsidRDefault="007E26B5" w:rsidP="00B01BF3">
            <w:pPr>
              <w:pStyle w:val="Tabelbody"/>
              <w:rPr>
                <w:lang w:val="en-GB"/>
              </w:rPr>
            </w:pPr>
            <w:r>
              <w:rPr>
                <w:lang w:val="en-GB"/>
              </w:rPr>
              <w:t>First Draft.</w:t>
            </w:r>
          </w:p>
        </w:tc>
      </w:tr>
      <w:tr w:rsidR="00B01BF3" w:rsidRPr="00492252" w14:paraId="3C3BB5E0" w14:textId="77777777" w:rsidTr="3EBA97E9">
        <w:trPr>
          <w:trHeight w:val="340"/>
        </w:trPr>
        <w:tc>
          <w:tcPr>
            <w:tcW w:w="1134" w:type="dxa"/>
          </w:tcPr>
          <w:p w14:paraId="74BC5DDD" w14:textId="17745A6A" w:rsidR="3EBA97E9" w:rsidRPr="3EBA97E9" w:rsidRDefault="3EBA97E9" w:rsidP="3EBA97E9">
            <w:pPr>
              <w:pStyle w:val="Tabelbody"/>
              <w:rPr>
                <w:lang w:val="en-GB"/>
              </w:rPr>
            </w:pPr>
            <w:r w:rsidRPr="3EBA97E9">
              <w:rPr>
                <w:lang w:val="en-GB"/>
              </w:rPr>
              <w:t>0.1</w:t>
            </w:r>
          </w:p>
        </w:tc>
        <w:tc>
          <w:tcPr>
            <w:tcW w:w="1276" w:type="dxa"/>
          </w:tcPr>
          <w:p w14:paraId="31D44921" w14:textId="272719E6" w:rsidR="3EBA97E9" w:rsidRPr="3EBA97E9" w:rsidRDefault="3EBA97E9" w:rsidP="3EBA97E9">
            <w:pPr>
              <w:pStyle w:val="Tabelbody"/>
              <w:rPr>
                <w:lang w:val="en-GB"/>
              </w:rPr>
            </w:pPr>
            <w:r w:rsidRPr="3EBA97E9">
              <w:rPr>
                <w:lang w:val="en-GB"/>
              </w:rPr>
              <w:t>05-09-2022</w:t>
            </w:r>
          </w:p>
        </w:tc>
        <w:tc>
          <w:tcPr>
            <w:tcW w:w="1701" w:type="dxa"/>
          </w:tcPr>
          <w:p w14:paraId="54A7243F" w14:textId="258E1FCD" w:rsidR="6467011D" w:rsidRPr="3EBA97E9" w:rsidRDefault="6467011D" w:rsidP="3EBA97E9">
            <w:pPr>
              <w:pStyle w:val="Tabelbody"/>
              <w:rPr>
                <w:lang w:val="en-GB"/>
              </w:rPr>
            </w:pPr>
            <w:r w:rsidRPr="3EBA97E9">
              <w:rPr>
                <w:lang w:val="en-GB"/>
              </w:rPr>
              <w:t>Victoria</w:t>
            </w:r>
          </w:p>
        </w:tc>
        <w:tc>
          <w:tcPr>
            <w:tcW w:w="3402" w:type="dxa"/>
          </w:tcPr>
          <w:p w14:paraId="2C80230D" w14:textId="240D69EA" w:rsidR="6467011D" w:rsidRPr="3EBA97E9" w:rsidRDefault="6467011D" w:rsidP="3EBA97E9">
            <w:pPr>
              <w:pStyle w:val="Tabelbody"/>
              <w:rPr>
                <w:lang w:val="en-GB"/>
              </w:rPr>
            </w:pPr>
            <w:r w:rsidRPr="3EBA97E9">
              <w:rPr>
                <w:lang w:val="en-GB"/>
              </w:rPr>
              <w:t xml:space="preserve">Project Organization </w:t>
            </w:r>
            <w:r w:rsidR="3EBA97E9" w:rsidRPr="3EBA97E9">
              <w:rPr>
                <w:lang w:val="en-GB"/>
              </w:rPr>
              <w:t xml:space="preserve">Chapter </w:t>
            </w:r>
            <w:r w:rsidR="0526C9B6" w:rsidRPr="3EBA97E9">
              <w:rPr>
                <w:lang w:val="en-GB"/>
              </w:rPr>
              <w:t>2</w:t>
            </w:r>
            <w:r w:rsidR="007E26B5">
              <w:rPr>
                <w:lang w:val="en-GB"/>
              </w:rPr>
              <w:t>.</w:t>
            </w:r>
          </w:p>
        </w:tc>
        <w:tc>
          <w:tcPr>
            <w:tcW w:w="1843" w:type="dxa"/>
          </w:tcPr>
          <w:p w14:paraId="370D6D37" w14:textId="48CBBD1D" w:rsidR="3EBA97E9" w:rsidRPr="3EBA97E9" w:rsidRDefault="007E26B5" w:rsidP="3EBA97E9">
            <w:pPr>
              <w:pStyle w:val="Tabelbody"/>
              <w:rPr>
                <w:lang w:val="en-GB"/>
              </w:rPr>
            </w:pPr>
            <w:r>
              <w:rPr>
                <w:lang w:val="en-GB"/>
              </w:rPr>
              <w:t>First Draft.</w:t>
            </w:r>
          </w:p>
        </w:tc>
      </w:tr>
      <w:tr w:rsidR="00B01BF3" w:rsidRPr="00492252" w14:paraId="3C3BB5E6" w14:textId="77777777" w:rsidTr="00B01BF3">
        <w:trPr>
          <w:trHeight w:val="340"/>
        </w:trPr>
        <w:tc>
          <w:tcPr>
            <w:tcW w:w="1134" w:type="dxa"/>
          </w:tcPr>
          <w:p w14:paraId="3C3BB5E1" w14:textId="3BF0E0D0" w:rsidR="00B01BF3" w:rsidRPr="00492252" w:rsidRDefault="009966B0" w:rsidP="00B01BF3">
            <w:pPr>
              <w:pStyle w:val="Tabelbody"/>
              <w:rPr>
                <w:lang w:val="en-GB"/>
              </w:rPr>
            </w:pPr>
            <w:r>
              <w:rPr>
                <w:lang w:val="en-GB"/>
              </w:rPr>
              <w:t>0.1</w:t>
            </w:r>
          </w:p>
        </w:tc>
        <w:tc>
          <w:tcPr>
            <w:tcW w:w="1276" w:type="dxa"/>
          </w:tcPr>
          <w:p w14:paraId="3C3BB5E2" w14:textId="4B596513" w:rsidR="00B01BF3" w:rsidRPr="00492252" w:rsidRDefault="009966B0" w:rsidP="00B01BF3">
            <w:pPr>
              <w:pStyle w:val="Tabelbody"/>
              <w:rPr>
                <w:lang w:val="en-GB"/>
              </w:rPr>
            </w:pPr>
            <w:r>
              <w:rPr>
                <w:lang w:val="en-GB"/>
              </w:rPr>
              <w:t>05-09-2022</w:t>
            </w:r>
          </w:p>
        </w:tc>
        <w:tc>
          <w:tcPr>
            <w:tcW w:w="1701" w:type="dxa"/>
          </w:tcPr>
          <w:p w14:paraId="3C3BB5E3" w14:textId="501A7EFB" w:rsidR="00B01BF3" w:rsidRPr="00492252" w:rsidRDefault="009966B0" w:rsidP="00B01BF3">
            <w:pPr>
              <w:pStyle w:val="Tabelbody"/>
              <w:rPr>
                <w:lang w:val="en-GB"/>
              </w:rPr>
            </w:pPr>
            <w:r>
              <w:rPr>
                <w:lang w:val="en-GB"/>
              </w:rPr>
              <w:t>Marinda</w:t>
            </w:r>
          </w:p>
        </w:tc>
        <w:tc>
          <w:tcPr>
            <w:tcW w:w="3402" w:type="dxa"/>
          </w:tcPr>
          <w:p w14:paraId="3C3BB5E4" w14:textId="2E8E4C2F" w:rsidR="00B01BF3" w:rsidRPr="00492252" w:rsidRDefault="00FE6C83" w:rsidP="00B01BF3">
            <w:pPr>
              <w:pStyle w:val="Tabelbody"/>
              <w:rPr>
                <w:lang w:val="en-GB"/>
              </w:rPr>
            </w:pPr>
            <w:r>
              <w:rPr>
                <w:lang w:val="en-GB"/>
              </w:rPr>
              <w:t>Project Assignment Chapter 1</w:t>
            </w:r>
            <w:r w:rsidR="007E26B5">
              <w:rPr>
                <w:lang w:val="en-GB"/>
              </w:rPr>
              <w:t>.</w:t>
            </w:r>
          </w:p>
        </w:tc>
        <w:tc>
          <w:tcPr>
            <w:tcW w:w="1843" w:type="dxa"/>
          </w:tcPr>
          <w:p w14:paraId="3C3BB5E5" w14:textId="4B22CD96" w:rsidR="00B01BF3" w:rsidRPr="00492252" w:rsidRDefault="007E26B5" w:rsidP="00B01BF3">
            <w:pPr>
              <w:pStyle w:val="Tabelbody"/>
              <w:rPr>
                <w:lang w:val="en-GB"/>
              </w:rPr>
            </w:pPr>
            <w:r>
              <w:rPr>
                <w:lang w:val="en-GB"/>
              </w:rPr>
              <w:t>First Draft.</w:t>
            </w:r>
          </w:p>
        </w:tc>
      </w:tr>
      <w:tr w:rsidR="009A474C" w:rsidRPr="00002D2A" w14:paraId="58CE34DA" w14:textId="77777777" w:rsidTr="00B01BF3">
        <w:trPr>
          <w:trHeight w:val="340"/>
        </w:trPr>
        <w:tc>
          <w:tcPr>
            <w:tcW w:w="1134" w:type="dxa"/>
          </w:tcPr>
          <w:p w14:paraId="6419BF27" w14:textId="6A56B8A0" w:rsidR="009A474C" w:rsidRPr="00492252" w:rsidRDefault="00046275" w:rsidP="00B01BF3">
            <w:pPr>
              <w:pStyle w:val="Tabelbody"/>
              <w:rPr>
                <w:lang w:val="en-GB"/>
              </w:rPr>
            </w:pPr>
            <w:r>
              <w:rPr>
                <w:lang w:val="en-GB"/>
              </w:rPr>
              <w:t>0.1</w:t>
            </w:r>
          </w:p>
        </w:tc>
        <w:tc>
          <w:tcPr>
            <w:tcW w:w="1276" w:type="dxa"/>
          </w:tcPr>
          <w:p w14:paraId="4AC73706" w14:textId="26ACCBD0" w:rsidR="009A474C" w:rsidRPr="00492252" w:rsidRDefault="00046275" w:rsidP="00B01BF3">
            <w:pPr>
              <w:pStyle w:val="Tabelbody"/>
              <w:rPr>
                <w:lang w:val="en-GB"/>
              </w:rPr>
            </w:pPr>
            <w:r w:rsidRPr="2F5371F9">
              <w:rPr>
                <w:lang w:val="en-GB"/>
              </w:rPr>
              <w:t>05-09-2022</w:t>
            </w:r>
          </w:p>
        </w:tc>
        <w:tc>
          <w:tcPr>
            <w:tcW w:w="1701" w:type="dxa"/>
          </w:tcPr>
          <w:p w14:paraId="5796C4AF" w14:textId="1E343A9A" w:rsidR="009A474C" w:rsidRPr="00492252" w:rsidRDefault="00046275" w:rsidP="00B01BF3">
            <w:pPr>
              <w:pStyle w:val="Tabelbody"/>
              <w:rPr>
                <w:lang w:val="en-GB"/>
              </w:rPr>
            </w:pPr>
            <w:r>
              <w:rPr>
                <w:lang w:val="en-GB"/>
              </w:rPr>
              <w:t>Milan</w:t>
            </w:r>
          </w:p>
        </w:tc>
        <w:tc>
          <w:tcPr>
            <w:tcW w:w="3402" w:type="dxa"/>
          </w:tcPr>
          <w:p w14:paraId="4E044FCE" w14:textId="0ADF231C" w:rsidR="009A474C" w:rsidRPr="00492252" w:rsidRDefault="00046275" w:rsidP="00B01BF3">
            <w:pPr>
              <w:pStyle w:val="Tabelbody"/>
              <w:rPr>
                <w:lang w:val="en-GB"/>
              </w:rPr>
            </w:pPr>
            <w:r>
              <w:rPr>
                <w:lang w:val="en-GB"/>
              </w:rPr>
              <w:t>Finances and Risk. Project Budget.</w:t>
            </w:r>
          </w:p>
        </w:tc>
        <w:tc>
          <w:tcPr>
            <w:tcW w:w="1843" w:type="dxa"/>
          </w:tcPr>
          <w:p w14:paraId="167670B3" w14:textId="7A84DF2A" w:rsidR="009A474C" w:rsidRPr="00492252" w:rsidRDefault="007E26B5" w:rsidP="00B01BF3">
            <w:pPr>
              <w:pStyle w:val="Tabelbody"/>
              <w:rPr>
                <w:lang w:val="en-GB"/>
              </w:rPr>
            </w:pPr>
            <w:r>
              <w:rPr>
                <w:lang w:val="en-GB"/>
              </w:rPr>
              <w:t>First Draft.</w:t>
            </w:r>
          </w:p>
        </w:tc>
      </w:tr>
      <w:tr w:rsidR="2BDFEA62" w14:paraId="3BB6DB24" w14:textId="77777777" w:rsidTr="2BDFEA62">
        <w:trPr>
          <w:trHeight w:val="340"/>
        </w:trPr>
        <w:tc>
          <w:tcPr>
            <w:tcW w:w="1134" w:type="dxa"/>
          </w:tcPr>
          <w:p w14:paraId="55576D46" w14:textId="2C76A9B9" w:rsidR="02A3011E" w:rsidRDefault="02A3011E" w:rsidP="2BDFEA62">
            <w:pPr>
              <w:pStyle w:val="Tabelbody"/>
              <w:rPr>
                <w:szCs w:val="18"/>
                <w:lang w:val="en-GB"/>
              </w:rPr>
            </w:pPr>
            <w:r w:rsidRPr="2BDFEA62">
              <w:rPr>
                <w:szCs w:val="18"/>
                <w:lang w:val="en-GB"/>
              </w:rPr>
              <w:t>0.1</w:t>
            </w:r>
          </w:p>
        </w:tc>
        <w:tc>
          <w:tcPr>
            <w:tcW w:w="1276" w:type="dxa"/>
          </w:tcPr>
          <w:p w14:paraId="506D607C" w14:textId="550E121E" w:rsidR="02A3011E" w:rsidRDefault="02A3011E" w:rsidP="2BDFEA62">
            <w:pPr>
              <w:pStyle w:val="Tabelbody"/>
              <w:rPr>
                <w:szCs w:val="18"/>
                <w:lang w:val="en-GB"/>
              </w:rPr>
            </w:pPr>
            <w:r w:rsidRPr="2BDFEA62">
              <w:rPr>
                <w:szCs w:val="18"/>
                <w:lang w:val="en-GB"/>
              </w:rPr>
              <w:t>05-09-2022</w:t>
            </w:r>
          </w:p>
        </w:tc>
        <w:tc>
          <w:tcPr>
            <w:tcW w:w="1701" w:type="dxa"/>
          </w:tcPr>
          <w:p w14:paraId="10D5B7AA" w14:textId="06393359" w:rsidR="02A3011E" w:rsidRDefault="02A3011E" w:rsidP="2BDFEA62">
            <w:pPr>
              <w:pStyle w:val="Tabelbody"/>
              <w:rPr>
                <w:szCs w:val="18"/>
                <w:lang w:val="en-GB"/>
              </w:rPr>
            </w:pPr>
            <w:r w:rsidRPr="2BDFEA62">
              <w:rPr>
                <w:szCs w:val="18"/>
                <w:lang w:val="en-GB"/>
              </w:rPr>
              <w:t>Michael</w:t>
            </w:r>
          </w:p>
        </w:tc>
        <w:tc>
          <w:tcPr>
            <w:tcW w:w="3402" w:type="dxa"/>
          </w:tcPr>
          <w:p w14:paraId="7018BB2A" w14:textId="69F29430" w:rsidR="02A3011E" w:rsidRDefault="02A3011E" w:rsidP="2BDFEA62">
            <w:pPr>
              <w:pStyle w:val="Tabelbody"/>
              <w:rPr>
                <w:szCs w:val="18"/>
                <w:lang w:val="en-GB"/>
              </w:rPr>
            </w:pPr>
            <w:r w:rsidRPr="2BDFEA62">
              <w:rPr>
                <w:szCs w:val="18"/>
                <w:lang w:val="en-GB"/>
              </w:rPr>
              <w:t>Activities and Time plan</w:t>
            </w:r>
          </w:p>
        </w:tc>
        <w:tc>
          <w:tcPr>
            <w:tcW w:w="1843" w:type="dxa"/>
          </w:tcPr>
          <w:p w14:paraId="4971D191" w14:textId="4CCC3D36" w:rsidR="02A3011E" w:rsidRDefault="02A3011E" w:rsidP="2BDFEA62">
            <w:pPr>
              <w:pStyle w:val="Tabelbody"/>
              <w:rPr>
                <w:szCs w:val="18"/>
                <w:lang w:val="en-GB"/>
              </w:rPr>
            </w:pPr>
            <w:r w:rsidRPr="2BDFEA62">
              <w:rPr>
                <w:szCs w:val="18"/>
                <w:lang w:val="en-GB"/>
              </w:rPr>
              <w:t>First Draft</w:t>
            </w:r>
          </w:p>
        </w:tc>
      </w:tr>
      <w:tr w:rsidR="009A474C" w:rsidRPr="00002D2A" w14:paraId="743A6FF1" w14:textId="77777777" w:rsidTr="00B01BF3">
        <w:trPr>
          <w:trHeight w:val="340"/>
        </w:trPr>
        <w:tc>
          <w:tcPr>
            <w:tcW w:w="1134" w:type="dxa"/>
          </w:tcPr>
          <w:p w14:paraId="79CE8761" w14:textId="47CB3C6C" w:rsidR="009A474C" w:rsidRPr="00492252" w:rsidRDefault="00046275" w:rsidP="00B01BF3">
            <w:pPr>
              <w:pStyle w:val="Tabelbody"/>
              <w:rPr>
                <w:lang w:val="en-GB"/>
              </w:rPr>
            </w:pPr>
            <w:r>
              <w:rPr>
                <w:lang w:val="en-GB"/>
              </w:rPr>
              <w:t>0.1</w:t>
            </w:r>
          </w:p>
        </w:tc>
        <w:tc>
          <w:tcPr>
            <w:tcW w:w="1276" w:type="dxa"/>
          </w:tcPr>
          <w:p w14:paraId="032C7B92" w14:textId="4E13A887" w:rsidR="009A474C" w:rsidRPr="00492252" w:rsidRDefault="00046275" w:rsidP="00B01BF3">
            <w:pPr>
              <w:pStyle w:val="Tabelbody"/>
              <w:rPr>
                <w:lang w:val="en-GB"/>
              </w:rPr>
            </w:pPr>
            <w:r>
              <w:rPr>
                <w:lang w:val="en-GB"/>
              </w:rPr>
              <w:t>05-09-2022</w:t>
            </w:r>
          </w:p>
        </w:tc>
        <w:tc>
          <w:tcPr>
            <w:tcW w:w="1701" w:type="dxa"/>
          </w:tcPr>
          <w:p w14:paraId="5C8D2FBB" w14:textId="6AF40678" w:rsidR="009A474C" w:rsidRPr="00492252" w:rsidRDefault="00046275" w:rsidP="00B01BF3">
            <w:pPr>
              <w:pStyle w:val="Tabelbody"/>
              <w:rPr>
                <w:lang w:val="en-GB"/>
              </w:rPr>
            </w:pPr>
            <w:r>
              <w:rPr>
                <w:lang w:val="en-GB"/>
              </w:rPr>
              <w:t>Ming</w:t>
            </w:r>
          </w:p>
        </w:tc>
        <w:tc>
          <w:tcPr>
            <w:tcW w:w="3402" w:type="dxa"/>
          </w:tcPr>
          <w:p w14:paraId="2F6D12C5" w14:textId="098046E9" w:rsidR="009A474C" w:rsidRPr="00492252" w:rsidRDefault="00046275" w:rsidP="00B01BF3">
            <w:pPr>
              <w:pStyle w:val="Tabelbody"/>
              <w:rPr>
                <w:lang w:val="en-GB"/>
              </w:rPr>
            </w:pPr>
            <w:r>
              <w:rPr>
                <w:lang w:val="en-GB"/>
              </w:rPr>
              <w:t>Finances and Risk. Risk and Mitigation.</w:t>
            </w:r>
          </w:p>
        </w:tc>
        <w:tc>
          <w:tcPr>
            <w:tcW w:w="1843" w:type="dxa"/>
          </w:tcPr>
          <w:p w14:paraId="0675E763" w14:textId="56713812" w:rsidR="009A474C" w:rsidRPr="00492252" w:rsidRDefault="007E26B5" w:rsidP="00B01BF3">
            <w:pPr>
              <w:pStyle w:val="Tabelbody"/>
              <w:rPr>
                <w:lang w:val="en-GB"/>
              </w:rPr>
            </w:pPr>
            <w:r>
              <w:rPr>
                <w:lang w:val="en-GB"/>
              </w:rPr>
              <w:t>First Draft.</w:t>
            </w:r>
          </w:p>
        </w:tc>
      </w:tr>
      <w:tr w:rsidR="00685D59" w:rsidRPr="00002D2A" w14:paraId="7C407B10" w14:textId="77777777" w:rsidTr="00B01BF3">
        <w:trPr>
          <w:trHeight w:val="340"/>
        </w:trPr>
        <w:tc>
          <w:tcPr>
            <w:tcW w:w="1134" w:type="dxa"/>
          </w:tcPr>
          <w:p w14:paraId="74AA98D6" w14:textId="0E87791E" w:rsidR="00685D59" w:rsidRDefault="00685D59" w:rsidP="00046275">
            <w:pPr>
              <w:pStyle w:val="Tabelbody"/>
              <w:rPr>
                <w:lang w:val="en-GB"/>
              </w:rPr>
            </w:pPr>
            <w:r>
              <w:rPr>
                <w:lang w:val="en-GB"/>
              </w:rPr>
              <w:t>0.</w:t>
            </w:r>
            <w:r w:rsidR="003B75F8">
              <w:rPr>
                <w:lang w:val="en-GB"/>
              </w:rPr>
              <w:t>2</w:t>
            </w:r>
          </w:p>
        </w:tc>
        <w:tc>
          <w:tcPr>
            <w:tcW w:w="1276" w:type="dxa"/>
          </w:tcPr>
          <w:p w14:paraId="4FB64CDE" w14:textId="029E5357" w:rsidR="00685D59" w:rsidRDefault="00685D59" w:rsidP="00046275">
            <w:pPr>
              <w:pStyle w:val="Tabelbody"/>
              <w:rPr>
                <w:lang w:val="en-GB"/>
              </w:rPr>
            </w:pPr>
            <w:r>
              <w:rPr>
                <w:lang w:val="en-GB"/>
              </w:rPr>
              <w:t>05-09-2022</w:t>
            </w:r>
          </w:p>
        </w:tc>
        <w:tc>
          <w:tcPr>
            <w:tcW w:w="1701" w:type="dxa"/>
          </w:tcPr>
          <w:p w14:paraId="1FAFB5B2" w14:textId="63EF4CB8" w:rsidR="00685D59" w:rsidRDefault="007863CE" w:rsidP="00046275">
            <w:pPr>
              <w:pStyle w:val="Tabelbody"/>
              <w:rPr>
                <w:lang w:val="en-GB"/>
              </w:rPr>
            </w:pPr>
            <w:r>
              <w:rPr>
                <w:lang w:val="en-GB"/>
              </w:rPr>
              <w:t>Milan</w:t>
            </w:r>
          </w:p>
        </w:tc>
        <w:tc>
          <w:tcPr>
            <w:tcW w:w="3402" w:type="dxa"/>
          </w:tcPr>
          <w:p w14:paraId="32DA275C" w14:textId="3F800D62" w:rsidR="00685D59" w:rsidRDefault="007863CE" w:rsidP="00046275">
            <w:pPr>
              <w:pStyle w:val="Tabelbody"/>
              <w:rPr>
                <w:lang w:val="en-GB"/>
              </w:rPr>
            </w:pPr>
            <w:r>
              <w:rPr>
                <w:lang w:val="en-GB"/>
              </w:rPr>
              <w:t>Main Research Question</w:t>
            </w:r>
            <w:r w:rsidR="007E26B5">
              <w:rPr>
                <w:lang w:val="en-GB"/>
              </w:rPr>
              <w:t>.</w:t>
            </w:r>
          </w:p>
        </w:tc>
        <w:tc>
          <w:tcPr>
            <w:tcW w:w="1843" w:type="dxa"/>
          </w:tcPr>
          <w:p w14:paraId="7624C903" w14:textId="72512898" w:rsidR="00685D59" w:rsidRPr="2F5371F9" w:rsidRDefault="003B75F8" w:rsidP="00046275">
            <w:pPr>
              <w:pStyle w:val="Tabelbody"/>
              <w:rPr>
                <w:lang w:val="en-GB"/>
              </w:rPr>
            </w:pPr>
            <w:r>
              <w:rPr>
                <w:lang w:val="en-GB"/>
              </w:rPr>
              <w:t>Second</w:t>
            </w:r>
            <w:r w:rsidR="007E26B5">
              <w:rPr>
                <w:lang w:val="en-GB"/>
              </w:rPr>
              <w:t xml:space="preserve"> Draft.</w:t>
            </w:r>
          </w:p>
        </w:tc>
      </w:tr>
      <w:tr w:rsidR="00685D59" w:rsidRPr="00002D2A" w14:paraId="437354A7" w14:textId="77777777" w:rsidTr="00B01BF3">
        <w:trPr>
          <w:trHeight w:val="340"/>
        </w:trPr>
        <w:tc>
          <w:tcPr>
            <w:tcW w:w="1134" w:type="dxa"/>
          </w:tcPr>
          <w:p w14:paraId="50BE0222" w14:textId="2FB0541C" w:rsidR="00685D59" w:rsidRDefault="00CF7F7D" w:rsidP="00046275">
            <w:pPr>
              <w:pStyle w:val="Tabelbody"/>
              <w:rPr>
                <w:lang w:val="en-GB"/>
              </w:rPr>
            </w:pPr>
            <w:r>
              <w:rPr>
                <w:lang w:val="en-GB"/>
              </w:rPr>
              <w:t>0.</w:t>
            </w:r>
            <w:r w:rsidR="003B75F8">
              <w:rPr>
                <w:lang w:val="en-GB"/>
              </w:rPr>
              <w:t>2</w:t>
            </w:r>
          </w:p>
        </w:tc>
        <w:tc>
          <w:tcPr>
            <w:tcW w:w="1276" w:type="dxa"/>
          </w:tcPr>
          <w:p w14:paraId="2464ACCB" w14:textId="65A750BD" w:rsidR="00685D59" w:rsidRDefault="00CF7F7D" w:rsidP="00046275">
            <w:pPr>
              <w:pStyle w:val="Tabelbody"/>
              <w:rPr>
                <w:lang w:val="en-GB"/>
              </w:rPr>
            </w:pPr>
            <w:r>
              <w:rPr>
                <w:lang w:val="en-GB"/>
              </w:rPr>
              <w:t>05-09-2022</w:t>
            </w:r>
          </w:p>
        </w:tc>
        <w:tc>
          <w:tcPr>
            <w:tcW w:w="1701" w:type="dxa"/>
          </w:tcPr>
          <w:p w14:paraId="4545A470" w14:textId="1BA31786" w:rsidR="00685D59" w:rsidRDefault="00CF7F7D" w:rsidP="00046275">
            <w:pPr>
              <w:pStyle w:val="Tabelbody"/>
              <w:rPr>
                <w:lang w:val="en-GB"/>
              </w:rPr>
            </w:pPr>
            <w:r>
              <w:rPr>
                <w:lang w:val="en-GB"/>
              </w:rPr>
              <w:t>Milan</w:t>
            </w:r>
          </w:p>
        </w:tc>
        <w:tc>
          <w:tcPr>
            <w:tcW w:w="3402" w:type="dxa"/>
          </w:tcPr>
          <w:p w14:paraId="1BC23B79" w14:textId="1DB5BD1F" w:rsidR="00685D59" w:rsidRDefault="007E26B5" w:rsidP="00046275">
            <w:pPr>
              <w:pStyle w:val="Tabelbody"/>
              <w:rPr>
                <w:lang w:val="en-GB"/>
              </w:rPr>
            </w:pPr>
            <w:r>
              <w:rPr>
                <w:lang w:val="en-GB"/>
              </w:rPr>
              <w:t>Paragraph numbering.</w:t>
            </w:r>
          </w:p>
        </w:tc>
        <w:tc>
          <w:tcPr>
            <w:tcW w:w="1843" w:type="dxa"/>
          </w:tcPr>
          <w:p w14:paraId="0570622F" w14:textId="3681D36A" w:rsidR="00685D59" w:rsidRPr="2F5371F9" w:rsidRDefault="003B75F8" w:rsidP="00046275">
            <w:pPr>
              <w:pStyle w:val="Tabelbody"/>
              <w:rPr>
                <w:lang w:val="en-GB"/>
              </w:rPr>
            </w:pPr>
            <w:r>
              <w:rPr>
                <w:lang w:val="en-GB"/>
              </w:rPr>
              <w:t>Second</w:t>
            </w:r>
            <w:r w:rsidR="007E26B5">
              <w:rPr>
                <w:lang w:val="en-GB"/>
              </w:rPr>
              <w:t xml:space="preserve"> Draft.</w:t>
            </w:r>
          </w:p>
        </w:tc>
      </w:tr>
      <w:tr w:rsidR="00685D59" w:rsidRPr="00002D2A" w14:paraId="571335FB" w14:textId="77777777" w:rsidTr="00B01BF3">
        <w:trPr>
          <w:trHeight w:val="340"/>
        </w:trPr>
        <w:tc>
          <w:tcPr>
            <w:tcW w:w="1134" w:type="dxa"/>
          </w:tcPr>
          <w:p w14:paraId="3A83719F" w14:textId="12F854A5" w:rsidR="00685D59" w:rsidRDefault="1A7F2439" w:rsidP="00046275">
            <w:pPr>
              <w:pStyle w:val="Tabelbody"/>
              <w:rPr>
                <w:lang w:val="en-GB"/>
              </w:rPr>
            </w:pPr>
            <w:r w:rsidRPr="2BDFEA62">
              <w:rPr>
                <w:lang w:val="en-GB"/>
              </w:rPr>
              <w:t>0.2</w:t>
            </w:r>
          </w:p>
        </w:tc>
        <w:tc>
          <w:tcPr>
            <w:tcW w:w="1276" w:type="dxa"/>
          </w:tcPr>
          <w:p w14:paraId="5FAAAA44" w14:textId="5530ADD6" w:rsidR="00685D59" w:rsidRDefault="1A7F2439" w:rsidP="00046275">
            <w:pPr>
              <w:pStyle w:val="Tabelbody"/>
              <w:rPr>
                <w:lang w:val="en-GB"/>
              </w:rPr>
            </w:pPr>
            <w:r w:rsidRPr="2BDFEA62">
              <w:rPr>
                <w:lang w:val="en-GB"/>
              </w:rPr>
              <w:t>05-09-2022</w:t>
            </w:r>
          </w:p>
        </w:tc>
        <w:tc>
          <w:tcPr>
            <w:tcW w:w="1701" w:type="dxa"/>
          </w:tcPr>
          <w:p w14:paraId="3152D3D0" w14:textId="0FF782BB" w:rsidR="00685D59" w:rsidRDefault="1A7F2439" w:rsidP="00046275">
            <w:pPr>
              <w:pStyle w:val="Tabelbody"/>
              <w:rPr>
                <w:lang w:val="en-GB"/>
              </w:rPr>
            </w:pPr>
            <w:r w:rsidRPr="2BDFEA62">
              <w:rPr>
                <w:lang w:val="en-GB"/>
              </w:rPr>
              <w:t>Michael</w:t>
            </w:r>
          </w:p>
        </w:tc>
        <w:tc>
          <w:tcPr>
            <w:tcW w:w="3402" w:type="dxa"/>
          </w:tcPr>
          <w:p w14:paraId="5194959F" w14:textId="3BC993D0" w:rsidR="00685D59" w:rsidRDefault="1A7F2439" w:rsidP="00046275">
            <w:pPr>
              <w:pStyle w:val="Tabelbody"/>
              <w:rPr>
                <w:szCs w:val="18"/>
                <w:lang w:val="en-GB"/>
              </w:rPr>
            </w:pPr>
            <w:r w:rsidRPr="2BDFEA62">
              <w:rPr>
                <w:szCs w:val="18"/>
                <w:lang w:val="en-GB"/>
              </w:rPr>
              <w:t>Activities and Time plan</w:t>
            </w:r>
          </w:p>
        </w:tc>
        <w:tc>
          <w:tcPr>
            <w:tcW w:w="1843" w:type="dxa"/>
          </w:tcPr>
          <w:p w14:paraId="4C3CE468" w14:textId="33EFF697" w:rsidR="00685D59" w:rsidRPr="2F5371F9" w:rsidRDefault="1A7F2439" w:rsidP="00046275">
            <w:pPr>
              <w:pStyle w:val="Tabelbody"/>
              <w:rPr>
                <w:lang w:val="en-GB"/>
              </w:rPr>
            </w:pPr>
            <w:r w:rsidRPr="2BDFEA62">
              <w:rPr>
                <w:lang w:val="en-GB"/>
              </w:rPr>
              <w:t>Second Draft</w:t>
            </w:r>
          </w:p>
        </w:tc>
      </w:tr>
    </w:tbl>
    <w:p w14:paraId="3C3BB5E7" w14:textId="77777777" w:rsidR="00B01BF3" w:rsidRPr="00492252" w:rsidRDefault="00B01BF3" w:rsidP="00B01BF3">
      <w:pPr>
        <w:rPr>
          <w:lang w:val="en-GB"/>
        </w:rPr>
      </w:pPr>
    </w:p>
    <w:p w14:paraId="47B329D0" w14:textId="34833B0A" w:rsidR="00CF6C9E" w:rsidRPr="00082EFE" w:rsidRDefault="00CF6C9E" w:rsidP="55728A06">
      <w:pPr>
        <w:pStyle w:val="TOC1"/>
        <w:tabs>
          <w:tab w:val="left" w:pos="660"/>
        </w:tabs>
      </w:pPr>
    </w:p>
    <w:p w14:paraId="297CAE07" w14:textId="77777777" w:rsidR="00F90FEB" w:rsidRDefault="00F90FEB" w:rsidP="00547447">
      <w:pPr>
        <w:pStyle w:val="TOC3"/>
        <w:rPr>
          <w:sz w:val="22"/>
        </w:rPr>
      </w:pPr>
      <w:r>
        <w:br w:type="page"/>
      </w:r>
    </w:p>
    <w:p w14:paraId="030D6909" w14:textId="1DE92052" w:rsidR="00CF6C9E" w:rsidRPr="00F90FEB" w:rsidRDefault="00F90FEB" w:rsidP="55728A06">
      <w:pPr>
        <w:pStyle w:val="TOC1"/>
        <w:tabs>
          <w:tab w:val="left" w:pos="660"/>
        </w:tabs>
        <w:rPr>
          <w:sz w:val="40"/>
          <w:szCs w:val="36"/>
        </w:rPr>
      </w:pPr>
      <w:r w:rsidRPr="00F90FEB">
        <w:rPr>
          <w:sz w:val="40"/>
          <w:szCs w:val="36"/>
        </w:rPr>
        <w:lastRenderedPageBreak/>
        <w:t>Table of Contents</w:t>
      </w:r>
    </w:p>
    <w:p w14:paraId="24108C8C" w14:textId="1B84E16D" w:rsidR="00D25595" w:rsidRDefault="000F51EC">
      <w:pPr>
        <w:pStyle w:val="TOC1"/>
        <w:tabs>
          <w:tab w:val="left" w:pos="567"/>
        </w:tabs>
        <w:rPr>
          <w:rFonts w:asciiTheme="minorHAnsi" w:eastAsiaTheme="minorEastAsia" w:hAnsiTheme="minorHAnsi" w:cstheme="minorBidi"/>
          <w:noProof/>
          <w:szCs w:val="22"/>
          <w:lang w:val="en-NL" w:eastAsia="en-NL"/>
        </w:rPr>
      </w:pPr>
      <w:r>
        <w:fldChar w:fldCharType="begin"/>
      </w:r>
      <w:r>
        <w:instrText xml:space="preserve"> TOC \o "1-3" \h \z \u </w:instrText>
      </w:r>
      <w:r>
        <w:fldChar w:fldCharType="separate"/>
      </w:r>
      <w:hyperlink w:anchor="_Toc125045954" w:history="1">
        <w:r w:rsidR="00D25595" w:rsidRPr="00591811">
          <w:rPr>
            <w:rStyle w:val="Hyperlink"/>
            <w:noProof/>
          </w:rPr>
          <w:t>1.</w:t>
        </w:r>
        <w:r w:rsidR="00D25595">
          <w:rPr>
            <w:rFonts w:asciiTheme="minorHAnsi" w:eastAsiaTheme="minorEastAsia" w:hAnsiTheme="minorHAnsi" w:cstheme="minorBidi"/>
            <w:noProof/>
            <w:szCs w:val="22"/>
            <w:lang w:val="en-NL" w:eastAsia="en-NL"/>
          </w:rPr>
          <w:tab/>
        </w:r>
        <w:r w:rsidR="00D25595" w:rsidRPr="00591811">
          <w:rPr>
            <w:rStyle w:val="Hyperlink"/>
            <w:noProof/>
          </w:rPr>
          <w:t>Project assignment</w:t>
        </w:r>
        <w:r w:rsidR="00D25595">
          <w:rPr>
            <w:noProof/>
            <w:webHidden/>
          </w:rPr>
          <w:tab/>
        </w:r>
        <w:r w:rsidR="00D25595">
          <w:rPr>
            <w:noProof/>
            <w:webHidden/>
          </w:rPr>
          <w:fldChar w:fldCharType="begin"/>
        </w:r>
        <w:r w:rsidR="00D25595">
          <w:rPr>
            <w:noProof/>
            <w:webHidden/>
          </w:rPr>
          <w:instrText xml:space="preserve"> PAGEREF _Toc125045954 \h </w:instrText>
        </w:r>
        <w:r w:rsidR="00D25595">
          <w:rPr>
            <w:noProof/>
            <w:webHidden/>
          </w:rPr>
        </w:r>
        <w:r w:rsidR="00D25595">
          <w:rPr>
            <w:noProof/>
            <w:webHidden/>
          </w:rPr>
          <w:fldChar w:fldCharType="separate"/>
        </w:r>
        <w:r w:rsidR="00D25595">
          <w:rPr>
            <w:noProof/>
            <w:webHidden/>
          </w:rPr>
          <w:t>4</w:t>
        </w:r>
        <w:r w:rsidR="00D25595">
          <w:rPr>
            <w:noProof/>
            <w:webHidden/>
          </w:rPr>
          <w:fldChar w:fldCharType="end"/>
        </w:r>
      </w:hyperlink>
    </w:p>
    <w:p w14:paraId="29ECA78F" w14:textId="6260D2FA"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55" w:history="1">
        <w:r w:rsidRPr="00591811">
          <w:rPr>
            <w:rStyle w:val="Hyperlink"/>
            <w:noProof/>
          </w:rPr>
          <w:t>1.1</w:t>
        </w:r>
        <w:r>
          <w:rPr>
            <w:rFonts w:asciiTheme="minorHAnsi" w:eastAsiaTheme="minorEastAsia" w:hAnsiTheme="minorHAnsi" w:cstheme="minorBidi"/>
            <w:noProof/>
            <w:sz w:val="22"/>
            <w:szCs w:val="22"/>
            <w:lang w:val="en-NL" w:eastAsia="en-NL"/>
          </w:rPr>
          <w:tab/>
        </w:r>
        <w:r w:rsidRPr="00591811">
          <w:rPr>
            <w:rStyle w:val="Hyperlink"/>
            <w:noProof/>
          </w:rPr>
          <w:t>Context</w:t>
        </w:r>
        <w:r>
          <w:rPr>
            <w:noProof/>
            <w:webHidden/>
          </w:rPr>
          <w:tab/>
        </w:r>
        <w:r>
          <w:rPr>
            <w:noProof/>
            <w:webHidden/>
          </w:rPr>
          <w:fldChar w:fldCharType="begin"/>
        </w:r>
        <w:r>
          <w:rPr>
            <w:noProof/>
            <w:webHidden/>
          </w:rPr>
          <w:instrText xml:space="preserve"> PAGEREF _Toc125045955 \h </w:instrText>
        </w:r>
        <w:r>
          <w:rPr>
            <w:noProof/>
            <w:webHidden/>
          </w:rPr>
        </w:r>
        <w:r>
          <w:rPr>
            <w:noProof/>
            <w:webHidden/>
          </w:rPr>
          <w:fldChar w:fldCharType="separate"/>
        </w:r>
        <w:r>
          <w:rPr>
            <w:noProof/>
            <w:webHidden/>
          </w:rPr>
          <w:t>4</w:t>
        </w:r>
        <w:r>
          <w:rPr>
            <w:noProof/>
            <w:webHidden/>
          </w:rPr>
          <w:fldChar w:fldCharType="end"/>
        </w:r>
      </w:hyperlink>
    </w:p>
    <w:p w14:paraId="76E4E479" w14:textId="2B9E0E78"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56" w:history="1">
        <w:r w:rsidRPr="00591811">
          <w:rPr>
            <w:rStyle w:val="Hyperlink"/>
            <w:noProof/>
          </w:rPr>
          <w:t>1.2</w:t>
        </w:r>
        <w:r>
          <w:rPr>
            <w:rFonts w:asciiTheme="minorHAnsi" w:eastAsiaTheme="minorEastAsia" w:hAnsiTheme="minorHAnsi" w:cstheme="minorBidi"/>
            <w:noProof/>
            <w:sz w:val="22"/>
            <w:szCs w:val="22"/>
            <w:lang w:val="en-NL" w:eastAsia="en-NL"/>
          </w:rPr>
          <w:tab/>
        </w:r>
        <w:r w:rsidRPr="00591811">
          <w:rPr>
            <w:rStyle w:val="Hyperlink"/>
            <w:noProof/>
          </w:rPr>
          <w:t>Initial Situation</w:t>
        </w:r>
        <w:r>
          <w:rPr>
            <w:noProof/>
            <w:webHidden/>
          </w:rPr>
          <w:tab/>
        </w:r>
        <w:r>
          <w:rPr>
            <w:noProof/>
            <w:webHidden/>
          </w:rPr>
          <w:fldChar w:fldCharType="begin"/>
        </w:r>
        <w:r>
          <w:rPr>
            <w:noProof/>
            <w:webHidden/>
          </w:rPr>
          <w:instrText xml:space="preserve"> PAGEREF _Toc125045956 \h </w:instrText>
        </w:r>
        <w:r>
          <w:rPr>
            <w:noProof/>
            <w:webHidden/>
          </w:rPr>
        </w:r>
        <w:r>
          <w:rPr>
            <w:noProof/>
            <w:webHidden/>
          </w:rPr>
          <w:fldChar w:fldCharType="separate"/>
        </w:r>
        <w:r>
          <w:rPr>
            <w:noProof/>
            <w:webHidden/>
          </w:rPr>
          <w:t>4</w:t>
        </w:r>
        <w:r>
          <w:rPr>
            <w:noProof/>
            <w:webHidden/>
          </w:rPr>
          <w:fldChar w:fldCharType="end"/>
        </w:r>
      </w:hyperlink>
    </w:p>
    <w:p w14:paraId="461DF9C1" w14:textId="48C86A6B"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57" w:history="1">
        <w:r w:rsidRPr="00591811">
          <w:rPr>
            <w:rStyle w:val="Hyperlink"/>
            <w:noProof/>
          </w:rPr>
          <w:t>1.3</w:t>
        </w:r>
        <w:r>
          <w:rPr>
            <w:rFonts w:asciiTheme="minorHAnsi" w:eastAsiaTheme="minorEastAsia" w:hAnsiTheme="minorHAnsi" w:cstheme="minorBidi"/>
            <w:noProof/>
            <w:sz w:val="22"/>
            <w:szCs w:val="22"/>
            <w:lang w:val="en-NL" w:eastAsia="en-NL"/>
          </w:rPr>
          <w:tab/>
        </w:r>
        <w:r w:rsidRPr="00591811">
          <w:rPr>
            <w:rStyle w:val="Hyperlink"/>
            <w:noProof/>
          </w:rPr>
          <w:t>Goal of the project</w:t>
        </w:r>
        <w:r>
          <w:rPr>
            <w:noProof/>
            <w:webHidden/>
          </w:rPr>
          <w:tab/>
        </w:r>
        <w:r>
          <w:rPr>
            <w:noProof/>
            <w:webHidden/>
          </w:rPr>
          <w:fldChar w:fldCharType="begin"/>
        </w:r>
        <w:r>
          <w:rPr>
            <w:noProof/>
            <w:webHidden/>
          </w:rPr>
          <w:instrText xml:space="preserve"> PAGEREF _Toc125045957 \h </w:instrText>
        </w:r>
        <w:r>
          <w:rPr>
            <w:noProof/>
            <w:webHidden/>
          </w:rPr>
        </w:r>
        <w:r>
          <w:rPr>
            <w:noProof/>
            <w:webHidden/>
          </w:rPr>
          <w:fldChar w:fldCharType="separate"/>
        </w:r>
        <w:r>
          <w:rPr>
            <w:noProof/>
            <w:webHidden/>
          </w:rPr>
          <w:t>5</w:t>
        </w:r>
        <w:r>
          <w:rPr>
            <w:noProof/>
            <w:webHidden/>
          </w:rPr>
          <w:fldChar w:fldCharType="end"/>
        </w:r>
      </w:hyperlink>
    </w:p>
    <w:p w14:paraId="07034E70" w14:textId="7FB852BF"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58" w:history="1">
        <w:r w:rsidRPr="00591811">
          <w:rPr>
            <w:rStyle w:val="Hyperlink"/>
            <w:noProof/>
          </w:rPr>
          <w:t>1.4</w:t>
        </w:r>
        <w:r>
          <w:rPr>
            <w:rFonts w:asciiTheme="minorHAnsi" w:eastAsiaTheme="minorEastAsia" w:hAnsiTheme="minorHAnsi" w:cstheme="minorBidi"/>
            <w:noProof/>
            <w:sz w:val="22"/>
            <w:szCs w:val="22"/>
            <w:lang w:val="en-NL" w:eastAsia="en-NL"/>
          </w:rPr>
          <w:tab/>
        </w:r>
        <w:r w:rsidRPr="00591811">
          <w:rPr>
            <w:rStyle w:val="Hyperlink"/>
            <w:noProof/>
          </w:rPr>
          <w:t>Scope and preconditions</w:t>
        </w:r>
        <w:r>
          <w:rPr>
            <w:noProof/>
            <w:webHidden/>
          </w:rPr>
          <w:tab/>
        </w:r>
        <w:r>
          <w:rPr>
            <w:noProof/>
            <w:webHidden/>
          </w:rPr>
          <w:fldChar w:fldCharType="begin"/>
        </w:r>
        <w:r>
          <w:rPr>
            <w:noProof/>
            <w:webHidden/>
          </w:rPr>
          <w:instrText xml:space="preserve"> PAGEREF _Toc125045958 \h </w:instrText>
        </w:r>
        <w:r>
          <w:rPr>
            <w:noProof/>
            <w:webHidden/>
          </w:rPr>
        </w:r>
        <w:r>
          <w:rPr>
            <w:noProof/>
            <w:webHidden/>
          </w:rPr>
          <w:fldChar w:fldCharType="separate"/>
        </w:r>
        <w:r>
          <w:rPr>
            <w:noProof/>
            <w:webHidden/>
          </w:rPr>
          <w:t>5</w:t>
        </w:r>
        <w:r>
          <w:rPr>
            <w:noProof/>
            <w:webHidden/>
          </w:rPr>
          <w:fldChar w:fldCharType="end"/>
        </w:r>
      </w:hyperlink>
    </w:p>
    <w:p w14:paraId="24E4D2B1" w14:textId="4046EB2F" w:rsidR="00D25595" w:rsidRDefault="00D25595">
      <w:pPr>
        <w:pStyle w:val="TOC3"/>
        <w:tabs>
          <w:tab w:val="left" w:pos="1320"/>
        </w:tabs>
        <w:rPr>
          <w:rFonts w:asciiTheme="minorHAnsi" w:eastAsiaTheme="minorEastAsia" w:hAnsiTheme="minorHAnsi" w:cstheme="minorBidi"/>
          <w:sz w:val="22"/>
          <w:szCs w:val="22"/>
          <w:lang w:val="en-NL" w:eastAsia="en-NL"/>
        </w:rPr>
      </w:pPr>
      <w:hyperlink w:anchor="_Toc125045959" w:history="1">
        <w:r w:rsidRPr="00591811">
          <w:rPr>
            <w:rStyle w:val="Hyperlink"/>
          </w:rPr>
          <w:t>1.4.1</w:t>
        </w:r>
        <w:r>
          <w:rPr>
            <w:rFonts w:asciiTheme="minorHAnsi" w:eastAsiaTheme="minorEastAsia" w:hAnsiTheme="minorHAnsi" w:cstheme="minorBidi"/>
            <w:sz w:val="22"/>
            <w:szCs w:val="22"/>
            <w:lang w:val="en-NL" w:eastAsia="en-NL"/>
          </w:rPr>
          <w:tab/>
        </w:r>
        <w:r w:rsidRPr="00591811">
          <w:rPr>
            <w:rStyle w:val="Hyperlink"/>
          </w:rPr>
          <w:t>Scope</w:t>
        </w:r>
        <w:r>
          <w:rPr>
            <w:webHidden/>
          </w:rPr>
          <w:tab/>
        </w:r>
        <w:r>
          <w:rPr>
            <w:webHidden/>
          </w:rPr>
          <w:fldChar w:fldCharType="begin"/>
        </w:r>
        <w:r>
          <w:rPr>
            <w:webHidden/>
          </w:rPr>
          <w:instrText xml:space="preserve"> PAGEREF _Toc125045959 \h </w:instrText>
        </w:r>
        <w:r>
          <w:rPr>
            <w:webHidden/>
          </w:rPr>
        </w:r>
        <w:r>
          <w:rPr>
            <w:webHidden/>
          </w:rPr>
          <w:fldChar w:fldCharType="separate"/>
        </w:r>
        <w:r>
          <w:rPr>
            <w:webHidden/>
          </w:rPr>
          <w:t>5</w:t>
        </w:r>
        <w:r>
          <w:rPr>
            <w:webHidden/>
          </w:rPr>
          <w:fldChar w:fldCharType="end"/>
        </w:r>
      </w:hyperlink>
    </w:p>
    <w:p w14:paraId="79738605" w14:textId="497A87F4" w:rsidR="00D25595" w:rsidRDefault="00D25595">
      <w:pPr>
        <w:pStyle w:val="TOC3"/>
        <w:tabs>
          <w:tab w:val="left" w:pos="1320"/>
        </w:tabs>
        <w:rPr>
          <w:rFonts w:asciiTheme="minorHAnsi" w:eastAsiaTheme="minorEastAsia" w:hAnsiTheme="minorHAnsi" w:cstheme="minorBidi"/>
          <w:sz w:val="22"/>
          <w:szCs w:val="22"/>
          <w:lang w:val="en-NL" w:eastAsia="en-NL"/>
        </w:rPr>
      </w:pPr>
      <w:hyperlink w:anchor="_Toc125045960" w:history="1">
        <w:r w:rsidRPr="00591811">
          <w:rPr>
            <w:rStyle w:val="Hyperlink"/>
          </w:rPr>
          <w:t>1.4.2</w:t>
        </w:r>
        <w:r>
          <w:rPr>
            <w:rFonts w:asciiTheme="minorHAnsi" w:eastAsiaTheme="minorEastAsia" w:hAnsiTheme="minorHAnsi" w:cstheme="minorBidi"/>
            <w:sz w:val="22"/>
            <w:szCs w:val="22"/>
            <w:lang w:val="en-NL" w:eastAsia="en-NL"/>
          </w:rPr>
          <w:tab/>
        </w:r>
        <w:r w:rsidRPr="00591811">
          <w:rPr>
            <w:rStyle w:val="Hyperlink"/>
          </w:rPr>
          <w:t>Preconditions</w:t>
        </w:r>
        <w:r>
          <w:rPr>
            <w:webHidden/>
          </w:rPr>
          <w:tab/>
        </w:r>
        <w:r>
          <w:rPr>
            <w:webHidden/>
          </w:rPr>
          <w:fldChar w:fldCharType="begin"/>
        </w:r>
        <w:r>
          <w:rPr>
            <w:webHidden/>
          </w:rPr>
          <w:instrText xml:space="preserve"> PAGEREF _Toc125045960 \h </w:instrText>
        </w:r>
        <w:r>
          <w:rPr>
            <w:webHidden/>
          </w:rPr>
        </w:r>
        <w:r>
          <w:rPr>
            <w:webHidden/>
          </w:rPr>
          <w:fldChar w:fldCharType="separate"/>
        </w:r>
        <w:r>
          <w:rPr>
            <w:webHidden/>
          </w:rPr>
          <w:t>5</w:t>
        </w:r>
        <w:r>
          <w:rPr>
            <w:webHidden/>
          </w:rPr>
          <w:fldChar w:fldCharType="end"/>
        </w:r>
      </w:hyperlink>
    </w:p>
    <w:p w14:paraId="5FE97715" w14:textId="07E36C31"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61" w:history="1">
        <w:r w:rsidRPr="00591811">
          <w:rPr>
            <w:rStyle w:val="Hyperlink"/>
            <w:noProof/>
          </w:rPr>
          <w:t>1.5</w:t>
        </w:r>
        <w:r>
          <w:rPr>
            <w:rFonts w:asciiTheme="minorHAnsi" w:eastAsiaTheme="minorEastAsia" w:hAnsiTheme="minorHAnsi" w:cstheme="minorBidi"/>
            <w:noProof/>
            <w:sz w:val="22"/>
            <w:szCs w:val="22"/>
            <w:lang w:val="en-NL" w:eastAsia="en-NL"/>
          </w:rPr>
          <w:tab/>
        </w:r>
        <w:r w:rsidRPr="00591811">
          <w:rPr>
            <w:rStyle w:val="Hyperlink"/>
            <w:noProof/>
          </w:rPr>
          <w:t>Strategy</w:t>
        </w:r>
        <w:r>
          <w:rPr>
            <w:noProof/>
            <w:webHidden/>
          </w:rPr>
          <w:tab/>
        </w:r>
        <w:r>
          <w:rPr>
            <w:noProof/>
            <w:webHidden/>
          </w:rPr>
          <w:fldChar w:fldCharType="begin"/>
        </w:r>
        <w:r>
          <w:rPr>
            <w:noProof/>
            <w:webHidden/>
          </w:rPr>
          <w:instrText xml:space="preserve"> PAGEREF _Toc125045961 \h </w:instrText>
        </w:r>
        <w:r>
          <w:rPr>
            <w:noProof/>
            <w:webHidden/>
          </w:rPr>
        </w:r>
        <w:r>
          <w:rPr>
            <w:noProof/>
            <w:webHidden/>
          </w:rPr>
          <w:fldChar w:fldCharType="separate"/>
        </w:r>
        <w:r>
          <w:rPr>
            <w:noProof/>
            <w:webHidden/>
          </w:rPr>
          <w:t>5</w:t>
        </w:r>
        <w:r>
          <w:rPr>
            <w:noProof/>
            <w:webHidden/>
          </w:rPr>
          <w:fldChar w:fldCharType="end"/>
        </w:r>
      </w:hyperlink>
    </w:p>
    <w:p w14:paraId="1A8A57D8" w14:textId="5C5BF6C3"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62" w:history="1">
        <w:r w:rsidRPr="00591811">
          <w:rPr>
            <w:rStyle w:val="Hyperlink"/>
            <w:noProof/>
          </w:rPr>
          <w:t>1.6</w:t>
        </w:r>
        <w:r>
          <w:rPr>
            <w:rFonts w:asciiTheme="minorHAnsi" w:eastAsiaTheme="minorEastAsia" w:hAnsiTheme="minorHAnsi" w:cstheme="minorBidi"/>
            <w:noProof/>
            <w:sz w:val="22"/>
            <w:szCs w:val="22"/>
            <w:lang w:val="en-NL" w:eastAsia="en-NL"/>
          </w:rPr>
          <w:tab/>
        </w:r>
        <w:r w:rsidRPr="00591811">
          <w:rPr>
            <w:rStyle w:val="Hyperlink"/>
            <w:noProof/>
          </w:rPr>
          <w:t>Research questions and methodology</w:t>
        </w:r>
        <w:r>
          <w:rPr>
            <w:noProof/>
            <w:webHidden/>
          </w:rPr>
          <w:tab/>
        </w:r>
        <w:r>
          <w:rPr>
            <w:noProof/>
            <w:webHidden/>
          </w:rPr>
          <w:fldChar w:fldCharType="begin"/>
        </w:r>
        <w:r>
          <w:rPr>
            <w:noProof/>
            <w:webHidden/>
          </w:rPr>
          <w:instrText xml:space="preserve"> PAGEREF _Toc125045962 \h </w:instrText>
        </w:r>
        <w:r>
          <w:rPr>
            <w:noProof/>
            <w:webHidden/>
          </w:rPr>
        </w:r>
        <w:r>
          <w:rPr>
            <w:noProof/>
            <w:webHidden/>
          </w:rPr>
          <w:fldChar w:fldCharType="separate"/>
        </w:r>
        <w:r>
          <w:rPr>
            <w:noProof/>
            <w:webHidden/>
          </w:rPr>
          <w:t>6</w:t>
        </w:r>
        <w:r>
          <w:rPr>
            <w:noProof/>
            <w:webHidden/>
          </w:rPr>
          <w:fldChar w:fldCharType="end"/>
        </w:r>
      </w:hyperlink>
    </w:p>
    <w:p w14:paraId="4858AC92" w14:textId="50348725" w:rsidR="00D25595" w:rsidRDefault="00D25595">
      <w:pPr>
        <w:pStyle w:val="TOC3"/>
        <w:tabs>
          <w:tab w:val="left" w:pos="1320"/>
        </w:tabs>
        <w:rPr>
          <w:rFonts w:asciiTheme="minorHAnsi" w:eastAsiaTheme="minorEastAsia" w:hAnsiTheme="minorHAnsi" w:cstheme="minorBidi"/>
          <w:sz w:val="22"/>
          <w:szCs w:val="22"/>
          <w:lang w:val="en-NL" w:eastAsia="en-NL"/>
        </w:rPr>
      </w:pPr>
      <w:hyperlink w:anchor="_Toc125045963" w:history="1">
        <w:r w:rsidRPr="00591811">
          <w:rPr>
            <w:rStyle w:val="Hyperlink"/>
          </w:rPr>
          <w:t>1.6.1</w:t>
        </w:r>
        <w:r>
          <w:rPr>
            <w:rFonts w:asciiTheme="minorHAnsi" w:eastAsiaTheme="minorEastAsia" w:hAnsiTheme="minorHAnsi" w:cstheme="minorBidi"/>
            <w:sz w:val="22"/>
            <w:szCs w:val="22"/>
            <w:lang w:val="en-NL" w:eastAsia="en-NL"/>
          </w:rPr>
          <w:tab/>
        </w:r>
        <w:r w:rsidRPr="00591811">
          <w:rPr>
            <w:rStyle w:val="Hyperlink"/>
          </w:rPr>
          <w:t>Main research question</w:t>
        </w:r>
        <w:r>
          <w:rPr>
            <w:webHidden/>
          </w:rPr>
          <w:tab/>
        </w:r>
        <w:r>
          <w:rPr>
            <w:webHidden/>
          </w:rPr>
          <w:fldChar w:fldCharType="begin"/>
        </w:r>
        <w:r>
          <w:rPr>
            <w:webHidden/>
          </w:rPr>
          <w:instrText xml:space="preserve"> PAGEREF _Toc125045963 \h </w:instrText>
        </w:r>
        <w:r>
          <w:rPr>
            <w:webHidden/>
          </w:rPr>
        </w:r>
        <w:r>
          <w:rPr>
            <w:webHidden/>
          </w:rPr>
          <w:fldChar w:fldCharType="separate"/>
        </w:r>
        <w:r>
          <w:rPr>
            <w:webHidden/>
          </w:rPr>
          <w:t>6</w:t>
        </w:r>
        <w:r>
          <w:rPr>
            <w:webHidden/>
          </w:rPr>
          <w:fldChar w:fldCharType="end"/>
        </w:r>
      </w:hyperlink>
    </w:p>
    <w:p w14:paraId="0CE1323C" w14:textId="082FC2A5" w:rsidR="00D25595" w:rsidRDefault="00D25595">
      <w:pPr>
        <w:pStyle w:val="TOC3"/>
        <w:tabs>
          <w:tab w:val="left" w:pos="1320"/>
        </w:tabs>
        <w:rPr>
          <w:rFonts w:asciiTheme="minorHAnsi" w:eastAsiaTheme="minorEastAsia" w:hAnsiTheme="minorHAnsi" w:cstheme="minorBidi"/>
          <w:sz w:val="22"/>
          <w:szCs w:val="22"/>
          <w:lang w:val="en-NL" w:eastAsia="en-NL"/>
        </w:rPr>
      </w:pPr>
      <w:hyperlink w:anchor="_Toc125045964" w:history="1">
        <w:r w:rsidRPr="00591811">
          <w:rPr>
            <w:rStyle w:val="Hyperlink"/>
          </w:rPr>
          <w:t>1.6.2</w:t>
        </w:r>
        <w:r>
          <w:rPr>
            <w:rFonts w:asciiTheme="minorHAnsi" w:eastAsiaTheme="minorEastAsia" w:hAnsiTheme="minorHAnsi" w:cstheme="minorBidi"/>
            <w:sz w:val="22"/>
            <w:szCs w:val="22"/>
            <w:lang w:val="en-NL" w:eastAsia="en-NL"/>
          </w:rPr>
          <w:tab/>
        </w:r>
        <w:r w:rsidRPr="00591811">
          <w:rPr>
            <w:rStyle w:val="Hyperlink"/>
          </w:rPr>
          <w:t>Sub research questions</w:t>
        </w:r>
        <w:r>
          <w:rPr>
            <w:webHidden/>
          </w:rPr>
          <w:tab/>
        </w:r>
        <w:r>
          <w:rPr>
            <w:webHidden/>
          </w:rPr>
          <w:fldChar w:fldCharType="begin"/>
        </w:r>
        <w:r>
          <w:rPr>
            <w:webHidden/>
          </w:rPr>
          <w:instrText xml:space="preserve"> PAGEREF _Toc125045964 \h </w:instrText>
        </w:r>
        <w:r>
          <w:rPr>
            <w:webHidden/>
          </w:rPr>
        </w:r>
        <w:r>
          <w:rPr>
            <w:webHidden/>
          </w:rPr>
          <w:fldChar w:fldCharType="separate"/>
        </w:r>
        <w:r>
          <w:rPr>
            <w:webHidden/>
          </w:rPr>
          <w:t>6</w:t>
        </w:r>
        <w:r>
          <w:rPr>
            <w:webHidden/>
          </w:rPr>
          <w:fldChar w:fldCharType="end"/>
        </w:r>
      </w:hyperlink>
    </w:p>
    <w:p w14:paraId="3650EF6E" w14:textId="2F519C02"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65" w:history="1">
        <w:r w:rsidRPr="00591811">
          <w:rPr>
            <w:rStyle w:val="Hyperlink"/>
            <w:noProof/>
          </w:rPr>
          <w:t>1.7</w:t>
        </w:r>
        <w:r>
          <w:rPr>
            <w:rFonts w:asciiTheme="minorHAnsi" w:eastAsiaTheme="minorEastAsia" w:hAnsiTheme="minorHAnsi" w:cstheme="minorBidi"/>
            <w:noProof/>
            <w:sz w:val="22"/>
            <w:szCs w:val="22"/>
            <w:lang w:val="en-NL" w:eastAsia="en-NL"/>
          </w:rPr>
          <w:tab/>
        </w:r>
        <w:r w:rsidRPr="00591811">
          <w:rPr>
            <w:rStyle w:val="Hyperlink"/>
            <w:noProof/>
          </w:rPr>
          <w:t>End products</w:t>
        </w:r>
        <w:r>
          <w:rPr>
            <w:noProof/>
            <w:webHidden/>
          </w:rPr>
          <w:tab/>
        </w:r>
        <w:r>
          <w:rPr>
            <w:noProof/>
            <w:webHidden/>
          </w:rPr>
          <w:fldChar w:fldCharType="begin"/>
        </w:r>
        <w:r>
          <w:rPr>
            <w:noProof/>
            <w:webHidden/>
          </w:rPr>
          <w:instrText xml:space="preserve"> PAGEREF _Toc125045965 \h </w:instrText>
        </w:r>
        <w:r>
          <w:rPr>
            <w:noProof/>
            <w:webHidden/>
          </w:rPr>
        </w:r>
        <w:r>
          <w:rPr>
            <w:noProof/>
            <w:webHidden/>
          </w:rPr>
          <w:fldChar w:fldCharType="separate"/>
        </w:r>
        <w:r>
          <w:rPr>
            <w:noProof/>
            <w:webHidden/>
          </w:rPr>
          <w:t>6</w:t>
        </w:r>
        <w:r>
          <w:rPr>
            <w:noProof/>
            <w:webHidden/>
          </w:rPr>
          <w:fldChar w:fldCharType="end"/>
        </w:r>
      </w:hyperlink>
    </w:p>
    <w:p w14:paraId="59FE1B50" w14:textId="67B7D42E" w:rsidR="00D25595" w:rsidRDefault="00D25595">
      <w:pPr>
        <w:pStyle w:val="TOC1"/>
        <w:tabs>
          <w:tab w:val="left" w:pos="567"/>
        </w:tabs>
        <w:rPr>
          <w:rFonts w:asciiTheme="minorHAnsi" w:eastAsiaTheme="minorEastAsia" w:hAnsiTheme="minorHAnsi" w:cstheme="minorBidi"/>
          <w:noProof/>
          <w:szCs w:val="22"/>
          <w:lang w:val="en-NL" w:eastAsia="en-NL"/>
        </w:rPr>
      </w:pPr>
      <w:hyperlink w:anchor="_Toc125045966" w:history="1">
        <w:r w:rsidRPr="00591811">
          <w:rPr>
            <w:rStyle w:val="Hyperlink"/>
            <w:noProof/>
          </w:rPr>
          <w:t>2.</w:t>
        </w:r>
        <w:r>
          <w:rPr>
            <w:rFonts w:asciiTheme="minorHAnsi" w:eastAsiaTheme="minorEastAsia" w:hAnsiTheme="minorHAnsi" w:cstheme="minorBidi"/>
            <w:noProof/>
            <w:szCs w:val="22"/>
            <w:lang w:val="en-NL" w:eastAsia="en-NL"/>
          </w:rPr>
          <w:tab/>
        </w:r>
        <w:r w:rsidRPr="00591811">
          <w:rPr>
            <w:rStyle w:val="Hyperlink"/>
            <w:noProof/>
          </w:rPr>
          <w:t>Project organization</w:t>
        </w:r>
        <w:r>
          <w:rPr>
            <w:noProof/>
            <w:webHidden/>
          </w:rPr>
          <w:tab/>
        </w:r>
        <w:r>
          <w:rPr>
            <w:noProof/>
            <w:webHidden/>
          </w:rPr>
          <w:fldChar w:fldCharType="begin"/>
        </w:r>
        <w:r>
          <w:rPr>
            <w:noProof/>
            <w:webHidden/>
          </w:rPr>
          <w:instrText xml:space="preserve"> PAGEREF _Toc125045966 \h </w:instrText>
        </w:r>
        <w:r>
          <w:rPr>
            <w:noProof/>
            <w:webHidden/>
          </w:rPr>
        </w:r>
        <w:r>
          <w:rPr>
            <w:noProof/>
            <w:webHidden/>
          </w:rPr>
          <w:fldChar w:fldCharType="separate"/>
        </w:r>
        <w:r>
          <w:rPr>
            <w:noProof/>
            <w:webHidden/>
          </w:rPr>
          <w:t>8</w:t>
        </w:r>
        <w:r>
          <w:rPr>
            <w:noProof/>
            <w:webHidden/>
          </w:rPr>
          <w:fldChar w:fldCharType="end"/>
        </w:r>
      </w:hyperlink>
    </w:p>
    <w:p w14:paraId="046AA96D" w14:textId="217621E3"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67" w:history="1">
        <w:r w:rsidRPr="00591811">
          <w:rPr>
            <w:rStyle w:val="Hyperlink"/>
            <w:noProof/>
          </w:rPr>
          <w:t>2.1</w:t>
        </w:r>
        <w:r>
          <w:rPr>
            <w:rFonts w:asciiTheme="minorHAnsi" w:eastAsiaTheme="minorEastAsia" w:hAnsiTheme="minorHAnsi" w:cstheme="minorBidi"/>
            <w:noProof/>
            <w:sz w:val="22"/>
            <w:szCs w:val="22"/>
            <w:lang w:val="en-NL" w:eastAsia="en-NL"/>
          </w:rPr>
          <w:tab/>
        </w:r>
        <w:r w:rsidRPr="00591811">
          <w:rPr>
            <w:rStyle w:val="Hyperlink"/>
            <w:noProof/>
          </w:rPr>
          <w:t>Stakeholders and team members</w:t>
        </w:r>
        <w:r>
          <w:rPr>
            <w:noProof/>
            <w:webHidden/>
          </w:rPr>
          <w:tab/>
        </w:r>
        <w:r>
          <w:rPr>
            <w:noProof/>
            <w:webHidden/>
          </w:rPr>
          <w:fldChar w:fldCharType="begin"/>
        </w:r>
        <w:r>
          <w:rPr>
            <w:noProof/>
            <w:webHidden/>
          </w:rPr>
          <w:instrText xml:space="preserve"> PAGEREF _Toc125045967 \h </w:instrText>
        </w:r>
        <w:r>
          <w:rPr>
            <w:noProof/>
            <w:webHidden/>
          </w:rPr>
        </w:r>
        <w:r>
          <w:rPr>
            <w:noProof/>
            <w:webHidden/>
          </w:rPr>
          <w:fldChar w:fldCharType="separate"/>
        </w:r>
        <w:r>
          <w:rPr>
            <w:noProof/>
            <w:webHidden/>
          </w:rPr>
          <w:t>8</w:t>
        </w:r>
        <w:r>
          <w:rPr>
            <w:noProof/>
            <w:webHidden/>
          </w:rPr>
          <w:fldChar w:fldCharType="end"/>
        </w:r>
      </w:hyperlink>
    </w:p>
    <w:p w14:paraId="0AF27A84" w14:textId="3CEB4E8B"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68" w:history="1">
        <w:r w:rsidRPr="00591811">
          <w:rPr>
            <w:rStyle w:val="Hyperlink"/>
            <w:noProof/>
          </w:rPr>
          <w:t>2.2</w:t>
        </w:r>
        <w:r>
          <w:rPr>
            <w:rFonts w:asciiTheme="minorHAnsi" w:eastAsiaTheme="minorEastAsia" w:hAnsiTheme="minorHAnsi" w:cstheme="minorBidi"/>
            <w:noProof/>
            <w:sz w:val="22"/>
            <w:szCs w:val="22"/>
            <w:lang w:val="en-NL" w:eastAsia="en-NL"/>
          </w:rPr>
          <w:tab/>
        </w:r>
        <w:r w:rsidRPr="00591811">
          <w:rPr>
            <w:rStyle w:val="Hyperlink"/>
            <w:noProof/>
          </w:rPr>
          <w:t>Communication</w:t>
        </w:r>
        <w:r>
          <w:rPr>
            <w:noProof/>
            <w:webHidden/>
          </w:rPr>
          <w:tab/>
        </w:r>
        <w:r>
          <w:rPr>
            <w:noProof/>
            <w:webHidden/>
          </w:rPr>
          <w:fldChar w:fldCharType="begin"/>
        </w:r>
        <w:r>
          <w:rPr>
            <w:noProof/>
            <w:webHidden/>
          </w:rPr>
          <w:instrText xml:space="preserve"> PAGEREF _Toc125045968 \h </w:instrText>
        </w:r>
        <w:r>
          <w:rPr>
            <w:noProof/>
            <w:webHidden/>
          </w:rPr>
        </w:r>
        <w:r>
          <w:rPr>
            <w:noProof/>
            <w:webHidden/>
          </w:rPr>
          <w:fldChar w:fldCharType="separate"/>
        </w:r>
        <w:r>
          <w:rPr>
            <w:noProof/>
            <w:webHidden/>
          </w:rPr>
          <w:t>9</w:t>
        </w:r>
        <w:r>
          <w:rPr>
            <w:noProof/>
            <w:webHidden/>
          </w:rPr>
          <w:fldChar w:fldCharType="end"/>
        </w:r>
      </w:hyperlink>
    </w:p>
    <w:p w14:paraId="1352CB1C" w14:textId="1CF19688" w:rsidR="00D25595" w:rsidRDefault="00D25595">
      <w:pPr>
        <w:pStyle w:val="TOC1"/>
        <w:tabs>
          <w:tab w:val="left" w:pos="567"/>
        </w:tabs>
        <w:rPr>
          <w:rFonts w:asciiTheme="minorHAnsi" w:eastAsiaTheme="minorEastAsia" w:hAnsiTheme="minorHAnsi" w:cstheme="minorBidi"/>
          <w:noProof/>
          <w:szCs w:val="22"/>
          <w:lang w:val="en-NL" w:eastAsia="en-NL"/>
        </w:rPr>
      </w:pPr>
      <w:hyperlink w:anchor="_Toc125045969" w:history="1">
        <w:r w:rsidRPr="00591811">
          <w:rPr>
            <w:rStyle w:val="Hyperlink"/>
            <w:noProof/>
          </w:rPr>
          <w:t>3.</w:t>
        </w:r>
        <w:r>
          <w:rPr>
            <w:rFonts w:asciiTheme="minorHAnsi" w:eastAsiaTheme="minorEastAsia" w:hAnsiTheme="minorHAnsi" w:cstheme="minorBidi"/>
            <w:noProof/>
            <w:szCs w:val="22"/>
            <w:lang w:val="en-NL" w:eastAsia="en-NL"/>
          </w:rPr>
          <w:tab/>
        </w:r>
        <w:r w:rsidRPr="00591811">
          <w:rPr>
            <w:rStyle w:val="Hyperlink"/>
            <w:noProof/>
          </w:rPr>
          <w:t>Activities and time plan</w:t>
        </w:r>
        <w:r>
          <w:rPr>
            <w:noProof/>
            <w:webHidden/>
          </w:rPr>
          <w:tab/>
        </w:r>
        <w:r>
          <w:rPr>
            <w:noProof/>
            <w:webHidden/>
          </w:rPr>
          <w:fldChar w:fldCharType="begin"/>
        </w:r>
        <w:r>
          <w:rPr>
            <w:noProof/>
            <w:webHidden/>
          </w:rPr>
          <w:instrText xml:space="preserve"> PAGEREF _Toc125045969 \h </w:instrText>
        </w:r>
        <w:r>
          <w:rPr>
            <w:noProof/>
            <w:webHidden/>
          </w:rPr>
        </w:r>
        <w:r>
          <w:rPr>
            <w:noProof/>
            <w:webHidden/>
          </w:rPr>
          <w:fldChar w:fldCharType="separate"/>
        </w:r>
        <w:r>
          <w:rPr>
            <w:noProof/>
            <w:webHidden/>
          </w:rPr>
          <w:t>10</w:t>
        </w:r>
        <w:r>
          <w:rPr>
            <w:noProof/>
            <w:webHidden/>
          </w:rPr>
          <w:fldChar w:fldCharType="end"/>
        </w:r>
      </w:hyperlink>
    </w:p>
    <w:p w14:paraId="6A46AAA4" w14:textId="1CE7A9FC"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70" w:history="1">
        <w:r w:rsidRPr="00591811">
          <w:rPr>
            <w:rStyle w:val="Hyperlink"/>
            <w:noProof/>
          </w:rPr>
          <w:t>3.1</w:t>
        </w:r>
        <w:r>
          <w:rPr>
            <w:rFonts w:asciiTheme="minorHAnsi" w:eastAsiaTheme="minorEastAsia" w:hAnsiTheme="minorHAnsi" w:cstheme="minorBidi"/>
            <w:noProof/>
            <w:sz w:val="22"/>
            <w:szCs w:val="22"/>
            <w:lang w:val="en-NL" w:eastAsia="en-NL"/>
          </w:rPr>
          <w:tab/>
        </w:r>
        <w:r w:rsidRPr="00591811">
          <w:rPr>
            <w:rStyle w:val="Hyperlink"/>
            <w:noProof/>
          </w:rPr>
          <w:t>Phases of the project</w:t>
        </w:r>
        <w:r>
          <w:rPr>
            <w:noProof/>
            <w:webHidden/>
          </w:rPr>
          <w:tab/>
        </w:r>
        <w:r>
          <w:rPr>
            <w:noProof/>
            <w:webHidden/>
          </w:rPr>
          <w:fldChar w:fldCharType="begin"/>
        </w:r>
        <w:r>
          <w:rPr>
            <w:noProof/>
            <w:webHidden/>
          </w:rPr>
          <w:instrText xml:space="preserve"> PAGEREF _Toc125045970 \h </w:instrText>
        </w:r>
        <w:r>
          <w:rPr>
            <w:noProof/>
            <w:webHidden/>
          </w:rPr>
        </w:r>
        <w:r>
          <w:rPr>
            <w:noProof/>
            <w:webHidden/>
          </w:rPr>
          <w:fldChar w:fldCharType="separate"/>
        </w:r>
        <w:r>
          <w:rPr>
            <w:noProof/>
            <w:webHidden/>
          </w:rPr>
          <w:t>10</w:t>
        </w:r>
        <w:r>
          <w:rPr>
            <w:noProof/>
            <w:webHidden/>
          </w:rPr>
          <w:fldChar w:fldCharType="end"/>
        </w:r>
      </w:hyperlink>
    </w:p>
    <w:p w14:paraId="340D3BA2" w14:textId="7FB284E7"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71" w:history="1">
        <w:r w:rsidRPr="00591811">
          <w:rPr>
            <w:rStyle w:val="Hyperlink"/>
            <w:noProof/>
          </w:rPr>
          <w:t>3.2</w:t>
        </w:r>
        <w:r>
          <w:rPr>
            <w:rFonts w:asciiTheme="minorHAnsi" w:eastAsiaTheme="minorEastAsia" w:hAnsiTheme="minorHAnsi" w:cstheme="minorBidi"/>
            <w:noProof/>
            <w:sz w:val="22"/>
            <w:szCs w:val="22"/>
            <w:lang w:val="en-NL" w:eastAsia="en-NL"/>
          </w:rPr>
          <w:tab/>
        </w:r>
        <w:r w:rsidRPr="00591811">
          <w:rPr>
            <w:rStyle w:val="Hyperlink"/>
            <w:noProof/>
          </w:rPr>
          <w:t>Time plan and milestones</w:t>
        </w:r>
        <w:r>
          <w:rPr>
            <w:noProof/>
            <w:webHidden/>
          </w:rPr>
          <w:tab/>
        </w:r>
        <w:r>
          <w:rPr>
            <w:noProof/>
            <w:webHidden/>
          </w:rPr>
          <w:fldChar w:fldCharType="begin"/>
        </w:r>
        <w:r>
          <w:rPr>
            <w:noProof/>
            <w:webHidden/>
          </w:rPr>
          <w:instrText xml:space="preserve"> PAGEREF _Toc125045971 \h </w:instrText>
        </w:r>
        <w:r>
          <w:rPr>
            <w:noProof/>
            <w:webHidden/>
          </w:rPr>
        </w:r>
        <w:r>
          <w:rPr>
            <w:noProof/>
            <w:webHidden/>
          </w:rPr>
          <w:fldChar w:fldCharType="separate"/>
        </w:r>
        <w:r>
          <w:rPr>
            <w:noProof/>
            <w:webHidden/>
          </w:rPr>
          <w:t>10</w:t>
        </w:r>
        <w:r>
          <w:rPr>
            <w:noProof/>
            <w:webHidden/>
          </w:rPr>
          <w:fldChar w:fldCharType="end"/>
        </w:r>
      </w:hyperlink>
    </w:p>
    <w:p w14:paraId="7AB57876" w14:textId="43DB1B3B" w:rsidR="00D25595" w:rsidRDefault="00D25595">
      <w:pPr>
        <w:pStyle w:val="TOC1"/>
        <w:tabs>
          <w:tab w:val="left" w:pos="567"/>
        </w:tabs>
        <w:rPr>
          <w:rFonts w:asciiTheme="minorHAnsi" w:eastAsiaTheme="minorEastAsia" w:hAnsiTheme="minorHAnsi" w:cstheme="minorBidi"/>
          <w:noProof/>
          <w:szCs w:val="22"/>
          <w:lang w:val="en-NL" w:eastAsia="en-NL"/>
        </w:rPr>
      </w:pPr>
      <w:hyperlink w:anchor="_Toc125045972" w:history="1">
        <w:r w:rsidRPr="00591811">
          <w:rPr>
            <w:rStyle w:val="Hyperlink"/>
            <w:noProof/>
          </w:rPr>
          <w:t>4.</w:t>
        </w:r>
        <w:r>
          <w:rPr>
            <w:rFonts w:asciiTheme="minorHAnsi" w:eastAsiaTheme="minorEastAsia" w:hAnsiTheme="minorHAnsi" w:cstheme="minorBidi"/>
            <w:noProof/>
            <w:szCs w:val="22"/>
            <w:lang w:val="en-NL" w:eastAsia="en-NL"/>
          </w:rPr>
          <w:tab/>
        </w:r>
        <w:r w:rsidRPr="00591811">
          <w:rPr>
            <w:rStyle w:val="Hyperlink"/>
            <w:noProof/>
          </w:rPr>
          <w:t>Testing strategy and configuration management</w:t>
        </w:r>
        <w:r>
          <w:rPr>
            <w:noProof/>
            <w:webHidden/>
          </w:rPr>
          <w:tab/>
        </w:r>
        <w:r>
          <w:rPr>
            <w:noProof/>
            <w:webHidden/>
          </w:rPr>
          <w:fldChar w:fldCharType="begin"/>
        </w:r>
        <w:r>
          <w:rPr>
            <w:noProof/>
            <w:webHidden/>
          </w:rPr>
          <w:instrText xml:space="preserve"> PAGEREF _Toc125045972 \h </w:instrText>
        </w:r>
        <w:r>
          <w:rPr>
            <w:noProof/>
            <w:webHidden/>
          </w:rPr>
        </w:r>
        <w:r>
          <w:rPr>
            <w:noProof/>
            <w:webHidden/>
          </w:rPr>
          <w:fldChar w:fldCharType="separate"/>
        </w:r>
        <w:r>
          <w:rPr>
            <w:noProof/>
            <w:webHidden/>
          </w:rPr>
          <w:t>11</w:t>
        </w:r>
        <w:r>
          <w:rPr>
            <w:noProof/>
            <w:webHidden/>
          </w:rPr>
          <w:fldChar w:fldCharType="end"/>
        </w:r>
      </w:hyperlink>
    </w:p>
    <w:p w14:paraId="1EDB3311" w14:textId="6A915962"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73" w:history="1">
        <w:r w:rsidRPr="00591811">
          <w:rPr>
            <w:rStyle w:val="Hyperlink"/>
            <w:noProof/>
          </w:rPr>
          <w:t>4.1</w:t>
        </w:r>
        <w:r>
          <w:rPr>
            <w:rFonts w:asciiTheme="minorHAnsi" w:eastAsiaTheme="minorEastAsia" w:hAnsiTheme="minorHAnsi" w:cstheme="minorBidi"/>
            <w:noProof/>
            <w:sz w:val="22"/>
            <w:szCs w:val="22"/>
            <w:lang w:val="en-NL" w:eastAsia="en-NL"/>
          </w:rPr>
          <w:tab/>
        </w:r>
        <w:r w:rsidRPr="00591811">
          <w:rPr>
            <w:rStyle w:val="Hyperlink"/>
            <w:noProof/>
          </w:rPr>
          <w:t>Testing strategy</w:t>
        </w:r>
        <w:r>
          <w:rPr>
            <w:noProof/>
            <w:webHidden/>
          </w:rPr>
          <w:tab/>
        </w:r>
        <w:r>
          <w:rPr>
            <w:noProof/>
            <w:webHidden/>
          </w:rPr>
          <w:fldChar w:fldCharType="begin"/>
        </w:r>
        <w:r>
          <w:rPr>
            <w:noProof/>
            <w:webHidden/>
          </w:rPr>
          <w:instrText xml:space="preserve"> PAGEREF _Toc125045973 \h </w:instrText>
        </w:r>
        <w:r>
          <w:rPr>
            <w:noProof/>
            <w:webHidden/>
          </w:rPr>
        </w:r>
        <w:r>
          <w:rPr>
            <w:noProof/>
            <w:webHidden/>
          </w:rPr>
          <w:fldChar w:fldCharType="separate"/>
        </w:r>
        <w:r>
          <w:rPr>
            <w:noProof/>
            <w:webHidden/>
          </w:rPr>
          <w:t>11</w:t>
        </w:r>
        <w:r>
          <w:rPr>
            <w:noProof/>
            <w:webHidden/>
          </w:rPr>
          <w:fldChar w:fldCharType="end"/>
        </w:r>
      </w:hyperlink>
    </w:p>
    <w:p w14:paraId="5A42D1BD" w14:textId="7F1B8949"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74" w:history="1">
        <w:r w:rsidRPr="00591811">
          <w:rPr>
            <w:rStyle w:val="Hyperlink"/>
            <w:noProof/>
          </w:rPr>
          <w:t>4.2</w:t>
        </w:r>
        <w:r>
          <w:rPr>
            <w:rFonts w:asciiTheme="minorHAnsi" w:eastAsiaTheme="minorEastAsia" w:hAnsiTheme="minorHAnsi" w:cstheme="minorBidi"/>
            <w:noProof/>
            <w:sz w:val="22"/>
            <w:szCs w:val="22"/>
            <w:lang w:val="en-NL" w:eastAsia="en-NL"/>
          </w:rPr>
          <w:tab/>
        </w:r>
        <w:r w:rsidRPr="00591811">
          <w:rPr>
            <w:rStyle w:val="Hyperlink"/>
            <w:noProof/>
          </w:rPr>
          <w:t>Test environment and required resources</w:t>
        </w:r>
        <w:r>
          <w:rPr>
            <w:noProof/>
            <w:webHidden/>
          </w:rPr>
          <w:tab/>
        </w:r>
        <w:r>
          <w:rPr>
            <w:noProof/>
            <w:webHidden/>
          </w:rPr>
          <w:fldChar w:fldCharType="begin"/>
        </w:r>
        <w:r>
          <w:rPr>
            <w:noProof/>
            <w:webHidden/>
          </w:rPr>
          <w:instrText xml:space="preserve"> PAGEREF _Toc125045974 \h </w:instrText>
        </w:r>
        <w:r>
          <w:rPr>
            <w:noProof/>
            <w:webHidden/>
          </w:rPr>
        </w:r>
        <w:r>
          <w:rPr>
            <w:noProof/>
            <w:webHidden/>
          </w:rPr>
          <w:fldChar w:fldCharType="separate"/>
        </w:r>
        <w:r>
          <w:rPr>
            <w:noProof/>
            <w:webHidden/>
          </w:rPr>
          <w:t>12</w:t>
        </w:r>
        <w:r>
          <w:rPr>
            <w:noProof/>
            <w:webHidden/>
          </w:rPr>
          <w:fldChar w:fldCharType="end"/>
        </w:r>
      </w:hyperlink>
    </w:p>
    <w:p w14:paraId="50753333" w14:textId="0E4EC049"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75" w:history="1">
        <w:r w:rsidRPr="00591811">
          <w:rPr>
            <w:rStyle w:val="Hyperlink"/>
            <w:noProof/>
          </w:rPr>
          <w:t>4.3</w:t>
        </w:r>
        <w:r>
          <w:rPr>
            <w:rFonts w:asciiTheme="minorHAnsi" w:eastAsiaTheme="minorEastAsia" w:hAnsiTheme="minorHAnsi" w:cstheme="minorBidi"/>
            <w:noProof/>
            <w:sz w:val="22"/>
            <w:szCs w:val="22"/>
            <w:lang w:val="en-NL" w:eastAsia="en-NL"/>
          </w:rPr>
          <w:tab/>
        </w:r>
        <w:r w:rsidRPr="00591811">
          <w:rPr>
            <w:rStyle w:val="Hyperlink"/>
            <w:noProof/>
          </w:rPr>
          <w:t>Configuration management</w:t>
        </w:r>
        <w:r>
          <w:rPr>
            <w:noProof/>
            <w:webHidden/>
          </w:rPr>
          <w:tab/>
        </w:r>
        <w:r>
          <w:rPr>
            <w:noProof/>
            <w:webHidden/>
          </w:rPr>
          <w:fldChar w:fldCharType="begin"/>
        </w:r>
        <w:r>
          <w:rPr>
            <w:noProof/>
            <w:webHidden/>
          </w:rPr>
          <w:instrText xml:space="preserve"> PAGEREF _Toc125045975 \h </w:instrText>
        </w:r>
        <w:r>
          <w:rPr>
            <w:noProof/>
            <w:webHidden/>
          </w:rPr>
        </w:r>
        <w:r>
          <w:rPr>
            <w:noProof/>
            <w:webHidden/>
          </w:rPr>
          <w:fldChar w:fldCharType="separate"/>
        </w:r>
        <w:r>
          <w:rPr>
            <w:noProof/>
            <w:webHidden/>
          </w:rPr>
          <w:t>12</w:t>
        </w:r>
        <w:r>
          <w:rPr>
            <w:noProof/>
            <w:webHidden/>
          </w:rPr>
          <w:fldChar w:fldCharType="end"/>
        </w:r>
      </w:hyperlink>
    </w:p>
    <w:p w14:paraId="3B3A08D0" w14:textId="3841C79D" w:rsidR="00D25595" w:rsidRDefault="00D25595">
      <w:pPr>
        <w:pStyle w:val="TOC1"/>
        <w:tabs>
          <w:tab w:val="left" w:pos="567"/>
        </w:tabs>
        <w:rPr>
          <w:rFonts w:asciiTheme="minorHAnsi" w:eastAsiaTheme="minorEastAsia" w:hAnsiTheme="minorHAnsi" w:cstheme="minorBidi"/>
          <w:noProof/>
          <w:szCs w:val="22"/>
          <w:lang w:val="en-NL" w:eastAsia="en-NL"/>
        </w:rPr>
      </w:pPr>
      <w:hyperlink w:anchor="_Toc125045976" w:history="1">
        <w:r w:rsidRPr="00591811">
          <w:rPr>
            <w:rStyle w:val="Hyperlink"/>
            <w:noProof/>
          </w:rPr>
          <w:t>5.</w:t>
        </w:r>
        <w:r>
          <w:rPr>
            <w:rFonts w:asciiTheme="minorHAnsi" w:eastAsiaTheme="minorEastAsia" w:hAnsiTheme="minorHAnsi" w:cstheme="minorBidi"/>
            <w:noProof/>
            <w:szCs w:val="22"/>
            <w:lang w:val="en-NL" w:eastAsia="en-NL"/>
          </w:rPr>
          <w:tab/>
        </w:r>
        <w:r w:rsidRPr="00591811">
          <w:rPr>
            <w:rStyle w:val="Hyperlink"/>
            <w:noProof/>
          </w:rPr>
          <w:t>Finances and risk</w:t>
        </w:r>
        <w:r>
          <w:rPr>
            <w:noProof/>
            <w:webHidden/>
          </w:rPr>
          <w:tab/>
        </w:r>
        <w:r>
          <w:rPr>
            <w:noProof/>
            <w:webHidden/>
          </w:rPr>
          <w:fldChar w:fldCharType="begin"/>
        </w:r>
        <w:r>
          <w:rPr>
            <w:noProof/>
            <w:webHidden/>
          </w:rPr>
          <w:instrText xml:space="preserve"> PAGEREF _Toc125045976 \h </w:instrText>
        </w:r>
        <w:r>
          <w:rPr>
            <w:noProof/>
            <w:webHidden/>
          </w:rPr>
        </w:r>
        <w:r>
          <w:rPr>
            <w:noProof/>
            <w:webHidden/>
          </w:rPr>
          <w:fldChar w:fldCharType="separate"/>
        </w:r>
        <w:r>
          <w:rPr>
            <w:noProof/>
            <w:webHidden/>
          </w:rPr>
          <w:t>13</w:t>
        </w:r>
        <w:r>
          <w:rPr>
            <w:noProof/>
            <w:webHidden/>
          </w:rPr>
          <w:fldChar w:fldCharType="end"/>
        </w:r>
      </w:hyperlink>
    </w:p>
    <w:p w14:paraId="3C70F2DF" w14:textId="5D4EF83A"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77" w:history="1">
        <w:r w:rsidRPr="00591811">
          <w:rPr>
            <w:rStyle w:val="Hyperlink"/>
            <w:noProof/>
          </w:rPr>
          <w:t>5.1</w:t>
        </w:r>
        <w:r>
          <w:rPr>
            <w:rFonts w:asciiTheme="minorHAnsi" w:eastAsiaTheme="minorEastAsia" w:hAnsiTheme="minorHAnsi" w:cstheme="minorBidi"/>
            <w:noProof/>
            <w:sz w:val="22"/>
            <w:szCs w:val="22"/>
            <w:lang w:val="en-NL" w:eastAsia="en-NL"/>
          </w:rPr>
          <w:tab/>
        </w:r>
        <w:r w:rsidRPr="00591811">
          <w:rPr>
            <w:rStyle w:val="Hyperlink"/>
            <w:noProof/>
          </w:rPr>
          <w:t>Project budget</w:t>
        </w:r>
        <w:r>
          <w:rPr>
            <w:noProof/>
            <w:webHidden/>
          </w:rPr>
          <w:tab/>
        </w:r>
        <w:r>
          <w:rPr>
            <w:noProof/>
            <w:webHidden/>
          </w:rPr>
          <w:fldChar w:fldCharType="begin"/>
        </w:r>
        <w:r>
          <w:rPr>
            <w:noProof/>
            <w:webHidden/>
          </w:rPr>
          <w:instrText xml:space="preserve"> PAGEREF _Toc125045977 \h </w:instrText>
        </w:r>
        <w:r>
          <w:rPr>
            <w:noProof/>
            <w:webHidden/>
          </w:rPr>
        </w:r>
        <w:r>
          <w:rPr>
            <w:noProof/>
            <w:webHidden/>
          </w:rPr>
          <w:fldChar w:fldCharType="separate"/>
        </w:r>
        <w:r>
          <w:rPr>
            <w:noProof/>
            <w:webHidden/>
          </w:rPr>
          <w:t>13</w:t>
        </w:r>
        <w:r>
          <w:rPr>
            <w:noProof/>
            <w:webHidden/>
          </w:rPr>
          <w:fldChar w:fldCharType="end"/>
        </w:r>
      </w:hyperlink>
    </w:p>
    <w:p w14:paraId="542230A6" w14:textId="75086830" w:rsidR="00D25595" w:rsidRDefault="00D25595">
      <w:pPr>
        <w:pStyle w:val="TOC2"/>
        <w:tabs>
          <w:tab w:val="left" w:pos="880"/>
        </w:tabs>
        <w:rPr>
          <w:rFonts w:asciiTheme="minorHAnsi" w:eastAsiaTheme="minorEastAsia" w:hAnsiTheme="minorHAnsi" w:cstheme="minorBidi"/>
          <w:noProof/>
          <w:sz w:val="22"/>
          <w:szCs w:val="22"/>
          <w:lang w:val="en-NL" w:eastAsia="en-NL"/>
        </w:rPr>
      </w:pPr>
      <w:hyperlink w:anchor="_Toc125045978" w:history="1">
        <w:r w:rsidRPr="00591811">
          <w:rPr>
            <w:rStyle w:val="Hyperlink"/>
            <w:noProof/>
          </w:rPr>
          <w:t>5.2</w:t>
        </w:r>
        <w:r>
          <w:rPr>
            <w:rFonts w:asciiTheme="minorHAnsi" w:eastAsiaTheme="minorEastAsia" w:hAnsiTheme="minorHAnsi" w:cstheme="minorBidi"/>
            <w:noProof/>
            <w:sz w:val="22"/>
            <w:szCs w:val="22"/>
            <w:lang w:val="en-NL" w:eastAsia="en-NL"/>
          </w:rPr>
          <w:tab/>
        </w:r>
        <w:r w:rsidRPr="00591811">
          <w:rPr>
            <w:rStyle w:val="Hyperlink"/>
            <w:noProof/>
          </w:rPr>
          <w:t>Risk and mitigation</w:t>
        </w:r>
        <w:r>
          <w:rPr>
            <w:noProof/>
            <w:webHidden/>
          </w:rPr>
          <w:tab/>
        </w:r>
        <w:r>
          <w:rPr>
            <w:noProof/>
            <w:webHidden/>
          </w:rPr>
          <w:fldChar w:fldCharType="begin"/>
        </w:r>
        <w:r>
          <w:rPr>
            <w:noProof/>
            <w:webHidden/>
          </w:rPr>
          <w:instrText xml:space="preserve"> PAGEREF _Toc125045978 \h </w:instrText>
        </w:r>
        <w:r>
          <w:rPr>
            <w:noProof/>
            <w:webHidden/>
          </w:rPr>
        </w:r>
        <w:r>
          <w:rPr>
            <w:noProof/>
            <w:webHidden/>
          </w:rPr>
          <w:fldChar w:fldCharType="separate"/>
        </w:r>
        <w:r>
          <w:rPr>
            <w:noProof/>
            <w:webHidden/>
          </w:rPr>
          <w:t>13</w:t>
        </w:r>
        <w:r>
          <w:rPr>
            <w:noProof/>
            <w:webHidden/>
          </w:rPr>
          <w:fldChar w:fldCharType="end"/>
        </w:r>
      </w:hyperlink>
    </w:p>
    <w:p w14:paraId="3EB12FC4" w14:textId="3D7B2877" w:rsidR="00D25595" w:rsidRDefault="00D25595">
      <w:pPr>
        <w:pStyle w:val="TOC1"/>
        <w:tabs>
          <w:tab w:val="left" w:pos="567"/>
        </w:tabs>
        <w:rPr>
          <w:rFonts w:asciiTheme="minorHAnsi" w:eastAsiaTheme="minorEastAsia" w:hAnsiTheme="minorHAnsi" w:cstheme="minorBidi"/>
          <w:noProof/>
          <w:szCs w:val="22"/>
          <w:lang w:val="en-NL" w:eastAsia="en-NL"/>
        </w:rPr>
      </w:pPr>
      <w:hyperlink w:anchor="_Toc125045979" w:history="1">
        <w:r w:rsidRPr="00591811">
          <w:rPr>
            <w:rStyle w:val="Hyperlink"/>
            <w:noProof/>
          </w:rPr>
          <w:t>6.</w:t>
        </w:r>
        <w:r>
          <w:rPr>
            <w:rFonts w:asciiTheme="minorHAnsi" w:eastAsiaTheme="minorEastAsia" w:hAnsiTheme="minorHAnsi" w:cstheme="minorBidi"/>
            <w:noProof/>
            <w:szCs w:val="22"/>
            <w:lang w:val="en-NL" w:eastAsia="en-NL"/>
          </w:rPr>
          <w:tab/>
        </w:r>
        <w:r w:rsidRPr="00591811">
          <w:rPr>
            <w:rStyle w:val="Hyperlink"/>
            <w:noProof/>
          </w:rPr>
          <w:t>Sources</w:t>
        </w:r>
        <w:r>
          <w:rPr>
            <w:noProof/>
            <w:webHidden/>
          </w:rPr>
          <w:tab/>
        </w:r>
        <w:r>
          <w:rPr>
            <w:noProof/>
            <w:webHidden/>
          </w:rPr>
          <w:fldChar w:fldCharType="begin"/>
        </w:r>
        <w:r>
          <w:rPr>
            <w:noProof/>
            <w:webHidden/>
          </w:rPr>
          <w:instrText xml:space="preserve"> PAGEREF _Toc125045979 \h </w:instrText>
        </w:r>
        <w:r>
          <w:rPr>
            <w:noProof/>
            <w:webHidden/>
          </w:rPr>
        </w:r>
        <w:r>
          <w:rPr>
            <w:noProof/>
            <w:webHidden/>
          </w:rPr>
          <w:fldChar w:fldCharType="separate"/>
        </w:r>
        <w:r>
          <w:rPr>
            <w:noProof/>
            <w:webHidden/>
          </w:rPr>
          <w:t>14</w:t>
        </w:r>
        <w:r>
          <w:rPr>
            <w:noProof/>
            <w:webHidden/>
          </w:rPr>
          <w:fldChar w:fldCharType="end"/>
        </w:r>
      </w:hyperlink>
    </w:p>
    <w:p w14:paraId="174BF43E" w14:textId="2E82356A" w:rsidR="000F51EC" w:rsidRDefault="000F51EC">
      <w:pPr>
        <w:rPr>
          <w:lang w:val="en-GB"/>
        </w:rPr>
      </w:pPr>
      <w:r>
        <w:rPr>
          <w:b/>
          <w:bCs/>
          <w:noProof/>
        </w:rPr>
        <w:fldChar w:fldCharType="end"/>
      </w:r>
    </w:p>
    <w:p w14:paraId="2E8FDB36" w14:textId="77777777" w:rsidR="000F51EC" w:rsidRPr="00492252" w:rsidRDefault="000F51EC" w:rsidP="00B01BF3">
      <w:pPr>
        <w:rPr>
          <w:lang w:val="en-GB"/>
        </w:rPr>
      </w:pPr>
    </w:p>
    <w:p w14:paraId="1672BC47" w14:textId="77777777" w:rsidR="00917E12" w:rsidRDefault="00917E12" w:rsidP="00547447">
      <w:pPr>
        <w:pStyle w:val="TOC1"/>
        <w:rPr>
          <w:rFonts w:cs="Arial"/>
          <w:sz w:val="40"/>
          <w:szCs w:val="40"/>
          <w:lang w:val="en-US"/>
        </w:rPr>
      </w:pPr>
      <w:r>
        <w:br w:type="page"/>
      </w:r>
    </w:p>
    <w:p w14:paraId="3C3BB62E" w14:textId="06103FDC" w:rsidR="00B01BF3" w:rsidRPr="00E42EB6" w:rsidRDefault="000F51EC" w:rsidP="00E42EB6">
      <w:pPr>
        <w:pStyle w:val="Heading1"/>
      </w:pPr>
      <w:bookmarkStart w:id="3" w:name="_Toc125045954"/>
      <w:r w:rsidRPr="00E42EB6">
        <w:lastRenderedPageBreak/>
        <w:t>Project assignment</w:t>
      </w:r>
      <w:bookmarkEnd w:id="3"/>
    </w:p>
    <w:p w14:paraId="7C6D697F" w14:textId="2B6C46EB" w:rsidR="009C5EC8" w:rsidRDefault="00BF7D7B" w:rsidP="002C2167">
      <w:pPr>
        <w:pStyle w:val="Heading2"/>
      </w:pPr>
      <w:bookmarkStart w:id="4" w:name="_Toc507670773"/>
      <w:bookmarkStart w:id="5" w:name="_Toc125045955"/>
      <w:r>
        <w:t>Context</w:t>
      </w:r>
      <w:bookmarkEnd w:id="4"/>
      <w:bookmarkEnd w:id="5"/>
    </w:p>
    <w:p w14:paraId="786F7677" w14:textId="77777777" w:rsidR="00FE34A2" w:rsidRPr="00FE34A2" w:rsidRDefault="00FE34A2" w:rsidP="00FE34A2">
      <w:pPr>
        <w:rPr>
          <w:lang w:val="en-US"/>
        </w:rPr>
      </w:pPr>
    </w:p>
    <w:p w14:paraId="1DFB1BF0" w14:textId="4CCD7F94" w:rsidR="003C27E8" w:rsidRDefault="009769FD" w:rsidP="003C27E8">
      <w:pPr>
        <w:jc w:val="both"/>
        <w:rPr>
          <w:lang w:val="en-GB"/>
        </w:rPr>
      </w:pPr>
      <w:r w:rsidRPr="0CFA48E9">
        <w:rPr>
          <w:lang w:val="en-GB"/>
        </w:rPr>
        <w:t>Th</w:t>
      </w:r>
      <w:r w:rsidR="005A69F2" w:rsidRPr="0CFA48E9">
        <w:rPr>
          <w:lang w:val="en-GB"/>
        </w:rPr>
        <w:t>e Streaming Wearables and Stress measurement</w:t>
      </w:r>
      <w:r w:rsidRPr="0CFA48E9">
        <w:rPr>
          <w:lang w:val="en-GB"/>
        </w:rPr>
        <w:t xml:space="preserve"> </w:t>
      </w:r>
      <w:r w:rsidR="005A69F2" w:rsidRPr="0CFA48E9">
        <w:rPr>
          <w:lang w:val="en-GB"/>
        </w:rPr>
        <w:t>P</w:t>
      </w:r>
      <w:r w:rsidR="00377D8D">
        <w:rPr>
          <w:lang w:val="en-GB"/>
        </w:rPr>
        <w:t>latform</w:t>
      </w:r>
      <w:r w:rsidR="005A69F2" w:rsidRPr="0CFA48E9">
        <w:rPr>
          <w:lang w:val="en-GB"/>
        </w:rPr>
        <w:t xml:space="preserve"> (SWSP)</w:t>
      </w:r>
      <w:r w:rsidRPr="0CFA48E9">
        <w:rPr>
          <w:lang w:val="en-GB"/>
        </w:rPr>
        <w:t xml:space="preserve"> is made</w:t>
      </w:r>
      <w:r w:rsidR="00284255" w:rsidRPr="0CFA48E9">
        <w:rPr>
          <w:lang w:val="en-GB"/>
        </w:rPr>
        <w:t xml:space="preserve"> for the </w:t>
      </w:r>
      <w:r w:rsidR="002E3FA6" w:rsidRPr="0CFA48E9">
        <w:rPr>
          <w:lang w:val="en-GB"/>
        </w:rPr>
        <w:t>research project Wearables and Stress</w:t>
      </w:r>
      <w:r w:rsidR="00D50F58" w:rsidRPr="0CFA48E9">
        <w:rPr>
          <w:lang w:val="en-GB"/>
        </w:rPr>
        <w:t>. The projec</w:t>
      </w:r>
      <w:r w:rsidR="003C27E8" w:rsidRPr="0CFA48E9">
        <w:rPr>
          <w:lang w:val="en-GB"/>
        </w:rPr>
        <w:t>t is</w:t>
      </w:r>
      <w:r w:rsidR="005A69F2" w:rsidRPr="0CFA48E9">
        <w:rPr>
          <w:lang w:val="en-GB"/>
        </w:rPr>
        <w:t xml:space="preserve"> </w:t>
      </w:r>
      <w:r w:rsidR="007C594F" w:rsidRPr="0CFA48E9">
        <w:rPr>
          <w:lang w:val="en-GB"/>
        </w:rPr>
        <w:t xml:space="preserve">managed by </w:t>
      </w:r>
      <w:r w:rsidR="00D50F58" w:rsidRPr="0CFA48E9">
        <w:rPr>
          <w:lang w:val="en-GB"/>
        </w:rPr>
        <w:t xml:space="preserve">Petra Heck and Manon </w:t>
      </w:r>
      <w:proofErr w:type="spellStart"/>
      <w:r w:rsidR="00D50F58" w:rsidRPr="0CFA48E9">
        <w:rPr>
          <w:lang w:val="en-GB"/>
        </w:rPr>
        <w:t>Peeters-Schaap</w:t>
      </w:r>
      <w:proofErr w:type="spellEnd"/>
      <w:r w:rsidR="002E3FA6" w:rsidRPr="0CFA48E9">
        <w:rPr>
          <w:lang w:val="en-GB"/>
        </w:rPr>
        <w:t>.</w:t>
      </w:r>
      <w:r w:rsidR="00A928BA" w:rsidRPr="0CFA48E9">
        <w:rPr>
          <w:lang w:val="en-GB"/>
        </w:rPr>
        <w:t xml:space="preserve"> </w:t>
      </w:r>
    </w:p>
    <w:p w14:paraId="47161835" w14:textId="1EB3630E" w:rsidR="003C27E8" w:rsidRDefault="003C27E8" w:rsidP="003C27E8">
      <w:pPr>
        <w:jc w:val="both"/>
        <w:rPr>
          <w:lang w:val="en-GB"/>
        </w:rPr>
      </w:pPr>
    </w:p>
    <w:p w14:paraId="66EE502A" w14:textId="02280BBE" w:rsidR="0033445C" w:rsidRDefault="00211CF3" w:rsidP="003C27E8">
      <w:pPr>
        <w:jc w:val="both"/>
        <w:rPr>
          <w:lang w:val="en-GB"/>
        </w:rPr>
      </w:pPr>
      <w:r w:rsidRPr="0CFA48E9">
        <w:rPr>
          <w:lang w:val="en-GB"/>
        </w:rPr>
        <w:t>The research project focusses on s</w:t>
      </w:r>
      <w:r w:rsidR="00524078" w:rsidRPr="0CFA48E9">
        <w:rPr>
          <w:lang w:val="en-GB"/>
        </w:rPr>
        <w:t>tress</w:t>
      </w:r>
      <w:r w:rsidR="00A7129B" w:rsidRPr="0CFA48E9">
        <w:rPr>
          <w:lang w:val="en-GB"/>
        </w:rPr>
        <w:t>-</w:t>
      </w:r>
      <w:r w:rsidR="00366C71" w:rsidRPr="0CFA48E9">
        <w:rPr>
          <w:lang w:val="en-GB"/>
        </w:rPr>
        <w:t xml:space="preserve">related </w:t>
      </w:r>
      <w:r w:rsidR="003150A3" w:rsidRPr="0CFA48E9">
        <w:rPr>
          <w:lang w:val="en-GB"/>
        </w:rPr>
        <w:t xml:space="preserve">health </w:t>
      </w:r>
      <w:r w:rsidR="008B4D20" w:rsidRPr="0CFA48E9">
        <w:rPr>
          <w:lang w:val="en-GB"/>
        </w:rPr>
        <w:t>issues</w:t>
      </w:r>
      <w:r w:rsidR="00EE46D9" w:rsidRPr="0CFA48E9">
        <w:rPr>
          <w:lang w:val="en-GB"/>
        </w:rPr>
        <w:t xml:space="preserve"> and the</w:t>
      </w:r>
      <w:r w:rsidR="00575E60" w:rsidRPr="0CFA48E9">
        <w:rPr>
          <w:lang w:val="en-GB"/>
        </w:rPr>
        <w:t xml:space="preserve"> impact </w:t>
      </w:r>
      <w:r w:rsidR="00D731B0" w:rsidRPr="0CFA48E9">
        <w:rPr>
          <w:lang w:val="en-GB"/>
        </w:rPr>
        <w:t xml:space="preserve">it can have </w:t>
      </w:r>
      <w:r w:rsidR="00575E60" w:rsidRPr="0CFA48E9">
        <w:rPr>
          <w:lang w:val="en-GB"/>
        </w:rPr>
        <w:t xml:space="preserve">on the </w:t>
      </w:r>
      <w:r w:rsidR="00C6361A" w:rsidRPr="0CFA48E9">
        <w:rPr>
          <w:lang w:val="en-GB"/>
        </w:rPr>
        <w:t>li</w:t>
      </w:r>
      <w:r w:rsidR="00A7129B" w:rsidRPr="0CFA48E9">
        <w:rPr>
          <w:lang w:val="en-GB"/>
        </w:rPr>
        <w:t>ve</w:t>
      </w:r>
      <w:r w:rsidR="00C6361A" w:rsidRPr="0CFA48E9">
        <w:rPr>
          <w:lang w:val="en-GB"/>
        </w:rPr>
        <w:t>s</w:t>
      </w:r>
      <w:r w:rsidR="00575E60" w:rsidRPr="0CFA48E9">
        <w:rPr>
          <w:lang w:val="en-GB"/>
        </w:rPr>
        <w:t xml:space="preserve"> </w:t>
      </w:r>
      <w:r w:rsidR="00141737" w:rsidRPr="0CFA48E9">
        <w:rPr>
          <w:lang w:val="en-GB"/>
        </w:rPr>
        <w:t>of people.</w:t>
      </w:r>
      <w:r w:rsidR="00307FEF" w:rsidRPr="0CFA48E9">
        <w:rPr>
          <w:lang w:val="en-GB"/>
        </w:rPr>
        <w:t xml:space="preserve"> </w:t>
      </w:r>
      <w:r w:rsidR="00DD3317" w:rsidRPr="0CFA48E9">
        <w:rPr>
          <w:lang w:val="en-GB"/>
        </w:rPr>
        <w:t>These</w:t>
      </w:r>
      <w:r w:rsidR="00530827" w:rsidRPr="0CFA48E9">
        <w:rPr>
          <w:lang w:val="en-GB"/>
        </w:rPr>
        <w:t xml:space="preserve"> health issues </w:t>
      </w:r>
      <w:r w:rsidR="00EF4A8D" w:rsidRPr="0CFA48E9">
        <w:rPr>
          <w:lang w:val="en-GB"/>
        </w:rPr>
        <w:t xml:space="preserve">can </w:t>
      </w:r>
      <w:r w:rsidR="00700582">
        <w:rPr>
          <w:lang w:val="en-GB"/>
        </w:rPr>
        <w:t>decrease</w:t>
      </w:r>
      <w:r w:rsidR="004D6878" w:rsidRPr="0CFA48E9">
        <w:rPr>
          <w:lang w:val="en-GB"/>
        </w:rPr>
        <w:t xml:space="preserve"> </w:t>
      </w:r>
      <w:r w:rsidR="00A7129B" w:rsidRPr="0CFA48E9">
        <w:rPr>
          <w:lang w:val="en-GB"/>
        </w:rPr>
        <w:t xml:space="preserve">the </w:t>
      </w:r>
      <w:r w:rsidR="004D6878" w:rsidRPr="0CFA48E9">
        <w:rPr>
          <w:lang w:val="en-GB"/>
        </w:rPr>
        <w:t xml:space="preserve">quality of life and </w:t>
      </w:r>
      <w:r w:rsidR="00810287" w:rsidRPr="0CFA48E9">
        <w:rPr>
          <w:lang w:val="en-GB"/>
        </w:rPr>
        <w:t xml:space="preserve">have </w:t>
      </w:r>
      <w:r w:rsidR="0019170F" w:rsidRPr="0CFA48E9">
        <w:rPr>
          <w:lang w:val="en-GB"/>
        </w:rPr>
        <w:t>high social costs</w:t>
      </w:r>
      <w:r w:rsidR="00AB5E11" w:rsidRPr="0CFA48E9">
        <w:rPr>
          <w:lang w:val="en-GB"/>
        </w:rPr>
        <w:t xml:space="preserve">. </w:t>
      </w:r>
      <w:r w:rsidR="00D1547A" w:rsidRPr="0CFA48E9">
        <w:rPr>
          <w:lang w:val="en-GB"/>
        </w:rPr>
        <w:t xml:space="preserve">By measuring the stress levels of a person, </w:t>
      </w:r>
      <w:r w:rsidR="00CB7001" w:rsidRPr="0CFA48E9">
        <w:rPr>
          <w:lang w:val="en-GB"/>
        </w:rPr>
        <w:t>stress</w:t>
      </w:r>
      <w:r w:rsidR="00EF4A8D" w:rsidRPr="0CFA48E9">
        <w:rPr>
          <w:lang w:val="en-GB"/>
        </w:rPr>
        <w:t>-</w:t>
      </w:r>
      <w:r w:rsidR="00CB7001" w:rsidRPr="0CFA48E9">
        <w:rPr>
          <w:lang w:val="en-GB"/>
        </w:rPr>
        <w:t>related health issues can be predicted ear</w:t>
      </w:r>
      <w:r w:rsidR="003C20B8" w:rsidRPr="0CFA48E9">
        <w:rPr>
          <w:lang w:val="en-GB"/>
        </w:rPr>
        <w:t xml:space="preserve">lier </w:t>
      </w:r>
      <w:r w:rsidR="00A7129B" w:rsidRPr="0CFA48E9">
        <w:rPr>
          <w:lang w:val="en-GB"/>
        </w:rPr>
        <w:t>and circumvented.</w:t>
      </w:r>
      <w:r w:rsidR="00141737" w:rsidRPr="0CFA48E9">
        <w:rPr>
          <w:lang w:val="en-GB"/>
        </w:rPr>
        <w:t xml:space="preserve"> </w:t>
      </w:r>
    </w:p>
    <w:p w14:paraId="565D3143" w14:textId="77777777" w:rsidR="00F8484A" w:rsidRDefault="00F8484A" w:rsidP="003C27E8">
      <w:pPr>
        <w:jc w:val="both"/>
        <w:rPr>
          <w:lang w:val="en-GB"/>
        </w:rPr>
      </w:pPr>
    </w:p>
    <w:p w14:paraId="3A98B36B" w14:textId="62BA0D2F" w:rsidR="00D53BA6" w:rsidRDefault="00700582" w:rsidP="00D53BA6">
      <w:pPr>
        <w:jc w:val="both"/>
        <w:rPr>
          <w:lang w:val="en-GB"/>
        </w:rPr>
      </w:pPr>
      <w:r w:rsidRPr="6092B0D4">
        <w:rPr>
          <w:lang w:val="en-GB"/>
        </w:rPr>
        <w:t>The project’s goal is to gain insight into the amount of stress a person is experiencing.</w:t>
      </w:r>
      <w:r w:rsidR="00771B33" w:rsidRPr="6092B0D4">
        <w:rPr>
          <w:lang w:val="en-GB"/>
        </w:rPr>
        <w:t xml:space="preserve"> This will be </w:t>
      </w:r>
      <w:r w:rsidR="000F4C64" w:rsidRPr="6092B0D4">
        <w:rPr>
          <w:lang w:val="en-GB"/>
        </w:rPr>
        <w:t>calculated</w:t>
      </w:r>
      <w:r w:rsidR="00771B33" w:rsidRPr="6092B0D4">
        <w:rPr>
          <w:lang w:val="en-GB"/>
        </w:rPr>
        <w:t xml:space="preserve"> through various measurements </w:t>
      </w:r>
      <w:r w:rsidR="009B0B57" w:rsidRPr="6092B0D4">
        <w:rPr>
          <w:lang w:val="en-GB"/>
        </w:rPr>
        <w:t xml:space="preserve">from wearables devices. The data </w:t>
      </w:r>
      <w:r w:rsidR="00BE6119" w:rsidRPr="6092B0D4">
        <w:rPr>
          <w:lang w:val="en-GB"/>
        </w:rPr>
        <w:t>has to be extracted and normalized</w:t>
      </w:r>
      <w:r w:rsidR="005F7367" w:rsidRPr="6092B0D4">
        <w:rPr>
          <w:lang w:val="en-GB"/>
        </w:rPr>
        <w:t xml:space="preserve">, after which it can </w:t>
      </w:r>
      <w:r w:rsidR="00D8148D" w:rsidRPr="6092B0D4">
        <w:rPr>
          <w:lang w:val="en-GB"/>
        </w:rPr>
        <w:t xml:space="preserve">displayed to </w:t>
      </w:r>
      <w:proofErr w:type="gramStart"/>
      <w:r w:rsidR="00B328C7" w:rsidRPr="6092B0D4">
        <w:rPr>
          <w:lang w:val="en-GB"/>
        </w:rPr>
        <w:t>a</w:t>
      </w:r>
      <w:r w:rsidR="005F56AD" w:rsidRPr="6092B0D4">
        <w:rPr>
          <w:lang w:val="en-GB"/>
        </w:rPr>
        <w:t>n</w:t>
      </w:r>
      <w:proofErr w:type="gramEnd"/>
      <w:r w:rsidR="00D8148D" w:rsidRPr="6092B0D4">
        <w:rPr>
          <w:lang w:val="en-GB"/>
        </w:rPr>
        <w:t xml:space="preserve"> user</w:t>
      </w:r>
      <w:r w:rsidR="00B328C7" w:rsidRPr="6092B0D4">
        <w:rPr>
          <w:lang w:val="en-GB"/>
        </w:rPr>
        <w:t>-</w:t>
      </w:r>
      <w:r w:rsidR="00D8148D" w:rsidRPr="6092B0D4">
        <w:rPr>
          <w:lang w:val="en-GB"/>
        </w:rPr>
        <w:t>end.</w:t>
      </w:r>
      <w:r w:rsidR="00945E0C" w:rsidRPr="6092B0D4">
        <w:rPr>
          <w:lang w:val="en-GB"/>
        </w:rPr>
        <w:t xml:space="preserve"> </w:t>
      </w:r>
      <w:r w:rsidR="000839E0" w:rsidRPr="6092B0D4">
        <w:rPr>
          <w:lang w:val="en-GB"/>
        </w:rPr>
        <w:t xml:space="preserve">The data can also be interpreted and used to </w:t>
      </w:r>
      <w:r w:rsidR="00F94E0D" w:rsidRPr="6092B0D4">
        <w:rPr>
          <w:lang w:val="en-GB"/>
        </w:rPr>
        <w:t>predict a user’s stress levels.</w:t>
      </w:r>
      <w:r w:rsidR="000B10F4" w:rsidRPr="6092B0D4">
        <w:rPr>
          <w:lang w:val="en-GB"/>
        </w:rPr>
        <w:t xml:space="preserve"> This result</w:t>
      </w:r>
      <w:commentRangeStart w:id="6"/>
      <w:r w:rsidR="00D53BA6" w:rsidRPr="6092B0D4">
        <w:rPr>
          <w:lang w:val="en-GB"/>
        </w:rPr>
        <w:t xml:space="preserve"> is meaningful to health professional, family members of the user and for the user themselves.</w:t>
      </w:r>
      <w:commentRangeEnd w:id="6"/>
      <w:r>
        <w:rPr>
          <w:rStyle w:val="CommentReference"/>
        </w:rPr>
        <w:commentReference w:id="6"/>
      </w:r>
    </w:p>
    <w:p w14:paraId="173F74D4" w14:textId="77777777" w:rsidR="00D53BA6" w:rsidRDefault="00D53BA6" w:rsidP="003C27E8">
      <w:pPr>
        <w:jc w:val="both"/>
        <w:rPr>
          <w:lang w:val="en-GB"/>
        </w:rPr>
      </w:pPr>
    </w:p>
    <w:p w14:paraId="03F6BEFD" w14:textId="657F6E7C" w:rsidR="00F8484A" w:rsidRDefault="00176639" w:rsidP="00BD2D2C">
      <w:pPr>
        <w:pStyle w:val="Heading2"/>
      </w:pPr>
      <w:bookmarkStart w:id="7" w:name="_Toc125045956"/>
      <w:commentRangeStart w:id="8"/>
      <w:r>
        <w:t>Initial Situation</w:t>
      </w:r>
      <w:commentRangeEnd w:id="8"/>
      <w:r w:rsidR="00035FF4">
        <w:rPr>
          <w:rStyle w:val="CommentReference"/>
          <w:rFonts w:ascii="Tahoma" w:hAnsi="Tahoma" w:cs="Times New Roman"/>
          <w:i/>
          <w:lang w:eastAsia="nl-NL"/>
        </w:rPr>
        <w:commentReference w:id="8"/>
      </w:r>
      <w:bookmarkEnd w:id="7"/>
    </w:p>
    <w:p w14:paraId="7B2D2676" w14:textId="77777777" w:rsidR="00B065C1" w:rsidRDefault="00B065C1" w:rsidP="00D80EFF">
      <w:pPr>
        <w:jc w:val="both"/>
        <w:rPr>
          <w:lang w:val="en-GB"/>
        </w:rPr>
      </w:pPr>
    </w:p>
    <w:p w14:paraId="3C9F5BF7" w14:textId="70B4CDEB" w:rsidR="00B065C1" w:rsidRPr="00B065C1" w:rsidRDefault="00B065C1" w:rsidP="00D80EFF">
      <w:pPr>
        <w:jc w:val="both"/>
        <w:rPr>
          <w:lang w:val="en-GB"/>
        </w:rPr>
      </w:pPr>
      <w:r>
        <w:rPr>
          <w:lang w:val="en-GB"/>
        </w:rPr>
        <w:t xml:space="preserve">The </w:t>
      </w:r>
      <w:r w:rsidR="00B55CF9">
        <w:rPr>
          <w:lang w:val="en-GB"/>
        </w:rPr>
        <w:t xml:space="preserve">SWSP already exists and was created </w:t>
      </w:r>
      <w:r w:rsidR="000F1C53">
        <w:rPr>
          <w:lang w:val="en-GB"/>
        </w:rPr>
        <w:t xml:space="preserve">by another group of developers. </w:t>
      </w:r>
      <w:r w:rsidR="002D4E1B">
        <w:rPr>
          <w:lang w:val="en-GB"/>
        </w:rPr>
        <w:t xml:space="preserve">However, </w:t>
      </w:r>
      <w:r w:rsidR="007703C1">
        <w:rPr>
          <w:lang w:val="en-GB"/>
        </w:rPr>
        <w:t xml:space="preserve">no connection </w:t>
      </w:r>
      <w:r w:rsidR="00070A0A">
        <w:rPr>
          <w:lang w:val="en-GB"/>
        </w:rPr>
        <w:t>has been implemented between the wearables and the backend</w:t>
      </w:r>
      <w:r w:rsidR="000D0FBE">
        <w:rPr>
          <w:lang w:val="en-GB"/>
        </w:rPr>
        <w:t>, m</w:t>
      </w:r>
      <w:r w:rsidR="00070A0A">
        <w:rPr>
          <w:lang w:val="en-GB"/>
        </w:rPr>
        <w:t>ock-data has been used</w:t>
      </w:r>
      <w:r w:rsidR="00664630">
        <w:rPr>
          <w:lang w:val="en-GB"/>
        </w:rPr>
        <w:t xml:space="preserve"> instead</w:t>
      </w:r>
      <w:r w:rsidR="000D0FBE">
        <w:rPr>
          <w:lang w:val="en-GB"/>
        </w:rPr>
        <w:t>.</w:t>
      </w:r>
    </w:p>
    <w:p w14:paraId="750D828E" w14:textId="77777777" w:rsidR="002C2167" w:rsidRPr="002C2167" w:rsidRDefault="002C2167" w:rsidP="00D80EFF">
      <w:pPr>
        <w:jc w:val="both"/>
        <w:rPr>
          <w:lang w:val="en-GB"/>
        </w:rPr>
      </w:pPr>
    </w:p>
    <w:p w14:paraId="67341E9D" w14:textId="36E7120D" w:rsidR="00BD350A" w:rsidRDefault="002C2167" w:rsidP="00D80EFF">
      <w:pPr>
        <w:jc w:val="both"/>
        <w:rPr>
          <w:lang w:val="en-GB"/>
        </w:rPr>
      </w:pPr>
      <w:r>
        <w:rPr>
          <w:lang w:val="en-GB"/>
        </w:rPr>
        <w:t>The project has been handed over by the previous developer</w:t>
      </w:r>
      <w:r w:rsidR="00E46825">
        <w:rPr>
          <w:lang w:val="en-GB"/>
        </w:rPr>
        <w:t>s</w:t>
      </w:r>
      <w:r w:rsidR="002475D9">
        <w:rPr>
          <w:lang w:val="en-GB"/>
        </w:rPr>
        <w:t xml:space="preserve"> in the following state:</w:t>
      </w:r>
    </w:p>
    <w:p w14:paraId="4867E739" w14:textId="77777777" w:rsidR="00D80EFF" w:rsidRDefault="00D80EFF" w:rsidP="00D80EFF">
      <w:pPr>
        <w:jc w:val="both"/>
        <w:rPr>
          <w:lang w:val="en-GB"/>
        </w:rPr>
      </w:pPr>
    </w:p>
    <w:p w14:paraId="5AD4760B" w14:textId="22FA59E7" w:rsidR="00D80EFF" w:rsidRPr="00D80EFF" w:rsidRDefault="00D80EFF" w:rsidP="00D80EFF">
      <w:pPr>
        <w:jc w:val="both"/>
        <w:rPr>
          <w:b/>
          <w:bCs/>
          <w:lang w:val="en-GB"/>
        </w:rPr>
      </w:pPr>
      <w:r w:rsidRPr="00D80EFF">
        <w:rPr>
          <w:b/>
          <w:bCs/>
          <w:lang w:val="en-GB"/>
        </w:rPr>
        <w:t>Frontend</w:t>
      </w:r>
    </w:p>
    <w:p w14:paraId="414B5D76" w14:textId="05FB67E1" w:rsidR="002475D9" w:rsidRDefault="005178A4" w:rsidP="00D80EFF">
      <w:pPr>
        <w:pStyle w:val="ListParagraph"/>
        <w:numPr>
          <w:ilvl w:val="0"/>
          <w:numId w:val="28"/>
        </w:numPr>
        <w:jc w:val="both"/>
        <w:rPr>
          <w:lang w:val="en-GB"/>
        </w:rPr>
      </w:pPr>
      <w:r>
        <w:rPr>
          <w:lang w:val="en-GB"/>
        </w:rPr>
        <w:t>A caregiver dashboard</w:t>
      </w:r>
      <w:r w:rsidR="00073320">
        <w:rPr>
          <w:lang w:val="en-GB"/>
        </w:rPr>
        <w:t xml:space="preserve">: </w:t>
      </w:r>
      <w:r w:rsidR="001C2B7B">
        <w:rPr>
          <w:lang w:val="en-GB"/>
        </w:rPr>
        <w:t xml:space="preserve">A dashboard that </w:t>
      </w:r>
      <w:r w:rsidR="00726E26">
        <w:rPr>
          <w:lang w:val="en-GB"/>
        </w:rPr>
        <w:t>caregivers use to view patient’s stress data.</w:t>
      </w:r>
    </w:p>
    <w:p w14:paraId="2B758522" w14:textId="3C7761F8" w:rsidR="005178A4" w:rsidRDefault="005178A4" w:rsidP="00D80EFF">
      <w:pPr>
        <w:pStyle w:val="ListParagraph"/>
        <w:numPr>
          <w:ilvl w:val="0"/>
          <w:numId w:val="28"/>
        </w:numPr>
        <w:jc w:val="both"/>
        <w:rPr>
          <w:lang w:val="en-GB"/>
        </w:rPr>
      </w:pPr>
      <w:r>
        <w:rPr>
          <w:lang w:val="en-GB"/>
        </w:rPr>
        <w:t>A</w:t>
      </w:r>
      <w:r w:rsidR="009E0F66">
        <w:rPr>
          <w:lang w:val="en-GB"/>
        </w:rPr>
        <w:t>n organisation dashboard</w:t>
      </w:r>
      <w:r w:rsidR="00726E26">
        <w:rPr>
          <w:lang w:val="en-GB"/>
        </w:rPr>
        <w:t xml:space="preserve">: </w:t>
      </w:r>
      <w:r w:rsidR="00662698">
        <w:rPr>
          <w:lang w:val="en-GB"/>
        </w:rPr>
        <w:t xml:space="preserve">A dashboard </w:t>
      </w:r>
      <w:r w:rsidR="0090770E">
        <w:rPr>
          <w:lang w:val="en-GB"/>
        </w:rPr>
        <w:t xml:space="preserve">that organisation admins </w:t>
      </w:r>
      <w:r w:rsidR="00EA1461">
        <w:rPr>
          <w:lang w:val="en-GB"/>
        </w:rPr>
        <w:t>to manage patients and patient groups</w:t>
      </w:r>
      <w:r w:rsidR="00FE101C">
        <w:rPr>
          <w:lang w:val="en-GB"/>
        </w:rPr>
        <w:t>.</w:t>
      </w:r>
    </w:p>
    <w:p w14:paraId="079E1EC1" w14:textId="39C044EA" w:rsidR="00E1707F" w:rsidRDefault="00E1707F" w:rsidP="00D80EFF">
      <w:pPr>
        <w:pStyle w:val="ListParagraph"/>
        <w:numPr>
          <w:ilvl w:val="0"/>
          <w:numId w:val="28"/>
        </w:numPr>
        <w:jc w:val="both"/>
        <w:rPr>
          <w:lang w:val="en-GB"/>
        </w:rPr>
      </w:pPr>
      <w:r>
        <w:rPr>
          <w:lang w:val="en-GB"/>
        </w:rPr>
        <w:t>A technical health dashboard</w:t>
      </w:r>
      <w:r w:rsidR="00EA1461">
        <w:rPr>
          <w:lang w:val="en-GB"/>
        </w:rPr>
        <w:t xml:space="preserve">: A </w:t>
      </w:r>
      <w:r w:rsidR="00992644">
        <w:rPr>
          <w:lang w:val="en-GB"/>
        </w:rPr>
        <w:t xml:space="preserve">dashboard that shows the system </w:t>
      </w:r>
      <w:r w:rsidR="00A56082">
        <w:rPr>
          <w:lang w:val="en-GB"/>
        </w:rPr>
        <w:t xml:space="preserve">functionality </w:t>
      </w:r>
      <w:r w:rsidR="00FE101C">
        <w:rPr>
          <w:lang w:val="en-GB"/>
        </w:rPr>
        <w:t xml:space="preserve">of all microservices, including logs, </w:t>
      </w:r>
      <w:proofErr w:type="gramStart"/>
      <w:r w:rsidR="00FE101C">
        <w:rPr>
          <w:lang w:val="en-GB"/>
        </w:rPr>
        <w:t>warnings</w:t>
      </w:r>
      <w:proofErr w:type="gramEnd"/>
      <w:r w:rsidR="00FE101C">
        <w:rPr>
          <w:lang w:val="en-GB"/>
        </w:rPr>
        <w:t xml:space="preserve"> and errors.</w:t>
      </w:r>
    </w:p>
    <w:p w14:paraId="3260A4D2" w14:textId="77777777" w:rsidR="00D80EFF" w:rsidRDefault="00D80EFF" w:rsidP="00D80EFF">
      <w:pPr>
        <w:jc w:val="both"/>
        <w:rPr>
          <w:lang w:val="en-GB"/>
        </w:rPr>
      </w:pPr>
    </w:p>
    <w:p w14:paraId="72DF33CF" w14:textId="4AA5FACD" w:rsidR="00D80EFF" w:rsidRPr="00D80EFF" w:rsidRDefault="00D80EFF" w:rsidP="00D80EFF">
      <w:pPr>
        <w:jc w:val="both"/>
        <w:rPr>
          <w:b/>
          <w:bCs/>
          <w:lang w:val="en-GB"/>
        </w:rPr>
      </w:pPr>
      <w:r w:rsidRPr="00D80EFF">
        <w:rPr>
          <w:b/>
          <w:bCs/>
          <w:lang w:val="en-GB"/>
        </w:rPr>
        <w:t>Backend</w:t>
      </w:r>
    </w:p>
    <w:p w14:paraId="32662F2F" w14:textId="77777777" w:rsidR="006D1189" w:rsidRDefault="006D1189" w:rsidP="006D1189">
      <w:pPr>
        <w:jc w:val="both"/>
        <w:rPr>
          <w:lang w:val="en-GB"/>
        </w:rPr>
      </w:pPr>
    </w:p>
    <w:p w14:paraId="77D6C5E1" w14:textId="34B7E8A8" w:rsidR="006D1189" w:rsidRPr="006D1189" w:rsidRDefault="006D1189" w:rsidP="006D1189">
      <w:pPr>
        <w:pStyle w:val="ListParagraph"/>
        <w:numPr>
          <w:ilvl w:val="0"/>
          <w:numId w:val="28"/>
        </w:numPr>
        <w:jc w:val="both"/>
        <w:rPr>
          <w:lang w:val="en-GB"/>
        </w:rPr>
      </w:pPr>
      <w:r w:rsidRPr="006D1189">
        <w:rPr>
          <w:lang w:val="en-GB"/>
        </w:rPr>
        <w:t>Caregiver service</w:t>
      </w:r>
      <w:r>
        <w:rPr>
          <w:lang w:val="en-GB"/>
        </w:rPr>
        <w:t>:</w:t>
      </w:r>
      <w:r w:rsidRPr="006D1189">
        <w:rPr>
          <w:lang w:val="en-GB"/>
        </w:rPr>
        <w:t xml:space="preserve"> The task of this service is to manage the caregivers in the SWSP system </w:t>
      </w:r>
    </w:p>
    <w:p w14:paraId="5D3B55A6" w14:textId="13838776" w:rsidR="006D1189" w:rsidRPr="006D1189" w:rsidRDefault="006D1189" w:rsidP="006D1189">
      <w:pPr>
        <w:pStyle w:val="ListParagraph"/>
        <w:numPr>
          <w:ilvl w:val="0"/>
          <w:numId w:val="28"/>
        </w:numPr>
        <w:jc w:val="both"/>
        <w:rPr>
          <w:lang w:val="en-GB"/>
        </w:rPr>
      </w:pPr>
      <w:r w:rsidRPr="006D1189">
        <w:rPr>
          <w:lang w:val="en-GB"/>
        </w:rPr>
        <w:t xml:space="preserve">Feedback service: The service that is responsible for handling feedback on stress measurements. </w:t>
      </w:r>
    </w:p>
    <w:p w14:paraId="38A892BA" w14:textId="54D753BC" w:rsidR="006D1189" w:rsidRPr="00FC544B" w:rsidRDefault="006D1189" w:rsidP="008358C5">
      <w:pPr>
        <w:pStyle w:val="ListParagraph"/>
        <w:numPr>
          <w:ilvl w:val="0"/>
          <w:numId w:val="28"/>
        </w:numPr>
        <w:jc w:val="both"/>
        <w:rPr>
          <w:lang w:val="en-GB"/>
        </w:rPr>
      </w:pPr>
      <w:r w:rsidRPr="00FC544B">
        <w:rPr>
          <w:lang w:val="en-GB"/>
        </w:rPr>
        <w:t xml:space="preserve">Organisation service: The </w:t>
      </w:r>
      <w:r w:rsidR="00FC544B" w:rsidRPr="00FC544B">
        <w:rPr>
          <w:lang w:val="en-GB"/>
        </w:rPr>
        <w:t xml:space="preserve">Organisation </w:t>
      </w:r>
      <w:r w:rsidRPr="00FC544B">
        <w:rPr>
          <w:lang w:val="en-GB"/>
        </w:rPr>
        <w:t xml:space="preserve">Service </w:t>
      </w:r>
      <w:proofErr w:type="gramStart"/>
      <w:r w:rsidRPr="00FC544B">
        <w:rPr>
          <w:lang w:val="en-GB"/>
        </w:rPr>
        <w:t>is in charge of</w:t>
      </w:r>
      <w:proofErr w:type="gramEnd"/>
      <w:r w:rsidRPr="00FC544B">
        <w:rPr>
          <w:lang w:val="en-GB"/>
        </w:rPr>
        <w:t xml:space="preserve"> managing organizations (adding, updating and removing). </w:t>
      </w:r>
    </w:p>
    <w:p w14:paraId="36F753D6" w14:textId="7DDD58AD" w:rsidR="006D1189" w:rsidRPr="00072D82" w:rsidRDefault="006D1189" w:rsidP="00072D82">
      <w:pPr>
        <w:pStyle w:val="ListParagraph"/>
        <w:numPr>
          <w:ilvl w:val="0"/>
          <w:numId w:val="28"/>
        </w:numPr>
        <w:jc w:val="both"/>
        <w:rPr>
          <w:lang w:val="en-GB"/>
        </w:rPr>
      </w:pPr>
      <w:r w:rsidRPr="00072D82">
        <w:rPr>
          <w:lang w:val="en-GB"/>
        </w:rPr>
        <w:t>Patient group service</w:t>
      </w:r>
      <w:r w:rsidR="00FC544B" w:rsidRPr="00072D82">
        <w:rPr>
          <w:lang w:val="en-GB"/>
        </w:rPr>
        <w:t xml:space="preserve">: </w:t>
      </w:r>
      <w:r w:rsidRPr="00072D82">
        <w:rPr>
          <w:lang w:val="en-GB"/>
        </w:rPr>
        <w:t xml:space="preserve">The Patient Group Service </w:t>
      </w:r>
      <w:proofErr w:type="gramStart"/>
      <w:r w:rsidRPr="00072D82">
        <w:rPr>
          <w:lang w:val="en-GB"/>
        </w:rPr>
        <w:t>is in charge of</w:t>
      </w:r>
      <w:proofErr w:type="gramEnd"/>
      <w:r w:rsidRPr="00072D82">
        <w:rPr>
          <w:lang w:val="en-GB"/>
        </w:rPr>
        <w:t xml:space="preserve"> managing patient groups (adding, updating and removing). It is also in charge of adding caregivers and patients to patient groups.</w:t>
      </w:r>
    </w:p>
    <w:p w14:paraId="25CE808B" w14:textId="54D753BC" w:rsidR="006D1189" w:rsidRPr="006D1189" w:rsidRDefault="006D1189" w:rsidP="00072D82">
      <w:pPr>
        <w:pStyle w:val="ListParagraph"/>
        <w:numPr>
          <w:ilvl w:val="0"/>
          <w:numId w:val="28"/>
        </w:numPr>
        <w:jc w:val="both"/>
        <w:rPr>
          <w:lang w:val="en-GB"/>
        </w:rPr>
      </w:pPr>
      <w:r w:rsidRPr="00072D82">
        <w:rPr>
          <w:lang w:val="en-GB"/>
        </w:rPr>
        <w:t>Patient service</w:t>
      </w:r>
      <w:r w:rsidR="00072D82" w:rsidRPr="00072D82">
        <w:rPr>
          <w:lang w:val="en-GB"/>
        </w:rPr>
        <w:t xml:space="preserve">: </w:t>
      </w:r>
      <w:r w:rsidRPr="00072D82">
        <w:rPr>
          <w:lang w:val="en-GB"/>
        </w:rPr>
        <w:t>The task of this service is to manage the patients in the SWSP system.</w:t>
      </w:r>
    </w:p>
    <w:p w14:paraId="5F4F15D9" w14:textId="5C0C476E" w:rsidR="006D1189" w:rsidRPr="001A41C6" w:rsidRDefault="006D1189" w:rsidP="001A41C6">
      <w:pPr>
        <w:pStyle w:val="ListParagraph"/>
        <w:numPr>
          <w:ilvl w:val="0"/>
          <w:numId w:val="28"/>
        </w:numPr>
        <w:jc w:val="both"/>
        <w:rPr>
          <w:lang w:val="en-GB"/>
        </w:rPr>
      </w:pPr>
      <w:r w:rsidRPr="00072D82">
        <w:rPr>
          <w:lang w:val="en-GB"/>
        </w:rPr>
        <w:t>Stress Algorithm service</w:t>
      </w:r>
      <w:r w:rsidR="00072D82" w:rsidRPr="00072D82">
        <w:rPr>
          <w:lang w:val="en-GB"/>
        </w:rPr>
        <w:t xml:space="preserve">: </w:t>
      </w:r>
      <w:r w:rsidRPr="00072D82">
        <w:rPr>
          <w:lang w:val="en-GB"/>
        </w:rPr>
        <w:t xml:space="preserve">The service that is responsible for taking in normalized stress data and processing it into processed stress measurements. Currently, only the Heart Rate </w:t>
      </w:r>
      <w:r w:rsidR="001A41C6" w:rsidRPr="00072D82">
        <w:rPr>
          <w:lang w:val="en-GB"/>
        </w:rPr>
        <w:t>Variability</w:t>
      </w:r>
      <w:r w:rsidRPr="00072D82">
        <w:rPr>
          <w:lang w:val="en-GB"/>
        </w:rPr>
        <w:t xml:space="preserve"> algorithm is implemented. </w:t>
      </w:r>
    </w:p>
    <w:p w14:paraId="52E20CA3" w14:textId="7D4C1AE8" w:rsidR="006D1189" w:rsidRPr="001A41C6" w:rsidRDefault="006D1189" w:rsidP="001A41C6">
      <w:pPr>
        <w:pStyle w:val="ListParagraph"/>
        <w:numPr>
          <w:ilvl w:val="0"/>
          <w:numId w:val="28"/>
        </w:numPr>
        <w:jc w:val="both"/>
        <w:rPr>
          <w:lang w:val="en-GB"/>
        </w:rPr>
      </w:pPr>
      <w:r w:rsidRPr="001A41C6">
        <w:rPr>
          <w:lang w:val="en-GB"/>
        </w:rPr>
        <w:t>Stress Data Service</w:t>
      </w:r>
      <w:r w:rsidR="001A41C6" w:rsidRPr="001A41C6">
        <w:rPr>
          <w:lang w:val="en-GB"/>
        </w:rPr>
        <w:t xml:space="preserve">: </w:t>
      </w:r>
      <w:r w:rsidRPr="001A41C6">
        <w:rPr>
          <w:lang w:val="en-GB"/>
        </w:rPr>
        <w:t xml:space="preserve">The service that is responsible for handling stress data and communicating with the stress measurements database. This service gets processed stress data from the Stress Algorithm Service, stores it in a database and is used by the Caregiver Dashboard to retrieve this stress data. </w:t>
      </w:r>
    </w:p>
    <w:p w14:paraId="2F441FE1" w14:textId="32FEE70C" w:rsidR="006D1189" w:rsidRPr="001A41C6" w:rsidRDefault="006D1189" w:rsidP="001A41C6">
      <w:pPr>
        <w:pStyle w:val="ListParagraph"/>
        <w:numPr>
          <w:ilvl w:val="0"/>
          <w:numId w:val="28"/>
        </w:numPr>
        <w:jc w:val="both"/>
        <w:rPr>
          <w:lang w:val="en-GB"/>
        </w:rPr>
      </w:pPr>
      <w:r w:rsidRPr="001A41C6">
        <w:rPr>
          <w:lang w:val="en-GB"/>
        </w:rPr>
        <w:t>Raw data service</w:t>
      </w:r>
      <w:r w:rsidR="001A41C6" w:rsidRPr="001A41C6">
        <w:rPr>
          <w:lang w:val="en-GB"/>
        </w:rPr>
        <w:t xml:space="preserve">: </w:t>
      </w:r>
      <w:r w:rsidRPr="001A41C6">
        <w:rPr>
          <w:lang w:val="en-GB"/>
        </w:rPr>
        <w:t xml:space="preserve">A microservice that retrieves the normalized sensor data from </w:t>
      </w:r>
      <w:bookmarkStart w:id="9" w:name="_Int_S3cjYw2G"/>
      <w:r w:rsidR="15F6219A" w:rsidRPr="2C4C2613">
        <w:rPr>
          <w:lang w:val="en-GB"/>
        </w:rPr>
        <w:t>it is</w:t>
      </w:r>
      <w:bookmarkEnd w:id="9"/>
      <w:r w:rsidRPr="001A41C6">
        <w:rPr>
          <w:lang w:val="en-GB"/>
        </w:rPr>
        <w:t xml:space="preserve"> database.</w:t>
      </w:r>
    </w:p>
    <w:p w14:paraId="015E3898" w14:textId="55930E07" w:rsidR="006D1189" w:rsidRPr="00985D94" w:rsidRDefault="006D1189" w:rsidP="00985D94">
      <w:pPr>
        <w:pStyle w:val="ListParagraph"/>
        <w:numPr>
          <w:ilvl w:val="0"/>
          <w:numId w:val="28"/>
        </w:numPr>
        <w:jc w:val="both"/>
        <w:rPr>
          <w:lang w:val="en-GB"/>
        </w:rPr>
      </w:pPr>
      <w:r w:rsidRPr="001A41C6">
        <w:rPr>
          <w:lang w:val="en-GB"/>
        </w:rPr>
        <w:t>Sensor Data service</w:t>
      </w:r>
      <w:r w:rsidR="001A41C6" w:rsidRPr="001A41C6">
        <w:rPr>
          <w:lang w:val="en-GB"/>
        </w:rPr>
        <w:t xml:space="preserve">: </w:t>
      </w:r>
      <w:r w:rsidRPr="001A41C6">
        <w:rPr>
          <w:lang w:val="en-GB"/>
        </w:rPr>
        <w:t xml:space="preserve">A microservice that receives the data from the sensors via the mobile app, converts it to normalized data and stores it in </w:t>
      </w:r>
      <w:bookmarkStart w:id="10" w:name="_Int_0Hy0Q3id"/>
      <w:r w:rsidR="3CB29177" w:rsidRPr="2C4C2613">
        <w:rPr>
          <w:lang w:val="en-GB"/>
        </w:rPr>
        <w:t>it is</w:t>
      </w:r>
      <w:bookmarkEnd w:id="10"/>
      <w:r w:rsidRPr="001A41C6">
        <w:rPr>
          <w:lang w:val="en-GB"/>
        </w:rPr>
        <w:t xml:space="preserve"> database.</w:t>
      </w:r>
    </w:p>
    <w:p w14:paraId="31E0B8D1" w14:textId="18BECF38" w:rsidR="00540B24" w:rsidRPr="00985D94" w:rsidRDefault="006D1189" w:rsidP="008358C5">
      <w:pPr>
        <w:pStyle w:val="ListParagraph"/>
        <w:numPr>
          <w:ilvl w:val="0"/>
          <w:numId w:val="28"/>
        </w:numPr>
        <w:jc w:val="both"/>
        <w:rPr>
          <w:lang w:val="en-GB"/>
        </w:rPr>
      </w:pPr>
      <w:r w:rsidRPr="00985D94">
        <w:rPr>
          <w:lang w:val="en-GB"/>
        </w:rPr>
        <w:t>Technical Health service</w:t>
      </w:r>
      <w:r w:rsidR="00985D94" w:rsidRPr="00985D94">
        <w:rPr>
          <w:lang w:val="en-GB"/>
        </w:rPr>
        <w:t xml:space="preserve">: </w:t>
      </w:r>
      <w:r w:rsidRPr="00985D94">
        <w:rPr>
          <w:lang w:val="en-GB"/>
        </w:rPr>
        <w:t xml:space="preserve">A microservice that monitors the system functionality of all the microservices with a heartbeat and stores their logs, </w:t>
      </w:r>
      <w:proofErr w:type="gramStart"/>
      <w:r w:rsidRPr="00985D94">
        <w:rPr>
          <w:lang w:val="en-GB"/>
        </w:rPr>
        <w:t>warnings</w:t>
      </w:r>
      <w:proofErr w:type="gramEnd"/>
      <w:r w:rsidRPr="00985D94">
        <w:rPr>
          <w:lang w:val="en-GB"/>
        </w:rPr>
        <w:t xml:space="preserve"> and errors in </w:t>
      </w:r>
      <w:bookmarkStart w:id="11" w:name="_Int_XPx4QO0t"/>
      <w:r w:rsidR="326DF218" w:rsidRPr="2C4C2613">
        <w:rPr>
          <w:lang w:val="en-GB"/>
        </w:rPr>
        <w:t>it is</w:t>
      </w:r>
      <w:bookmarkEnd w:id="11"/>
      <w:r w:rsidRPr="00985D94">
        <w:rPr>
          <w:lang w:val="en-GB"/>
        </w:rPr>
        <w:t xml:space="preserve"> database.</w:t>
      </w:r>
    </w:p>
    <w:p w14:paraId="3C3BB637" w14:textId="5D9B325D" w:rsidR="00B01BF3" w:rsidRPr="00E42EB6" w:rsidRDefault="000F51EC" w:rsidP="00D80EFF">
      <w:pPr>
        <w:pStyle w:val="Heading2"/>
        <w:jc w:val="both"/>
      </w:pPr>
      <w:bookmarkStart w:id="12" w:name="_Toc327581046"/>
      <w:bookmarkStart w:id="13" w:name="_Toc327581596"/>
      <w:bookmarkStart w:id="14" w:name="_Toc327583376"/>
      <w:bookmarkStart w:id="15" w:name="_Toc125045957"/>
      <w:r w:rsidRPr="00E42EB6">
        <w:lastRenderedPageBreak/>
        <w:t>Goal of the project</w:t>
      </w:r>
      <w:bookmarkEnd w:id="15"/>
    </w:p>
    <w:p w14:paraId="14CB42AC" w14:textId="77777777" w:rsidR="000936E7" w:rsidRDefault="000936E7" w:rsidP="00D80EFF">
      <w:pPr>
        <w:jc w:val="both"/>
        <w:rPr>
          <w:lang w:val="en-GB"/>
        </w:rPr>
      </w:pPr>
    </w:p>
    <w:p w14:paraId="6BA710C1" w14:textId="26D33DF8" w:rsidR="00E83467" w:rsidRPr="00974FAE" w:rsidRDefault="00EF3CC5" w:rsidP="004D0976">
      <w:pPr>
        <w:jc w:val="both"/>
        <w:rPr>
          <w:lang w:val="en-GB"/>
        </w:rPr>
      </w:pPr>
      <w:r w:rsidRPr="6092B0D4">
        <w:rPr>
          <w:lang w:val="en-US"/>
        </w:rPr>
        <w:t xml:space="preserve">The goal of </w:t>
      </w:r>
      <w:r w:rsidR="423942BE" w:rsidRPr="6092B0D4">
        <w:rPr>
          <w:lang w:val="en-US"/>
        </w:rPr>
        <w:t xml:space="preserve">our </w:t>
      </w:r>
      <w:r w:rsidRPr="6092B0D4">
        <w:rPr>
          <w:lang w:val="en-US"/>
        </w:rPr>
        <w:t xml:space="preserve">project is to </w:t>
      </w:r>
      <w:r w:rsidR="00000C3A" w:rsidRPr="6092B0D4">
        <w:rPr>
          <w:lang w:val="en-US"/>
        </w:rPr>
        <w:t>create a fully functioning prototype</w:t>
      </w:r>
      <w:r w:rsidR="003D73A3" w:rsidRPr="6092B0D4">
        <w:rPr>
          <w:lang w:val="en-US"/>
        </w:rPr>
        <w:t xml:space="preserve">. A fully functioning prototype </w:t>
      </w:r>
      <w:r w:rsidR="00C765DB" w:rsidRPr="6092B0D4">
        <w:rPr>
          <w:lang w:val="en-US"/>
        </w:rPr>
        <w:t>includes the</w:t>
      </w:r>
      <w:r w:rsidR="00A66B25" w:rsidRPr="6092B0D4">
        <w:rPr>
          <w:lang w:val="en-US"/>
        </w:rPr>
        <w:t xml:space="preserve"> full process</w:t>
      </w:r>
      <w:r w:rsidR="00000C3A" w:rsidRPr="6092B0D4">
        <w:rPr>
          <w:lang w:val="en-US"/>
        </w:rPr>
        <w:t xml:space="preserve"> </w:t>
      </w:r>
      <w:r w:rsidR="00CB00AF" w:rsidRPr="6092B0D4">
        <w:rPr>
          <w:lang w:val="en-US"/>
        </w:rPr>
        <w:t xml:space="preserve">from </w:t>
      </w:r>
      <w:r w:rsidR="00746CE7" w:rsidRPr="6092B0D4">
        <w:rPr>
          <w:lang w:val="en-US"/>
        </w:rPr>
        <w:t xml:space="preserve">a user wearing a wearable to </w:t>
      </w:r>
      <w:r w:rsidR="00AE3674" w:rsidRPr="6092B0D4">
        <w:rPr>
          <w:lang w:val="en-US"/>
        </w:rPr>
        <w:t xml:space="preserve">users being able to see </w:t>
      </w:r>
      <w:r w:rsidR="00AD2F1F" w:rsidRPr="6092B0D4">
        <w:rPr>
          <w:lang w:val="en-US"/>
        </w:rPr>
        <w:t xml:space="preserve">live data </w:t>
      </w:r>
      <w:r w:rsidR="007D24B6" w:rsidRPr="6092B0D4">
        <w:rPr>
          <w:lang w:val="en-US"/>
        </w:rPr>
        <w:t>on a</w:t>
      </w:r>
      <w:r w:rsidR="00AA2D3C" w:rsidRPr="6092B0D4">
        <w:rPr>
          <w:lang w:val="en-US"/>
        </w:rPr>
        <w:t>n application</w:t>
      </w:r>
      <w:r w:rsidR="00492AFB" w:rsidRPr="6092B0D4">
        <w:rPr>
          <w:lang w:val="en-US"/>
        </w:rPr>
        <w:t xml:space="preserve"> </w:t>
      </w:r>
      <w:r w:rsidR="00AA2D3C" w:rsidRPr="6092B0D4">
        <w:rPr>
          <w:lang w:val="en-US"/>
        </w:rPr>
        <w:t>(mobile or web)</w:t>
      </w:r>
      <w:r w:rsidR="00492AFB" w:rsidRPr="6092B0D4">
        <w:rPr>
          <w:lang w:val="en-US"/>
        </w:rPr>
        <w:t>.</w:t>
      </w:r>
      <w:r w:rsidR="000936E7" w:rsidRPr="6092B0D4">
        <w:rPr>
          <w:lang w:val="en-US"/>
        </w:rPr>
        <w:t xml:space="preserve"> </w:t>
      </w:r>
      <w:r w:rsidR="007871B0" w:rsidRPr="6092B0D4">
        <w:rPr>
          <w:lang w:val="en-US"/>
        </w:rPr>
        <w:t xml:space="preserve">For this to be realized </w:t>
      </w:r>
      <w:r w:rsidR="00883869" w:rsidRPr="6092B0D4">
        <w:rPr>
          <w:lang w:val="en-US"/>
        </w:rPr>
        <w:t xml:space="preserve">a connection </w:t>
      </w:r>
      <w:bookmarkStart w:id="16" w:name="_Int_v6GpriK5"/>
      <w:r w:rsidR="324F8666" w:rsidRPr="6092B0D4">
        <w:rPr>
          <w:lang w:val="en-US"/>
        </w:rPr>
        <w:t>must</w:t>
      </w:r>
      <w:bookmarkEnd w:id="16"/>
      <w:r w:rsidR="00883869" w:rsidRPr="6092B0D4">
        <w:rPr>
          <w:lang w:val="en-US"/>
        </w:rPr>
        <w:t xml:space="preserve"> be made from the wearable to the backend so that data can be </w:t>
      </w:r>
      <w:r w:rsidR="008D6507" w:rsidRPr="6092B0D4">
        <w:rPr>
          <w:lang w:val="en-US"/>
        </w:rPr>
        <w:t xml:space="preserve">collected from the wearable. </w:t>
      </w:r>
      <w:r w:rsidR="00D11D26" w:rsidRPr="6092B0D4">
        <w:rPr>
          <w:lang w:val="en-US"/>
        </w:rPr>
        <w:t xml:space="preserve">Once the data from the wearable has been collected, the data needs to be sent to the </w:t>
      </w:r>
      <w:r w:rsidR="00C501A2" w:rsidRPr="6092B0D4">
        <w:rPr>
          <w:lang w:val="en-US"/>
        </w:rPr>
        <w:t>user interface</w:t>
      </w:r>
      <w:r w:rsidR="00D80EFF" w:rsidRPr="6092B0D4">
        <w:rPr>
          <w:lang w:val="en-US"/>
        </w:rPr>
        <w:t>.</w:t>
      </w:r>
    </w:p>
    <w:p w14:paraId="5D77CB85" w14:textId="77777777" w:rsidR="00001003" w:rsidRPr="00974FAE" w:rsidRDefault="00001003" w:rsidP="00B01BF3">
      <w:pPr>
        <w:rPr>
          <w:lang w:val="en-GB"/>
        </w:rPr>
      </w:pPr>
    </w:p>
    <w:p w14:paraId="3C3BB63A" w14:textId="5B84F77F" w:rsidR="00B01BF3" w:rsidRPr="00E42EB6" w:rsidRDefault="000F51EC" w:rsidP="00BD2D2C">
      <w:pPr>
        <w:pStyle w:val="Heading2"/>
      </w:pPr>
      <w:bookmarkStart w:id="17" w:name="_Toc125045958"/>
      <w:bookmarkEnd w:id="12"/>
      <w:bookmarkEnd w:id="13"/>
      <w:bookmarkEnd w:id="14"/>
      <w:r w:rsidRPr="00E42EB6">
        <w:t>Scope and preconditions</w:t>
      </w:r>
      <w:bookmarkEnd w:id="17"/>
    </w:p>
    <w:p w14:paraId="1C8A1177" w14:textId="219EC524" w:rsidR="00EF1FC0" w:rsidRPr="0019286E" w:rsidRDefault="00EF1FC0" w:rsidP="0002080E">
      <w:pPr>
        <w:pStyle w:val="Heading3"/>
      </w:pPr>
      <w:bookmarkStart w:id="18" w:name="_Toc125045959"/>
      <w:commentRangeStart w:id="19"/>
      <w:r w:rsidRPr="0019286E">
        <w:t>Scope</w:t>
      </w:r>
      <w:commentRangeEnd w:id="19"/>
      <w:r w:rsidR="00E13C63" w:rsidRPr="0019286E">
        <w:rPr>
          <w:rStyle w:val="CommentReference"/>
          <w:sz w:val="26"/>
          <w:szCs w:val="26"/>
        </w:rPr>
        <w:commentReference w:id="19"/>
      </w:r>
      <w:bookmarkEnd w:id="18"/>
    </w:p>
    <w:p w14:paraId="3C3BB63C" w14:textId="77777777" w:rsidR="00B01BF3" w:rsidRPr="000F51EC" w:rsidRDefault="00B01BF3" w:rsidP="00B01BF3">
      <w:pPr>
        <w:rPr>
          <w:lang w:val="en-GB"/>
        </w:rPr>
      </w:pPr>
    </w:p>
    <w:tbl>
      <w:tblPr>
        <w:tblW w:w="9356" w:type="dxa"/>
        <w:tblInd w:w="108" w:type="dxa"/>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Layout w:type="fixed"/>
        <w:tblLook w:val="0000" w:firstRow="0" w:lastRow="0" w:firstColumn="0" w:lastColumn="0" w:noHBand="0" w:noVBand="0"/>
      </w:tblPr>
      <w:tblGrid>
        <w:gridCol w:w="4536"/>
        <w:gridCol w:w="4820"/>
      </w:tblGrid>
      <w:tr w:rsidR="00B01BF3" w:rsidRPr="00C63FDB" w14:paraId="3C3BB63F" w14:textId="77777777" w:rsidTr="00E76866">
        <w:trPr>
          <w:cantSplit/>
          <w:trHeight w:val="454"/>
        </w:trPr>
        <w:tc>
          <w:tcPr>
            <w:tcW w:w="4536" w:type="dxa"/>
            <w:shd w:val="clear" w:color="auto" w:fill="FFFFFF" w:themeFill="background1"/>
          </w:tcPr>
          <w:p w14:paraId="3C3BB63D" w14:textId="672789DB" w:rsidR="00B01BF3" w:rsidRPr="00C63FDB" w:rsidRDefault="00147EED" w:rsidP="00B01BF3">
            <w:pPr>
              <w:pStyle w:val="tabelheader"/>
              <w:rPr>
                <w:b/>
                <w:color w:val="1F497D" w:themeColor="text2"/>
                <w:sz w:val="20"/>
                <w:lang w:val="en-GB"/>
              </w:rPr>
            </w:pPr>
            <w:commentRangeStart w:id="20"/>
            <w:commentRangeStart w:id="21"/>
            <w:r w:rsidRPr="0CFA48E9">
              <w:rPr>
                <w:b/>
                <w:sz w:val="20"/>
                <w:lang w:val="en-GB"/>
              </w:rPr>
              <w:t>Inside</w:t>
            </w:r>
            <w:commentRangeEnd w:id="20"/>
            <w:r>
              <w:rPr>
                <w:rStyle w:val="CommentReference"/>
              </w:rPr>
              <w:commentReference w:id="20"/>
            </w:r>
            <w:commentRangeEnd w:id="21"/>
            <w:r w:rsidR="00062437">
              <w:rPr>
                <w:rStyle w:val="CommentReference"/>
                <w:rFonts w:ascii="Tahoma" w:hAnsi="Tahoma"/>
                <w:i/>
                <w:lang w:val="en-GB" w:eastAsia="nl-NL"/>
              </w:rPr>
              <w:commentReference w:id="21"/>
            </w:r>
            <w:r w:rsidR="00EE3FFB" w:rsidRPr="0CFA48E9">
              <w:rPr>
                <w:b/>
                <w:sz w:val="20"/>
                <w:lang w:val="en-GB"/>
              </w:rPr>
              <w:t xml:space="preserve"> scope</w:t>
            </w:r>
            <w:r w:rsidR="00B01BF3" w:rsidRPr="0CFA48E9">
              <w:rPr>
                <w:b/>
                <w:sz w:val="20"/>
                <w:lang w:val="en-GB"/>
              </w:rPr>
              <w:t>:</w:t>
            </w:r>
          </w:p>
        </w:tc>
        <w:tc>
          <w:tcPr>
            <w:tcW w:w="4820" w:type="dxa"/>
            <w:shd w:val="clear" w:color="auto" w:fill="D9D9D9" w:themeFill="background1" w:themeFillShade="D9"/>
          </w:tcPr>
          <w:p w14:paraId="3C3BB63E" w14:textId="2133A597" w:rsidR="00B01BF3" w:rsidRPr="006F3A82" w:rsidRDefault="00147EED" w:rsidP="00B01BF3">
            <w:pPr>
              <w:pStyle w:val="tabelheader"/>
              <w:rPr>
                <w:b/>
                <w:sz w:val="20"/>
                <w:lang w:val="en-GB"/>
              </w:rPr>
            </w:pPr>
            <w:r w:rsidRPr="0CFA48E9">
              <w:rPr>
                <w:b/>
                <w:sz w:val="20"/>
                <w:lang w:val="en-GB"/>
              </w:rPr>
              <w:t>Outside</w:t>
            </w:r>
            <w:r w:rsidR="00EE3FFB" w:rsidRPr="0CFA48E9">
              <w:rPr>
                <w:b/>
                <w:sz w:val="20"/>
                <w:lang w:val="en-GB"/>
              </w:rPr>
              <w:t xml:space="preserve"> scope</w:t>
            </w:r>
            <w:r w:rsidR="00B01BF3" w:rsidRPr="0CFA48E9">
              <w:rPr>
                <w:b/>
                <w:sz w:val="20"/>
                <w:lang w:val="en-GB"/>
              </w:rPr>
              <w:t>:</w:t>
            </w:r>
          </w:p>
        </w:tc>
      </w:tr>
      <w:tr w:rsidR="00B01BF3" w:rsidRPr="00E42547" w14:paraId="3C3BB642" w14:textId="77777777" w:rsidTr="00E76866">
        <w:trPr>
          <w:cantSplit/>
          <w:trHeight w:val="340"/>
        </w:trPr>
        <w:tc>
          <w:tcPr>
            <w:tcW w:w="4536" w:type="dxa"/>
          </w:tcPr>
          <w:p w14:paraId="3C3BB640" w14:textId="6D3E536F" w:rsidR="00B01BF3" w:rsidRPr="008A00FA" w:rsidRDefault="008E08D7" w:rsidP="00B01BF3">
            <w:pPr>
              <w:pStyle w:val="Tabelbody"/>
              <w:numPr>
                <w:ilvl w:val="0"/>
                <w:numId w:val="7"/>
              </w:numPr>
              <w:spacing w:after="0"/>
              <w:rPr>
                <w:sz w:val="20"/>
                <w:lang w:val="en-GB"/>
              </w:rPr>
            </w:pPr>
            <w:r w:rsidRPr="000111A6">
              <w:rPr>
                <w:b/>
                <w:bCs/>
                <w:sz w:val="20"/>
                <w:lang w:val="en-GB"/>
              </w:rPr>
              <w:t>Backend</w:t>
            </w:r>
            <w:r w:rsidR="000423F3">
              <w:rPr>
                <w:sz w:val="20"/>
                <w:lang w:val="en-GB"/>
              </w:rPr>
              <w:t>:</w:t>
            </w:r>
            <w:r w:rsidR="00AC11D2">
              <w:rPr>
                <w:sz w:val="20"/>
                <w:lang w:val="en-GB"/>
              </w:rPr>
              <w:t xml:space="preserve"> Connecting the wearables with the backend</w:t>
            </w:r>
            <w:r w:rsidR="000C345F">
              <w:rPr>
                <w:sz w:val="20"/>
                <w:lang w:val="en-GB"/>
              </w:rPr>
              <w:t>, services fo</w:t>
            </w:r>
            <w:r w:rsidR="00186020">
              <w:rPr>
                <w:sz w:val="20"/>
                <w:lang w:val="en-GB"/>
              </w:rPr>
              <w:t xml:space="preserve">r </w:t>
            </w:r>
            <w:r w:rsidR="0005045E">
              <w:rPr>
                <w:sz w:val="20"/>
                <w:lang w:val="en-GB"/>
              </w:rPr>
              <w:t>patients</w:t>
            </w:r>
            <w:r w:rsidR="00186020">
              <w:rPr>
                <w:sz w:val="20"/>
                <w:lang w:val="en-GB"/>
              </w:rPr>
              <w:t xml:space="preserve"> to see </w:t>
            </w:r>
            <w:r w:rsidR="0005045E">
              <w:rPr>
                <w:sz w:val="20"/>
                <w:lang w:val="en-GB"/>
              </w:rPr>
              <w:t xml:space="preserve">their own </w:t>
            </w:r>
            <w:r w:rsidR="00186020">
              <w:rPr>
                <w:sz w:val="20"/>
                <w:lang w:val="en-GB"/>
              </w:rPr>
              <w:t>data</w:t>
            </w:r>
            <w:r w:rsidR="0005045E">
              <w:rPr>
                <w:sz w:val="20"/>
                <w:lang w:val="en-GB"/>
              </w:rPr>
              <w:t xml:space="preserve"> and comment on </w:t>
            </w:r>
            <w:r w:rsidR="008855E1">
              <w:rPr>
                <w:sz w:val="20"/>
                <w:lang w:val="en-GB"/>
              </w:rPr>
              <w:t>stress data</w:t>
            </w:r>
          </w:p>
        </w:tc>
        <w:tc>
          <w:tcPr>
            <w:tcW w:w="4820" w:type="dxa"/>
          </w:tcPr>
          <w:p w14:paraId="3C3BB641" w14:textId="046FAE53" w:rsidR="00B01BF3" w:rsidRPr="008A00FA" w:rsidRDefault="006558AE" w:rsidP="00B01BF3">
            <w:pPr>
              <w:pStyle w:val="Tabelbody"/>
              <w:numPr>
                <w:ilvl w:val="0"/>
                <w:numId w:val="12"/>
              </w:numPr>
              <w:spacing w:after="0"/>
              <w:rPr>
                <w:sz w:val="20"/>
                <w:lang w:val="en-GB"/>
              </w:rPr>
            </w:pPr>
            <w:r>
              <w:rPr>
                <w:sz w:val="20"/>
                <w:lang w:val="en-GB"/>
              </w:rPr>
              <w:t>Software maintenance after project delivery</w:t>
            </w:r>
          </w:p>
        </w:tc>
      </w:tr>
      <w:tr w:rsidR="00B01BF3" w:rsidRPr="006558AE" w14:paraId="3C3BB645" w14:textId="77777777" w:rsidTr="00E76866">
        <w:trPr>
          <w:cantSplit/>
          <w:trHeight w:val="340"/>
        </w:trPr>
        <w:tc>
          <w:tcPr>
            <w:tcW w:w="4536" w:type="dxa"/>
          </w:tcPr>
          <w:p w14:paraId="3C3BB643" w14:textId="06209E5D" w:rsidR="009326AF" w:rsidRPr="009326AF" w:rsidRDefault="008E08D7" w:rsidP="009326AF">
            <w:pPr>
              <w:pStyle w:val="Tabelbody"/>
              <w:numPr>
                <w:ilvl w:val="0"/>
                <w:numId w:val="7"/>
              </w:numPr>
              <w:spacing w:after="0"/>
              <w:rPr>
                <w:sz w:val="20"/>
                <w:lang w:val="en-GB"/>
              </w:rPr>
            </w:pPr>
            <w:r w:rsidRPr="000111A6">
              <w:rPr>
                <w:b/>
                <w:bCs/>
                <w:sz w:val="20"/>
                <w:lang w:val="en-GB"/>
              </w:rPr>
              <w:t>Frontend</w:t>
            </w:r>
            <w:r w:rsidR="00F457D0">
              <w:rPr>
                <w:sz w:val="20"/>
                <w:lang w:val="en-GB"/>
              </w:rPr>
              <w:t>:</w:t>
            </w:r>
            <w:r w:rsidR="006B6C48">
              <w:rPr>
                <w:sz w:val="20"/>
                <w:lang w:val="en-GB"/>
              </w:rPr>
              <w:t xml:space="preserve"> </w:t>
            </w:r>
            <w:r w:rsidR="003D4BB2">
              <w:rPr>
                <w:sz w:val="20"/>
                <w:lang w:val="en-GB"/>
              </w:rPr>
              <w:t xml:space="preserve">Creating a Progressive Web App </w:t>
            </w:r>
            <w:r w:rsidR="00565126">
              <w:rPr>
                <w:sz w:val="20"/>
                <w:lang w:val="en-GB"/>
              </w:rPr>
              <w:t xml:space="preserve">(PWA) </w:t>
            </w:r>
            <w:r w:rsidR="00650801">
              <w:rPr>
                <w:sz w:val="20"/>
                <w:lang w:val="en-GB"/>
              </w:rPr>
              <w:t xml:space="preserve">for </w:t>
            </w:r>
            <w:r w:rsidR="00321366">
              <w:rPr>
                <w:sz w:val="20"/>
                <w:lang w:val="en-GB"/>
              </w:rPr>
              <w:t>patients</w:t>
            </w:r>
            <w:r w:rsidR="00650801">
              <w:rPr>
                <w:sz w:val="20"/>
                <w:lang w:val="en-GB"/>
              </w:rPr>
              <w:t xml:space="preserve"> to </w:t>
            </w:r>
            <w:r w:rsidR="00186020">
              <w:rPr>
                <w:sz w:val="20"/>
                <w:lang w:val="en-GB"/>
              </w:rPr>
              <w:t>view</w:t>
            </w:r>
            <w:r w:rsidR="001B7E28">
              <w:rPr>
                <w:sz w:val="20"/>
                <w:lang w:val="en-GB"/>
              </w:rPr>
              <w:t xml:space="preserve"> </w:t>
            </w:r>
            <w:r w:rsidR="00186020">
              <w:rPr>
                <w:sz w:val="20"/>
                <w:lang w:val="en-GB"/>
              </w:rPr>
              <w:t>data</w:t>
            </w:r>
            <w:r w:rsidR="00565126">
              <w:rPr>
                <w:sz w:val="20"/>
                <w:lang w:val="en-GB"/>
              </w:rPr>
              <w:t>,</w:t>
            </w:r>
            <w:r w:rsidR="00C84E17">
              <w:rPr>
                <w:sz w:val="20"/>
                <w:lang w:val="en-GB"/>
              </w:rPr>
              <w:t xml:space="preserve"> </w:t>
            </w:r>
            <w:r w:rsidR="00671E66">
              <w:rPr>
                <w:sz w:val="20"/>
                <w:lang w:val="en-GB"/>
              </w:rPr>
              <w:t xml:space="preserve">making dashboard styling </w:t>
            </w:r>
            <w:r w:rsidR="001726D7">
              <w:rPr>
                <w:sz w:val="20"/>
                <w:lang w:val="en-GB"/>
              </w:rPr>
              <w:t>uni</w:t>
            </w:r>
            <w:r w:rsidR="00456CB4">
              <w:rPr>
                <w:sz w:val="20"/>
                <w:lang w:val="en-GB"/>
              </w:rPr>
              <w:t>fied</w:t>
            </w:r>
            <w:r w:rsidR="000C345F">
              <w:rPr>
                <w:sz w:val="20"/>
                <w:lang w:val="en-GB"/>
              </w:rPr>
              <w:t>.</w:t>
            </w:r>
            <w:r w:rsidR="00565126">
              <w:rPr>
                <w:sz w:val="20"/>
                <w:lang w:val="en-GB"/>
              </w:rPr>
              <w:t xml:space="preserve"> </w:t>
            </w:r>
          </w:p>
        </w:tc>
        <w:tc>
          <w:tcPr>
            <w:tcW w:w="4820" w:type="dxa"/>
          </w:tcPr>
          <w:p w14:paraId="3C3BB644" w14:textId="2C8A3E1B" w:rsidR="00B01BF3" w:rsidRPr="00C63FDB" w:rsidRDefault="001016E6" w:rsidP="00B01BF3">
            <w:pPr>
              <w:pStyle w:val="Tabelbody"/>
              <w:numPr>
                <w:ilvl w:val="0"/>
                <w:numId w:val="12"/>
              </w:numPr>
              <w:spacing w:after="0"/>
              <w:rPr>
                <w:sz w:val="20"/>
                <w:lang w:val="en-GB"/>
              </w:rPr>
            </w:pPr>
            <w:r>
              <w:rPr>
                <w:sz w:val="20"/>
                <w:lang w:val="en-GB"/>
              </w:rPr>
              <w:t>Us</w:t>
            </w:r>
            <w:r w:rsidR="0033490F">
              <w:rPr>
                <w:sz w:val="20"/>
                <w:lang w:val="en-GB"/>
              </w:rPr>
              <w:t>er</w:t>
            </w:r>
            <w:r>
              <w:rPr>
                <w:sz w:val="20"/>
                <w:lang w:val="en-GB"/>
              </w:rPr>
              <w:t xml:space="preserve"> </w:t>
            </w:r>
            <w:r w:rsidR="0033490F">
              <w:rPr>
                <w:sz w:val="20"/>
                <w:lang w:val="en-GB"/>
              </w:rPr>
              <w:t>m</w:t>
            </w:r>
            <w:r>
              <w:rPr>
                <w:sz w:val="20"/>
                <w:lang w:val="en-GB"/>
              </w:rPr>
              <w:t>anua</w:t>
            </w:r>
            <w:r w:rsidR="0033490F">
              <w:rPr>
                <w:sz w:val="20"/>
                <w:lang w:val="en-GB"/>
              </w:rPr>
              <w:t>ls</w:t>
            </w:r>
          </w:p>
        </w:tc>
      </w:tr>
      <w:tr w:rsidR="0018717F" w:rsidRPr="00E42547" w14:paraId="209E538D" w14:textId="77777777" w:rsidTr="00E76866">
        <w:trPr>
          <w:cantSplit/>
          <w:trHeight w:val="340"/>
        </w:trPr>
        <w:tc>
          <w:tcPr>
            <w:tcW w:w="4536" w:type="dxa"/>
          </w:tcPr>
          <w:p w14:paraId="225FF308" w14:textId="4286EF1D" w:rsidR="0018717F" w:rsidRDefault="0018717F" w:rsidP="009326AF">
            <w:pPr>
              <w:pStyle w:val="Tabelbody"/>
              <w:numPr>
                <w:ilvl w:val="0"/>
                <w:numId w:val="7"/>
              </w:numPr>
              <w:spacing w:after="0"/>
              <w:rPr>
                <w:sz w:val="20"/>
                <w:lang w:val="en-GB"/>
              </w:rPr>
            </w:pPr>
            <w:r>
              <w:rPr>
                <w:sz w:val="20"/>
                <w:lang w:val="en-GB"/>
              </w:rPr>
              <w:t xml:space="preserve">Improving maintainability of entire </w:t>
            </w:r>
            <w:r w:rsidR="000111A6">
              <w:rPr>
                <w:sz w:val="20"/>
                <w:lang w:val="en-GB"/>
              </w:rPr>
              <w:t>platform</w:t>
            </w:r>
          </w:p>
        </w:tc>
        <w:tc>
          <w:tcPr>
            <w:tcW w:w="4820" w:type="dxa"/>
          </w:tcPr>
          <w:p w14:paraId="55FB3147" w14:textId="77777777" w:rsidR="0018717F" w:rsidRDefault="0018717F" w:rsidP="00B01BF3">
            <w:pPr>
              <w:pStyle w:val="Tabelbody"/>
              <w:numPr>
                <w:ilvl w:val="0"/>
                <w:numId w:val="12"/>
              </w:numPr>
              <w:spacing w:after="0"/>
              <w:rPr>
                <w:sz w:val="20"/>
                <w:lang w:val="en-GB"/>
              </w:rPr>
            </w:pPr>
          </w:p>
        </w:tc>
      </w:tr>
    </w:tbl>
    <w:p w14:paraId="3C3BB646" w14:textId="41E47AD6" w:rsidR="00B01BF3" w:rsidRDefault="00B01BF3" w:rsidP="00B01BF3">
      <w:pPr>
        <w:rPr>
          <w:lang w:val="en-GB"/>
        </w:rPr>
      </w:pPr>
    </w:p>
    <w:p w14:paraId="4E2C6F08" w14:textId="03E3DC9D" w:rsidR="004D751C" w:rsidRDefault="004D751C" w:rsidP="0002080E">
      <w:pPr>
        <w:pStyle w:val="Heading3"/>
      </w:pPr>
      <w:bookmarkStart w:id="22" w:name="_Toc125045960"/>
      <w:r w:rsidRPr="00EF1FC0">
        <w:t>Preconditions</w:t>
      </w:r>
      <w:bookmarkEnd w:id="22"/>
    </w:p>
    <w:p w14:paraId="3C77AF0E" w14:textId="77777777" w:rsidR="00EF1FC0" w:rsidRDefault="00EF1FC0" w:rsidP="00EF1FC0">
      <w:pPr>
        <w:rPr>
          <w:b/>
          <w:bCs/>
          <w:lang w:val="en-GB"/>
        </w:rPr>
      </w:pPr>
    </w:p>
    <w:p w14:paraId="2EC58A44" w14:textId="574ADF54" w:rsidR="00352EC0" w:rsidRPr="000012F2" w:rsidRDefault="00352EC0" w:rsidP="00EF1FC0">
      <w:pPr>
        <w:rPr>
          <w:b/>
          <w:u w:val="single"/>
          <w:lang w:val="en-GB"/>
        </w:rPr>
      </w:pPr>
      <w:r w:rsidRPr="000012F2">
        <w:rPr>
          <w:b/>
          <w:u w:val="single"/>
          <w:lang w:val="en-GB"/>
        </w:rPr>
        <w:t>Deadline</w:t>
      </w:r>
    </w:p>
    <w:p w14:paraId="6E4CBA3C" w14:textId="66CB3E31" w:rsidR="00352EC0" w:rsidRDefault="00352EC0" w:rsidP="00EF1FC0">
      <w:pPr>
        <w:rPr>
          <w:lang w:val="en-GB"/>
        </w:rPr>
      </w:pPr>
      <w:r>
        <w:rPr>
          <w:lang w:val="en-GB"/>
        </w:rPr>
        <w:t xml:space="preserve">The project </w:t>
      </w:r>
      <w:r w:rsidR="4CD95F85" w:rsidRPr="55200051">
        <w:rPr>
          <w:lang w:val="en-GB"/>
        </w:rPr>
        <w:t>must</w:t>
      </w:r>
      <w:r>
        <w:rPr>
          <w:lang w:val="en-GB"/>
        </w:rPr>
        <w:t xml:space="preserve"> be delivered by </w:t>
      </w:r>
      <w:r w:rsidR="00002D2A">
        <w:rPr>
          <w:lang w:val="en-GB"/>
        </w:rPr>
        <w:t>22 January 2023</w:t>
      </w:r>
      <w:r w:rsidR="00F75563">
        <w:rPr>
          <w:lang w:val="en-GB"/>
        </w:rPr>
        <w:t xml:space="preserve">. A minimum of 52 days </w:t>
      </w:r>
      <w:r w:rsidR="000012F2">
        <w:rPr>
          <w:lang w:val="en-GB"/>
        </w:rPr>
        <w:t xml:space="preserve">has been allocated to work on the </w:t>
      </w:r>
      <w:proofErr w:type="gramStart"/>
      <w:r w:rsidR="000012F2">
        <w:rPr>
          <w:lang w:val="en-GB"/>
        </w:rPr>
        <w:t>end product</w:t>
      </w:r>
      <w:proofErr w:type="gramEnd"/>
      <w:r w:rsidR="000012F2">
        <w:rPr>
          <w:lang w:val="en-GB"/>
        </w:rPr>
        <w:t>.</w:t>
      </w:r>
    </w:p>
    <w:p w14:paraId="48BA9F22" w14:textId="77777777" w:rsidR="000012F2" w:rsidRDefault="000012F2" w:rsidP="00EF1FC0">
      <w:pPr>
        <w:rPr>
          <w:lang w:val="en-GB"/>
        </w:rPr>
      </w:pPr>
    </w:p>
    <w:p w14:paraId="1FE47C8A" w14:textId="15080631" w:rsidR="000012F2" w:rsidRPr="000012F2" w:rsidRDefault="000012F2" w:rsidP="00EF1FC0">
      <w:pPr>
        <w:rPr>
          <w:b/>
          <w:bCs/>
          <w:u w:val="single"/>
          <w:lang w:val="en-GB"/>
        </w:rPr>
      </w:pPr>
      <w:r w:rsidRPr="000012F2">
        <w:rPr>
          <w:b/>
          <w:bCs/>
          <w:u w:val="single"/>
          <w:lang w:val="en-GB"/>
        </w:rPr>
        <w:t>Programming languages and Frameworks</w:t>
      </w:r>
    </w:p>
    <w:p w14:paraId="2A19602C" w14:textId="77777777" w:rsidR="00B31734" w:rsidRDefault="00056F79" w:rsidP="00082520">
      <w:pPr>
        <w:jc w:val="both"/>
        <w:rPr>
          <w:lang w:val="en-GB"/>
        </w:rPr>
      </w:pPr>
      <w:r>
        <w:rPr>
          <w:lang w:val="en-GB"/>
        </w:rPr>
        <w:t xml:space="preserve">The backend of the project will make use </w:t>
      </w:r>
      <w:r w:rsidR="00E95C4F">
        <w:rPr>
          <w:lang w:val="en-GB"/>
        </w:rPr>
        <w:t>of the .Net framework and will be written in C#</w:t>
      </w:r>
      <w:r w:rsidR="00067B0F">
        <w:rPr>
          <w:lang w:val="en-GB"/>
        </w:rPr>
        <w:t xml:space="preserve"> since the </w:t>
      </w:r>
      <w:r w:rsidR="006314F0">
        <w:rPr>
          <w:lang w:val="en-GB"/>
        </w:rPr>
        <w:t>project has already been set up this way by the previous developers who worked on the project.</w:t>
      </w:r>
      <w:r w:rsidR="00930A48">
        <w:rPr>
          <w:lang w:val="en-GB"/>
        </w:rPr>
        <w:t xml:space="preserve"> </w:t>
      </w:r>
    </w:p>
    <w:p w14:paraId="3A878317" w14:textId="77777777" w:rsidR="00B31734" w:rsidRDefault="00B31734" w:rsidP="00082520">
      <w:pPr>
        <w:jc w:val="both"/>
        <w:rPr>
          <w:lang w:val="en-GB"/>
        </w:rPr>
      </w:pPr>
    </w:p>
    <w:p w14:paraId="0E51D200" w14:textId="1EB7089E" w:rsidR="000012F2" w:rsidRPr="00352EC0" w:rsidRDefault="00930A48" w:rsidP="00082520">
      <w:pPr>
        <w:jc w:val="both"/>
        <w:rPr>
          <w:lang w:val="en-GB"/>
        </w:rPr>
      </w:pPr>
      <w:r>
        <w:rPr>
          <w:lang w:val="en-GB"/>
        </w:rPr>
        <w:t>The front-end</w:t>
      </w:r>
      <w:r w:rsidR="008C79E4">
        <w:rPr>
          <w:lang w:val="en-GB"/>
        </w:rPr>
        <w:t xml:space="preserve"> for the project wil</w:t>
      </w:r>
      <w:r w:rsidR="004C1FD5">
        <w:rPr>
          <w:lang w:val="en-GB"/>
        </w:rPr>
        <w:t xml:space="preserve">l make use of React as the web application framework </w:t>
      </w:r>
      <w:r w:rsidR="00B31734">
        <w:rPr>
          <w:lang w:val="en-GB"/>
        </w:rPr>
        <w:t>since it has also already been set up by the previous developers.</w:t>
      </w:r>
      <w:r w:rsidR="00260DD1">
        <w:rPr>
          <w:lang w:val="en-GB"/>
        </w:rPr>
        <w:t xml:space="preserve"> The frontend will be created using JavaScript, HTML and CSS.</w:t>
      </w:r>
    </w:p>
    <w:p w14:paraId="4CFF2985" w14:textId="77777777" w:rsidR="0070596F" w:rsidRPr="00EE3FFB" w:rsidRDefault="0070596F" w:rsidP="00B01BF3">
      <w:pPr>
        <w:rPr>
          <w:lang w:val="en-GB"/>
        </w:rPr>
      </w:pPr>
    </w:p>
    <w:p w14:paraId="3C3BB647" w14:textId="2AE49B30" w:rsidR="00B01BF3" w:rsidRPr="00E42EB6" w:rsidRDefault="00B01BF3" w:rsidP="00BD2D2C">
      <w:pPr>
        <w:pStyle w:val="Heading2"/>
      </w:pPr>
      <w:bookmarkStart w:id="23" w:name="_Toc507670776"/>
      <w:bookmarkStart w:id="24" w:name="_Toc327581048"/>
      <w:bookmarkStart w:id="25" w:name="_Toc327581598"/>
      <w:bookmarkStart w:id="26" w:name="_Toc327583378"/>
      <w:bookmarkStart w:id="27" w:name="_Toc125045961"/>
      <w:r>
        <w:t>Strateg</w:t>
      </w:r>
      <w:bookmarkEnd w:id="23"/>
      <w:r w:rsidR="00EE3FFB">
        <w:t>y</w:t>
      </w:r>
      <w:bookmarkEnd w:id="27"/>
    </w:p>
    <w:p w14:paraId="3C3BB649" w14:textId="2309B59D" w:rsidR="00841390" w:rsidRPr="00F60017" w:rsidRDefault="00841390" w:rsidP="00841390">
      <w:pPr>
        <w:rPr>
          <w:i/>
          <w:sz w:val="16"/>
          <w:szCs w:val="16"/>
          <w:lang w:val="en-GB"/>
        </w:rPr>
      </w:pPr>
    </w:p>
    <w:p w14:paraId="3043D4F4" w14:textId="33B9C7C5" w:rsidR="00FF1C84" w:rsidRDefault="4473E103" w:rsidP="00FF1C84">
      <w:pPr>
        <w:jc w:val="both"/>
        <w:rPr>
          <w:lang w:val="en-GB"/>
        </w:rPr>
      </w:pPr>
      <w:r w:rsidRPr="09717A22">
        <w:rPr>
          <w:rFonts w:eastAsia="Arial" w:cs="Arial"/>
          <w:lang w:val="en-GB"/>
        </w:rPr>
        <w:t xml:space="preserve">This project will be done with Agile using the </w:t>
      </w:r>
      <w:r w:rsidR="000B2644">
        <w:rPr>
          <w:lang w:val="en-GB"/>
        </w:rPr>
        <w:t>SCRUM</w:t>
      </w:r>
      <w:r w:rsidR="000B2644" w:rsidRPr="2A0E5466">
        <w:rPr>
          <w:rFonts w:eastAsia="Arial"/>
          <w:lang w:val="en-GB"/>
        </w:rPr>
        <w:t xml:space="preserve"> </w:t>
      </w:r>
      <w:r w:rsidRPr="09717A22">
        <w:rPr>
          <w:rFonts w:eastAsia="Arial" w:cs="Arial"/>
          <w:lang w:val="en-GB"/>
        </w:rPr>
        <w:t xml:space="preserve">framework, which will involve discovering requirements and developing solutions through the collaborative effort of self-organizing and </w:t>
      </w:r>
      <w:r w:rsidRPr="13C7BFE4">
        <w:rPr>
          <w:rFonts w:eastAsia="Arial" w:cs="Arial"/>
          <w:lang w:val="en-GB"/>
        </w:rPr>
        <w:t>cross-functional</w:t>
      </w:r>
      <w:r w:rsidRPr="09717A22">
        <w:rPr>
          <w:rFonts w:eastAsia="Arial" w:cs="Arial"/>
          <w:lang w:val="en-GB"/>
        </w:rPr>
        <w:t xml:space="preserve"> teams and their customer/end user. </w:t>
      </w:r>
      <w:r w:rsidR="0437BDD8" w:rsidRPr="57F3231B">
        <w:rPr>
          <w:lang w:val="en-GB"/>
        </w:rPr>
        <w:t>Since tests would be running throughout the sprints to ensure the product integrity, the choice to utilise the agile approach was driven by the requirement to ensure that the software is always prepared for deployment.</w:t>
      </w:r>
      <w:r w:rsidR="0437BDD8" w:rsidRPr="339DA2E1">
        <w:rPr>
          <w:lang w:val="en-GB"/>
        </w:rPr>
        <w:t xml:space="preserve"> </w:t>
      </w:r>
    </w:p>
    <w:p w14:paraId="776BCCA7" w14:textId="77777777" w:rsidR="00FF1C84" w:rsidRDefault="00FF1C84" w:rsidP="00FF1C84">
      <w:pPr>
        <w:jc w:val="both"/>
        <w:rPr>
          <w:lang w:val="en-GB"/>
        </w:rPr>
      </w:pPr>
    </w:p>
    <w:p w14:paraId="13581106" w14:textId="4BCE70C9" w:rsidR="410DFD03" w:rsidRDefault="62E80C1C" w:rsidP="00FF1C84">
      <w:pPr>
        <w:jc w:val="both"/>
        <w:rPr>
          <w:lang w:val="en-GB"/>
        </w:rPr>
      </w:pPr>
      <w:r w:rsidRPr="2A0E5466">
        <w:rPr>
          <w:lang w:val="en-GB"/>
        </w:rPr>
        <w:t xml:space="preserve">The </w:t>
      </w:r>
      <w:r w:rsidR="000B2644">
        <w:rPr>
          <w:lang w:val="en-GB"/>
        </w:rPr>
        <w:t>SCRUM</w:t>
      </w:r>
      <w:r w:rsidRPr="2A0E5466">
        <w:rPr>
          <w:lang w:val="en-GB"/>
        </w:rPr>
        <w:t xml:space="preserve"> framework for project management is structured in such a way that </w:t>
      </w:r>
      <w:r w:rsidR="15DE6D60" w:rsidRPr="39308367">
        <w:rPr>
          <w:lang w:val="en-GB"/>
        </w:rPr>
        <w:t xml:space="preserve">feedback is </w:t>
      </w:r>
      <w:r w:rsidR="15DE6D60" w:rsidRPr="5CA9D574">
        <w:rPr>
          <w:lang w:val="en-GB"/>
        </w:rPr>
        <w:t xml:space="preserve">gotten from the stakeholders </w:t>
      </w:r>
      <w:r w:rsidR="15DE6D60" w:rsidRPr="7FFBEB7B">
        <w:rPr>
          <w:lang w:val="en-GB"/>
        </w:rPr>
        <w:t>at the end of each sprint</w:t>
      </w:r>
      <w:r w:rsidR="15DE6D60" w:rsidRPr="41BDFB46">
        <w:rPr>
          <w:lang w:val="en-GB"/>
        </w:rPr>
        <w:t xml:space="preserve">, guaranteeing the flexibility </w:t>
      </w:r>
      <w:r w:rsidR="4E191C35" w:rsidRPr="41BDFB46">
        <w:rPr>
          <w:lang w:val="en-GB"/>
        </w:rPr>
        <w:t xml:space="preserve">and adaptivity of the </w:t>
      </w:r>
      <w:r w:rsidR="13B3CDCD" w:rsidRPr="5B20DDFA">
        <w:rPr>
          <w:lang w:val="en-GB"/>
        </w:rPr>
        <w:t>development</w:t>
      </w:r>
      <w:r w:rsidR="70C34C21" w:rsidRPr="5B20DDFA">
        <w:rPr>
          <w:lang w:val="en-GB"/>
        </w:rPr>
        <w:t xml:space="preserve"> team.</w:t>
      </w:r>
      <w:r w:rsidR="55B8929D" w:rsidRPr="607221AF">
        <w:rPr>
          <w:lang w:val="en-GB"/>
        </w:rPr>
        <w:t xml:space="preserve"> </w:t>
      </w:r>
      <w:r w:rsidR="410DFD03" w:rsidRPr="13D21CF7">
        <w:rPr>
          <w:lang w:val="en-GB"/>
        </w:rPr>
        <w:t>Additionally, because every member of the development team is familiar with this organisational structure, greater project concentration</w:t>
      </w:r>
      <w:r w:rsidR="55B8929D" w:rsidRPr="607221AF">
        <w:rPr>
          <w:lang w:val="en-GB"/>
        </w:rPr>
        <w:t xml:space="preserve"> </w:t>
      </w:r>
      <w:r w:rsidR="62E74C69" w:rsidRPr="607221AF">
        <w:rPr>
          <w:lang w:val="en-GB"/>
        </w:rPr>
        <w:t>is</w:t>
      </w:r>
      <w:r w:rsidR="55B8929D" w:rsidRPr="607221AF">
        <w:rPr>
          <w:lang w:val="en-GB"/>
        </w:rPr>
        <w:t xml:space="preserve"> assured</w:t>
      </w:r>
      <w:r w:rsidR="410DFD03" w:rsidRPr="13D21CF7">
        <w:rPr>
          <w:lang w:val="en-GB"/>
        </w:rPr>
        <w:t>.</w:t>
      </w:r>
    </w:p>
    <w:p w14:paraId="27F4A0BE" w14:textId="1758FAAE" w:rsidR="4473E103" w:rsidRDefault="4473E103" w:rsidP="7B2D0CE4">
      <w:pPr>
        <w:rPr>
          <w:rFonts w:eastAsia="Arial" w:cs="Arial"/>
          <w:highlight w:val="yellow"/>
          <w:lang w:val="en-GB"/>
        </w:rPr>
      </w:pPr>
    </w:p>
    <w:p w14:paraId="3C3BB64A" w14:textId="0BB7A98B" w:rsidR="00841390" w:rsidRPr="002F30BC" w:rsidRDefault="00841390" w:rsidP="00841390">
      <w:pPr>
        <w:rPr>
          <w:lang w:val="en-GB"/>
        </w:rPr>
      </w:pPr>
    </w:p>
    <w:p w14:paraId="3C3BB64B" w14:textId="45195296" w:rsidR="00E26955" w:rsidRPr="00E42EB6" w:rsidRDefault="00EE3FFB" w:rsidP="00BD2D2C">
      <w:pPr>
        <w:pStyle w:val="Heading2"/>
      </w:pPr>
      <w:bookmarkStart w:id="28" w:name="_Toc125045962"/>
      <w:r w:rsidRPr="00E42EB6">
        <w:t xml:space="preserve">Research </w:t>
      </w:r>
      <w:r w:rsidR="002B3035" w:rsidRPr="00E42EB6">
        <w:t>q</w:t>
      </w:r>
      <w:r w:rsidRPr="00E42EB6">
        <w:t>uestions</w:t>
      </w:r>
      <w:r w:rsidR="00E42EB6">
        <w:t xml:space="preserve"> and methodology</w:t>
      </w:r>
      <w:bookmarkEnd w:id="28"/>
    </w:p>
    <w:p w14:paraId="15727B19" w14:textId="2264E70C" w:rsidR="45830A28" w:rsidRDefault="119490BB" w:rsidP="45830A28">
      <w:pPr>
        <w:pStyle w:val="Heading3"/>
      </w:pPr>
      <w:bookmarkStart w:id="29" w:name="_Toc125045963"/>
      <w:bookmarkEnd w:id="24"/>
      <w:bookmarkEnd w:id="25"/>
      <w:bookmarkEnd w:id="26"/>
      <w:commentRangeStart w:id="30"/>
      <w:r>
        <w:t>Main research question</w:t>
      </w:r>
      <w:commentRangeEnd w:id="30"/>
      <w:r>
        <w:rPr>
          <w:rStyle w:val="CommentReference"/>
        </w:rPr>
        <w:commentReference w:id="30"/>
      </w:r>
      <w:commentRangeStart w:id="31"/>
      <w:commentRangeEnd w:id="31"/>
      <w:r>
        <w:rPr>
          <w:rStyle w:val="CommentReference"/>
        </w:rPr>
        <w:commentReference w:id="31"/>
      </w:r>
      <w:bookmarkEnd w:id="29"/>
    </w:p>
    <w:p w14:paraId="5A120721" w14:textId="77777777" w:rsidR="00DB7BE1" w:rsidRPr="00DB7BE1" w:rsidRDefault="00DB7BE1" w:rsidP="00DB7BE1">
      <w:pPr>
        <w:rPr>
          <w:lang w:val="en-US"/>
        </w:rPr>
      </w:pPr>
    </w:p>
    <w:p w14:paraId="3081D198" w14:textId="5DCDF47A" w:rsidR="00CB5B0B" w:rsidRPr="00882701" w:rsidRDefault="00882701" w:rsidP="45830A28">
      <w:pPr>
        <w:rPr>
          <w:lang w:val="en-GB"/>
        </w:rPr>
      </w:pPr>
      <w:r w:rsidRPr="6092B0D4">
        <w:rPr>
          <w:lang w:val="en-GB"/>
        </w:rPr>
        <w:t xml:space="preserve">How can a functioning prototype </w:t>
      </w:r>
      <w:r w:rsidR="009C2751" w:rsidRPr="6092B0D4">
        <w:rPr>
          <w:lang w:val="en-GB"/>
        </w:rPr>
        <w:t>visualise</w:t>
      </w:r>
      <w:r w:rsidR="00762EA0" w:rsidRPr="6092B0D4">
        <w:rPr>
          <w:lang w:val="en-GB"/>
        </w:rPr>
        <w:t xml:space="preserve"> data</w:t>
      </w:r>
      <w:r w:rsidR="125A7631" w:rsidRPr="6092B0D4">
        <w:rPr>
          <w:lang w:val="en-GB"/>
        </w:rPr>
        <w:t>,</w:t>
      </w:r>
      <w:r w:rsidR="00762EA0" w:rsidRPr="6092B0D4">
        <w:rPr>
          <w:lang w:val="en-GB"/>
        </w:rPr>
        <w:t xml:space="preserve"> recorded from a wearable</w:t>
      </w:r>
      <w:r w:rsidR="006F3838" w:rsidRPr="6092B0D4">
        <w:rPr>
          <w:lang w:val="en-GB"/>
        </w:rPr>
        <w:t>,</w:t>
      </w:r>
      <w:r w:rsidR="00762EA0" w:rsidRPr="6092B0D4">
        <w:rPr>
          <w:lang w:val="en-GB"/>
        </w:rPr>
        <w:t xml:space="preserve"> </w:t>
      </w:r>
      <w:r w:rsidR="00AD6652" w:rsidRPr="6092B0D4">
        <w:rPr>
          <w:lang w:val="en-GB"/>
        </w:rPr>
        <w:t>o</w:t>
      </w:r>
      <w:r w:rsidR="00762EA0" w:rsidRPr="6092B0D4">
        <w:rPr>
          <w:lang w:val="en-GB"/>
        </w:rPr>
        <w:t>n an interactive dashboard that is a</w:t>
      </w:r>
      <w:r w:rsidR="6D2E8945" w:rsidRPr="6092B0D4">
        <w:rPr>
          <w:lang w:val="en-GB"/>
        </w:rPr>
        <w:t>ccessible from</w:t>
      </w:r>
      <w:r w:rsidR="00762EA0" w:rsidRPr="6092B0D4">
        <w:rPr>
          <w:lang w:val="en-GB"/>
        </w:rPr>
        <w:t xml:space="preserve"> a mobile device</w:t>
      </w:r>
      <w:r w:rsidR="6D2E8945" w:rsidRPr="6092B0D4">
        <w:rPr>
          <w:lang w:val="en-GB"/>
        </w:rPr>
        <w:t xml:space="preserve"> and the web</w:t>
      </w:r>
      <w:r w:rsidR="00762EA0" w:rsidRPr="6092B0D4">
        <w:rPr>
          <w:lang w:val="en-GB"/>
        </w:rPr>
        <w:t>?</w:t>
      </w:r>
    </w:p>
    <w:p w14:paraId="10031EB9" w14:textId="577B21D7" w:rsidR="00AF1A95" w:rsidRDefault="00AF1A95" w:rsidP="45830A28">
      <w:pPr>
        <w:rPr>
          <w:lang w:val="en-GB"/>
        </w:rPr>
      </w:pPr>
    </w:p>
    <w:p w14:paraId="3C3BB657" w14:textId="43FDC3CA" w:rsidR="00B01BF3" w:rsidRDefault="119490BB" w:rsidP="45830A28">
      <w:pPr>
        <w:pStyle w:val="Heading3"/>
      </w:pPr>
      <w:bookmarkStart w:id="32" w:name="_Toc125045964"/>
      <w:commentRangeStart w:id="33"/>
      <w:r>
        <w:t xml:space="preserve">Sub research </w:t>
      </w:r>
      <w:commentRangeStart w:id="34"/>
      <w:r w:rsidR="55F48AB7">
        <w:t>questions</w:t>
      </w:r>
      <w:commentRangeEnd w:id="34"/>
      <w:r>
        <w:rPr>
          <w:rStyle w:val="CommentReference"/>
        </w:rPr>
        <w:commentReference w:id="34"/>
      </w:r>
      <w:commentRangeEnd w:id="33"/>
      <w:r>
        <w:rPr>
          <w:rStyle w:val="CommentReference"/>
        </w:rPr>
        <w:commentReference w:id="33"/>
      </w:r>
      <w:bookmarkEnd w:id="32"/>
    </w:p>
    <w:p w14:paraId="5992C116" w14:textId="77777777" w:rsidR="00DB7BE1" w:rsidRPr="00DB7BE1" w:rsidRDefault="00DB7BE1" w:rsidP="00DB7BE1">
      <w:pPr>
        <w:rPr>
          <w:lang w:val="en-US"/>
        </w:rPr>
      </w:pPr>
    </w:p>
    <w:p w14:paraId="57B0BD40" w14:textId="43FDC3CA" w:rsidR="0033490F" w:rsidRDefault="009F7AC0" w:rsidP="0033490F">
      <w:pPr>
        <w:rPr>
          <w:lang w:val="en-GB"/>
        </w:rPr>
      </w:pPr>
      <w:r w:rsidRPr="00D30A05">
        <w:rPr>
          <w:b/>
          <w:bCs/>
          <w:lang w:val="en-GB"/>
        </w:rPr>
        <w:t>Question 1:</w:t>
      </w:r>
      <w:r w:rsidR="002843D5">
        <w:rPr>
          <w:lang w:val="en-GB"/>
        </w:rPr>
        <w:t xml:space="preserve"> </w:t>
      </w:r>
      <w:r w:rsidR="0033490F">
        <w:rPr>
          <w:lang w:val="en-GB"/>
        </w:rPr>
        <w:t xml:space="preserve">How </w:t>
      </w:r>
      <w:r w:rsidR="00D47AD9">
        <w:rPr>
          <w:lang w:val="en-GB"/>
        </w:rPr>
        <w:t xml:space="preserve">can data be collected from </w:t>
      </w:r>
      <w:r w:rsidR="00CF4A2B">
        <w:rPr>
          <w:lang w:val="en-GB"/>
        </w:rPr>
        <w:t>the wearables?</w:t>
      </w:r>
    </w:p>
    <w:p w14:paraId="29C3A5A6" w14:textId="36048E33" w:rsidR="002843D5" w:rsidRDefault="002843D5" w:rsidP="0033490F">
      <w:pPr>
        <w:rPr>
          <w:lang w:val="en-GB"/>
        </w:rPr>
      </w:pPr>
      <w:r>
        <w:rPr>
          <w:lang w:val="en-GB"/>
        </w:rPr>
        <w:t>Research met</w:t>
      </w:r>
      <w:r w:rsidR="00FC5F8D">
        <w:rPr>
          <w:lang w:val="en-GB"/>
        </w:rPr>
        <w:t xml:space="preserve">hod: </w:t>
      </w:r>
      <w:r w:rsidR="00D10D46">
        <w:rPr>
          <w:lang w:val="en-GB"/>
        </w:rPr>
        <w:t>Literature Study</w:t>
      </w:r>
      <w:r w:rsidR="00671040">
        <w:rPr>
          <w:lang w:val="en-GB"/>
        </w:rPr>
        <w:t xml:space="preserve"> (Library), </w:t>
      </w:r>
      <w:r w:rsidR="00870EC2">
        <w:rPr>
          <w:lang w:val="en-GB"/>
        </w:rPr>
        <w:t xml:space="preserve">Document Analysis (Field), </w:t>
      </w:r>
      <w:r w:rsidR="00C31200">
        <w:rPr>
          <w:lang w:val="en-GB"/>
        </w:rPr>
        <w:t>Prototyping (Workshop)</w:t>
      </w:r>
      <w:r w:rsidR="00D63D15">
        <w:rPr>
          <w:lang w:val="en-GB"/>
        </w:rPr>
        <w:t xml:space="preserve"> </w:t>
      </w:r>
      <w:sdt>
        <w:sdtPr>
          <w:rPr>
            <w:lang w:val="en-GB"/>
          </w:rPr>
          <w:id w:val="1313762632"/>
          <w:citation/>
        </w:sdtPr>
        <w:sdtEndPr/>
        <w:sdtContent>
          <w:r w:rsidR="00D63D15">
            <w:rPr>
              <w:lang w:val="en-GB"/>
            </w:rPr>
            <w:fldChar w:fldCharType="begin"/>
          </w:r>
          <w:r w:rsidR="00D63D15">
            <w:rPr>
              <w:lang w:val="en-GB"/>
            </w:rPr>
            <w:instrText xml:space="preserve"> CITATION HBO22 \l 2057 </w:instrText>
          </w:r>
          <w:r w:rsidR="00D63D15">
            <w:rPr>
              <w:lang w:val="en-GB"/>
            </w:rPr>
            <w:fldChar w:fldCharType="separate"/>
          </w:r>
          <w:r w:rsidR="00D63D15">
            <w:rPr>
              <w:noProof/>
              <w:lang w:val="en-GB"/>
            </w:rPr>
            <w:t>(HBO-i, 2022)</w:t>
          </w:r>
          <w:r w:rsidR="00D63D15">
            <w:rPr>
              <w:lang w:val="en-GB"/>
            </w:rPr>
            <w:fldChar w:fldCharType="end"/>
          </w:r>
        </w:sdtContent>
      </w:sdt>
    </w:p>
    <w:p w14:paraId="6AB9D7AC" w14:textId="77777777" w:rsidR="00FC5F8D" w:rsidRDefault="00FC5F8D" w:rsidP="0033490F">
      <w:pPr>
        <w:rPr>
          <w:lang w:val="en-GB"/>
        </w:rPr>
      </w:pPr>
    </w:p>
    <w:p w14:paraId="78295842" w14:textId="3A3276F8" w:rsidR="007C1B6F" w:rsidRDefault="00FC5F8D" w:rsidP="0033490F">
      <w:pPr>
        <w:rPr>
          <w:lang w:val="en-GB"/>
        </w:rPr>
      </w:pPr>
      <w:r w:rsidRPr="00D30A05">
        <w:rPr>
          <w:b/>
          <w:bCs/>
          <w:lang w:val="en-GB"/>
        </w:rPr>
        <w:t xml:space="preserve">Question 2: </w:t>
      </w:r>
      <w:r w:rsidR="007C1B6F">
        <w:rPr>
          <w:lang w:val="en-GB"/>
        </w:rPr>
        <w:t>What is the best way to visualise the data to the end user?</w:t>
      </w:r>
    </w:p>
    <w:p w14:paraId="65D51C22" w14:textId="5CED5ADE" w:rsidR="00FC5F8D" w:rsidRDefault="00FC5F8D" w:rsidP="0033490F">
      <w:pPr>
        <w:rPr>
          <w:lang w:val="en-GB"/>
        </w:rPr>
      </w:pPr>
      <w:r>
        <w:rPr>
          <w:lang w:val="en-GB"/>
        </w:rPr>
        <w:t>Research method:</w:t>
      </w:r>
      <w:r w:rsidR="00E6758D" w:rsidRPr="00E6758D">
        <w:rPr>
          <w:lang w:val="en-GB"/>
        </w:rPr>
        <w:t xml:space="preserve"> </w:t>
      </w:r>
      <w:r w:rsidR="00E6758D">
        <w:rPr>
          <w:lang w:val="en-GB"/>
        </w:rPr>
        <w:t>Literature Study (Library),</w:t>
      </w:r>
      <w:r>
        <w:rPr>
          <w:lang w:val="en-GB"/>
        </w:rPr>
        <w:t xml:space="preserve"> </w:t>
      </w:r>
      <w:r w:rsidR="000D18E1">
        <w:rPr>
          <w:lang w:val="en-GB"/>
        </w:rPr>
        <w:t>Group Brainstorm</w:t>
      </w:r>
      <w:r w:rsidR="005F75DC">
        <w:rPr>
          <w:lang w:val="en-GB"/>
        </w:rPr>
        <w:t xml:space="preserve"> (Workshop)</w:t>
      </w:r>
      <w:r w:rsidR="006E5998">
        <w:rPr>
          <w:lang w:val="en-GB"/>
        </w:rPr>
        <w:t xml:space="preserve">, Prototyping (Workshop) </w:t>
      </w:r>
      <w:r w:rsidR="00D63D15">
        <w:rPr>
          <w:lang w:val="en-GB"/>
        </w:rPr>
        <w:t xml:space="preserve"> </w:t>
      </w:r>
      <w:sdt>
        <w:sdtPr>
          <w:rPr>
            <w:lang w:val="en-GB"/>
          </w:rPr>
          <w:id w:val="1885127582"/>
          <w:citation/>
        </w:sdtPr>
        <w:sdtEndPr/>
        <w:sdtContent>
          <w:r w:rsidR="00D63D15">
            <w:rPr>
              <w:lang w:val="en-GB"/>
            </w:rPr>
            <w:fldChar w:fldCharType="begin"/>
          </w:r>
          <w:r w:rsidR="00D63D15">
            <w:rPr>
              <w:lang w:val="en-GB"/>
            </w:rPr>
            <w:instrText xml:space="preserve"> CITATION HBO22 \l 2057 </w:instrText>
          </w:r>
          <w:r w:rsidR="00D63D15">
            <w:rPr>
              <w:lang w:val="en-GB"/>
            </w:rPr>
            <w:fldChar w:fldCharType="separate"/>
          </w:r>
          <w:r w:rsidR="00D63D15">
            <w:rPr>
              <w:noProof/>
              <w:lang w:val="en-GB"/>
            </w:rPr>
            <w:t>(HBO-i, 2022)</w:t>
          </w:r>
          <w:r w:rsidR="00D63D15">
            <w:rPr>
              <w:lang w:val="en-GB"/>
            </w:rPr>
            <w:fldChar w:fldCharType="end"/>
          </w:r>
        </w:sdtContent>
      </w:sdt>
    </w:p>
    <w:p w14:paraId="68F64516" w14:textId="77777777" w:rsidR="00FC5F8D" w:rsidRDefault="00FC5F8D" w:rsidP="0033490F">
      <w:pPr>
        <w:rPr>
          <w:lang w:val="en-GB"/>
        </w:rPr>
      </w:pPr>
    </w:p>
    <w:p w14:paraId="645EC2CC" w14:textId="60A6C67D" w:rsidR="004A5985" w:rsidRDefault="00FC5F8D" w:rsidP="0033490F">
      <w:pPr>
        <w:rPr>
          <w:lang w:val="en-GB"/>
        </w:rPr>
      </w:pPr>
      <w:r w:rsidRPr="00D30A05">
        <w:rPr>
          <w:b/>
          <w:bCs/>
          <w:lang w:val="en-GB"/>
        </w:rPr>
        <w:t>Question 3:</w:t>
      </w:r>
      <w:r>
        <w:rPr>
          <w:lang w:val="en-GB"/>
        </w:rPr>
        <w:t xml:space="preserve"> </w:t>
      </w:r>
      <w:r w:rsidR="00895DCF">
        <w:rPr>
          <w:lang w:val="en-GB"/>
        </w:rPr>
        <w:t xml:space="preserve">How can the platform be </w:t>
      </w:r>
      <w:r w:rsidR="00B82707">
        <w:rPr>
          <w:lang w:val="en-GB"/>
        </w:rPr>
        <w:t xml:space="preserve">accessible by </w:t>
      </w:r>
      <w:r w:rsidR="007308E0">
        <w:rPr>
          <w:lang w:val="en-GB"/>
        </w:rPr>
        <w:t xml:space="preserve">a large </w:t>
      </w:r>
      <w:proofErr w:type="gramStart"/>
      <w:r w:rsidR="007308E0">
        <w:rPr>
          <w:lang w:val="en-GB"/>
        </w:rPr>
        <w:t>amount</w:t>
      </w:r>
      <w:proofErr w:type="gramEnd"/>
      <w:r w:rsidR="007308E0">
        <w:rPr>
          <w:lang w:val="en-GB"/>
        </w:rPr>
        <w:t xml:space="preserve"> of users at one time?</w:t>
      </w:r>
    </w:p>
    <w:p w14:paraId="1293A0A1" w14:textId="2C78C08E" w:rsidR="00FC5F8D" w:rsidRDefault="00FC5F8D" w:rsidP="00FC5F8D">
      <w:pPr>
        <w:rPr>
          <w:lang w:val="en-GB"/>
        </w:rPr>
      </w:pPr>
      <w:r>
        <w:rPr>
          <w:lang w:val="en-GB"/>
        </w:rPr>
        <w:t xml:space="preserve">Research method: </w:t>
      </w:r>
      <w:r w:rsidR="00DD387A">
        <w:rPr>
          <w:lang w:val="en-GB"/>
        </w:rPr>
        <w:t xml:space="preserve">Literature Study </w:t>
      </w:r>
      <w:r w:rsidR="00E6758D">
        <w:rPr>
          <w:lang w:val="en-GB"/>
        </w:rPr>
        <w:t xml:space="preserve">(Library) </w:t>
      </w:r>
      <w:r w:rsidR="00DD387A">
        <w:rPr>
          <w:lang w:val="en-GB"/>
        </w:rPr>
        <w:t xml:space="preserve">and </w:t>
      </w:r>
      <w:r w:rsidR="00D63D15">
        <w:rPr>
          <w:lang w:val="en-GB"/>
        </w:rPr>
        <w:t xml:space="preserve">IT architecture sketching </w:t>
      </w:r>
      <w:r w:rsidR="00E6758D">
        <w:rPr>
          <w:lang w:val="en-GB"/>
        </w:rPr>
        <w:t xml:space="preserve">(Workshop) </w:t>
      </w:r>
      <w:sdt>
        <w:sdtPr>
          <w:rPr>
            <w:lang w:val="en-GB"/>
          </w:rPr>
          <w:id w:val="553896948"/>
          <w:citation/>
        </w:sdtPr>
        <w:sdtEndPr/>
        <w:sdtContent>
          <w:r w:rsidR="00D63D15">
            <w:rPr>
              <w:lang w:val="en-GB"/>
            </w:rPr>
            <w:fldChar w:fldCharType="begin"/>
          </w:r>
          <w:r w:rsidR="00D63D15">
            <w:rPr>
              <w:lang w:val="en-GB"/>
            </w:rPr>
            <w:instrText xml:space="preserve"> CITATION HBO22 \l 2057 </w:instrText>
          </w:r>
          <w:r w:rsidR="00D63D15">
            <w:rPr>
              <w:lang w:val="en-GB"/>
            </w:rPr>
            <w:fldChar w:fldCharType="separate"/>
          </w:r>
          <w:r w:rsidR="00D63D15">
            <w:rPr>
              <w:noProof/>
              <w:lang w:val="en-GB"/>
            </w:rPr>
            <w:t>(HBO-i, 2022)</w:t>
          </w:r>
          <w:r w:rsidR="00D63D15">
            <w:rPr>
              <w:lang w:val="en-GB"/>
            </w:rPr>
            <w:fldChar w:fldCharType="end"/>
          </w:r>
        </w:sdtContent>
      </w:sdt>
    </w:p>
    <w:p w14:paraId="65BE1E09" w14:textId="77777777" w:rsidR="00FC5F8D" w:rsidRDefault="00FC5F8D" w:rsidP="0033490F">
      <w:pPr>
        <w:rPr>
          <w:lang w:val="en-GB"/>
        </w:rPr>
      </w:pPr>
    </w:p>
    <w:p w14:paraId="0656F091" w14:textId="7C34AF7B" w:rsidR="00B070BC" w:rsidRDefault="00FC5F8D" w:rsidP="0033490F">
      <w:pPr>
        <w:rPr>
          <w:lang w:val="en-GB"/>
        </w:rPr>
      </w:pPr>
      <w:r w:rsidRPr="00D30A05">
        <w:rPr>
          <w:b/>
          <w:bCs/>
          <w:lang w:val="en-GB"/>
        </w:rPr>
        <w:t>Question 4:</w:t>
      </w:r>
      <w:r>
        <w:rPr>
          <w:lang w:val="en-GB"/>
        </w:rPr>
        <w:t xml:space="preserve"> </w:t>
      </w:r>
      <w:r w:rsidR="00B070BC">
        <w:rPr>
          <w:lang w:val="en-GB"/>
        </w:rPr>
        <w:t xml:space="preserve">How can the platform be </w:t>
      </w:r>
      <w:r w:rsidR="004E0924">
        <w:rPr>
          <w:lang w:val="en-GB"/>
        </w:rPr>
        <w:t xml:space="preserve">made to be mobile friendly by </w:t>
      </w:r>
      <w:r w:rsidR="00F85159">
        <w:rPr>
          <w:lang w:val="en-GB"/>
        </w:rPr>
        <w:t xml:space="preserve">converting to </w:t>
      </w:r>
      <w:r w:rsidR="00F0247F">
        <w:rPr>
          <w:lang w:val="en-GB"/>
        </w:rPr>
        <w:t>or making a Progressive Web App (PWA)?</w:t>
      </w:r>
    </w:p>
    <w:p w14:paraId="19F744CD" w14:textId="0C48E7D9" w:rsidR="00FC5F8D" w:rsidRDefault="00FC5F8D" w:rsidP="0033490F">
      <w:pPr>
        <w:rPr>
          <w:lang w:val="en-GB"/>
        </w:rPr>
      </w:pPr>
      <w:r>
        <w:rPr>
          <w:lang w:val="en-GB"/>
        </w:rPr>
        <w:t xml:space="preserve">Research method: </w:t>
      </w:r>
      <w:r w:rsidR="00DB7BE1">
        <w:rPr>
          <w:lang w:val="en-GB"/>
        </w:rPr>
        <w:t>Literature Study</w:t>
      </w:r>
      <w:r w:rsidR="008124FA">
        <w:rPr>
          <w:lang w:val="en-GB"/>
        </w:rPr>
        <w:t xml:space="preserve"> (Library), Prototyping (Workshop) </w:t>
      </w:r>
      <w:r w:rsidR="00DB7BE1">
        <w:rPr>
          <w:lang w:val="en-GB"/>
        </w:rPr>
        <w:t xml:space="preserve"> </w:t>
      </w:r>
      <w:sdt>
        <w:sdtPr>
          <w:rPr>
            <w:lang w:val="en-GB"/>
          </w:rPr>
          <w:id w:val="679938306"/>
          <w:citation/>
        </w:sdtPr>
        <w:sdtEndPr/>
        <w:sdtContent>
          <w:r w:rsidR="00DB7BE1">
            <w:rPr>
              <w:lang w:val="en-GB"/>
            </w:rPr>
            <w:fldChar w:fldCharType="begin"/>
          </w:r>
          <w:r w:rsidR="00DB7BE1">
            <w:rPr>
              <w:lang w:val="en-GB"/>
            </w:rPr>
            <w:instrText xml:space="preserve"> CITATION HBO22 \l 2057 </w:instrText>
          </w:r>
          <w:r w:rsidR="00DB7BE1">
            <w:rPr>
              <w:lang w:val="en-GB"/>
            </w:rPr>
            <w:fldChar w:fldCharType="separate"/>
          </w:r>
          <w:r w:rsidR="00DB7BE1">
            <w:rPr>
              <w:noProof/>
              <w:lang w:val="en-GB"/>
            </w:rPr>
            <w:t>(HBO-i, 2022)</w:t>
          </w:r>
          <w:r w:rsidR="00DB7BE1">
            <w:rPr>
              <w:lang w:val="en-GB"/>
            </w:rPr>
            <w:fldChar w:fldCharType="end"/>
          </w:r>
        </w:sdtContent>
      </w:sdt>
    </w:p>
    <w:p w14:paraId="5CA53CB8" w14:textId="36E927C5" w:rsidR="007308E0" w:rsidRDefault="007308E0" w:rsidP="0033490F">
      <w:pPr>
        <w:rPr>
          <w:lang w:val="en-GB"/>
        </w:rPr>
      </w:pPr>
    </w:p>
    <w:p w14:paraId="2133600B" w14:textId="77777777" w:rsidR="0033490F" w:rsidRPr="0033490F" w:rsidRDefault="0033490F" w:rsidP="0033490F">
      <w:pPr>
        <w:rPr>
          <w:lang w:val="en-GB"/>
        </w:rPr>
      </w:pPr>
    </w:p>
    <w:p w14:paraId="3C3BB658" w14:textId="61D8A87B" w:rsidR="00B01BF3" w:rsidRDefault="00EE3FFB" w:rsidP="00BD2D2C">
      <w:pPr>
        <w:pStyle w:val="Heading2"/>
      </w:pPr>
      <w:bookmarkStart w:id="35" w:name="_Toc125045965"/>
      <w:r w:rsidRPr="00E42EB6">
        <w:t>End products</w:t>
      </w:r>
      <w:bookmarkEnd w:id="35"/>
    </w:p>
    <w:p w14:paraId="7294CC7C" w14:textId="77777777" w:rsidR="00F9232C" w:rsidRDefault="00F9232C" w:rsidP="00F9232C">
      <w:pPr>
        <w:rPr>
          <w:lang w:val="en-GB"/>
        </w:rPr>
      </w:pPr>
    </w:p>
    <w:p w14:paraId="700CD4D7" w14:textId="77777777" w:rsidR="00873995" w:rsidRDefault="00F9232C" w:rsidP="00EA5FB0">
      <w:pPr>
        <w:jc w:val="both"/>
        <w:rPr>
          <w:lang w:val="en-GB"/>
        </w:rPr>
      </w:pPr>
      <w:r>
        <w:rPr>
          <w:lang w:val="en-GB"/>
        </w:rPr>
        <w:t xml:space="preserve">The final product will consist of </w:t>
      </w:r>
      <w:r w:rsidR="00052DAB">
        <w:rPr>
          <w:lang w:val="en-GB"/>
        </w:rPr>
        <w:t xml:space="preserve">a modification of the SWSP’s existing </w:t>
      </w:r>
      <w:r>
        <w:rPr>
          <w:lang w:val="en-GB"/>
        </w:rPr>
        <w:t>backend</w:t>
      </w:r>
      <w:r w:rsidR="00052DAB">
        <w:rPr>
          <w:lang w:val="en-GB"/>
        </w:rPr>
        <w:t xml:space="preserve"> and</w:t>
      </w:r>
      <w:r w:rsidR="00413AA3">
        <w:rPr>
          <w:lang w:val="en-GB"/>
        </w:rPr>
        <w:t xml:space="preserve"> </w:t>
      </w:r>
      <w:r>
        <w:rPr>
          <w:lang w:val="en-GB"/>
        </w:rPr>
        <w:t>frontend</w:t>
      </w:r>
      <w:r w:rsidR="00404AF2">
        <w:rPr>
          <w:lang w:val="en-GB"/>
        </w:rPr>
        <w:t xml:space="preserve">, as well as </w:t>
      </w:r>
      <w:r w:rsidR="00873995">
        <w:rPr>
          <w:lang w:val="en-GB"/>
        </w:rPr>
        <w:t xml:space="preserve">adding </w:t>
      </w:r>
      <w:r w:rsidR="00404AF2">
        <w:rPr>
          <w:lang w:val="en-GB"/>
        </w:rPr>
        <w:t>new functionality</w:t>
      </w:r>
      <w:r w:rsidR="00F846FD">
        <w:rPr>
          <w:lang w:val="en-GB"/>
        </w:rPr>
        <w:t>.</w:t>
      </w:r>
      <w:r w:rsidR="00151D24">
        <w:rPr>
          <w:lang w:val="en-GB"/>
        </w:rPr>
        <w:t xml:space="preserve"> </w:t>
      </w:r>
    </w:p>
    <w:p w14:paraId="4FFF0DED" w14:textId="77777777" w:rsidR="00873995" w:rsidRDefault="00873995" w:rsidP="00EA5FB0">
      <w:pPr>
        <w:jc w:val="both"/>
        <w:rPr>
          <w:lang w:val="en-GB"/>
        </w:rPr>
      </w:pPr>
    </w:p>
    <w:p w14:paraId="3B42E7BC" w14:textId="3494EE66" w:rsidR="00151D24" w:rsidRDefault="00151D24" w:rsidP="00EA5FB0">
      <w:pPr>
        <w:jc w:val="both"/>
        <w:rPr>
          <w:lang w:val="en-GB"/>
        </w:rPr>
      </w:pPr>
      <w:r>
        <w:rPr>
          <w:lang w:val="en-GB"/>
        </w:rPr>
        <w:t xml:space="preserve">The backend will be modified to </w:t>
      </w:r>
      <w:r w:rsidR="0030427F">
        <w:rPr>
          <w:lang w:val="en-GB"/>
        </w:rPr>
        <w:t>process data directly from wearable devices</w:t>
      </w:r>
      <w:r w:rsidR="00722020">
        <w:rPr>
          <w:lang w:val="en-GB"/>
        </w:rPr>
        <w:t xml:space="preserve"> </w:t>
      </w:r>
      <w:r w:rsidR="00B27F38">
        <w:rPr>
          <w:lang w:val="en-GB"/>
        </w:rPr>
        <w:t>.</w:t>
      </w:r>
      <w:r w:rsidR="00386FD3">
        <w:rPr>
          <w:lang w:val="en-GB"/>
        </w:rPr>
        <w:t xml:space="preserve"> </w:t>
      </w:r>
      <w:r w:rsidR="00725D81">
        <w:rPr>
          <w:lang w:val="en-GB"/>
        </w:rPr>
        <w:t>A new functionality will be created that enables non-organisation users to access wearables data.</w:t>
      </w:r>
    </w:p>
    <w:p w14:paraId="02EC0600" w14:textId="77777777" w:rsidR="007266D7" w:rsidRDefault="007266D7" w:rsidP="00EA5FB0">
      <w:pPr>
        <w:jc w:val="both"/>
        <w:rPr>
          <w:lang w:val="en-GB"/>
        </w:rPr>
      </w:pPr>
    </w:p>
    <w:p w14:paraId="56605EC1" w14:textId="6A659CB0" w:rsidR="007266D7" w:rsidRDefault="005E71A8" w:rsidP="00EA5FB0">
      <w:pPr>
        <w:jc w:val="both"/>
        <w:rPr>
          <w:lang w:val="en-GB"/>
        </w:rPr>
      </w:pPr>
      <w:r>
        <w:rPr>
          <w:lang w:val="en-GB"/>
        </w:rPr>
        <w:t xml:space="preserve">A new frontend will be created for non-organisation users to </w:t>
      </w:r>
      <w:r w:rsidR="00BF22D6">
        <w:rPr>
          <w:lang w:val="en-GB"/>
        </w:rPr>
        <w:t xml:space="preserve">access and view data from wearables. </w:t>
      </w:r>
      <w:r w:rsidR="006A3E38">
        <w:rPr>
          <w:lang w:val="en-GB"/>
        </w:rPr>
        <w:t xml:space="preserve">This </w:t>
      </w:r>
      <w:r w:rsidR="003928B0">
        <w:rPr>
          <w:lang w:val="en-GB"/>
        </w:rPr>
        <w:t xml:space="preserve">frontend will be made to be a Progressive Web App (PWA) </w:t>
      </w:r>
      <w:r w:rsidR="006F7EBE">
        <w:rPr>
          <w:lang w:val="en-GB"/>
        </w:rPr>
        <w:t xml:space="preserve">which enables </w:t>
      </w:r>
      <w:r w:rsidR="003648B0">
        <w:rPr>
          <w:lang w:val="en-GB"/>
        </w:rPr>
        <w:t xml:space="preserve">the app to be downloaded on a mobile device. The existing frontend for the </w:t>
      </w:r>
      <w:r w:rsidR="00E535DD">
        <w:rPr>
          <w:lang w:val="en-GB"/>
        </w:rPr>
        <w:t>Caregiver dashboard will be mo</w:t>
      </w:r>
      <w:r w:rsidR="00385ECD">
        <w:rPr>
          <w:lang w:val="en-GB"/>
        </w:rPr>
        <w:t xml:space="preserve">dified to be a PWA to allow access from a mobile device. </w:t>
      </w:r>
      <w:r w:rsidR="009B2A5D">
        <w:rPr>
          <w:lang w:val="en-GB"/>
        </w:rPr>
        <w:t xml:space="preserve">The </w:t>
      </w:r>
      <w:r w:rsidR="00BE7E9A">
        <w:rPr>
          <w:lang w:val="en-GB"/>
        </w:rPr>
        <w:t xml:space="preserve">styling of all dashboards will be </w:t>
      </w:r>
      <w:r w:rsidR="007413A5">
        <w:rPr>
          <w:lang w:val="en-GB"/>
        </w:rPr>
        <w:t>modified to look more cohesive.</w:t>
      </w:r>
    </w:p>
    <w:p w14:paraId="2B79B1DC" w14:textId="37972426" w:rsidR="00F9232C" w:rsidRDefault="00F9232C" w:rsidP="00EA5FB0">
      <w:pPr>
        <w:jc w:val="both"/>
        <w:rPr>
          <w:lang w:val="en-GB"/>
        </w:rPr>
      </w:pPr>
    </w:p>
    <w:p w14:paraId="299555E7" w14:textId="3A36CDDC" w:rsidR="0032438E" w:rsidRDefault="0032438E" w:rsidP="0032438E">
      <w:pPr>
        <w:jc w:val="both"/>
        <w:rPr>
          <w:lang w:val="en-GB"/>
        </w:rPr>
      </w:pPr>
      <w:r>
        <w:rPr>
          <w:lang w:val="en-GB"/>
        </w:rPr>
        <w:t>All existing code will also be modified to improve maintainability.</w:t>
      </w:r>
    </w:p>
    <w:p w14:paraId="46258CBF" w14:textId="77777777" w:rsidR="0032438E" w:rsidRPr="00F9232C" w:rsidRDefault="0032438E" w:rsidP="00EA5FB0">
      <w:pPr>
        <w:jc w:val="both"/>
        <w:rPr>
          <w:lang w:val="en-GB"/>
        </w:rPr>
      </w:pPr>
    </w:p>
    <w:p w14:paraId="099A0FAE" w14:textId="77777777" w:rsidR="00525ECE" w:rsidRPr="00525ECE" w:rsidRDefault="00525ECE" w:rsidP="00525ECE">
      <w:pPr>
        <w:rPr>
          <w:lang w:val="en-GB"/>
        </w:rPr>
      </w:pPr>
    </w:p>
    <w:p w14:paraId="0ACB40D8" w14:textId="1AB2B739" w:rsidR="00525ECE" w:rsidRDefault="00525ECE" w:rsidP="00525ECE">
      <w:pPr>
        <w:rPr>
          <w:b/>
          <w:bCs/>
          <w:lang w:val="en-GB"/>
        </w:rPr>
      </w:pPr>
      <w:commentRangeStart w:id="36"/>
      <w:r w:rsidRPr="00525ECE">
        <w:rPr>
          <w:b/>
          <w:bCs/>
          <w:lang w:val="en-GB"/>
        </w:rPr>
        <w:t xml:space="preserve">Product </w:t>
      </w:r>
      <w:commentRangeStart w:id="37"/>
      <w:r w:rsidRPr="00525ECE">
        <w:rPr>
          <w:b/>
          <w:bCs/>
          <w:lang w:val="en-GB"/>
        </w:rPr>
        <w:t>Breakdown Structure (PBS)</w:t>
      </w:r>
      <w:commentRangeEnd w:id="36"/>
      <w:r w:rsidR="00181BDE">
        <w:rPr>
          <w:rStyle w:val="CommentReference"/>
          <w:rFonts w:ascii="Tahoma" w:hAnsi="Tahoma"/>
          <w:i/>
          <w:lang w:val="en-GB" w:eastAsia="nl-NL"/>
        </w:rPr>
        <w:commentReference w:id="36"/>
      </w:r>
      <w:commentRangeEnd w:id="37"/>
      <w:r w:rsidR="00B31061">
        <w:rPr>
          <w:rStyle w:val="CommentReference"/>
          <w:rFonts w:ascii="Tahoma" w:hAnsi="Tahoma"/>
          <w:i/>
          <w:lang w:val="en-GB" w:eastAsia="nl-NL"/>
        </w:rPr>
        <w:commentReference w:id="37"/>
      </w:r>
    </w:p>
    <w:p w14:paraId="2761A56B" w14:textId="77777777" w:rsidR="0025536A" w:rsidRPr="00525ECE" w:rsidRDefault="0025536A" w:rsidP="00525ECE">
      <w:pPr>
        <w:rPr>
          <w:b/>
          <w:bCs/>
          <w:lang w:val="en-GB"/>
        </w:rPr>
      </w:pPr>
    </w:p>
    <w:p w14:paraId="75AEA2C5" w14:textId="406CAC04" w:rsidR="00525ECE" w:rsidRPr="00366BB3" w:rsidRDefault="00E923DE" w:rsidP="00841390">
      <w:pPr>
        <w:rPr>
          <w:i/>
          <w:sz w:val="16"/>
          <w:szCs w:val="16"/>
          <w:lang w:val="en-GB"/>
        </w:rPr>
      </w:pPr>
      <w:r>
        <w:rPr>
          <w:i/>
          <w:noProof/>
          <w:sz w:val="16"/>
          <w:szCs w:val="16"/>
          <w:lang w:val="en-GB"/>
        </w:rPr>
        <w:lastRenderedPageBreak/>
        <w:drawing>
          <wp:inline distT="0" distB="0" distL="0" distR="0" wp14:anchorId="240FEBFF" wp14:editId="323E118E">
            <wp:extent cx="5909310" cy="5726430"/>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09310" cy="5726430"/>
                    </a:xfrm>
                    <a:prstGeom prst="rect">
                      <a:avLst/>
                    </a:prstGeom>
                  </pic:spPr>
                </pic:pic>
              </a:graphicData>
            </a:graphic>
          </wp:inline>
        </w:drawing>
      </w:r>
    </w:p>
    <w:p w14:paraId="3C3BB65C" w14:textId="42002F9C" w:rsidR="00B01BF3" w:rsidRPr="00E42EB6" w:rsidRDefault="00B01BF3" w:rsidP="00E42EB6">
      <w:pPr>
        <w:pStyle w:val="Heading1"/>
      </w:pPr>
      <w:bookmarkStart w:id="38" w:name="_Toc327581050"/>
      <w:bookmarkStart w:id="39" w:name="_Toc327581600"/>
      <w:bookmarkStart w:id="40" w:name="_Toc327583380"/>
      <w:bookmarkStart w:id="41" w:name="_Toc339966119"/>
      <w:bookmarkStart w:id="42" w:name="_Toc507670779"/>
      <w:bookmarkStart w:id="43" w:name="_Toc125045966"/>
      <w:r w:rsidRPr="00E42EB6">
        <w:lastRenderedPageBreak/>
        <w:t>Project</w:t>
      </w:r>
      <w:r w:rsidR="002F5594" w:rsidRPr="00E42EB6">
        <w:t xml:space="preserve"> </w:t>
      </w:r>
      <w:bookmarkEnd w:id="38"/>
      <w:bookmarkEnd w:id="39"/>
      <w:bookmarkEnd w:id="40"/>
      <w:bookmarkEnd w:id="41"/>
      <w:bookmarkEnd w:id="42"/>
      <w:r w:rsidR="0B1D4408">
        <w:t>organization</w:t>
      </w:r>
      <w:bookmarkEnd w:id="43"/>
    </w:p>
    <w:p w14:paraId="3C3BB65D" w14:textId="6215D350" w:rsidR="00B01BF3" w:rsidRDefault="00366BB3" w:rsidP="00BD2D2C">
      <w:pPr>
        <w:pStyle w:val="Heading2"/>
      </w:pPr>
      <w:bookmarkStart w:id="44" w:name="_Toc327581051"/>
      <w:bookmarkStart w:id="45" w:name="_Toc327581601"/>
      <w:bookmarkStart w:id="46" w:name="_Toc327583381"/>
      <w:bookmarkStart w:id="47" w:name="_Toc339966120"/>
      <w:bookmarkStart w:id="48" w:name="_Toc480254627"/>
      <w:bookmarkStart w:id="49" w:name="_Toc507670780"/>
      <w:bookmarkStart w:id="50" w:name="_Toc125045967"/>
      <w:r>
        <w:t xml:space="preserve">Stakeholders and </w:t>
      </w:r>
      <w:r w:rsidR="002B3035">
        <w:t>t</w:t>
      </w:r>
      <w:r w:rsidR="00B01BF3" w:rsidRPr="00492252">
        <w:t>eam</w:t>
      </w:r>
      <w:bookmarkEnd w:id="44"/>
      <w:bookmarkEnd w:id="45"/>
      <w:bookmarkEnd w:id="46"/>
      <w:bookmarkEnd w:id="47"/>
      <w:bookmarkEnd w:id="48"/>
      <w:bookmarkEnd w:id="49"/>
      <w:r w:rsidR="00EE3FFB">
        <w:t xml:space="preserve"> members</w:t>
      </w:r>
      <w:bookmarkEnd w:id="50"/>
    </w:p>
    <w:tbl>
      <w:tblPr>
        <w:tblpPr w:leftFromText="141" w:rightFromText="141" w:vertAnchor="page" w:horzAnchor="margin" w:tblpY="3601"/>
        <w:tblW w:w="9464" w:type="dxa"/>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Layout w:type="fixed"/>
        <w:tblLook w:val="0000" w:firstRow="0" w:lastRow="0" w:firstColumn="0" w:lastColumn="0" w:noHBand="0" w:noVBand="0"/>
      </w:tblPr>
      <w:tblGrid>
        <w:gridCol w:w="1980"/>
        <w:gridCol w:w="1701"/>
        <w:gridCol w:w="2123"/>
        <w:gridCol w:w="3660"/>
      </w:tblGrid>
      <w:tr w:rsidR="009349F0" w:rsidRPr="00F51F42" w14:paraId="4DE40FE4" w14:textId="77777777" w:rsidTr="006D214E">
        <w:trPr>
          <w:cantSplit/>
          <w:trHeight w:val="454"/>
        </w:trPr>
        <w:tc>
          <w:tcPr>
            <w:tcW w:w="1980" w:type="dxa"/>
            <w:shd w:val="clear" w:color="auto" w:fill="FFFFFF" w:themeFill="background1"/>
          </w:tcPr>
          <w:p w14:paraId="6E857ACC" w14:textId="77777777" w:rsidR="009349F0" w:rsidRPr="00F51F42" w:rsidRDefault="009349F0" w:rsidP="006D214E">
            <w:pPr>
              <w:pStyle w:val="tabelheader"/>
              <w:rPr>
                <w:b/>
                <w:color w:val="1F497D" w:themeColor="text2"/>
                <w:sz w:val="20"/>
                <w:lang w:val="en-GB"/>
              </w:rPr>
            </w:pPr>
            <w:r w:rsidRPr="7FB1F0CB">
              <w:rPr>
                <w:b/>
                <w:color w:val="1F497D" w:themeColor="text2"/>
                <w:sz w:val="20"/>
                <w:lang w:val="en-GB"/>
              </w:rPr>
              <w:t>Name</w:t>
            </w:r>
          </w:p>
        </w:tc>
        <w:tc>
          <w:tcPr>
            <w:tcW w:w="1701" w:type="dxa"/>
            <w:shd w:val="clear" w:color="auto" w:fill="FFFFFF" w:themeFill="background1"/>
          </w:tcPr>
          <w:p w14:paraId="11C4D21B" w14:textId="77777777" w:rsidR="009349F0" w:rsidRPr="00F51F42" w:rsidRDefault="009349F0" w:rsidP="006D214E">
            <w:pPr>
              <w:pStyle w:val="tabelheader"/>
              <w:rPr>
                <w:b/>
                <w:color w:val="1F497D" w:themeColor="text2"/>
                <w:szCs w:val="18"/>
                <w:lang w:val="en-GB"/>
              </w:rPr>
            </w:pPr>
            <w:r w:rsidRPr="1807473A">
              <w:rPr>
                <w:b/>
                <w:bCs/>
                <w:color w:val="1F497D" w:themeColor="text2"/>
                <w:sz w:val="20"/>
                <w:lang w:val="en-GB"/>
              </w:rPr>
              <w:t>Role</w:t>
            </w:r>
          </w:p>
        </w:tc>
        <w:tc>
          <w:tcPr>
            <w:tcW w:w="2123" w:type="dxa"/>
            <w:shd w:val="clear" w:color="auto" w:fill="FFFFFF" w:themeFill="background1"/>
          </w:tcPr>
          <w:p w14:paraId="46BD2229" w14:textId="77777777" w:rsidR="009349F0" w:rsidRPr="00F51F42" w:rsidRDefault="009349F0" w:rsidP="006D214E">
            <w:pPr>
              <w:pStyle w:val="tabelheader"/>
              <w:rPr>
                <w:b/>
                <w:color w:val="1F497D" w:themeColor="text2"/>
                <w:sz w:val="20"/>
                <w:lang w:val="en-GB"/>
              </w:rPr>
            </w:pPr>
            <w:r w:rsidRPr="1807473A">
              <w:rPr>
                <w:b/>
                <w:bCs/>
                <w:color w:val="1F497D" w:themeColor="text2"/>
                <w:sz w:val="20"/>
                <w:lang w:val="en-GB"/>
              </w:rPr>
              <w:t>Functions</w:t>
            </w:r>
          </w:p>
        </w:tc>
        <w:tc>
          <w:tcPr>
            <w:tcW w:w="3660" w:type="dxa"/>
            <w:shd w:val="clear" w:color="auto" w:fill="FFFFFF" w:themeFill="background1"/>
          </w:tcPr>
          <w:p w14:paraId="60D45C41" w14:textId="77777777" w:rsidR="009349F0" w:rsidRPr="00F51F42" w:rsidRDefault="009349F0" w:rsidP="006D214E">
            <w:pPr>
              <w:pStyle w:val="tabelheader"/>
              <w:rPr>
                <w:b/>
                <w:color w:val="1F497D" w:themeColor="text2"/>
                <w:sz w:val="20"/>
                <w:lang w:val="en-GB"/>
              </w:rPr>
            </w:pPr>
            <w:r w:rsidRPr="7FB1F0CB">
              <w:rPr>
                <w:b/>
                <w:color w:val="1F497D" w:themeColor="text2"/>
                <w:sz w:val="20"/>
                <w:lang w:val="en-GB"/>
              </w:rPr>
              <w:t>Availability</w:t>
            </w:r>
          </w:p>
        </w:tc>
      </w:tr>
      <w:tr w:rsidR="009349F0" w:rsidRPr="00E42547" w14:paraId="149E3837" w14:textId="77777777" w:rsidTr="006D214E">
        <w:trPr>
          <w:cantSplit/>
          <w:trHeight w:val="340"/>
        </w:trPr>
        <w:tc>
          <w:tcPr>
            <w:tcW w:w="1980" w:type="dxa"/>
          </w:tcPr>
          <w:p w14:paraId="41427558" w14:textId="77777777" w:rsidR="009349F0" w:rsidRDefault="009349F0" w:rsidP="006D214E">
            <w:pPr>
              <w:pStyle w:val="Tabelbody"/>
              <w:rPr>
                <w:rFonts w:eastAsia="Arial" w:cs="Arial"/>
                <w:lang w:val="en-GB"/>
              </w:rPr>
            </w:pPr>
            <w:r w:rsidRPr="7FB1F0CB">
              <w:rPr>
                <w:rFonts w:eastAsia="Arial" w:cs="Arial"/>
                <w:color w:val="000000" w:themeColor="text1"/>
                <w:lang w:val="en-GB"/>
              </w:rPr>
              <w:t>Petra Heck (p.heck@fontys.nl)</w:t>
            </w:r>
          </w:p>
        </w:tc>
        <w:tc>
          <w:tcPr>
            <w:tcW w:w="1701" w:type="dxa"/>
          </w:tcPr>
          <w:p w14:paraId="2D9C90CE" w14:textId="77777777" w:rsidR="009349F0" w:rsidRDefault="009349F0" w:rsidP="006D214E">
            <w:pPr>
              <w:pStyle w:val="Tabelbody"/>
              <w:rPr>
                <w:rFonts w:eastAsia="Arial"/>
                <w:color w:val="000000" w:themeColor="text1"/>
                <w:szCs w:val="18"/>
                <w:lang w:val="en-GB"/>
              </w:rPr>
            </w:pPr>
            <w:r w:rsidRPr="1807473A">
              <w:rPr>
                <w:rFonts w:eastAsia="Arial" w:cs="Arial"/>
                <w:color w:val="000000" w:themeColor="text1"/>
                <w:lang w:val="en-GB"/>
              </w:rPr>
              <w:t>Product Owner</w:t>
            </w:r>
          </w:p>
        </w:tc>
        <w:tc>
          <w:tcPr>
            <w:tcW w:w="2123" w:type="dxa"/>
          </w:tcPr>
          <w:p w14:paraId="6A6BEE86" w14:textId="77777777" w:rsidR="009349F0" w:rsidRDefault="009349F0" w:rsidP="006D214E">
            <w:pPr>
              <w:pStyle w:val="Tabelbody"/>
              <w:rPr>
                <w:rFonts w:eastAsia="Arial" w:cs="Arial"/>
                <w:color w:val="000000" w:themeColor="text1"/>
                <w:lang w:val="en-GB"/>
              </w:rPr>
            </w:pPr>
            <w:r w:rsidRPr="7FB1F0CB">
              <w:rPr>
                <w:rFonts w:eastAsia="Arial" w:cs="Arial"/>
                <w:color w:val="000000" w:themeColor="text1"/>
                <w:lang w:val="en-GB"/>
              </w:rPr>
              <w:t xml:space="preserve">Senior Researcher AI Engineering - Fontys ICT </w:t>
            </w:r>
          </w:p>
        </w:tc>
        <w:tc>
          <w:tcPr>
            <w:tcW w:w="3660" w:type="dxa"/>
          </w:tcPr>
          <w:p w14:paraId="49AA73A7" w14:textId="77777777" w:rsidR="009349F0" w:rsidRDefault="009349F0" w:rsidP="006D214E">
            <w:pPr>
              <w:pStyle w:val="Tabelbody"/>
              <w:rPr>
                <w:lang w:val="en-GB"/>
              </w:rPr>
            </w:pPr>
            <w:r w:rsidRPr="7FB1F0CB">
              <w:rPr>
                <w:b/>
                <w:lang w:val="en-GB"/>
              </w:rPr>
              <w:t xml:space="preserve">Thursdays &amp; Fridays </w:t>
            </w:r>
            <w:r w:rsidRPr="7FB1F0CB">
              <w:rPr>
                <w:lang w:val="en-GB"/>
              </w:rPr>
              <w:t>1:00 p.m. - 16:00 p.m.</w:t>
            </w:r>
          </w:p>
          <w:p w14:paraId="2B23B9DE" w14:textId="77777777" w:rsidR="009349F0" w:rsidRDefault="009349F0" w:rsidP="006D214E">
            <w:pPr>
              <w:pStyle w:val="Tabelbody"/>
              <w:rPr>
                <w:i/>
                <w:lang w:val="en-GB"/>
              </w:rPr>
            </w:pPr>
          </w:p>
        </w:tc>
      </w:tr>
      <w:tr w:rsidR="009349F0" w:rsidRPr="00E42547" w14:paraId="6FE6B9A6" w14:textId="77777777" w:rsidTr="006D214E">
        <w:trPr>
          <w:cantSplit/>
          <w:trHeight w:val="340"/>
        </w:trPr>
        <w:tc>
          <w:tcPr>
            <w:tcW w:w="1980" w:type="dxa"/>
          </w:tcPr>
          <w:p w14:paraId="14DF6329" w14:textId="77777777" w:rsidR="009349F0" w:rsidRDefault="009349F0" w:rsidP="006D214E">
            <w:pPr>
              <w:pStyle w:val="Tabelbody"/>
              <w:rPr>
                <w:rFonts w:eastAsia="Arial" w:cs="Arial"/>
                <w:color w:val="000000" w:themeColor="text1"/>
                <w:lang w:val="en-GB"/>
              </w:rPr>
            </w:pPr>
            <w:r w:rsidRPr="7FB1F0CB">
              <w:rPr>
                <w:rFonts w:eastAsia="Arial" w:cs="Arial"/>
                <w:color w:val="000000" w:themeColor="text1"/>
                <w:lang w:val="en-GB"/>
              </w:rPr>
              <w:t xml:space="preserve">Manon </w:t>
            </w:r>
            <w:proofErr w:type="spellStart"/>
            <w:r w:rsidRPr="7FB1F0CB">
              <w:rPr>
                <w:rFonts w:eastAsia="Arial" w:cs="Arial"/>
                <w:color w:val="000000" w:themeColor="text1"/>
                <w:lang w:val="en-GB"/>
              </w:rPr>
              <w:t>Peeters-Schaap</w:t>
            </w:r>
            <w:proofErr w:type="spellEnd"/>
            <w:r w:rsidRPr="7FB1F0CB">
              <w:rPr>
                <w:rFonts w:eastAsia="Arial" w:cs="Arial"/>
                <w:color w:val="000000" w:themeColor="text1"/>
                <w:lang w:val="en-GB"/>
              </w:rPr>
              <w:t xml:space="preserve"> (m.peeters@fontys.nl)</w:t>
            </w:r>
          </w:p>
        </w:tc>
        <w:tc>
          <w:tcPr>
            <w:tcW w:w="1701" w:type="dxa"/>
          </w:tcPr>
          <w:p w14:paraId="58EBD2D1" w14:textId="77777777" w:rsidR="009349F0" w:rsidRDefault="009349F0" w:rsidP="006D214E">
            <w:pPr>
              <w:pStyle w:val="Tabelbody"/>
              <w:rPr>
                <w:rFonts w:eastAsia="Arial"/>
                <w:color w:val="000000" w:themeColor="text1"/>
                <w:szCs w:val="18"/>
                <w:lang w:val="en-GB"/>
              </w:rPr>
            </w:pPr>
            <w:r w:rsidRPr="1807473A">
              <w:rPr>
                <w:rFonts w:eastAsia="Arial" w:cs="Arial"/>
                <w:color w:val="000000" w:themeColor="text1"/>
                <w:lang w:val="en-GB"/>
              </w:rPr>
              <w:t>Product Owner</w:t>
            </w:r>
          </w:p>
        </w:tc>
        <w:tc>
          <w:tcPr>
            <w:tcW w:w="2123" w:type="dxa"/>
          </w:tcPr>
          <w:p w14:paraId="6A037B3B" w14:textId="77777777" w:rsidR="009349F0" w:rsidRDefault="009349F0" w:rsidP="006D214E">
            <w:pPr>
              <w:pStyle w:val="Tabelbody"/>
              <w:rPr>
                <w:rFonts w:eastAsia="Arial" w:cs="Arial"/>
                <w:color w:val="000000" w:themeColor="text1"/>
                <w:lang w:val="en-GB"/>
              </w:rPr>
            </w:pPr>
            <w:r w:rsidRPr="7FB1F0CB">
              <w:rPr>
                <w:rFonts w:eastAsia="Arial" w:cs="Arial"/>
                <w:color w:val="000000" w:themeColor="text1"/>
                <w:lang w:val="en-GB"/>
              </w:rPr>
              <w:t xml:space="preserve">Fontys </w:t>
            </w:r>
            <w:proofErr w:type="spellStart"/>
            <w:r w:rsidRPr="7FB1F0CB">
              <w:rPr>
                <w:rFonts w:eastAsia="Arial" w:cs="Arial"/>
                <w:color w:val="000000" w:themeColor="text1"/>
                <w:lang w:val="en-GB"/>
              </w:rPr>
              <w:t>Paramedische</w:t>
            </w:r>
            <w:proofErr w:type="spellEnd"/>
            <w:r w:rsidRPr="7FB1F0CB">
              <w:rPr>
                <w:rFonts w:eastAsia="Arial" w:cs="Arial"/>
                <w:color w:val="000000" w:themeColor="text1"/>
                <w:lang w:val="en-GB"/>
              </w:rPr>
              <w:t xml:space="preserve"> </w:t>
            </w:r>
            <w:proofErr w:type="spellStart"/>
            <w:r w:rsidRPr="7FB1F0CB">
              <w:rPr>
                <w:rFonts w:eastAsia="Arial" w:cs="Arial"/>
                <w:color w:val="000000" w:themeColor="text1"/>
                <w:lang w:val="en-GB"/>
              </w:rPr>
              <w:t>Hogeschool</w:t>
            </w:r>
            <w:proofErr w:type="spellEnd"/>
            <w:r w:rsidRPr="7FB1F0CB">
              <w:rPr>
                <w:rFonts w:eastAsia="Arial" w:cs="Arial"/>
                <w:color w:val="000000" w:themeColor="text1"/>
                <w:lang w:val="en-GB"/>
              </w:rPr>
              <w:t xml:space="preserve"> – Senior Researcher Wearables &amp; Stress </w:t>
            </w:r>
          </w:p>
        </w:tc>
        <w:tc>
          <w:tcPr>
            <w:tcW w:w="3660" w:type="dxa"/>
          </w:tcPr>
          <w:p w14:paraId="229B8870" w14:textId="77777777" w:rsidR="009349F0" w:rsidRDefault="009349F0" w:rsidP="006D214E">
            <w:pPr>
              <w:pStyle w:val="Tabelbody"/>
              <w:rPr>
                <w:lang w:val="en-GB"/>
              </w:rPr>
            </w:pPr>
            <w:r w:rsidRPr="7FB1F0CB">
              <w:rPr>
                <w:b/>
                <w:lang w:val="en-GB"/>
              </w:rPr>
              <w:t>Thursdays &amp; Fridays</w:t>
            </w:r>
            <w:r w:rsidRPr="7FB1F0CB">
              <w:rPr>
                <w:lang w:val="en-GB"/>
              </w:rPr>
              <w:t xml:space="preserve"> 1:00 p.m. - 16:00 p.m.</w:t>
            </w:r>
          </w:p>
          <w:p w14:paraId="43CDE9C8" w14:textId="77777777" w:rsidR="009349F0" w:rsidRDefault="009349F0" w:rsidP="006D214E">
            <w:pPr>
              <w:pStyle w:val="Tabelbody"/>
              <w:rPr>
                <w:lang w:val="en-GB"/>
              </w:rPr>
            </w:pPr>
          </w:p>
          <w:p w14:paraId="4D8E873B" w14:textId="77777777" w:rsidR="009349F0" w:rsidRDefault="009349F0" w:rsidP="006D214E">
            <w:pPr>
              <w:pStyle w:val="Tabelbody"/>
              <w:rPr>
                <w:i/>
                <w:lang w:val="en-GB"/>
              </w:rPr>
            </w:pPr>
          </w:p>
        </w:tc>
      </w:tr>
      <w:tr w:rsidR="009349F0" w:rsidRPr="00E42547" w14:paraId="12D4C6C6" w14:textId="77777777" w:rsidTr="006D214E">
        <w:trPr>
          <w:cantSplit/>
          <w:trHeight w:val="340"/>
        </w:trPr>
        <w:tc>
          <w:tcPr>
            <w:tcW w:w="1980" w:type="dxa"/>
          </w:tcPr>
          <w:p w14:paraId="016CFFA2" w14:textId="77777777" w:rsidR="009349F0" w:rsidRPr="00850897" w:rsidRDefault="009349F0" w:rsidP="006D214E">
            <w:pPr>
              <w:pStyle w:val="Tabelbody"/>
              <w:rPr>
                <w:color w:val="000000" w:themeColor="text1"/>
                <w:lang w:val="it-IT"/>
              </w:rPr>
            </w:pPr>
            <w:r w:rsidRPr="00850897">
              <w:rPr>
                <w:color w:val="000000" w:themeColor="text1"/>
                <w:lang w:val="it-IT"/>
              </w:rPr>
              <w:t>Nico Kuipers</w:t>
            </w:r>
          </w:p>
          <w:p w14:paraId="4D9793BC" w14:textId="77777777" w:rsidR="009349F0" w:rsidRPr="00850897" w:rsidRDefault="009349F0" w:rsidP="006D214E">
            <w:pPr>
              <w:pStyle w:val="Tabelbody"/>
              <w:rPr>
                <w:color w:val="000000" w:themeColor="text1"/>
                <w:lang w:val="it-IT"/>
              </w:rPr>
            </w:pPr>
            <w:r w:rsidRPr="00850897">
              <w:rPr>
                <w:color w:val="000000" w:themeColor="text1"/>
                <w:lang w:val="it-IT"/>
              </w:rPr>
              <w:t>(nico.kuijpers@fontys.nl)</w:t>
            </w:r>
          </w:p>
        </w:tc>
        <w:tc>
          <w:tcPr>
            <w:tcW w:w="1701" w:type="dxa"/>
          </w:tcPr>
          <w:p w14:paraId="4B0B81BE" w14:textId="77777777" w:rsidR="009349F0" w:rsidRPr="00CC4976" w:rsidRDefault="009349F0" w:rsidP="006D214E">
            <w:pPr>
              <w:pStyle w:val="Tabelbody"/>
              <w:rPr>
                <w:rFonts w:eastAsia="Arial"/>
                <w:color w:val="000000" w:themeColor="text1"/>
                <w:lang w:val="en-GB"/>
              </w:rPr>
            </w:pPr>
            <w:r w:rsidRPr="3A4121CA">
              <w:rPr>
                <w:rFonts w:eastAsia="Arial" w:cs="Arial"/>
                <w:color w:val="000000" w:themeColor="text1"/>
                <w:lang w:val="en-GB"/>
              </w:rPr>
              <w:t>School supervisor (Technical)</w:t>
            </w:r>
          </w:p>
        </w:tc>
        <w:tc>
          <w:tcPr>
            <w:tcW w:w="2123" w:type="dxa"/>
          </w:tcPr>
          <w:p w14:paraId="137D314A" w14:textId="77777777" w:rsidR="009349F0" w:rsidRDefault="009349F0" w:rsidP="006D214E">
            <w:pPr>
              <w:pStyle w:val="Tabelbody"/>
              <w:rPr>
                <w:color w:val="000000" w:themeColor="text1"/>
                <w:lang w:val="en-GB"/>
              </w:rPr>
            </w:pPr>
            <w:r w:rsidRPr="7FB1F0CB">
              <w:rPr>
                <w:lang w:val="en-GB"/>
              </w:rPr>
              <w:t>Coordinator Eindhoven, Course Developer, Teacher</w:t>
            </w:r>
          </w:p>
        </w:tc>
        <w:tc>
          <w:tcPr>
            <w:tcW w:w="3660" w:type="dxa"/>
          </w:tcPr>
          <w:p w14:paraId="44D8A080" w14:textId="77777777" w:rsidR="009349F0" w:rsidRDefault="009349F0" w:rsidP="006D214E">
            <w:pPr>
              <w:pStyle w:val="Tabelbody"/>
              <w:rPr>
                <w:lang w:val="en-GB"/>
              </w:rPr>
            </w:pPr>
            <w:r w:rsidRPr="7FB1F0CB">
              <w:rPr>
                <w:b/>
                <w:lang w:val="en-GB"/>
              </w:rPr>
              <w:t xml:space="preserve">Wednesday </w:t>
            </w:r>
            <w:r w:rsidRPr="7FB1F0CB">
              <w:rPr>
                <w:lang w:val="en-GB"/>
              </w:rPr>
              <w:t>9:00 a.m. - 12:00 p.m.</w:t>
            </w:r>
          </w:p>
          <w:p w14:paraId="45922651" w14:textId="77777777" w:rsidR="009349F0" w:rsidRDefault="009349F0" w:rsidP="006D214E">
            <w:pPr>
              <w:pStyle w:val="Tabelbody"/>
              <w:rPr>
                <w:lang w:val="en-GB"/>
              </w:rPr>
            </w:pPr>
            <w:r w:rsidRPr="7FB1F0CB">
              <w:rPr>
                <w:b/>
                <w:lang w:val="en-GB"/>
              </w:rPr>
              <w:t xml:space="preserve">Thursday </w:t>
            </w:r>
            <w:r w:rsidRPr="7FB1F0CB">
              <w:rPr>
                <w:lang w:val="en-GB"/>
              </w:rPr>
              <w:t>9:00 a.m. - 16:00 p.m.</w:t>
            </w:r>
            <w:r w:rsidRPr="7FB1F0CB">
              <w:rPr>
                <w:b/>
                <w:lang w:val="en-GB"/>
              </w:rPr>
              <w:t xml:space="preserve"> </w:t>
            </w:r>
          </w:p>
        </w:tc>
      </w:tr>
      <w:tr w:rsidR="009349F0" w:rsidRPr="00E42547" w14:paraId="7E780E56" w14:textId="77777777" w:rsidTr="006D214E">
        <w:trPr>
          <w:cantSplit/>
          <w:trHeight w:val="340"/>
        </w:trPr>
        <w:tc>
          <w:tcPr>
            <w:tcW w:w="1980" w:type="dxa"/>
          </w:tcPr>
          <w:p w14:paraId="07DA4923" w14:textId="77777777" w:rsidR="009349F0" w:rsidRPr="00850897" w:rsidRDefault="009349F0" w:rsidP="006D214E">
            <w:pPr>
              <w:pStyle w:val="Tabelbody"/>
              <w:rPr>
                <w:b/>
                <w:color w:val="2D3B45"/>
                <w:sz w:val="24"/>
                <w:szCs w:val="24"/>
                <w:lang w:val="it-IT"/>
              </w:rPr>
            </w:pPr>
            <w:r w:rsidRPr="00850897">
              <w:rPr>
                <w:lang w:val="it-IT"/>
              </w:rPr>
              <w:t>Jacco Snoeren</w:t>
            </w:r>
          </w:p>
          <w:p w14:paraId="5C3487D3" w14:textId="77777777" w:rsidR="009349F0" w:rsidRPr="00850897" w:rsidRDefault="009349F0" w:rsidP="006D214E">
            <w:pPr>
              <w:pStyle w:val="Tabelbody"/>
              <w:rPr>
                <w:lang w:val="it-IT"/>
              </w:rPr>
            </w:pPr>
            <w:r w:rsidRPr="00850897">
              <w:rPr>
                <w:lang w:val="it-IT"/>
              </w:rPr>
              <w:t>(j.snoeren@fontys.nl)</w:t>
            </w:r>
          </w:p>
        </w:tc>
        <w:tc>
          <w:tcPr>
            <w:tcW w:w="1701" w:type="dxa"/>
          </w:tcPr>
          <w:p w14:paraId="664B87C3" w14:textId="77777777" w:rsidR="009349F0" w:rsidRPr="00CC4976" w:rsidRDefault="009349F0" w:rsidP="006D214E">
            <w:pPr>
              <w:pStyle w:val="Tabelbody"/>
              <w:rPr>
                <w:rFonts w:eastAsia="Arial" w:cs="Arial"/>
                <w:color w:val="000000" w:themeColor="text1"/>
                <w:lang w:val="en-GB"/>
              </w:rPr>
            </w:pPr>
            <w:r w:rsidRPr="3297F774">
              <w:rPr>
                <w:rFonts w:eastAsia="Arial" w:cs="Arial"/>
                <w:color w:val="000000" w:themeColor="text1"/>
                <w:lang w:val="en-GB"/>
              </w:rPr>
              <w:t>School supervisor (Technical)</w:t>
            </w:r>
          </w:p>
        </w:tc>
        <w:tc>
          <w:tcPr>
            <w:tcW w:w="2123" w:type="dxa"/>
          </w:tcPr>
          <w:p w14:paraId="7AA42312" w14:textId="77777777" w:rsidR="009349F0" w:rsidRDefault="009349F0" w:rsidP="006D214E">
            <w:pPr>
              <w:pStyle w:val="Tabelbody"/>
              <w:rPr>
                <w:color w:val="000000" w:themeColor="text1"/>
                <w:lang w:val="en-GB"/>
              </w:rPr>
            </w:pPr>
            <w:r w:rsidRPr="7FB1F0CB">
              <w:rPr>
                <w:lang w:val="en-GB"/>
              </w:rPr>
              <w:t>Teacher</w:t>
            </w:r>
          </w:p>
        </w:tc>
        <w:tc>
          <w:tcPr>
            <w:tcW w:w="3660" w:type="dxa"/>
          </w:tcPr>
          <w:p w14:paraId="05E26493" w14:textId="77777777" w:rsidR="009349F0" w:rsidRDefault="009349F0" w:rsidP="006D214E">
            <w:pPr>
              <w:pStyle w:val="Tabelbody"/>
              <w:rPr>
                <w:lang w:val="en-GB"/>
              </w:rPr>
            </w:pPr>
            <w:r w:rsidRPr="7FB1F0CB">
              <w:rPr>
                <w:b/>
                <w:lang w:val="en-GB"/>
              </w:rPr>
              <w:t xml:space="preserve">Monday </w:t>
            </w:r>
            <w:r w:rsidRPr="7FB1F0CB">
              <w:rPr>
                <w:lang w:val="en-GB"/>
              </w:rPr>
              <w:t>9:00 a.m. - 16:00 p.m. (at TQ)</w:t>
            </w:r>
          </w:p>
          <w:p w14:paraId="593918C4" w14:textId="77777777" w:rsidR="009349F0" w:rsidRDefault="009349F0" w:rsidP="006D214E">
            <w:pPr>
              <w:pStyle w:val="Tabelbody"/>
              <w:rPr>
                <w:b/>
                <w:lang w:val="en-GB"/>
              </w:rPr>
            </w:pPr>
            <w:r w:rsidRPr="7FB1F0CB">
              <w:rPr>
                <w:b/>
                <w:lang w:val="en-GB"/>
              </w:rPr>
              <w:t xml:space="preserve">Thursday </w:t>
            </w:r>
            <w:r w:rsidRPr="7FB1F0CB">
              <w:rPr>
                <w:lang w:val="en-GB"/>
              </w:rPr>
              <w:t>9:00 a.m. - 16:00 p.m.</w:t>
            </w:r>
          </w:p>
        </w:tc>
      </w:tr>
      <w:tr w:rsidR="009349F0" w:rsidRPr="00E42547" w14:paraId="7300B825" w14:textId="77777777" w:rsidTr="006D214E">
        <w:trPr>
          <w:cantSplit/>
          <w:trHeight w:val="340"/>
        </w:trPr>
        <w:tc>
          <w:tcPr>
            <w:tcW w:w="1980" w:type="dxa"/>
          </w:tcPr>
          <w:p w14:paraId="5ECAF21A" w14:textId="77777777" w:rsidR="009349F0" w:rsidRDefault="009349F0" w:rsidP="006D214E">
            <w:pPr>
              <w:pStyle w:val="Tabelbody"/>
              <w:rPr>
                <w:lang w:val="en-GB"/>
              </w:rPr>
            </w:pPr>
            <w:r w:rsidRPr="7FB1F0CB">
              <w:rPr>
                <w:lang w:val="en-GB"/>
              </w:rPr>
              <w:t xml:space="preserve">Georgiana </w:t>
            </w:r>
            <w:proofErr w:type="spellStart"/>
            <w:r w:rsidRPr="7FB1F0CB">
              <w:rPr>
                <w:lang w:val="en-GB"/>
              </w:rPr>
              <w:t>Manolache</w:t>
            </w:r>
            <w:proofErr w:type="spellEnd"/>
          </w:p>
          <w:p w14:paraId="2AB6A8D6" w14:textId="77777777" w:rsidR="009349F0" w:rsidRDefault="009349F0" w:rsidP="006D214E">
            <w:pPr>
              <w:pStyle w:val="Tabelbody"/>
              <w:rPr>
                <w:lang w:val="en-GB"/>
              </w:rPr>
            </w:pPr>
          </w:p>
        </w:tc>
        <w:tc>
          <w:tcPr>
            <w:tcW w:w="1701" w:type="dxa"/>
          </w:tcPr>
          <w:p w14:paraId="3C77E7F8" w14:textId="77777777" w:rsidR="009349F0" w:rsidRDefault="009349F0" w:rsidP="006D214E">
            <w:pPr>
              <w:pStyle w:val="Tabelbody"/>
              <w:rPr>
                <w:rFonts w:eastAsia="Arial" w:cs="Arial"/>
                <w:color w:val="000000" w:themeColor="text1"/>
                <w:lang w:val="en-GB"/>
              </w:rPr>
            </w:pPr>
            <w:r w:rsidRPr="3F0D0B09">
              <w:rPr>
                <w:rFonts w:eastAsia="Arial" w:cs="Arial"/>
                <w:color w:val="000000" w:themeColor="text1"/>
                <w:lang w:val="en-GB"/>
              </w:rPr>
              <w:t>Semester Coach</w:t>
            </w:r>
          </w:p>
        </w:tc>
        <w:tc>
          <w:tcPr>
            <w:tcW w:w="2123" w:type="dxa"/>
          </w:tcPr>
          <w:p w14:paraId="5F0AE0D8" w14:textId="77777777" w:rsidR="009349F0" w:rsidRDefault="009349F0" w:rsidP="006D214E">
            <w:pPr>
              <w:pStyle w:val="Tabelbody"/>
              <w:rPr>
                <w:color w:val="000000" w:themeColor="text1"/>
                <w:lang w:val="en-GB"/>
              </w:rPr>
            </w:pPr>
            <w:r w:rsidRPr="7FB1F0CB">
              <w:rPr>
                <w:lang w:val="en-GB"/>
              </w:rPr>
              <w:t>Teacher</w:t>
            </w:r>
          </w:p>
        </w:tc>
        <w:tc>
          <w:tcPr>
            <w:tcW w:w="3660" w:type="dxa"/>
          </w:tcPr>
          <w:p w14:paraId="3F60B0CF" w14:textId="77777777" w:rsidR="009349F0" w:rsidRDefault="009349F0" w:rsidP="006D214E">
            <w:pPr>
              <w:pStyle w:val="Tabelbody"/>
              <w:rPr>
                <w:lang w:val="en-GB"/>
              </w:rPr>
            </w:pPr>
            <w:r w:rsidRPr="113E001A">
              <w:rPr>
                <w:b/>
                <w:bCs/>
                <w:lang w:val="en-GB"/>
              </w:rPr>
              <w:t xml:space="preserve">Monday </w:t>
            </w:r>
            <w:r w:rsidRPr="113E001A">
              <w:rPr>
                <w:lang w:val="en-GB"/>
              </w:rPr>
              <w:t>9:00 a.m. - 16:00 p.m. (at TQ)</w:t>
            </w:r>
          </w:p>
          <w:p w14:paraId="7B6BD614" w14:textId="77777777" w:rsidR="009349F0" w:rsidRDefault="009349F0" w:rsidP="006D214E">
            <w:pPr>
              <w:pStyle w:val="Tabelbody"/>
              <w:rPr>
                <w:szCs w:val="18"/>
                <w:lang w:val="en-GB"/>
              </w:rPr>
            </w:pPr>
          </w:p>
        </w:tc>
      </w:tr>
      <w:tr w:rsidR="009349F0" w:rsidRPr="00E42547" w14:paraId="1053AF8B" w14:textId="77777777" w:rsidTr="006D214E">
        <w:trPr>
          <w:cantSplit/>
          <w:trHeight w:val="340"/>
        </w:trPr>
        <w:tc>
          <w:tcPr>
            <w:tcW w:w="1980" w:type="dxa"/>
          </w:tcPr>
          <w:p w14:paraId="7DA55F72" w14:textId="77777777" w:rsidR="009349F0" w:rsidRPr="00F94E0D" w:rsidRDefault="009349F0" w:rsidP="006D214E">
            <w:pPr>
              <w:pStyle w:val="Tabelbody"/>
              <w:rPr>
                <w:color w:val="000000" w:themeColor="text1"/>
              </w:rPr>
            </w:pPr>
            <w:r w:rsidRPr="00F94E0D">
              <w:rPr>
                <w:color w:val="000000" w:themeColor="text1"/>
              </w:rPr>
              <w:t>Milan Koster van Groos</w:t>
            </w:r>
          </w:p>
          <w:p w14:paraId="4C4B89EE" w14:textId="77777777" w:rsidR="009349F0" w:rsidRPr="00F94E0D" w:rsidRDefault="009349F0" w:rsidP="006D214E">
            <w:pPr>
              <w:pStyle w:val="Tabelbody"/>
              <w:rPr>
                <w:color w:val="000000" w:themeColor="text1"/>
              </w:rPr>
            </w:pPr>
            <w:r w:rsidRPr="00F94E0D">
              <w:rPr>
                <w:color w:val="000000" w:themeColor="text1"/>
              </w:rPr>
              <w:t>m.kostervangroos@student.fontys.nl</w:t>
            </w:r>
          </w:p>
        </w:tc>
        <w:tc>
          <w:tcPr>
            <w:tcW w:w="1701" w:type="dxa"/>
          </w:tcPr>
          <w:p w14:paraId="08F7507F" w14:textId="77777777" w:rsidR="009349F0" w:rsidRPr="008C2A8D" w:rsidRDefault="009349F0" w:rsidP="006D214E">
            <w:pPr>
              <w:pStyle w:val="Tabelbody"/>
              <w:rPr>
                <w:rFonts w:eastAsia="Arial" w:cs="Arial"/>
                <w:color w:val="000000" w:themeColor="text1"/>
                <w:lang w:val="en-GB"/>
              </w:rPr>
            </w:pPr>
            <w:r w:rsidRPr="178DCAE5">
              <w:rPr>
                <w:rFonts w:eastAsia="Arial" w:cs="Arial"/>
                <w:color w:val="000000" w:themeColor="text1"/>
                <w:lang w:val="en-GB"/>
              </w:rPr>
              <w:t>Developer</w:t>
            </w:r>
          </w:p>
          <w:p w14:paraId="12D7D43B" w14:textId="77777777" w:rsidR="009349F0" w:rsidRPr="008C2A8D" w:rsidRDefault="009349F0" w:rsidP="006D214E">
            <w:pPr>
              <w:pStyle w:val="Tabelbody"/>
              <w:rPr>
                <w:i/>
                <w:szCs w:val="18"/>
                <w:lang w:val="en-GB"/>
              </w:rPr>
            </w:pPr>
          </w:p>
        </w:tc>
        <w:tc>
          <w:tcPr>
            <w:tcW w:w="2123" w:type="dxa"/>
          </w:tcPr>
          <w:p w14:paraId="7CF5A8D5" w14:textId="77777777" w:rsidR="009349F0" w:rsidRDefault="009349F0" w:rsidP="006D214E">
            <w:pPr>
              <w:pStyle w:val="Tabelbody"/>
              <w:rPr>
                <w:color w:val="000000" w:themeColor="text1"/>
                <w:szCs w:val="18"/>
                <w:lang w:val="en-GB"/>
              </w:rPr>
            </w:pPr>
            <w:r w:rsidRPr="7FB1F0CB">
              <w:rPr>
                <w:color w:val="000000" w:themeColor="text1"/>
                <w:lang w:val="en-GB"/>
              </w:rPr>
              <w:t>Software Developer</w:t>
            </w:r>
          </w:p>
        </w:tc>
        <w:tc>
          <w:tcPr>
            <w:tcW w:w="3660" w:type="dxa"/>
          </w:tcPr>
          <w:p w14:paraId="775AE591" w14:textId="77777777" w:rsidR="009349F0" w:rsidRDefault="009349F0" w:rsidP="006D214E">
            <w:pPr>
              <w:pStyle w:val="Tabelbody"/>
              <w:rPr>
                <w:lang w:val="en-GB"/>
              </w:rPr>
            </w:pPr>
            <w:r w:rsidRPr="7FB1F0CB">
              <w:rPr>
                <w:b/>
                <w:lang w:val="en-GB"/>
              </w:rPr>
              <w:t xml:space="preserve">Monday </w:t>
            </w:r>
            <w:r w:rsidRPr="7FB1F0CB">
              <w:rPr>
                <w:lang w:val="en-GB"/>
              </w:rPr>
              <w:t>9:00 a.m. - 16:00 p.m.</w:t>
            </w:r>
          </w:p>
          <w:p w14:paraId="7525E4FB" w14:textId="77777777" w:rsidR="009349F0" w:rsidRDefault="009349F0" w:rsidP="006D214E">
            <w:pPr>
              <w:pStyle w:val="Tabelbody"/>
              <w:rPr>
                <w:lang w:val="en-GB"/>
              </w:rPr>
            </w:pPr>
            <w:r w:rsidRPr="7FB1F0CB">
              <w:rPr>
                <w:b/>
                <w:lang w:val="en-GB"/>
              </w:rPr>
              <w:t xml:space="preserve">Wednesday </w:t>
            </w:r>
            <w:r w:rsidRPr="7FB1F0CB">
              <w:rPr>
                <w:lang w:val="en-GB"/>
              </w:rPr>
              <w:t>1:00 p.m. - 16:00 p.m.</w:t>
            </w:r>
          </w:p>
          <w:p w14:paraId="49CE7462" w14:textId="77777777" w:rsidR="009349F0" w:rsidRDefault="009349F0" w:rsidP="006D214E">
            <w:pPr>
              <w:pStyle w:val="Tabelbody"/>
              <w:rPr>
                <w:lang w:val="en-GB"/>
              </w:rPr>
            </w:pPr>
            <w:r w:rsidRPr="7FB1F0CB">
              <w:rPr>
                <w:b/>
                <w:lang w:val="en-GB"/>
              </w:rPr>
              <w:t>Friday</w:t>
            </w:r>
            <w:r w:rsidRPr="7FB1F0CB">
              <w:rPr>
                <w:lang w:val="en-GB"/>
              </w:rPr>
              <w:t xml:space="preserve"> 9:00 a.m. - 16:00 p.m.</w:t>
            </w:r>
          </w:p>
        </w:tc>
      </w:tr>
      <w:tr w:rsidR="009349F0" w:rsidRPr="00E42547" w14:paraId="6EAF3A51" w14:textId="77777777" w:rsidTr="006D214E">
        <w:trPr>
          <w:cantSplit/>
          <w:trHeight w:val="340"/>
        </w:trPr>
        <w:tc>
          <w:tcPr>
            <w:tcW w:w="1980" w:type="dxa"/>
          </w:tcPr>
          <w:p w14:paraId="75821619" w14:textId="77777777" w:rsidR="009349F0" w:rsidRDefault="009349F0" w:rsidP="006D214E">
            <w:pPr>
              <w:pStyle w:val="Tabelbody"/>
              <w:rPr>
                <w:color w:val="000000" w:themeColor="text1"/>
                <w:lang w:val="en-GB"/>
              </w:rPr>
            </w:pPr>
            <w:r w:rsidRPr="7FB1F0CB">
              <w:rPr>
                <w:color w:val="000000" w:themeColor="text1"/>
                <w:lang w:val="en-GB"/>
              </w:rPr>
              <w:t xml:space="preserve">Michael </w:t>
            </w:r>
            <w:proofErr w:type="spellStart"/>
            <w:r w:rsidRPr="7FB1F0CB">
              <w:rPr>
                <w:color w:val="000000" w:themeColor="text1"/>
                <w:lang w:val="en-GB"/>
              </w:rPr>
              <w:t>Osuntuyi</w:t>
            </w:r>
            <w:proofErr w:type="spellEnd"/>
            <w:r w:rsidRPr="7FB1F0CB">
              <w:rPr>
                <w:color w:val="000000" w:themeColor="text1"/>
                <w:lang w:val="en-GB"/>
              </w:rPr>
              <w:t xml:space="preserve"> </w:t>
            </w:r>
          </w:p>
          <w:p w14:paraId="1A96BC8A" w14:textId="77777777" w:rsidR="009349F0" w:rsidRDefault="009349F0" w:rsidP="006D214E">
            <w:pPr>
              <w:pStyle w:val="Tabelbody"/>
              <w:rPr>
                <w:color w:val="000000" w:themeColor="text1"/>
                <w:lang w:val="en-GB"/>
              </w:rPr>
            </w:pPr>
            <w:r w:rsidRPr="7FB1F0CB">
              <w:rPr>
                <w:color w:val="000000" w:themeColor="text1"/>
                <w:lang w:val="en-GB"/>
              </w:rPr>
              <w:t>m.osuntuyi@student.fontys.nl</w:t>
            </w:r>
          </w:p>
        </w:tc>
        <w:tc>
          <w:tcPr>
            <w:tcW w:w="1701" w:type="dxa"/>
          </w:tcPr>
          <w:p w14:paraId="23CBAC90" w14:textId="77777777" w:rsidR="009349F0" w:rsidRDefault="009349F0" w:rsidP="006D214E">
            <w:pPr>
              <w:pStyle w:val="Tabelbody"/>
              <w:rPr>
                <w:rFonts w:eastAsia="Arial" w:cs="Arial"/>
                <w:color w:val="000000" w:themeColor="text1"/>
                <w:lang w:val="en-GB"/>
              </w:rPr>
            </w:pPr>
            <w:r w:rsidRPr="178DCAE5">
              <w:rPr>
                <w:rFonts w:eastAsia="Arial" w:cs="Arial"/>
                <w:color w:val="000000" w:themeColor="text1"/>
                <w:lang w:val="en-GB"/>
              </w:rPr>
              <w:t>Developer</w:t>
            </w:r>
          </w:p>
          <w:p w14:paraId="57A7CD27" w14:textId="77777777" w:rsidR="009349F0" w:rsidRDefault="009349F0" w:rsidP="006D214E">
            <w:pPr>
              <w:pStyle w:val="Tabelbody"/>
              <w:rPr>
                <w:i/>
                <w:szCs w:val="18"/>
                <w:lang w:val="en-GB"/>
              </w:rPr>
            </w:pPr>
          </w:p>
        </w:tc>
        <w:tc>
          <w:tcPr>
            <w:tcW w:w="2123" w:type="dxa"/>
          </w:tcPr>
          <w:p w14:paraId="5B763DE3" w14:textId="77777777" w:rsidR="009349F0" w:rsidRDefault="009349F0" w:rsidP="006D214E">
            <w:pPr>
              <w:pStyle w:val="Tabelbody"/>
              <w:rPr>
                <w:color w:val="000000" w:themeColor="text1"/>
                <w:szCs w:val="18"/>
                <w:lang w:val="en-GB"/>
              </w:rPr>
            </w:pPr>
            <w:r w:rsidRPr="7FB1F0CB">
              <w:rPr>
                <w:color w:val="000000" w:themeColor="text1"/>
                <w:lang w:val="en-GB"/>
              </w:rPr>
              <w:t>Software Developer</w:t>
            </w:r>
          </w:p>
        </w:tc>
        <w:tc>
          <w:tcPr>
            <w:tcW w:w="3660" w:type="dxa"/>
          </w:tcPr>
          <w:p w14:paraId="62311CCE" w14:textId="77777777" w:rsidR="009349F0" w:rsidRDefault="009349F0" w:rsidP="006D214E">
            <w:pPr>
              <w:pStyle w:val="Tabelbody"/>
              <w:rPr>
                <w:lang w:val="en-GB"/>
              </w:rPr>
            </w:pPr>
            <w:r w:rsidRPr="7FB1F0CB">
              <w:rPr>
                <w:b/>
                <w:lang w:val="en-GB"/>
              </w:rPr>
              <w:t xml:space="preserve">Monday </w:t>
            </w:r>
            <w:r w:rsidRPr="7FB1F0CB">
              <w:rPr>
                <w:lang w:val="en-GB"/>
              </w:rPr>
              <w:t>9:00 a.m. - 16:00 p.m.</w:t>
            </w:r>
          </w:p>
          <w:p w14:paraId="112B07E5" w14:textId="77777777" w:rsidR="009349F0" w:rsidRDefault="009349F0" w:rsidP="006D214E">
            <w:pPr>
              <w:pStyle w:val="Tabelbody"/>
              <w:rPr>
                <w:lang w:val="en-GB"/>
              </w:rPr>
            </w:pPr>
            <w:r w:rsidRPr="7FB1F0CB">
              <w:rPr>
                <w:b/>
                <w:lang w:val="en-GB"/>
              </w:rPr>
              <w:t xml:space="preserve">Wednesday </w:t>
            </w:r>
            <w:r w:rsidRPr="7FB1F0CB">
              <w:rPr>
                <w:lang w:val="en-GB"/>
              </w:rPr>
              <w:t>1:00 p.m. - 16:00 p.m.</w:t>
            </w:r>
          </w:p>
          <w:p w14:paraId="3ADA95BD" w14:textId="77777777" w:rsidR="009349F0" w:rsidRDefault="009349F0" w:rsidP="006D214E">
            <w:pPr>
              <w:pStyle w:val="Tabelbody"/>
              <w:rPr>
                <w:lang w:val="en-GB"/>
              </w:rPr>
            </w:pPr>
            <w:r w:rsidRPr="7FB1F0CB">
              <w:rPr>
                <w:b/>
                <w:lang w:val="en-GB"/>
              </w:rPr>
              <w:t>Friday</w:t>
            </w:r>
            <w:r w:rsidRPr="7FB1F0CB">
              <w:rPr>
                <w:lang w:val="en-GB"/>
              </w:rPr>
              <w:t xml:space="preserve"> 9:00 a.m. - 16:00 p.m.</w:t>
            </w:r>
          </w:p>
        </w:tc>
      </w:tr>
      <w:tr w:rsidR="009349F0" w:rsidRPr="00E42547" w14:paraId="7E8E0C50" w14:textId="77777777" w:rsidTr="006D214E">
        <w:trPr>
          <w:cantSplit/>
          <w:trHeight w:val="340"/>
        </w:trPr>
        <w:tc>
          <w:tcPr>
            <w:tcW w:w="1980" w:type="dxa"/>
          </w:tcPr>
          <w:p w14:paraId="535D1A47" w14:textId="77777777" w:rsidR="009349F0" w:rsidRDefault="009349F0" w:rsidP="006D214E">
            <w:pPr>
              <w:pStyle w:val="Tabelbody"/>
              <w:rPr>
                <w:color w:val="000000" w:themeColor="text1"/>
                <w:lang w:val="en-GB"/>
              </w:rPr>
            </w:pPr>
            <w:r w:rsidRPr="7FB1F0CB">
              <w:rPr>
                <w:color w:val="000000" w:themeColor="text1"/>
                <w:lang w:val="en-GB"/>
              </w:rPr>
              <w:t>Ming Janssen</w:t>
            </w:r>
          </w:p>
          <w:p w14:paraId="35C60284" w14:textId="77777777" w:rsidR="009349F0" w:rsidRDefault="009349F0" w:rsidP="006D214E">
            <w:pPr>
              <w:pStyle w:val="Tabelbody"/>
              <w:rPr>
                <w:color w:val="000000" w:themeColor="text1"/>
                <w:lang w:val="en-GB"/>
              </w:rPr>
            </w:pPr>
            <w:r w:rsidRPr="7FB1F0CB">
              <w:rPr>
                <w:color w:val="000000" w:themeColor="text1"/>
                <w:lang w:val="en-GB"/>
              </w:rPr>
              <w:t>ming.janssen@student.fontys.nl</w:t>
            </w:r>
          </w:p>
        </w:tc>
        <w:tc>
          <w:tcPr>
            <w:tcW w:w="1701" w:type="dxa"/>
          </w:tcPr>
          <w:p w14:paraId="085B4AF0" w14:textId="77777777" w:rsidR="009349F0" w:rsidRDefault="009349F0" w:rsidP="006D214E">
            <w:pPr>
              <w:pStyle w:val="Tabelbody"/>
              <w:rPr>
                <w:rFonts w:eastAsia="Arial" w:cs="Arial"/>
                <w:color w:val="000000" w:themeColor="text1"/>
                <w:lang w:val="en-GB"/>
              </w:rPr>
            </w:pPr>
            <w:r w:rsidRPr="3ADFE0EC">
              <w:rPr>
                <w:rFonts w:eastAsia="Arial" w:cs="Arial"/>
                <w:color w:val="000000" w:themeColor="text1"/>
                <w:lang w:val="en-GB"/>
              </w:rPr>
              <w:t>Developer</w:t>
            </w:r>
          </w:p>
          <w:p w14:paraId="31568984" w14:textId="77777777" w:rsidR="009349F0" w:rsidRDefault="009349F0" w:rsidP="006D214E">
            <w:pPr>
              <w:pStyle w:val="Tabelbody"/>
              <w:rPr>
                <w:i/>
                <w:szCs w:val="18"/>
                <w:lang w:val="en-GB"/>
              </w:rPr>
            </w:pPr>
          </w:p>
        </w:tc>
        <w:tc>
          <w:tcPr>
            <w:tcW w:w="2123" w:type="dxa"/>
          </w:tcPr>
          <w:p w14:paraId="5FE66CDC" w14:textId="77777777" w:rsidR="009349F0" w:rsidRDefault="009349F0" w:rsidP="006D214E">
            <w:pPr>
              <w:pStyle w:val="Tabelbody"/>
              <w:rPr>
                <w:color w:val="000000" w:themeColor="text1"/>
                <w:szCs w:val="18"/>
                <w:lang w:val="en-GB"/>
              </w:rPr>
            </w:pPr>
            <w:r w:rsidRPr="7FB1F0CB">
              <w:rPr>
                <w:color w:val="000000" w:themeColor="text1"/>
                <w:lang w:val="en-GB"/>
              </w:rPr>
              <w:t>Software Developer</w:t>
            </w:r>
          </w:p>
        </w:tc>
        <w:tc>
          <w:tcPr>
            <w:tcW w:w="3660" w:type="dxa"/>
          </w:tcPr>
          <w:p w14:paraId="25EB20F2" w14:textId="77777777" w:rsidR="009349F0" w:rsidRDefault="009349F0" w:rsidP="006D214E">
            <w:pPr>
              <w:pStyle w:val="Tabelbody"/>
              <w:rPr>
                <w:lang w:val="en-GB"/>
              </w:rPr>
            </w:pPr>
            <w:r w:rsidRPr="7FB1F0CB">
              <w:rPr>
                <w:b/>
                <w:lang w:val="en-GB"/>
              </w:rPr>
              <w:t xml:space="preserve">Monday </w:t>
            </w:r>
            <w:r w:rsidRPr="7FB1F0CB">
              <w:rPr>
                <w:lang w:val="en-GB"/>
              </w:rPr>
              <w:t>9:00 a.m. - 16:00 p.m.</w:t>
            </w:r>
          </w:p>
          <w:p w14:paraId="485BA267" w14:textId="77777777" w:rsidR="009349F0" w:rsidRDefault="009349F0" w:rsidP="006D214E">
            <w:pPr>
              <w:pStyle w:val="Tabelbody"/>
              <w:rPr>
                <w:lang w:val="en-GB"/>
              </w:rPr>
            </w:pPr>
            <w:r w:rsidRPr="7FB1F0CB">
              <w:rPr>
                <w:b/>
                <w:lang w:val="en-GB"/>
              </w:rPr>
              <w:t xml:space="preserve">Wednesday </w:t>
            </w:r>
            <w:r w:rsidRPr="7FB1F0CB">
              <w:rPr>
                <w:lang w:val="en-GB"/>
              </w:rPr>
              <w:t>1:00 p.m. - 16:00 p.m.</w:t>
            </w:r>
          </w:p>
          <w:p w14:paraId="7E7235FC" w14:textId="77777777" w:rsidR="009349F0" w:rsidRDefault="009349F0" w:rsidP="006D214E">
            <w:pPr>
              <w:pStyle w:val="Tabelbody"/>
              <w:rPr>
                <w:lang w:val="en-GB"/>
              </w:rPr>
            </w:pPr>
            <w:r w:rsidRPr="7FB1F0CB">
              <w:rPr>
                <w:b/>
                <w:lang w:val="en-GB"/>
              </w:rPr>
              <w:t>Friday</w:t>
            </w:r>
            <w:r w:rsidRPr="7FB1F0CB">
              <w:rPr>
                <w:lang w:val="en-GB"/>
              </w:rPr>
              <w:t xml:space="preserve"> 9:00 a.m. - 16:00 p.m.</w:t>
            </w:r>
          </w:p>
        </w:tc>
      </w:tr>
      <w:tr w:rsidR="009349F0" w:rsidRPr="00E42547" w14:paraId="47F3B69B" w14:textId="77777777" w:rsidTr="006D214E">
        <w:trPr>
          <w:cantSplit/>
          <w:trHeight w:val="340"/>
        </w:trPr>
        <w:tc>
          <w:tcPr>
            <w:tcW w:w="1980" w:type="dxa"/>
          </w:tcPr>
          <w:p w14:paraId="2A7B5E5D" w14:textId="77777777" w:rsidR="009349F0" w:rsidRPr="00850897" w:rsidRDefault="009349F0" w:rsidP="006D214E">
            <w:pPr>
              <w:pStyle w:val="Tabelbody"/>
              <w:rPr>
                <w:color w:val="000000" w:themeColor="text1"/>
                <w:lang w:val="it-IT"/>
              </w:rPr>
            </w:pPr>
            <w:r w:rsidRPr="00850897">
              <w:rPr>
                <w:color w:val="000000" w:themeColor="text1"/>
                <w:lang w:val="it-IT"/>
              </w:rPr>
              <w:t>Marinda Boshoff</w:t>
            </w:r>
          </w:p>
          <w:p w14:paraId="59DFCEA8" w14:textId="77777777" w:rsidR="009349F0" w:rsidRPr="00850897" w:rsidRDefault="009349F0" w:rsidP="006D214E">
            <w:pPr>
              <w:pStyle w:val="Tabelbody"/>
              <w:rPr>
                <w:color w:val="000000" w:themeColor="text1"/>
                <w:lang w:val="it-IT"/>
              </w:rPr>
            </w:pPr>
            <w:r w:rsidRPr="00850897">
              <w:rPr>
                <w:color w:val="000000" w:themeColor="text1"/>
                <w:lang w:val="it-IT"/>
              </w:rPr>
              <w:t>m.boshoff@student.fontys.nl</w:t>
            </w:r>
          </w:p>
        </w:tc>
        <w:tc>
          <w:tcPr>
            <w:tcW w:w="1701" w:type="dxa"/>
          </w:tcPr>
          <w:p w14:paraId="7A07D7B2" w14:textId="77777777" w:rsidR="009349F0" w:rsidRPr="0080591A" w:rsidRDefault="009349F0" w:rsidP="006D214E">
            <w:pPr>
              <w:pStyle w:val="Tabelbody"/>
              <w:rPr>
                <w:rFonts w:eastAsia="Arial" w:cs="Arial"/>
                <w:color w:val="000000" w:themeColor="text1"/>
                <w:lang w:val="en-GB"/>
              </w:rPr>
            </w:pPr>
            <w:r w:rsidRPr="2C3A5669">
              <w:rPr>
                <w:rFonts w:eastAsia="Arial" w:cs="Arial"/>
                <w:color w:val="000000" w:themeColor="text1"/>
                <w:lang w:val="en-GB"/>
              </w:rPr>
              <w:t>Developer</w:t>
            </w:r>
          </w:p>
          <w:p w14:paraId="19EAD19C" w14:textId="77777777" w:rsidR="009349F0" w:rsidRPr="0080591A" w:rsidRDefault="009349F0" w:rsidP="006D214E">
            <w:pPr>
              <w:pStyle w:val="Tabelbody"/>
              <w:rPr>
                <w:i/>
                <w:szCs w:val="18"/>
                <w:lang w:val="en-GB"/>
              </w:rPr>
            </w:pPr>
          </w:p>
        </w:tc>
        <w:tc>
          <w:tcPr>
            <w:tcW w:w="2123" w:type="dxa"/>
          </w:tcPr>
          <w:p w14:paraId="60781095" w14:textId="77777777" w:rsidR="009349F0" w:rsidRDefault="009349F0" w:rsidP="006D214E">
            <w:pPr>
              <w:pStyle w:val="Tabelbody"/>
              <w:rPr>
                <w:color w:val="000000" w:themeColor="text1"/>
                <w:szCs w:val="18"/>
                <w:lang w:val="en-GB"/>
              </w:rPr>
            </w:pPr>
            <w:r w:rsidRPr="7FB1F0CB">
              <w:rPr>
                <w:color w:val="000000" w:themeColor="text1"/>
                <w:lang w:val="en-GB"/>
              </w:rPr>
              <w:t>Software Developer</w:t>
            </w:r>
          </w:p>
        </w:tc>
        <w:tc>
          <w:tcPr>
            <w:tcW w:w="3660" w:type="dxa"/>
          </w:tcPr>
          <w:p w14:paraId="792105D5" w14:textId="77777777" w:rsidR="009349F0" w:rsidRDefault="009349F0" w:rsidP="006D214E">
            <w:pPr>
              <w:pStyle w:val="Tabelbody"/>
              <w:rPr>
                <w:lang w:val="en-GB"/>
              </w:rPr>
            </w:pPr>
            <w:r w:rsidRPr="7FB1F0CB">
              <w:rPr>
                <w:b/>
                <w:lang w:val="en-GB"/>
              </w:rPr>
              <w:t xml:space="preserve">Monday </w:t>
            </w:r>
            <w:r w:rsidRPr="7FB1F0CB">
              <w:rPr>
                <w:lang w:val="en-GB"/>
              </w:rPr>
              <w:t>9:00 a.m. - 16:00 p.m.</w:t>
            </w:r>
          </w:p>
          <w:p w14:paraId="02E9B731" w14:textId="77777777" w:rsidR="009349F0" w:rsidRDefault="009349F0" w:rsidP="006D214E">
            <w:pPr>
              <w:pStyle w:val="Tabelbody"/>
              <w:rPr>
                <w:lang w:val="en-GB"/>
              </w:rPr>
            </w:pPr>
            <w:r w:rsidRPr="7FB1F0CB">
              <w:rPr>
                <w:b/>
                <w:lang w:val="en-GB"/>
              </w:rPr>
              <w:t xml:space="preserve">Wednesday </w:t>
            </w:r>
            <w:r w:rsidRPr="7FB1F0CB">
              <w:rPr>
                <w:lang w:val="en-GB"/>
              </w:rPr>
              <w:t>1:00 p.m. - 16:00 p.m.</w:t>
            </w:r>
          </w:p>
          <w:p w14:paraId="5B257B30" w14:textId="77777777" w:rsidR="009349F0" w:rsidRDefault="009349F0" w:rsidP="006D214E">
            <w:pPr>
              <w:pStyle w:val="Tabelbody"/>
              <w:rPr>
                <w:lang w:val="en-GB"/>
              </w:rPr>
            </w:pPr>
            <w:r w:rsidRPr="7FB1F0CB">
              <w:rPr>
                <w:b/>
                <w:lang w:val="en-GB"/>
              </w:rPr>
              <w:t>Friday</w:t>
            </w:r>
            <w:r w:rsidRPr="7FB1F0CB">
              <w:rPr>
                <w:lang w:val="en-GB"/>
              </w:rPr>
              <w:t xml:space="preserve"> 9:00 a.m. - 16:00 p.m.</w:t>
            </w:r>
          </w:p>
        </w:tc>
      </w:tr>
      <w:tr w:rsidR="009349F0" w:rsidRPr="00E42547" w14:paraId="6171A223" w14:textId="77777777" w:rsidTr="006D214E">
        <w:trPr>
          <w:cantSplit/>
          <w:trHeight w:val="340"/>
        </w:trPr>
        <w:tc>
          <w:tcPr>
            <w:tcW w:w="1980" w:type="dxa"/>
          </w:tcPr>
          <w:p w14:paraId="6BB144CD" w14:textId="77777777" w:rsidR="009349F0" w:rsidRDefault="009349F0" w:rsidP="006D214E">
            <w:pPr>
              <w:pStyle w:val="Tabelbody"/>
              <w:rPr>
                <w:color w:val="000000" w:themeColor="text1"/>
                <w:lang w:val="en-GB"/>
              </w:rPr>
            </w:pPr>
            <w:r w:rsidRPr="7FB1F0CB">
              <w:rPr>
                <w:color w:val="000000" w:themeColor="text1"/>
                <w:lang w:val="en-GB"/>
              </w:rPr>
              <w:t>Victoria Fong</w:t>
            </w:r>
          </w:p>
          <w:p w14:paraId="0AA96D47" w14:textId="77777777" w:rsidR="009349F0" w:rsidRDefault="009349F0" w:rsidP="006D214E">
            <w:pPr>
              <w:pStyle w:val="Tabelbody"/>
              <w:rPr>
                <w:color w:val="000000" w:themeColor="text1"/>
                <w:lang w:val="en-GB"/>
              </w:rPr>
            </w:pPr>
            <w:r w:rsidRPr="7FB1F0CB">
              <w:rPr>
                <w:color w:val="000000" w:themeColor="text1"/>
                <w:lang w:val="en-GB"/>
              </w:rPr>
              <w:t>v.fong@student.fontys.nl</w:t>
            </w:r>
          </w:p>
        </w:tc>
        <w:tc>
          <w:tcPr>
            <w:tcW w:w="1701" w:type="dxa"/>
          </w:tcPr>
          <w:p w14:paraId="20D1F990" w14:textId="77777777" w:rsidR="009349F0" w:rsidRDefault="009349F0" w:rsidP="006D214E">
            <w:pPr>
              <w:pStyle w:val="Tabelbody"/>
              <w:rPr>
                <w:rFonts w:eastAsia="Arial" w:cs="Arial"/>
                <w:color w:val="000000" w:themeColor="text1"/>
                <w:lang w:val="en-GB"/>
              </w:rPr>
            </w:pPr>
            <w:r w:rsidRPr="2C3A5669">
              <w:rPr>
                <w:rFonts w:eastAsia="Arial" w:cs="Arial"/>
                <w:color w:val="000000" w:themeColor="text1"/>
                <w:lang w:val="en-GB"/>
              </w:rPr>
              <w:t>Developer</w:t>
            </w:r>
          </w:p>
          <w:p w14:paraId="325FC8B4" w14:textId="77777777" w:rsidR="009349F0" w:rsidRDefault="009349F0" w:rsidP="006D214E">
            <w:pPr>
              <w:pStyle w:val="Tabelbody"/>
              <w:rPr>
                <w:i/>
                <w:szCs w:val="18"/>
                <w:lang w:val="en-GB"/>
              </w:rPr>
            </w:pPr>
          </w:p>
        </w:tc>
        <w:tc>
          <w:tcPr>
            <w:tcW w:w="2123" w:type="dxa"/>
          </w:tcPr>
          <w:p w14:paraId="1FA36E7E" w14:textId="77777777" w:rsidR="009349F0" w:rsidRDefault="009349F0" w:rsidP="006D214E">
            <w:pPr>
              <w:pStyle w:val="Tabelbody"/>
              <w:rPr>
                <w:color w:val="000000" w:themeColor="text1"/>
                <w:szCs w:val="18"/>
                <w:lang w:val="en-GB"/>
              </w:rPr>
            </w:pPr>
            <w:r w:rsidRPr="7FB1F0CB">
              <w:rPr>
                <w:color w:val="000000" w:themeColor="text1"/>
                <w:lang w:val="en-GB"/>
              </w:rPr>
              <w:t>Software Developer</w:t>
            </w:r>
          </w:p>
        </w:tc>
        <w:tc>
          <w:tcPr>
            <w:tcW w:w="3660" w:type="dxa"/>
          </w:tcPr>
          <w:p w14:paraId="5BD2AE17" w14:textId="77777777" w:rsidR="009349F0" w:rsidRDefault="009349F0" w:rsidP="006D214E">
            <w:pPr>
              <w:pStyle w:val="Tabelbody"/>
              <w:rPr>
                <w:lang w:val="en-GB"/>
              </w:rPr>
            </w:pPr>
            <w:r w:rsidRPr="7FB1F0CB">
              <w:rPr>
                <w:b/>
                <w:lang w:val="en-GB"/>
              </w:rPr>
              <w:t xml:space="preserve">Monday </w:t>
            </w:r>
            <w:r w:rsidRPr="7FB1F0CB">
              <w:rPr>
                <w:lang w:val="en-GB"/>
              </w:rPr>
              <w:t>9:00 a.m. - 16:00 p.m.</w:t>
            </w:r>
          </w:p>
          <w:p w14:paraId="3C6D8BC9" w14:textId="77777777" w:rsidR="009349F0" w:rsidRDefault="009349F0" w:rsidP="006D214E">
            <w:pPr>
              <w:pStyle w:val="Tabelbody"/>
              <w:rPr>
                <w:lang w:val="en-GB"/>
              </w:rPr>
            </w:pPr>
            <w:r w:rsidRPr="7FB1F0CB">
              <w:rPr>
                <w:b/>
                <w:lang w:val="en-GB"/>
              </w:rPr>
              <w:t xml:space="preserve">Wednesday </w:t>
            </w:r>
            <w:r w:rsidRPr="7FB1F0CB">
              <w:rPr>
                <w:lang w:val="en-GB"/>
              </w:rPr>
              <w:t>1:00 p.m. - 16:00 p.m.</w:t>
            </w:r>
          </w:p>
          <w:p w14:paraId="51987948" w14:textId="77777777" w:rsidR="009349F0" w:rsidRDefault="009349F0" w:rsidP="006D214E">
            <w:pPr>
              <w:pStyle w:val="Tabelbody"/>
              <w:rPr>
                <w:lang w:val="en-GB"/>
              </w:rPr>
            </w:pPr>
            <w:r w:rsidRPr="7FB1F0CB">
              <w:rPr>
                <w:b/>
                <w:lang w:val="en-GB"/>
              </w:rPr>
              <w:t>Friday</w:t>
            </w:r>
            <w:r w:rsidRPr="7FB1F0CB">
              <w:rPr>
                <w:lang w:val="en-GB"/>
              </w:rPr>
              <w:t xml:space="preserve"> 9:00 a.m. - 16:00 p.m.</w:t>
            </w:r>
          </w:p>
        </w:tc>
      </w:tr>
    </w:tbl>
    <w:p w14:paraId="34C59573" w14:textId="44DE4BFB" w:rsidR="00366BB3" w:rsidRPr="00366BB3" w:rsidRDefault="00366BB3" w:rsidP="00B92D42">
      <w:pPr>
        <w:rPr>
          <w:i/>
          <w:sz w:val="18"/>
          <w:szCs w:val="18"/>
          <w:lang w:val="en-GB"/>
        </w:rPr>
      </w:pPr>
    </w:p>
    <w:p w14:paraId="1254FBB4" w14:textId="0893A439" w:rsidR="00B92D42" w:rsidRPr="00366BB3" w:rsidRDefault="00B92D42" w:rsidP="00B6071D">
      <w:pPr>
        <w:rPr>
          <w:i/>
          <w:lang w:val="en-GB"/>
        </w:rPr>
      </w:pPr>
    </w:p>
    <w:p w14:paraId="3C3BB65F" w14:textId="77777777" w:rsidR="00B6071D" w:rsidRPr="00366BB3" w:rsidRDefault="00B6071D" w:rsidP="00B6071D">
      <w:pPr>
        <w:rPr>
          <w:lang w:val="en-GB"/>
        </w:rPr>
      </w:pPr>
    </w:p>
    <w:p w14:paraId="05F0B092" w14:textId="77777777" w:rsidR="00C60645" w:rsidRDefault="00C60645">
      <w:pPr>
        <w:spacing w:after="200" w:line="276" w:lineRule="auto"/>
        <w:rPr>
          <w:rFonts w:eastAsiaTheme="majorEastAsia" w:cstheme="majorBidi"/>
          <w:b/>
          <w:bCs/>
          <w:sz w:val="28"/>
          <w:szCs w:val="28"/>
          <w:lang w:val="en-GB"/>
        </w:rPr>
      </w:pPr>
      <w:bookmarkStart w:id="51" w:name="_Toc507670781"/>
      <w:r w:rsidRPr="00F94E0D">
        <w:rPr>
          <w:lang w:val="en-US"/>
        </w:rPr>
        <w:br w:type="page"/>
      </w:r>
    </w:p>
    <w:p w14:paraId="1F4B27A6" w14:textId="6B9C94A6" w:rsidR="00B92D42" w:rsidRDefault="00B92D42" w:rsidP="00BD2D2C">
      <w:pPr>
        <w:pStyle w:val="Heading2"/>
      </w:pPr>
      <w:bookmarkStart w:id="52" w:name="_Toc125045968"/>
      <w:r>
        <w:lastRenderedPageBreak/>
        <w:t>Communicati</w:t>
      </w:r>
      <w:bookmarkEnd w:id="51"/>
      <w:r w:rsidR="00EE3FFB">
        <w:t>on</w:t>
      </w:r>
      <w:bookmarkEnd w:id="52"/>
    </w:p>
    <w:p w14:paraId="70FF8A0E" w14:textId="77777777" w:rsidR="00ED4AA9" w:rsidRPr="00ED4AA9" w:rsidRDefault="00ED4AA9" w:rsidP="00ED4AA9">
      <w:pPr>
        <w:rPr>
          <w:lang w:val="en-US"/>
        </w:rPr>
      </w:pPr>
    </w:p>
    <w:p w14:paraId="773BA86E" w14:textId="6798BC91" w:rsidR="69725F8C" w:rsidRDefault="69725F8C" w:rsidP="00F15D62">
      <w:pPr>
        <w:jc w:val="both"/>
        <w:rPr>
          <w:rFonts w:eastAsia="Arial" w:cs="Arial"/>
          <w:lang w:val="en-GB"/>
        </w:rPr>
      </w:pPr>
      <w:r w:rsidRPr="0CFA48E9">
        <w:rPr>
          <w:rFonts w:eastAsia="Arial" w:cs="Arial"/>
          <w:lang w:val="en-GB"/>
        </w:rPr>
        <w:t xml:space="preserve">Communication regarding </w:t>
      </w:r>
      <w:r w:rsidR="7F272642" w:rsidRPr="0CFA48E9">
        <w:rPr>
          <w:rFonts w:eastAsia="Arial" w:cs="Arial"/>
          <w:lang w:val="en-GB"/>
        </w:rPr>
        <w:t xml:space="preserve">with </w:t>
      </w:r>
      <w:r w:rsidRPr="0CFA48E9">
        <w:rPr>
          <w:rFonts w:eastAsia="Arial" w:cs="Arial"/>
          <w:lang w:val="en-GB"/>
        </w:rPr>
        <w:t xml:space="preserve">the </w:t>
      </w:r>
      <w:r w:rsidR="3D57AD38" w:rsidRPr="0CFA48E9">
        <w:rPr>
          <w:rFonts w:eastAsia="Arial" w:cs="Arial"/>
          <w:b/>
          <w:lang w:val="en-GB"/>
        </w:rPr>
        <w:t>product owners</w:t>
      </w:r>
      <w:r w:rsidRPr="0CFA48E9">
        <w:rPr>
          <w:rFonts w:eastAsia="Arial" w:cs="Arial"/>
          <w:b/>
          <w:lang w:val="en-GB"/>
        </w:rPr>
        <w:t xml:space="preserve"> </w:t>
      </w:r>
      <w:r w:rsidR="733CAC5B" w:rsidRPr="0CFA48E9">
        <w:rPr>
          <w:rFonts w:eastAsia="Arial" w:cs="Arial"/>
          <w:b/>
          <w:lang w:val="en-GB"/>
        </w:rPr>
        <w:t xml:space="preserve">and the school technical supervisors </w:t>
      </w:r>
      <w:r w:rsidRPr="0CFA48E9">
        <w:rPr>
          <w:rFonts w:eastAsia="Arial" w:cs="Arial"/>
          <w:lang w:val="en-GB"/>
        </w:rPr>
        <w:t xml:space="preserve">is it at least once a week </w:t>
      </w:r>
      <w:r w:rsidR="44991053" w:rsidRPr="0CFA48E9">
        <w:rPr>
          <w:rFonts w:eastAsia="Arial" w:cs="Arial"/>
          <w:lang w:val="en-GB"/>
        </w:rPr>
        <w:t xml:space="preserve">in person at TQ </w:t>
      </w:r>
      <w:r w:rsidRPr="0CFA48E9">
        <w:rPr>
          <w:rFonts w:eastAsia="Arial" w:cs="Arial"/>
          <w:lang w:val="en-GB"/>
        </w:rPr>
        <w:t xml:space="preserve">on </w:t>
      </w:r>
      <w:r w:rsidR="319D8446" w:rsidRPr="0CFA48E9">
        <w:rPr>
          <w:rFonts w:eastAsia="Arial" w:cs="Arial"/>
          <w:lang w:val="en-GB"/>
        </w:rPr>
        <w:t>Thursday's</w:t>
      </w:r>
      <w:r w:rsidR="15938224" w:rsidRPr="0CFA48E9">
        <w:rPr>
          <w:rFonts w:eastAsia="Arial" w:cs="Arial"/>
          <w:lang w:val="en-GB"/>
        </w:rPr>
        <w:t xml:space="preserve"> afternoon from 1:00 p.m. to 2:00 p.m. </w:t>
      </w:r>
      <w:r w:rsidR="4BB7BF50" w:rsidRPr="0CFA48E9">
        <w:rPr>
          <w:rFonts w:eastAsia="Arial" w:cs="Arial"/>
          <w:lang w:val="en-GB"/>
        </w:rPr>
        <w:t xml:space="preserve">These meetings focus on progress updates and discussions for weekly tasks to showcase to the </w:t>
      </w:r>
      <w:r w:rsidR="7491C143" w:rsidRPr="0CFA48E9">
        <w:rPr>
          <w:rFonts w:eastAsia="Arial" w:cs="Arial"/>
          <w:lang w:val="en-GB"/>
        </w:rPr>
        <w:t>stakeholders.</w:t>
      </w:r>
    </w:p>
    <w:p w14:paraId="210CDFEF" w14:textId="58DC4116" w:rsidR="211E7658" w:rsidRDefault="48BED9CA" w:rsidP="00F15D62">
      <w:pPr>
        <w:jc w:val="both"/>
        <w:rPr>
          <w:rFonts w:eastAsia="Arial" w:cs="Arial"/>
          <w:lang w:val="en-GB"/>
        </w:rPr>
      </w:pPr>
      <w:r w:rsidRPr="0CFA48E9">
        <w:rPr>
          <w:rFonts w:eastAsia="Arial" w:cs="Arial"/>
          <w:lang w:val="en-GB"/>
        </w:rPr>
        <w:t>Urgent u</w:t>
      </w:r>
      <w:r w:rsidR="211E7658" w:rsidRPr="0CFA48E9">
        <w:rPr>
          <w:rFonts w:eastAsia="Arial" w:cs="Arial"/>
          <w:lang w:val="en-GB"/>
        </w:rPr>
        <w:t xml:space="preserve">pdates and communications throughout the week </w:t>
      </w:r>
      <w:r w:rsidR="4E73ECBF" w:rsidRPr="0CFA48E9">
        <w:rPr>
          <w:rFonts w:eastAsia="Arial" w:cs="Arial"/>
          <w:lang w:val="en-GB"/>
        </w:rPr>
        <w:t>are</w:t>
      </w:r>
      <w:r w:rsidR="211E7658" w:rsidRPr="0CFA48E9">
        <w:rPr>
          <w:rFonts w:eastAsia="Arial" w:cs="Arial"/>
          <w:lang w:val="en-GB"/>
        </w:rPr>
        <w:t xml:space="preserve"> done in a separate channel </w:t>
      </w:r>
      <w:r w:rsidR="57EE522B" w:rsidRPr="0CFA48E9">
        <w:rPr>
          <w:rFonts w:eastAsia="Arial" w:cs="Arial"/>
          <w:lang w:val="en-GB"/>
        </w:rPr>
        <w:t xml:space="preserve">“Stakeholders” </w:t>
      </w:r>
      <w:r w:rsidR="09D8A956" w:rsidRPr="0CFA48E9">
        <w:rPr>
          <w:rFonts w:eastAsia="Arial" w:cs="Arial"/>
          <w:lang w:val="en-GB"/>
        </w:rPr>
        <w:t>in Microsoft Teams</w:t>
      </w:r>
      <w:r w:rsidR="46E38599" w:rsidRPr="0CFA48E9">
        <w:rPr>
          <w:rFonts w:eastAsia="Arial" w:cs="Arial"/>
          <w:lang w:val="en-GB"/>
        </w:rPr>
        <w:t xml:space="preserve"> </w:t>
      </w:r>
      <w:r w:rsidR="1D354BD4" w:rsidRPr="0CFA48E9">
        <w:rPr>
          <w:rFonts w:eastAsia="Arial" w:cs="Arial"/>
          <w:lang w:val="en-GB"/>
        </w:rPr>
        <w:t>to all the stakeholders.</w:t>
      </w:r>
    </w:p>
    <w:p w14:paraId="20A24BE8" w14:textId="31F7DCEA" w:rsidR="419ED404" w:rsidRDefault="419ED404" w:rsidP="00F15D62">
      <w:pPr>
        <w:jc w:val="both"/>
        <w:rPr>
          <w:rFonts w:eastAsia="Arial" w:cs="Arial"/>
          <w:lang w:val="en-GB"/>
        </w:rPr>
      </w:pPr>
    </w:p>
    <w:p w14:paraId="02ECAEEE" w14:textId="40AE9307" w:rsidR="419ED404" w:rsidRDefault="3DC3A407" w:rsidP="00F15D62">
      <w:pPr>
        <w:jc w:val="both"/>
        <w:rPr>
          <w:rFonts w:eastAsia="Arial" w:cs="Arial"/>
          <w:lang w:val="en-GB"/>
        </w:rPr>
      </w:pPr>
      <w:r w:rsidRPr="0CFA48E9">
        <w:rPr>
          <w:rFonts w:eastAsia="Arial" w:cs="Arial"/>
          <w:lang w:val="en-GB"/>
        </w:rPr>
        <w:t>Communication regarding</w:t>
      </w:r>
      <w:r w:rsidR="533203A5" w:rsidRPr="0CFA48E9">
        <w:rPr>
          <w:rFonts w:eastAsia="Arial" w:cs="Arial"/>
          <w:lang w:val="en-GB"/>
        </w:rPr>
        <w:t xml:space="preserve"> </w:t>
      </w:r>
      <w:r w:rsidR="08E1AE42" w:rsidRPr="0CFA48E9">
        <w:rPr>
          <w:rFonts w:eastAsia="Arial" w:cs="Arial"/>
          <w:lang w:val="en-GB"/>
        </w:rPr>
        <w:t>with</w:t>
      </w:r>
      <w:r w:rsidRPr="0CFA48E9">
        <w:rPr>
          <w:rFonts w:eastAsia="Arial" w:cs="Arial"/>
          <w:lang w:val="en-GB"/>
        </w:rPr>
        <w:t xml:space="preserve"> the </w:t>
      </w:r>
      <w:r w:rsidRPr="0CFA48E9">
        <w:rPr>
          <w:rFonts w:eastAsia="Arial" w:cs="Arial"/>
          <w:b/>
          <w:lang w:val="en-GB"/>
        </w:rPr>
        <w:t xml:space="preserve">developers </w:t>
      </w:r>
      <w:r w:rsidRPr="0CFA48E9">
        <w:rPr>
          <w:rFonts w:eastAsia="Arial" w:cs="Arial"/>
          <w:lang w:val="en-GB"/>
        </w:rPr>
        <w:t xml:space="preserve">is weekly on </w:t>
      </w:r>
      <w:r w:rsidRPr="4696840B">
        <w:rPr>
          <w:rFonts w:eastAsia="Arial" w:cs="Arial"/>
          <w:lang w:val="en-GB"/>
        </w:rPr>
        <w:t>Mondays</w:t>
      </w:r>
      <w:r w:rsidRPr="0CFA48E9">
        <w:rPr>
          <w:rFonts w:eastAsia="Arial" w:cs="Arial"/>
          <w:lang w:val="en-GB"/>
        </w:rPr>
        <w:t xml:space="preserve"> and </w:t>
      </w:r>
      <w:commentRangeStart w:id="53"/>
      <w:r w:rsidR="64FEF5EA" w:rsidRPr="4696840B">
        <w:rPr>
          <w:rFonts w:eastAsia="Arial" w:cs="Arial"/>
          <w:lang w:val="en-GB"/>
        </w:rPr>
        <w:t xml:space="preserve">Thursdays </w:t>
      </w:r>
      <w:commentRangeEnd w:id="53"/>
      <w:r>
        <w:rPr>
          <w:rStyle w:val="CommentReference"/>
        </w:rPr>
        <w:commentReference w:id="53"/>
      </w:r>
      <w:r w:rsidR="1D1D9D15" w:rsidRPr="0CFA48E9">
        <w:rPr>
          <w:rFonts w:eastAsia="Arial" w:cs="Arial"/>
          <w:lang w:val="en-GB"/>
        </w:rPr>
        <w:t xml:space="preserve">full day and </w:t>
      </w:r>
      <w:r w:rsidR="614F4163" w:rsidRPr="0CFA48E9">
        <w:rPr>
          <w:rFonts w:eastAsia="Arial" w:cs="Arial"/>
          <w:lang w:val="en-GB"/>
        </w:rPr>
        <w:t>Wednesdays</w:t>
      </w:r>
      <w:r w:rsidR="14AEF732" w:rsidRPr="0CFA48E9">
        <w:rPr>
          <w:rFonts w:eastAsia="Arial" w:cs="Arial"/>
          <w:lang w:val="en-GB"/>
        </w:rPr>
        <w:t xml:space="preserve"> in the morning from 9:00 a.m. to 12:00 p.m. On these days are t</w:t>
      </w:r>
      <w:r w:rsidR="6821FF08" w:rsidRPr="0CFA48E9">
        <w:rPr>
          <w:rFonts w:eastAsia="Arial" w:cs="Arial"/>
          <w:lang w:val="en-GB"/>
        </w:rPr>
        <w:t xml:space="preserve">he </w:t>
      </w:r>
      <w:r w:rsidR="2FC5A0D7" w:rsidRPr="0CFA48E9">
        <w:rPr>
          <w:rFonts w:eastAsia="Arial" w:cs="Arial"/>
          <w:lang w:val="en-GB"/>
        </w:rPr>
        <w:t>stand-ups</w:t>
      </w:r>
      <w:r w:rsidR="14AEF732" w:rsidRPr="0CFA48E9">
        <w:rPr>
          <w:rFonts w:eastAsia="Arial" w:cs="Arial"/>
          <w:lang w:val="en-GB"/>
        </w:rPr>
        <w:t xml:space="preserve"> </w:t>
      </w:r>
      <w:r w:rsidR="448AF212" w:rsidRPr="0CFA48E9">
        <w:rPr>
          <w:rFonts w:eastAsia="Arial" w:cs="Arial"/>
          <w:lang w:val="en-GB"/>
        </w:rPr>
        <w:t xml:space="preserve">set to </w:t>
      </w:r>
      <w:r w:rsidR="14AEF732" w:rsidRPr="0CFA48E9">
        <w:rPr>
          <w:rFonts w:eastAsia="Arial" w:cs="Arial"/>
          <w:lang w:val="en-GB"/>
        </w:rPr>
        <w:t>starting at 9:00 a.m.</w:t>
      </w:r>
      <w:r w:rsidR="6B0BBF36" w:rsidRPr="0CFA48E9">
        <w:rPr>
          <w:rFonts w:eastAsia="Arial" w:cs="Arial"/>
          <w:lang w:val="en-GB"/>
        </w:rPr>
        <w:t xml:space="preserve"> </w:t>
      </w:r>
      <w:r w:rsidR="20F8952F" w:rsidRPr="0CFA48E9">
        <w:rPr>
          <w:rFonts w:eastAsia="Arial" w:cs="Arial"/>
          <w:lang w:val="en-GB"/>
        </w:rPr>
        <w:t>to being able to attend both physically at TQ and online on Microsoft Teams.</w:t>
      </w:r>
    </w:p>
    <w:p w14:paraId="0B4E0B67" w14:textId="19B0A6C3" w:rsidR="43DBEB6D" w:rsidRDefault="43DBEB6D" w:rsidP="00F15D62">
      <w:pPr>
        <w:jc w:val="both"/>
        <w:rPr>
          <w:rFonts w:eastAsia="Arial" w:cs="Arial"/>
          <w:lang w:val="en-GB"/>
        </w:rPr>
      </w:pPr>
      <w:r w:rsidRPr="0CFA48E9">
        <w:rPr>
          <w:rFonts w:eastAsia="Arial" w:cs="Arial"/>
          <w:lang w:val="en-GB"/>
        </w:rPr>
        <w:t xml:space="preserve">These meetings are to discuss tasks </w:t>
      </w:r>
      <w:r w:rsidR="56F13FCC" w:rsidRPr="0CFA48E9">
        <w:rPr>
          <w:rFonts w:eastAsia="Arial" w:cs="Arial"/>
          <w:lang w:val="en-GB"/>
        </w:rPr>
        <w:t>each developer will work on, progress and setbacks/troubles ran into.</w:t>
      </w:r>
    </w:p>
    <w:p w14:paraId="1AFAA598" w14:textId="5A3BF042" w:rsidR="756A5725" w:rsidRDefault="756A5725" w:rsidP="00F15D62">
      <w:pPr>
        <w:jc w:val="both"/>
        <w:rPr>
          <w:i/>
          <w:lang w:val="en-GB"/>
        </w:rPr>
      </w:pPr>
    </w:p>
    <w:p w14:paraId="4DCE2D4A" w14:textId="48138633" w:rsidR="0AA44AEE" w:rsidRDefault="0AA44AEE" w:rsidP="00F15D62">
      <w:pPr>
        <w:jc w:val="both"/>
        <w:rPr>
          <w:rFonts w:eastAsia="Arial" w:cs="Arial"/>
          <w:lang w:val="en-GB"/>
        </w:rPr>
      </w:pPr>
      <w:r w:rsidRPr="0CFA48E9">
        <w:rPr>
          <w:rFonts w:eastAsia="Arial" w:cs="Arial"/>
          <w:lang w:val="en-GB"/>
        </w:rPr>
        <w:t xml:space="preserve">Communication regarding </w:t>
      </w:r>
      <w:r w:rsidR="1C44D944" w:rsidRPr="0CFA48E9">
        <w:rPr>
          <w:rFonts w:eastAsia="Arial" w:cs="Arial"/>
          <w:lang w:val="en-GB"/>
        </w:rPr>
        <w:t>with</w:t>
      </w:r>
      <w:r w:rsidR="7C31A930" w:rsidRPr="0CFA48E9">
        <w:rPr>
          <w:rFonts w:eastAsia="Arial" w:cs="Arial"/>
          <w:lang w:val="en-GB"/>
        </w:rPr>
        <w:t xml:space="preserve"> </w:t>
      </w:r>
      <w:r w:rsidRPr="0CFA48E9">
        <w:rPr>
          <w:rFonts w:eastAsia="Arial" w:cs="Arial"/>
          <w:lang w:val="en-GB"/>
        </w:rPr>
        <w:t xml:space="preserve">the </w:t>
      </w:r>
      <w:r w:rsidR="0ED97CA2" w:rsidRPr="0CFA48E9">
        <w:rPr>
          <w:rFonts w:eastAsia="Arial" w:cs="Arial"/>
          <w:b/>
          <w:lang w:val="en-GB"/>
        </w:rPr>
        <w:t>semester coach</w:t>
      </w:r>
      <w:r w:rsidR="0ED97CA2" w:rsidRPr="0CFA48E9">
        <w:rPr>
          <w:rFonts w:eastAsia="Arial" w:cs="Arial"/>
          <w:lang w:val="en-GB"/>
        </w:rPr>
        <w:t xml:space="preserve"> </w:t>
      </w:r>
      <w:r w:rsidRPr="0CFA48E9">
        <w:rPr>
          <w:rFonts w:eastAsia="Arial" w:cs="Arial"/>
          <w:lang w:val="en-GB"/>
        </w:rPr>
        <w:t xml:space="preserve">is it at least once a week in person at TQ on Monday’s afternoon from </w:t>
      </w:r>
      <w:r w:rsidR="2DFD7837" w:rsidRPr="0CFA48E9">
        <w:rPr>
          <w:rFonts w:eastAsia="Arial" w:cs="Arial"/>
          <w:lang w:val="en-GB"/>
        </w:rPr>
        <w:t>2</w:t>
      </w:r>
      <w:r w:rsidRPr="0CFA48E9">
        <w:rPr>
          <w:rFonts w:eastAsia="Arial" w:cs="Arial"/>
          <w:lang w:val="en-GB"/>
        </w:rPr>
        <w:t>:00 p.m. to 2:</w:t>
      </w:r>
      <w:r w:rsidR="3E79185F" w:rsidRPr="0CFA48E9">
        <w:rPr>
          <w:rFonts w:eastAsia="Arial" w:cs="Arial"/>
          <w:lang w:val="en-GB"/>
        </w:rPr>
        <w:t>30</w:t>
      </w:r>
      <w:r w:rsidRPr="0CFA48E9">
        <w:rPr>
          <w:rFonts w:eastAsia="Arial" w:cs="Arial"/>
          <w:lang w:val="en-GB"/>
        </w:rPr>
        <w:t xml:space="preserve"> p.m.</w:t>
      </w:r>
      <w:r w:rsidR="26B524E5" w:rsidRPr="0CFA48E9">
        <w:rPr>
          <w:rFonts w:eastAsia="Arial" w:cs="Arial"/>
          <w:lang w:val="en-GB"/>
        </w:rPr>
        <w:t xml:space="preserve"> </w:t>
      </w:r>
      <w:r w:rsidR="24897259" w:rsidRPr="0CFA48E9">
        <w:rPr>
          <w:rFonts w:eastAsia="Arial" w:cs="Arial"/>
          <w:lang w:val="en-GB"/>
        </w:rPr>
        <w:t xml:space="preserve">These meetings are </w:t>
      </w:r>
      <w:r w:rsidR="6679AE95" w:rsidRPr="0CFA48E9">
        <w:rPr>
          <w:rFonts w:eastAsia="Arial" w:cs="Arial"/>
          <w:lang w:val="en-GB"/>
        </w:rPr>
        <w:t xml:space="preserve">focused on discussing the progress of the group project </w:t>
      </w:r>
      <w:r w:rsidR="1A815351" w:rsidRPr="0CFA48E9">
        <w:rPr>
          <w:rFonts w:eastAsia="Arial" w:cs="Arial"/>
          <w:lang w:val="en-GB"/>
        </w:rPr>
        <w:t xml:space="preserve">with guidance of the </w:t>
      </w:r>
      <w:r w:rsidR="52D05A73" w:rsidRPr="0CFA48E9">
        <w:rPr>
          <w:rFonts w:eastAsia="Arial" w:cs="Arial"/>
          <w:lang w:val="en-GB"/>
        </w:rPr>
        <w:t>semester</w:t>
      </w:r>
      <w:r w:rsidR="1A815351" w:rsidRPr="0CFA48E9">
        <w:rPr>
          <w:rFonts w:eastAsia="Arial" w:cs="Arial"/>
          <w:lang w:val="en-GB"/>
        </w:rPr>
        <w:t xml:space="preserve"> coach for keeping in track of </w:t>
      </w:r>
      <w:r w:rsidR="7BF1C3EC" w:rsidRPr="0CFA48E9">
        <w:rPr>
          <w:rFonts w:eastAsia="Arial" w:cs="Arial"/>
          <w:lang w:val="en-GB"/>
        </w:rPr>
        <w:t>reaching the learning outcomes.</w:t>
      </w:r>
    </w:p>
    <w:p w14:paraId="454EFC80" w14:textId="4201CC8E" w:rsidR="71518340" w:rsidRDefault="71518340" w:rsidP="71518340">
      <w:pPr>
        <w:rPr>
          <w:lang w:val="en-GB"/>
        </w:rPr>
      </w:pPr>
    </w:p>
    <w:p w14:paraId="6E188FB3" w14:textId="6EC68766" w:rsidR="69725F8C" w:rsidRDefault="69725F8C" w:rsidP="25CDEC9C">
      <w:pPr>
        <w:rPr>
          <w:lang w:val="en-GB"/>
        </w:rPr>
      </w:pPr>
    </w:p>
    <w:p w14:paraId="3C3BB674" w14:textId="6756F865" w:rsidR="0012034B" w:rsidRPr="007E4F85" w:rsidRDefault="0012034B" w:rsidP="00E30BF3">
      <w:pPr>
        <w:rPr>
          <w:lang w:val="en-GB"/>
        </w:rPr>
      </w:pPr>
    </w:p>
    <w:p w14:paraId="32671073" w14:textId="77777777" w:rsidR="002F6CB2" w:rsidRDefault="002F6CB2">
      <w:pPr>
        <w:spacing w:after="200" w:line="276" w:lineRule="auto"/>
        <w:rPr>
          <w:rFonts w:cs="Arial"/>
          <w:sz w:val="40"/>
          <w:szCs w:val="40"/>
          <w:lang w:val="en-US"/>
        </w:rPr>
      </w:pPr>
      <w:bookmarkStart w:id="54" w:name="_Toc327581053"/>
      <w:bookmarkStart w:id="55" w:name="_Toc327581603"/>
      <w:bookmarkStart w:id="56" w:name="_Toc327583383"/>
      <w:bookmarkStart w:id="57" w:name="_Toc339966122"/>
      <w:bookmarkStart w:id="58" w:name="_Toc507670782"/>
      <w:r w:rsidRPr="00F00C72">
        <w:rPr>
          <w:lang w:val="en-US"/>
        </w:rPr>
        <w:br w:type="page"/>
      </w:r>
    </w:p>
    <w:p w14:paraId="3C3BB68B" w14:textId="0B212F08" w:rsidR="00B01BF3" w:rsidRPr="00E42EB6" w:rsidRDefault="00EE3FFB" w:rsidP="00E42EB6">
      <w:pPr>
        <w:pStyle w:val="Heading1"/>
      </w:pPr>
      <w:bookmarkStart w:id="59" w:name="_Toc125045969"/>
      <w:r w:rsidRPr="00E42EB6">
        <w:lastRenderedPageBreak/>
        <w:t>Activities and</w:t>
      </w:r>
      <w:r w:rsidR="00B01BF3" w:rsidRPr="00E42EB6">
        <w:t xml:space="preserve"> ti</w:t>
      </w:r>
      <w:bookmarkEnd w:id="54"/>
      <w:bookmarkEnd w:id="55"/>
      <w:bookmarkEnd w:id="56"/>
      <w:bookmarkEnd w:id="57"/>
      <w:bookmarkEnd w:id="58"/>
      <w:r w:rsidRPr="00E42EB6">
        <w:t>me plan</w:t>
      </w:r>
      <w:bookmarkEnd w:id="59"/>
    </w:p>
    <w:p w14:paraId="3C3BB68C" w14:textId="77777777" w:rsidR="0012034B" w:rsidRPr="0012034B" w:rsidRDefault="0012034B" w:rsidP="0012034B">
      <w:pPr>
        <w:rPr>
          <w:lang w:val="en-GB"/>
        </w:rPr>
      </w:pPr>
    </w:p>
    <w:p w14:paraId="3C3BB68D" w14:textId="16602EB4" w:rsidR="00B01BF3" w:rsidRDefault="67D9B55E" w:rsidP="00BD2D2C">
      <w:pPr>
        <w:pStyle w:val="Heading2"/>
      </w:pPr>
      <w:bookmarkStart w:id="60" w:name="_Toc125045970"/>
      <w:r>
        <w:t>Phases of the project</w:t>
      </w:r>
      <w:bookmarkEnd w:id="60"/>
    </w:p>
    <w:p w14:paraId="02EC6D5C" w14:textId="77777777" w:rsidR="00ED4AA9" w:rsidRPr="00ED4AA9" w:rsidRDefault="00ED4AA9" w:rsidP="00ED4AA9">
      <w:pPr>
        <w:rPr>
          <w:lang w:val="en-US"/>
        </w:rPr>
      </w:pPr>
    </w:p>
    <w:p w14:paraId="71D70513" w14:textId="4EFE2448" w:rsidR="18FB4A65" w:rsidRDefault="381F2FD1" w:rsidP="69150B98">
      <w:pPr>
        <w:pStyle w:val="Tabelbody"/>
        <w:spacing w:before="0" w:after="0"/>
        <w:jc w:val="both"/>
        <w:rPr>
          <w:sz w:val="20"/>
          <w:lang w:val="en-GB"/>
        </w:rPr>
      </w:pPr>
      <w:r w:rsidRPr="69150B98">
        <w:rPr>
          <w:sz w:val="20"/>
          <w:lang w:val="en-GB"/>
        </w:rPr>
        <w:t>S</w:t>
      </w:r>
      <w:r w:rsidR="1EB8E4E6" w:rsidRPr="69150B98">
        <w:rPr>
          <w:sz w:val="20"/>
          <w:lang w:val="en-GB"/>
        </w:rPr>
        <w:t xml:space="preserve">print 0: </w:t>
      </w:r>
      <w:r w:rsidR="69C5E73E" w:rsidRPr="69150B98">
        <w:rPr>
          <w:sz w:val="20"/>
          <w:lang w:val="en-GB"/>
        </w:rPr>
        <w:t>At this s</w:t>
      </w:r>
      <w:r w:rsidR="715065E7" w:rsidRPr="69150B98">
        <w:rPr>
          <w:sz w:val="20"/>
          <w:lang w:val="en-GB"/>
        </w:rPr>
        <w:t xml:space="preserve">tage of the </w:t>
      </w:r>
      <w:r w:rsidR="60AEC535" w:rsidRPr="69150B98">
        <w:rPr>
          <w:sz w:val="20"/>
          <w:lang w:val="en-GB"/>
        </w:rPr>
        <w:t>software</w:t>
      </w:r>
      <w:r w:rsidR="715065E7" w:rsidRPr="69150B98">
        <w:rPr>
          <w:sz w:val="20"/>
          <w:lang w:val="en-GB"/>
        </w:rPr>
        <w:t xml:space="preserve"> development cycle</w:t>
      </w:r>
      <w:r w:rsidR="4F3719A4" w:rsidRPr="69150B98">
        <w:rPr>
          <w:sz w:val="20"/>
          <w:lang w:val="en-GB"/>
        </w:rPr>
        <w:t>,</w:t>
      </w:r>
      <w:r w:rsidR="715065E7" w:rsidRPr="69150B98">
        <w:rPr>
          <w:sz w:val="20"/>
          <w:lang w:val="en-GB"/>
        </w:rPr>
        <w:t xml:space="preserve"> we will </w:t>
      </w:r>
      <w:r w:rsidR="052C1842" w:rsidRPr="69150B98">
        <w:rPr>
          <w:sz w:val="20"/>
          <w:lang w:val="en-GB"/>
        </w:rPr>
        <w:t>determine</w:t>
      </w:r>
      <w:r w:rsidR="715065E7" w:rsidRPr="69150B98">
        <w:rPr>
          <w:sz w:val="20"/>
          <w:lang w:val="en-GB"/>
        </w:rPr>
        <w:t xml:space="preserve"> the current problem for which a solution Is needed and review all materials provided by stakeholders and prior development</w:t>
      </w:r>
      <w:r w:rsidR="576E8CE9" w:rsidRPr="69150B98">
        <w:rPr>
          <w:sz w:val="20"/>
          <w:lang w:val="en-GB"/>
        </w:rPr>
        <w:t xml:space="preserve"> </w:t>
      </w:r>
      <w:r w:rsidR="715065E7" w:rsidRPr="69150B98">
        <w:rPr>
          <w:sz w:val="20"/>
          <w:lang w:val="en-GB"/>
        </w:rPr>
        <w:t>teams, to acquire a proper understanding of what has been done and what needs to be done</w:t>
      </w:r>
      <w:r w:rsidR="24CE1F16" w:rsidRPr="69150B98">
        <w:rPr>
          <w:sz w:val="20"/>
          <w:lang w:val="en-GB"/>
        </w:rPr>
        <w:t>.</w:t>
      </w:r>
    </w:p>
    <w:p w14:paraId="38D33F16" w14:textId="26AEBD75" w:rsidR="3B1830B8" w:rsidRDefault="3B1830B8" w:rsidP="00A37773">
      <w:pPr>
        <w:pStyle w:val="Tabelbody"/>
        <w:spacing w:before="0" w:after="0"/>
        <w:jc w:val="both"/>
        <w:rPr>
          <w:szCs w:val="18"/>
          <w:lang w:val="en-GB"/>
        </w:rPr>
      </w:pPr>
    </w:p>
    <w:p w14:paraId="2DD39B78" w14:textId="3F9FB1A5" w:rsidR="3B1830B8" w:rsidRDefault="29810E85" w:rsidP="00DD171C">
      <w:pPr>
        <w:jc w:val="both"/>
        <w:rPr>
          <w:lang w:val="en-GB"/>
        </w:rPr>
      </w:pPr>
      <w:r w:rsidRPr="00DD171C">
        <w:rPr>
          <w:lang w:val="en-GB"/>
        </w:rPr>
        <w:t>Sprint 1</w:t>
      </w:r>
      <w:r w:rsidR="6CECD932" w:rsidRPr="00DD171C">
        <w:rPr>
          <w:lang w:val="en-GB"/>
        </w:rPr>
        <w:t>:</w:t>
      </w:r>
      <w:r w:rsidR="1E135ADE" w:rsidRPr="00DD171C">
        <w:rPr>
          <w:lang w:val="en-GB"/>
        </w:rPr>
        <w:t xml:space="preserve"> we will start to construct a transition strategy or plan </w:t>
      </w:r>
      <w:proofErr w:type="gramStart"/>
      <w:r w:rsidR="1E135ADE" w:rsidRPr="00DD171C">
        <w:rPr>
          <w:lang w:val="en-GB"/>
        </w:rPr>
        <w:t>in order to</w:t>
      </w:r>
      <w:proofErr w:type="gramEnd"/>
      <w:r w:rsidR="1E135ADE" w:rsidRPr="00DD171C">
        <w:rPr>
          <w:lang w:val="en-GB"/>
        </w:rPr>
        <w:t xml:space="preserve"> assume charge of the project. We will also start to plan out the technical parts of the project for implementation (UML, Architecture diagram, ERD).</w:t>
      </w:r>
    </w:p>
    <w:p w14:paraId="01E4B250" w14:textId="2E228F84" w:rsidR="00DD171C" w:rsidRDefault="00DD171C" w:rsidP="00DD171C">
      <w:pPr>
        <w:pStyle w:val="Tabelbody"/>
        <w:spacing w:before="0" w:after="0"/>
        <w:jc w:val="both"/>
        <w:rPr>
          <w:szCs w:val="18"/>
          <w:lang w:val="en-GB"/>
        </w:rPr>
      </w:pPr>
    </w:p>
    <w:p w14:paraId="4F19BEC0" w14:textId="309A6DDC" w:rsidR="41E2686E" w:rsidRDefault="0469B21B" w:rsidP="4B6FAB06">
      <w:pPr>
        <w:jc w:val="both"/>
        <w:rPr>
          <w:lang w:val="en-GB"/>
        </w:rPr>
      </w:pPr>
      <w:r w:rsidRPr="4B6FAB06">
        <w:rPr>
          <w:lang w:val="en-GB"/>
        </w:rPr>
        <w:t>Sprint 2</w:t>
      </w:r>
      <w:r w:rsidR="3206535D" w:rsidRPr="4B6FAB06">
        <w:rPr>
          <w:lang w:val="en-GB"/>
        </w:rPr>
        <w:t>-4</w:t>
      </w:r>
      <w:r w:rsidR="2E5C97C4" w:rsidRPr="4B6FAB06">
        <w:rPr>
          <w:lang w:val="en-GB"/>
        </w:rPr>
        <w:t>:</w:t>
      </w:r>
      <w:r w:rsidR="41CFC67F" w:rsidRPr="4B6FAB06">
        <w:rPr>
          <w:lang w:val="en-GB"/>
        </w:rPr>
        <w:t xml:space="preserve"> </w:t>
      </w:r>
      <w:r w:rsidR="4A30E020" w:rsidRPr="4B6FAB06">
        <w:rPr>
          <w:lang w:val="en-GB"/>
        </w:rPr>
        <w:t xml:space="preserve">Using the documentations from the design </w:t>
      </w:r>
      <w:r w:rsidR="387413A0" w:rsidRPr="4B6FAB06">
        <w:rPr>
          <w:lang w:val="en-GB"/>
        </w:rPr>
        <w:t xml:space="preserve">software </w:t>
      </w:r>
      <w:r w:rsidR="4A30E020" w:rsidRPr="4B6FAB06">
        <w:rPr>
          <w:lang w:val="en-GB"/>
        </w:rPr>
        <w:t xml:space="preserve">phase as a guide, we will work on the programming of the software solution throughout </w:t>
      </w:r>
      <w:r w:rsidR="1BD8A715" w:rsidRPr="4B6FAB06">
        <w:rPr>
          <w:lang w:val="en-GB"/>
        </w:rPr>
        <w:t xml:space="preserve">each </w:t>
      </w:r>
      <w:r w:rsidR="4A30E020" w:rsidRPr="4B6FAB06">
        <w:rPr>
          <w:lang w:val="en-GB"/>
        </w:rPr>
        <w:t>sprint to ensure that no developer deviates from the intended path.</w:t>
      </w:r>
      <w:r w:rsidR="375AB491" w:rsidRPr="4B6FAB06">
        <w:rPr>
          <w:lang w:val="en-GB"/>
        </w:rPr>
        <w:t xml:space="preserve"> </w:t>
      </w:r>
    </w:p>
    <w:p w14:paraId="637CA938" w14:textId="50A1087C" w:rsidR="41E2686E" w:rsidRDefault="142F7CBF" w:rsidP="4E387FF1">
      <w:pPr>
        <w:jc w:val="both"/>
        <w:rPr>
          <w:lang w:val="en-GB"/>
        </w:rPr>
      </w:pPr>
      <w:r w:rsidRPr="4B6FAB06">
        <w:rPr>
          <w:lang w:val="en-GB"/>
        </w:rPr>
        <w:t>To</w:t>
      </w:r>
      <w:r w:rsidR="4A30E020" w:rsidRPr="4B6FAB06">
        <w:rPr>
          <w:lang w:val="en-GB"/>
        </w:rPr>
        <w:t xml:space="preserve"> </w:t>
      </w:r>
      <w:r w:rsidRPr="4B6FAB06">
        <w:rPr>
          <w:lang w:val="en-GB"/>
        </w:rPr>
        <w:t xml:space="preserve">ensure </w:t>
      </w:r>
      <w:r w:rsidR="4A30E020" w:rsidRPr="4B6FAB06">
        <w:rPr>
          <w:lang w:val="en-GB"/>
        </w:rPr>
        <w:t xml:space="preserve">that every item on our product backlog is completed for </w:t>
      </w:r>
      <w:r w:rsidR="4D8B50B0" w:rsidRPr="4B6FAB06">
        <w:rPr>
          <w:lang w:val="en-GB"/>
        </w:rPr>
        <w:t xml:space="preserve">each </w:t>
      </w:r>
      <w:r w:rsidR="4A30E020" w:rsidRPr="4B6FAB06">
        <w:rPr>
          <w:lang w:val="en-GB"/>
        </w:rPr>
        <w:t>sprint, the tasks, which will involve code refactoring of the previous teams' code</w:t>
      </w:r>
      <w:r w:rsidR="082C0818" w:rsidRPr="4B6FAB06">
        <w:rPr>
          <w:lang w:val="en-GB"/>
        </w:rPr>
        <w:t xml:space="preserve">, </w:t>
      </w:r>
      <w:r w:rsidR="4A30E020" w:rsidRPr="4B6FAB06">
        <w:rPr>
          <w:lang w:val="en-GB"/>
        </w:rPr>
        <w:t>the development of new features</w:t>
      </w:r>
      <w:r w:rsidR="0411F02B" w:rsidRPr="4B6FAB06">
        <w:rPr>
          <w:lang w:val="en-GB"/>
        </w:rPr>
        <w:t xml:space="preserve"> and creation of testing, deployment environment</w:t>
      </w:r>
      <w:r w:rsidR="4A30E020" w:rsidRPr="4B6FAB06">
        <w:rPr>
          <w:lang w:val="en-GB"/>
        </w:rPr>
        <w:t>, will be split among all developers.</w:t>
      </w:r>
    </w:p>
    <w:p w14:paraId="680176DE" w14:textId="4F991A89" w:rsidR="4A1323B3" w:rsidRDefault="4A1323B3" w:rsidP="7D7FEBCB">
      <w:pPr>
        <w:pStyle w:val="Tabelbody"/>
        <w:spacing w:before="0" w:after="0"/>
        <w:jc w:val="both"/>
        <w:rPr>
          <w:szCs w:val="18"/>
          <w:lang w:val="en-GB"/>
        </w:rPr>
      </w:pPr>
    </w:p>
    <w:p w14:paraId="6FE8FA5F" w14:textId="27A2D7B4" w:rsidR="1619111E" w:rsidRDefault="5D7E7FEF" w:rsidP="7D7FEBCB">
      <w:pPr>
        <w:rPr>
          <w:lang w:val="en-GB"/>
        </w:rPr>
      </w:pPr>
      <w:r w:rsidRPr="7D7FEBCB">
        <w:rPr>
          <w:lang w:val="en-GB"/>
        </w:rPr>
        <w:t>Sprint 5</w:t>
      </w:r>
      <w:r w:rsidR="05AB4ABC" w:rsidRPr="7D7FEBCB">
        <w:rPr>
          <w:lang w:val="en-GB"/>
        </w:rPr>
        <w:t>:</w:t>
      </w:r>
      <w:r w:rsidR="657CA6BC" w:rsidRPr="7D7FEBCB">
        <w:rPr>
          <w:lang w:val="en-GB"/>
        </w:rPr>
        <w:t xml:space="preserve"> </w:t>
      </w:r>
      <w:r w:rsidR="61ADA22E" w:rsidRPr="7D7FEBCB">
        <w:rPr>
          <w:lang w:val="en-GB"/>
        </w:rPr>
        <w:t>Creation of final documents (Hand-Over document</w:t>
      </w:r>
      <w:r w:rsidR="7BE55D06" w:rsidRPr="7D7FEBCB">
        <w:rPr>
          <w:lang w:val="en-GB"/>
        </w:rPr>
        <w:t>, complete research document</w:t>
      </w:r>
      <w:r w:rsidR="61ADA22E" w:rsidRPr="7D7FEBCB">
        <w:rPr>
          <w:lang w:val="en-GB"/>
        </w:rPr>
        <w:t>)</w:t>
      </w:r>
      <w:r w:rsidR="322CE899" w:rsidRPr="7D7FEBCB">
        <w:rPr>
          <w:lang w:val="en-GB"/>
        </w:rPr>
        <w:t xml:space="preserve">, </w:t>
      </w:r>
      <w:r w:rsidR="55A867F7" w:rsidRPr="7D7FEBCB">
        <w:rPr>
          <w:lang w:val="en-GB"/>
        </w:rPr>
        <w:t>final</w:t>
      </w:r>
      <w:r w:rsidR="5E231250" w:rsidRPr="7D7FEBCB">
        <w:rPr>
          <w:lang w:val="en-GB"/>
        </w:rPr>
        <w:t xml:space="preserve"> </w:t>
      </w:r>
      <w:r w:rsidR="60EAAD8E" w:rsidRPr="7D7FEBCB">
        <w:rPr>
          <w:lang w:val="en-GB"/>
        </w:rPr>
        <w:t>software testing</w:t>
      </w:r>
      <w:r w:rsidR="78C9CE31" w:rsidRPr="7D7FEBCB">
        <w:rPr>
          <w:lang w:val="en-GB"/>
        </w:rPr>
        <w:t>(evaluation) and project reflection.</w:t>
      </w:r>
    </w:p>
    <w:p w14:paraId="3D2C9595" w14:textId="6DD69752" w:rsidR="18E17E51" w:rsidRDefault="18E17E51" w:rsidP="00A37773">
      <w:pPr>
        <w:pStyle w:val="Tabelbody"/>
        <w:spacing w:before="0" w:after="0"/>
        <w:jc w:val="both"/>
        <w:rPr>
          <w:szCs w:val="18"/>
          <w:lang w:val="en-GB"/>
        </w:rPr>
      </w:pPr>
    </w:p>
    <w:p w14:paraId="18B08A75" w14:textId="7F4E4ED9" w:rsidR="1619111E" w:rsidRDefault="5D7E7FEF" w:rsidP="7D7FEBCB">
      <w:pPr>
        <w:pStyle w:val="Tabelbody"/>
        <w:jc w:val="both"/>
        <w:rPr>
          <w:sz w:val="20"/>
          <w:lang w:val="en-GB"/>
        </w:rPr>
      </w:pPr>
      <w:r w:rsidRPr="7D7FEBCB">
        <w:rPr>
          <w:sz w:val="20"/>
          <w:lang w:val="en-GB"/>
        </w:rPr>
        <w:t>Final delivery</w:t>
      </w:r>
      <w:r w:rsidR="01556F23" w:rsidRPr="7D7FEBCB">
        <w:rPr>
          <w:sz w:val="20"/>
          <w:lang w:val="en-GB"/>
        </w:rPr>
        <w:t>: Project application and documentation handover.</w:t>
      </w:r>
    </w:p>
    <w:p w14:paraId="2C5450EA" w14:textId="40D6E219" w:rsidR="7D7FEBCB" w:rsidRDefault="7D7FEBCB" w:rsidP="7D7FEBCB">
      <w:pPr>
        <w:jc w:val="both"/>
        <w:rPr>
          <w:lang w:val="en-GB"/>
        </w:rPr>
      </w:pPr>
    </w:p>
    <w:p w14:paraId="3C3BB690" w14:textId="5C2EFBC7" w:rsidR="00B01BF3" w:rsidRPr="00E42EB6" w:rsidRDefault="00EE3FFB" w:rsidP="00BD2D2C">
      <w:pPr>
        <w:pStyle w:val="Heading2"/>
      </w:pPr>
      <w:bookmarkStart w:id="61" w:name="_Toc125045971"/>
      <w:r w:rsidRPr="00E42EB6">
        <w:t>Time plan</w:t>
      </w:r>
      <w:r w:rsidR="00C2197F" w:rsidRPr="00E42EB6">
        <w:t xml:space="preserve"> and </w:t>
      </w:r>
      <w:r w:rsidRPr="00E42EB6">
        <w:t>milestones</w:t>
      </w:r>
      <w:bookmarkEnd w:id="61"/>
    </w:p>
    <w:p w14:paraId="1A018693" w14:textId="319ACDC3" w:rsidR="00A4359E" w:rsidRDefault="00A4359E" w:rsidP="00A4359E">
      <w:pPr>
        <w:rPr>
          <w:lang w:val="en-GB"/>
        </w:rPr>
      </w:pPr>
    </w:p>
    <w:p w14:paraId="1AD480D1" w14:textId="77777777" w:rsidR="00A4359E" w:rsidRPr="00A4359E" w:rsidRDefault="00A4359E" w:rsidP="00A4359E">
      <w:pPr>
        <w:rPr>
          <w:lang w:val="en-GB"/>
        </w:rPr>
      </w:pPr>
    </w:p>
    <w:tbl>
      <w:tblPr>
        <w:tblW w:w="9464" w:type="dxa"/>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Layout w:type="fixed"/>
        <w:tblLook w:val="0000" w:firstRow="0" w:lastRow="0" w:firstColumn="0" w:lastColumn="0" w:noHBand="0" w:noVBand="0"/>
      </w:tblPr>
      <w:tblGrid>
        <w:gridCol w:w="4515"/>
        <w:gridCol w:w="2190"/>
        <w:gridCol w:w="1370"/>
        <w:gridCol w:w="1389"/>
      </w:tblGrid>
      <w:tr w:rsidR="00B01BF3" w:rsidRPr="00C63FDB" w14:paraId="3C3BB695" w14:textId="77777777" w:rsidTr="6092B0D4">
        <w:trPr>
          <w:cantSplit/>
          <w:trHeight w:val="454"/>
        </w:trPr>
        <w:tc>
          <w:tcPr>
            <w:tcW w:w="4515" w:type="dxa"/>
            <w:shd w:val="clear" w:color="auto" w:fill="FFFFFF" w:themeFill="background1"/>
          </w:tcPr>
          <w:p w14:paraId="3C3BB691" w14:textId="3FB2E7FA" w:rsidR="00B01BF3" w:rsidRPr="00C63FDB" w:rsidRDefault="0012403F" w:rsidP="00B01BF3">
            <w:pPr>
              <w:pStyle w:val="tabelheader"/>
              <w:rPr>
                <w:b/>
                <w:color w:val="1F497D" w:themeColor="text2"/>
                <w:sz w:val="20"/>
                <w:lang w:val="en-GB"/>
              </w:rPr>
            </w:pPr>
            <w:r w:rsidRPr="0CFA48E9">
              <w:rPr>
                <w:b/>
                <w:color w:val="1F497D" w:themeColor="text2"/>
                <w:sz w:val="20"/>
                <w:lang w:val="en-GB"/>
              </w:rPr>
              <w:t>Phasing</w:t>
            </w:r>
          </w:p>
        </w:tc>
        <w:tc>
          <w:tcPr>
            <w:tcW w:w="2190" w:type="dxa"/>
            <w:shd w:val="clear" w:color="auto" w:fill="FFFFFF" w:themeFill="background1"/>
          </w:tcPr>
          <w:p w14:paraId="3C3BB692" w14:textId="2694A78C" w:rsidR="00B01BF3" w:rsidRPr="00C63FDB" w:rsidRDefault="4CD29C75" w:rsidP="6092B0D4">
            <w:pPr>
              <w:pStyle w:val="tabelheader"/>
              <w:jc w:val="center"/>
              <w:rPr>
                <w:b/>
                <w:bCs/>
                <w:color w:val="1F497D" w:themeColor="text2"/>
                <w:sz w:val="20"/>
                <w:lang w:val="en-GB"/>
              </w:rPr>
            </w:pPr>
            <w:r w:rsidRPr="6092B0D4">
              <w:rPr>
                <w:b/>
                <w:bCs/>
                <w:color w:val="1F497D" w:themeColor="text2"/>
                <w:sz w:val="20"/>
                <w:lang w:val="en-GB"/>
              </w:rPr>
              <w:t>Effort</w:t>
            </w:r>
            <w:r w:rsidR="469EFC44" w:rsidRPr="6092B0D4">
              <w:rPr>
                <w:b/>
                <w:bCs/>
                <w:color w:val="1F497D" w:themeColor="text2"/>
                <w:sz w:val="20"/>
                <w:lang w:val="en-GB"/>
              </w:rPr>
              <w:t xml:space="preserve"> (days)</w:t>
            </w:r>
          </w:p>
        </w:tc>
        <w:tc>
          <w:tcPr>
            <w:tcW w:w="1370" w:type="dxa"/>
            <w:shd w:val="clear" w:color="auto" w:fill="FFFFFF" w:themeFill="background1"/>
          </w:tcPr>
          <w:p w14:paraId="3C3BB693" w14:textId="4ABE1CE0" w:rsidR="00B01BF3" w:rsidRPr="00C63FDB" w:rsidRDefault="00B01BF3" w:rsidP="00B01BF3">
            <w:pPr>
              <w:pStyle w:val="tabelheader"/>
              <w:rPr>
                <w:b/>
                <w:color w:val="1F497D" w:themeColor="text2"/>
                <w:sz w:val="20"/>
                <w:lang w:val="en-GB"/>
              </w:rPr>
            </w:pPr>
            <w:r w:rsidRPr="0CFA48E9">
              <w:rPr>
                <w:b/>
                <w:color w:val="1F497D" w:themeColor="text2"/>
                <w:sz w:val="20"/>
                <w:lang w:val="en-GB"/>
              </w:rPr>
              <w:t>Start</w:t>
            </w:r>
            <w:r w:rsidR="0012403F" w:rsidRPr="0CFA48E9">
              <w:rPr>
                <w:b/>
                <w:color w:val="1F497D" w:themeColor="text2"/>
                <w:sz w:val="20"/>
                <w:lang w:val="en-GB"/>
              </w:rPr>
              <w:t xml:space="preserve"> date</w:t>
            </w:r>
          </w:p>
        </w:tc>
        <w:tc>
          <w:tcPr>
            <w:tcW w:w="1389" w:type="dxa"/>
            <w:shd w:val="clear" w:color="auto" w:fill="FFFFFF" w:themeFill="background1"/>
          </w:tcPr>
          <w:p w14:paraId="3C3BB694" w14:textId="42D4E433" w:rsidR="00B01BF3" w:rsidRPr="00C63FDB" w:rsidRDefault="0012403F" w:rsidP="00B01BF3">
            <w:pPr>
              <w:pStyle w:val="tabelheader"/>
              <w:rPr>
                <w:b/>
                <w:color w:val="1F497D" w:themeColor="text2"/>
                <w:sz w:val="20"/>
                <w:lang w:val="en-GB"/>
              </w:rPr>
            </w:pPr>
            <w:r w:rsidRPr="0CFA48E9">
              <w:rPr>
                <w:b/>
                <w:color w:val="1F497D" w:themeColor="text2"/>
                <w:sz w:val="20"/>
                <w:lang w:val="en-GB"/>
              </w:rPr>
              <w:t>Finish date</w:t>
            </w:r>
          </w:p>
        </w:tc>
      </w:tr>
      <w:tr w:rsidR="00B01BF3" w:rsidRPr="00C63FDB" w14:paraId="3C3BB69A" w14:textId="77777777" w:rsidTr="6092B0D4">
        <w:trPr>
          <w:trHeight w:val="397"/>
        </w:trPr>
        <w:tc>
          <w:tcPr>
            <w:tcW w:w="4515" w:type="dxa"/>
            <w:vAlign w:val="center"/>
          </w:tcPr>
          <w:p w14:paraId="3C3BB696" w14:textId="6A196C56" w:rsidR="00B01BF3" w:rsidRPr="008A00FA" w:rsidRDefault="75F861FE" w:rsidP="0B60EC93">
            <w:pPr>
              <w:pStyle w:val="Tabelbody"/>
              <w:spacing w:before="0" w:after="0"/>
              <w:rPr>
                <w:sz w:val="20"/>
                <w:lang w:val="en-GB"/>
              </w:rPr>
            </w:pPr>
            <w:r w:rsidRPr="0CFA48E9">
              <w:rPr>
                <w:sz w:val="20"/>
                <w:lang w:val="en-GB"/>
              </w:rPr>
              <w:t xml:space="preserve">Sprint </w:t>
            </w:r>
            <w:r w:rsidR="668338B3" w:rsidRPr="0CFA48E9">
              <w:rPr>
                <w:sz w:val="20"/>
                <w:lang w:val="en-GB"/>
              </w:rPr>
              <w:t>0</w:t>
            </w:r>
          </w:p>
        </w:tc>
        <w:tc>
          <w:tcPr>
            <w:tcW w:w="2190" w:type="dxa"/>
            <w:vAlign w:val="center"/>
          </w:tcPr>
          <w:p w14:paraId="3C3BB697" w14:textId="013B653F" w:rsidR="00B01BF3" w:rsidRPr="00C63FDB" w:rsidRDefault="00EC6EDD" w:rsidP="002E4C40">
            <w:pPr>
              <w:pStyle w:val="Tabelbody"/>
              <w:spacing w:before="0" w:after="0"/>
              <w:jc w:val="center"/>
              <w:rPr>
                <w:sz w:val="20"/>
                <w:lang w:val="en-GB"/>
              </w:rPr>
            </w:pPr>
            <w:r w:rsidRPr="0CFA48E9">
              <w:rPr>
                <w:sz w:val="20"/>
                <w:lang w:val="en-GB"/>
              </w:rPr>
              <w:t>7,5</w:t>
            </w:r>
          </w:p>
        </w:tc>
        <w:tc>
          <w:tcPr>
            <w:tcW w:w="1370" w:type="dxa"/>
            <w:vAlign w:val="center"/>
          </w:tcPr>
          <w:p w14:paraId="3C3BB698" w14:textId="574421C5" w:rsidR="00B01BF3" w:rsidRPr="00C63FDB" w:rsidRDefault="24C7CC51" w:rsidP="0B60EC93">
            <w:pPr>
              <w:pStyle w:val="Tabelbody"/>
              <w:spacing w:before="0" w:after="0"/>
              <w:rPr>
                <w:sz w:val="20"/>
                <w:lang w:val="en-GB"/>
              </w:rPr>
            </w:pPr>
            <w:r w:rsidRPr="0CFA48E9">
              <w:rPr>
                <w:sz w:val="20"/>
                <w:lang w:val="en-GB"/>
              </w:rPr>
              <w:t>29-8</w:t>
            </w:r>
            <w:r w:rsidR="000B7028" w:rsidRPr="0CFA48E9">
              <w:rPr>
                <w:sz w:val="20"/>
                <w:lang w:val="en-GB"/>
              </w:rPr>
              <w:t>-2022</w:t>
            </w:r>
          </w:p>
        </w:tc>
        <w:tc>
          <w:tcPr>
            <w:tcW w:w="1389" w:type="dxa"/>
            <w:vAlign w:val="center"/>
          </w:tcPr>
          <w:p w14:paraId="3C3BB699" w14:textId="622DA919" w:rsidR="00B01BF3" w:rsidRPr="00C63FDB" w:rsidRDefault="24C7CC51" w:rsidP="0B60EC93">
            <w:pPr>
              <w:pStyle w:val="Tabelbody"/>
              <w:spacing w:before="0" w:after="0"/>
              <w:rPr>
                <w:sz w:val="20"/>
                <w:lang w:val="en-GB"/>
              </w:rPr>
            </w:pPr>
            <w:r w:rsidRPr="0CFA48E9">
              <w:rPr>
                <w:sz w:val="20"/>
                <w:lang w:val="en-GB"/>
              </w:rPr>
              <w:t>18-9</w:t>
            </w:r>
            <w:r w:rsidR="000B7028" w:rsidRPr="0CFA48E9">
              <w:rPr>
                <w:sz w:val="20"/>
                <w:lang w:val="en-GB"/>
              </w:rPr>
              <w:t>-2022</w:t>
            </w:r>
          </w:p>
        </w:tc>
      </w:tr>
      <w:tr w:rsidR="00B01BF3" w:rsidRPr="00C63FDB" w14:paraId="3C3BB69F" w14:textId="77777777" w:rsidTr="6092B0D4">
        <w:trPr>
          <w:trHeight w:val="397"/>
        </w:trPr>
        <w:tc>
          <w:tcPr>
            <w:tcW w:w="4515" w:type="dxa"/>
            <w:vAlign w:val="center"/>
          </w:tcPr>
          <w:p w14:paraId="3C3BB69B" w14:textId="435BA237" w:rsidR="00B01BF3" w:rsidRPr="00C63FDB" w:rsidRDefault="0D7B81A0" w:rsidP="0B60EC93">
            <w:pPr>
              <w:pStyle w:val="Tabelbody"/>
              <w:spacing w:before="0" w:after="0"/>
              <w:rPr>
                <w:sz w:val="20"/>
                <w:lang w:val="en-GB"/>
              </w:rPr>
            </w:pPr>
            <w:r w:rsidRPr="0CFA48E9">
              <w:rPr>
                <w:sz w:val="20"/>
                <w:lang w:val="en-GB"/>
              </w:rPr>
              <w:t xml:space="preserve">Sprint </w:t>
            </w:r>
            <w:r w:rsidR="0340AB57" w:rsidRPr="0CFA48E9">
              <w:rPr>
                <w:sz w:val="20"/>
                <w:lang w:val="en-GB"/>
              </w:rPr>
              <w:t>1</w:t>
            </w:r>
          </w:p>
        </w:tc>
        <w:tc>
          <w:tcPr>
            <w:tcW w:w="2190" w:type="dxa"/>
            <w:vAlign w:val="center"/>
          </w:tcPr>
          <w:p w14:paraId="3C3BB69C" w14:textId="50713838" w:rsidR="00B01BF3" w:rsidRPr="00C63FDB" w:rsidRDefault="00EC6EDD" w:rsidP="002E4C40">
            <w:pPr>
              <w:pStyle w:val="Tabelbody"/>
              <w:spacing w:before="0" w:after="0"/>
              <w:jc w:val="center"/>
              <w:rPr>
                <w:sz w:val="20"/>
                <w:lang w:val="en-GB"/>
              </w:rPr>
            </w:pPr>
            <w:r w:rsidRPr="0CFA48E9">
              <w:rPr>
                <w:sz w:val="20"/>
                <w:lang w:val="en-GB"/>
              </w:rPr>
              <w:t>7,5</w:t>
            </w:r>
          </w:p>
        </w:tc>
        <w:tc>
          <w:tcPr>
            <w:tcW w:w="1370" w:type="dxa"/>
            <w:vAlign w:val="center"/>
          </w:tcPr>
          <w:p w14:paraId="3C3BB69D" w14:textId="31C6CDB0" w:rsidR="00B01BF3" w:rsidRPr="00C63FDB" w:rsidRDefault="74813510" w:rsidP="0B60EC93">
            <w:pPr>
              <w:pStyle w:val="Tabelbody"/>
              <w:spacing w:before="0" w:after="0"/>
              <w:rPr>
                <w:sz w:val="20"/>
                <w:lang w:val="en-GB"/>
              </w:rPr>
            </w:pPr>
            <w:r w:rsidRPr="0CFA48E9">
              <w:rPr>
                <w:sz w:val="20"/>
                <w:lang w:val="en-GB"/>
              </w:rPr>
              <w:t>19-9</w:t>
            </w:r>
            <w:r w:rsidR="000B7028" w:rsidRPr="0CFA48E9">
              <w:rPr>
                <w:sz w:val="20"/>
                <w:lang w:val="en-GB"/>
              </w:rPr>
              <w:t>-2022</w:t>
            </w:r>
          </w:p>
        </w:tc>
        <w:tc>
          <w:tcPr>
            <w:tcW w:w="1389" w:type="dxa"/>
            <w:vAlign w:val="center"/>
          </w:tcPr>
          <w:p w14:paraId="3C3BB69E" w14:textId="52823F7A" w:rsidR="00B01BF3" w:rsidRPr="00C63FDB" w:rsidRDefault="74813510" w:rsidP="0B60EC93">
            <w:pPr>
              <w:pStyle w:val="Tabelbody"/>
              <w:spacing w:before="0" w:after="0"/>
              <w:rPr>
                <w:sz w:val="20"/>
                <w:lang w:val="en-GB"/>
              </w:rPr>
            </w:pPr>
            <w:r w:rsidRPr="0CFA48E9">
              <w:rPr>
                <w:sz w:val="20"/>
                <w:lang w:val="en-GB"/>
              </w:rPr>
              <w:t>9-10</w:t>
            </w:r>
            <w:r w:rsidR="000B7028" w:rsidRPr="0CFA48E9">
              <w:rPr>
                <w:sz w:val="20"/>
                <w:lang w:val="en-GB"/>
              </w:rPr>
              <w:t>-2022</w:t>
            </w:r>
          </w:p>
        </w:tc>
      </w:tr>
      <w:tr w:rsidR="00B01BF3" w:rsidRPr="00C63FDB" w14:paraId="3C3BB6A4" w14:textId="77777777" w:rsidTr="6092B0D4">
        <w:trPr>
          <w:trHeight w:val="397"/>
        </w:trPr>
        <w:tc>
          <w:tcPr>
            <w:tcW w:w="4515" w:type="dxa"/>
            <w:vAlign w:val="center"/>
          </w:tcPr>
          <w:p w14:paraId="3C3BB6A0" w14:textId="056F8DB3" w:rsidR="00B01BF3" w:rsidRPr="00C63FDB" w:rsidRDefault="7FB18A70" w:rsidP="0B60EC93">
            <w:pPr>
              <w:pStyle w:val="Tabelbody"/>
              <w:spacing w:before="0" w:after="0"/>
              <w:rPr>
                <w:sz w:val="20"/>
                <w:lang w:val="en-GB"/>
              </w:rPr>
            </w:pPr>
            <w:r w:rsidRPr="0CFA48E9">
              <w:rPr>
                <w:sz w:val="20"/>
                <w:lang w:val="en-GB"/>
              </w:rPr>
              <w:t xml:space="preserve">Sprint </w:t>
            </w:r>
            <w:r w:rsidR="1943F849" w:rsidRPr="0CFA48E9">
              <w:rPr>
                <w:sz w:val="20"/>
                <w:lang w:val="en-GB"/>
              </w:rPr>
              <w:t>2</w:t>
            </w:r>
          </w:p>
        </w:tc>
        <w:tc>
          <w:tcPr>
            <w:tcW w:w="2190" w:type="dxa"/>
            <w:vAlign w:val="center"/>
          </w:tcPr>
          <w:p w14:paraId="3C3BB6A1" w14:textId="22869429" w:rsidR="00B01BF3" w:rsidRPr="00C63FDB" w:rsidRDefault="00EC6EDD" w:rsidP="002E4C40">
            <w:pPr>
              <w:pStyle w:val="Tabelbody"/>
              <w:spacing w:before="0" w:after="0"/>
              <w:jc w:val="center"/>
              <w:rPr>
                <w:sz w:val="20"/>
                <w:lang w:val="en-GB"/>
              </w:rPr>
            </w:pPr>
            <w:r w:rsidRPr="0CFA48E9">
              <w:rPr>
                <w:sz w:val="20"/>
                <w:lang w:val="en-GB"/>
              </w:rPr>
              <w:t>7,5</w:t>
            </w:r>
          </w:p>
        </w:tc>
        <w:tc>
          <w:tcPr>
            <w:tcW w:w="1370" w:type="dxa"/>
            <w:vAlign w:val="center"/>
          </w:tcPr>
          <w:p w14:paraId="3C3BB6A2" w14:textId="0D6D8A87" w:rsidR="00B01BF3" w:rsidRPr="00C63FDB" w:rsidRDefault="74813510" w:rsidP="0B60EC93">
            <w:pPr>
              <w:pStyle w:val="Tabelbody"/>
              <w:spacing w:before="0" w:after="0"/>
              <w:rPr>
                <w:sz w:val="20"/>
                <w:lang w:val="en-GB"/>
              </w:rPr>
            </w:pPr>
            <w:r w:rsidRPr="0CFA48E9">
              <w:rPr>
                <w:sz w:val="20"/>
                <w:lang w:val="en-GB"/>
              </w:rPr>
              <w:t>10-10</w:t>
            </w:r>
            <w:r w:rsidR="000B7028" w:rsidRPr="0CFA48E9">
              <w:rPr>
                <w:sz w:val="20"/>
                <w:lang w:val="en-GB"/>
              </w:rPr>
              <w:t>-2022</w:t>
            </w:r>
          </w:p>
        </w:tc>
        <w:tc>
          <w:tcPr>
            <w:tcW w:w="1389" w:type="dxa"/>
            <w:vAlign w:val="center"/>
          </w:tcPr>
          <w:p w14:paraId="3C3BB6A3" w14:textId="4000E913" w:rsidR="00B01BF3" w:rsidRPr="00C63FDB" w:rsidRDefault="74813510" w:rsidP="0B60EC93">
            <w:pPr>
              <w:pStyle w:val="Tabelbody"/>
              <w:spacing w:before="0" w:after="0"/>
              <w:rPr>
                <w:sz w:val="20"/>
                <w:lang w:val="en-GB"/>
              </w:rPr>
            </w:pPr>
            <w:r w:rsidRPr="0CFA48E9">
              <w:rPr>
                <w:sz w:val="20"/>
                <w:lang w:val="en-GB"/>
              </w:rPr>
              <w:t>6-11</w:t>
            </w:r>
            <w:r w:rsidR="000B7028" w:rsidRPr="0CFA48E9">
              <w:rPr>
                <w:sz w:val="20"/>
                <w:lang w:val="en-GB"/>
              </w:rPr>
              <w:t>-2022</w:t>
            </w:r>
          </w:p>
        </w:tc>
      </w:tr>
      <w:tr w:rsidR="0B60EC93" w14:paraId="6366106F" w14:textId="77777777" w:rsidTr="6092B0D4">
        <w:trPr>
          <w:trHeight w:val="397"/>
        </w:trPr>
        <w:tc>
          <w:tcPr>
            <w:tcW w:w="4515" w:type="dxa"/>
            <w:vAlign w:val="center"/>
          </w:tcPr>
          <w:p w14:paraId="2F736093" w14:textId="631F1AA7" w:rsidR="7FB18A70" w:rsidRDefault="7FB18A70" w:rsidP="0B60EC93">
            <w:pPr>
              <w:pStyle w:val="Tabelbody"/>
              <w:rPr>
                <w:sz w:val="20"/>
                <w:lang w:val="en-GB"/>
              </w:rPr>
            </w:pPr>
            <w:r w:rsidRPr="0CFA48E9">
              <w:rPr>
                <w:sz w:val="20"/>
                <w:lang w:val="en-GB"/>
              </w:rPr>
              <w:t xml:space="preserve">Sprint </w:t>
            </w:r>
            <w:r w:rsidR="4B908A9A" w:rsidRPr="0CFA48E9">
              <w:rPr>
                <w:lang w:val="en-GB"/>
              </w:rPr>
              <w:t>3</w:t>
            </w:r>
          </w:p>
        </w:tc>
        <w:tc>
          <w:tcPr>
            <w:tcW w:w="2190" w:type="dxa"/>
            <w:vAlign w:val="center"/>
          </w:tcPr>
          <w:p w14:paraId="1D6E86F8" w14:textId="1FEEBE3D" w:rsidR="0B60EC93" w:rsidRDefault="00EC6EDD" w:rsidP="0B60EC93">
            <w:pPr>
              <w:pStyle w:val="Tabelbody"/>
              <w:jc w:val="center"/>
              <w:rPr>
                <w:sz w:val="20"/>
                <w:lang w:val="en-GB"/>
              </w:rPr>
            </w:pPr>
            <w:r w:rsidRPr="0CFA48E9">
              <w:rPr>
                <w:sz w:val="20"/>
                <w:lang w:val="en-GB"/>
              </w:rPr>
              <w:t>7,5</w:t>
            </w:r>
          </w:p>
        </w:tc>
        <w:tc>
          <w:tcPr>
            <w:tcW w:w="1370" w:type="dxa"/>
            <w:vAlign w:val="center"/>
          </w:tcPr>
          <w:p w14:paraId="33AAFE85" w14:textId="2EF525AF" w:rsidR="74813510" w:rsidRPr="00273998" w:rsidRDefault="74813510" w:rsidP="0B60EC93">
            <w:pPr>
              <w:pStyle w:val="Tabelbody"/>
              <w:rPr>
                <w:sz w:val="20"/>
                <w:lang w:val="en-GB"/>
              </w:rPr>
            </w:pPr>
            <w:r w:rsidRPr="0CFA48E9">
              <w:rPr>
                <w:sz w:val="20"/>
                <w:lang w:val="en-GB"/>
              </w:rPr>
              <w:t>7-11</w:t>
            </w:r>
            <w:r w:rsidR="000B7028" w:rsidRPr="0CFA48E9">
              <w:rPr>
                <w:sz w:val="20"/>
                <w:lang w:val="en-GB"/>
              </w:rPr>
              <w:t>-2022</w:t>
            </w:r>
          </w:p>
        </w:tc>
        <w:tc>
          <w:tcPr>
            <w:tcW w:w="1389" w:type="dxa"/>
            <w:vAlign w:val="center"/>
          </w:tcPr>
          <w:p w14:paraId="7182044B" w14:textId="4BBBC1F7" w:rsidR="74813510" w:rsidRPr="00273998" w:rsidRDefault="74813510" w:rsidP="0B60EC93">
            <w:pPr>
              <w:pStyle w:val="Tabelbody"/>
              <w:rPr>
                <w:sz w:val="20"/>
                <w:lang w:val="en-GB"/>
              </w:rPr>
            </w:pPr>
            <w:r w:rsidRPr="0CFA48E9">
              <w:rPr>
                <w:sz w:val="20"/>
                <w:lang w:val="en-GB"/>
              </w:rPr>
              <w:t>27-11</w:t>
            </w:r>
            <w:r w:rsidR="000B7028" w:rsidRPr="0CFA48E9">
              <w:rPr>
                <w:sz w:val="20"/>
                <w:lang w:val="en-GB"/>
              </w:rPr>
              <w:t>-2022</w:t>
            </w:r>
          </w:p>
        </w:tc>
      </w:tr>
      <w:tr w:rsidR="0B60EC93" w14:paraId="38A23236" w14:textId="77777777" w:rsidTr="6092B0D4">
        <w:trPr>
          <w:trHeight w:val="397"/>
        </w:trPr>
        <w:tc>
          <w:tcPr>
            <w:tcW w:w="4515" w:type="dxa"/>
            <w:vAlign w:val="center"/>
          </w:tcPr>
          <w:p w14:paraId="02D36570" w14:textId="0C3DC7A1" w:rsidR="0C2939CA" w:rsidRDefault="0C2939CA" w:rsidP="0B60EC93">
            <w:pPr>
              <w:pStyle w:val="Tabelbody"/>
              <w:rPr>
                <w:sz w:val="20"/>
                <w:lang w:val="en-GB"/>
              </w:rPr>
            </w:pPr>
            <w:r w:rsidRPr="0CFA48E9">
              <w:rPr>
                <w:sz w:val="20"/>
                <w:lang w:val="en-GB"/>
              </w:rPr>
              <w:t xml:space="preserve">Sprint </w:t>
            </w:r>
            <w:r w:rsidR="4B908A9A" w:rsidRPr="0CFA48E9">
              <w:rPr>
                <w:lang w:val="en-GB"/>
              </w:rPr>
              <w:t>4</w:t>
            </w:r>
          </w:p>
        </w:tc>
        <w:tc>
          <w:tcPr>
            <w:tcW w:w="2190" w:type="dxa"/>
            <w:vAlign w:val="center"/>
          </w:tcPr>
          <w:p w14:paraId="3595D602" w14:textId="2504FFBB" w:rsidR="0B60EC93" w:rsidRDefault="00EC6EDD" w:rsidP="0B60EC93">
            <w:pPr>
              <w:pStyle w:val="Tabelbody"/>
              <w:jc w:val="center"/>
              <w:rPr>
                <w:sz w:val="20"/>
                <w:lang w:val="en-GB"/>
              </w:rPr>
            </w:pPr>
            <w:r w:rsidRPr="0CFA48E9">
              <w:rPr>
                <w:sz w:val="20"/>
                <w:lang w:val="en-GB"/>
              </w:rPr>
              <w:t>7,5</w:t>
            </w:r>
          </w:p>
        </w:tc>
        <w:tc>
          <w:tcPr>
            <w:tcW w:w="1370" w:type="dxa"/>
            <w:vAlign w:val="center"/>
          </w:tcPr>
          <w:p w14:paraId="18037697" w14:textId="575D9AFD" w:rsidR="4B908A9A" w:rsidRPr="00273998" w:rsidRDefault="4B908A9A" w:rsidP="0B60EC93">
            <w:pPr>
              <w:pStyle w:val="Tabelbody"/>
              <w:rPr>
                <w:sz w:val="20"/>
                <w:lang w:val="en-GB"/>
              </w:rPr>
            </w:pPr>
            <w:r w:rsidRPr="0CFA48E9">
              <w:rPr>
                <w:sz w:val="20"/>
                <w:lang w:val="en-GB"/>
              </w:rPr>
              <w:t>28-11</w:t>
            </w:r>
            <w:r w:rsidR="000B7028" w:rsidRPr="0CFA48E9">
              <w:rPr>
                <w:sz w:val="20"/>
                <w:lang w:val="en-GB"/>
              </w:rPr>
              <w:t>-2022</w:t>
            </w:r>
          </w:p>
        </w:tc>
        <w:tc>
          <w:tcPr>
            <w:tcW w:w="1389" w:type="dxa"/>
            <w:vAlign w:val="center"/>
          </w:tcPr>
          <w:p w14:paraId="5DF39B99" w14:textId="690AAACF" w:rsidR="4B908A9A" w:rsidRPr="00273998" w:rsidRDefault="4B908A9A" w:rsidP="0B60EC93">
            <w:pPr>
              <w:pStyle w:val="Tabelbody"/>
              <w:rPr>
                <w:sz w:val="20"/>
                <w:lang w:val="en-GB"/>
              </w:rPr>
            </w:pPr>
            <w:r w:rsidRPr="0CFA48E9">
              <w:rPr>
                <w:sz w:val="20"/>
                <w:lang w:val="en-GB"/>
              </w:rPr>
              <w:t>18-12</w:t>
            </w:r>
            <w:r w:rsidR="000B7028" w:rsidRPr="0CFA48E9">
              <w:rPr>
                <w:sz w:val="20"/>
                <w:lang w:val="en-GB"/>
              </w:rPr>
              <w:t>-2022</w:t>
            </w:r>
          </w:p>
        </w:tc>
      </w:tr>
      <w:tr w:rsidR="0B60EC93" w14:paraId="4C482491" w14:textId="77777777" w:rsidTr="6092B0D4">
        <w:trPr>
          <w:trHeight w:val="397"/>
        </w:trPr>
        <w:tc>
          <w:tcPr>
            <w:tcW w:w="4515" w:type="dxa"/>
            <w:vAlign w:val="center"/>
          </w:tcPr>
          <w:p w14:paraId="19E54149" w14:textId="31310E92" w:rsidR="0C2939CA" w:rsidRDefault="0C2939CA" w:rsidP="0B60EC93">
            <w:pPr>
              <w:pStyle w:val="Tabelbody"/>
              <w:rPr>
                <w:sz w:val="20"/>
                <w:lang w:val="en-GB"/>
              </w:rPr>
            </w:pPr>
            <w:r w:rsidRPr="0CFA48E9">
              <w:rPr>
                <w:sz w:val="20"/>
                <w:lang w:val="en-GB"/>
              </w:rPr>
              <w:t xml:space="preserve">Sprint </w:t>
            </w:r>
            <w:r w:rsidR="4B908A9A" w:rsidRPr="0CFA48E9">
              <w:rPr>
                <w:lang w:val="en-GB"/>
              </w:rPr>
              <w:t>5</w:t>
            </w:r>
          </w:p>
        </w:tc>
        <w:tc>
          <w:tcPr>
            <w:tcW w:w="2190" w:type="dxa"/>
            <w:vAlign w:val="center"/>
          </w:tcPr>
          <w:p w14:paraId="21A2A03E" w14:textId="4BD36D0B" w:rsidR="0B60EC93" w:rsidRDefault="00EC6EDD" w:rsidP="0B60EC93">
            <w:pPr>
              <w:pStyle w:val="Tabelbody"/>
              <w:jc w:val="center"/>
              <w:rPr>
                <w:sz w:val="20"/>
                <w:lang w:val="en-GB"/>
              </w:rPr>
            </w:pPr>
            <w:r w:rsidRPr="0CFA48E9">
              <w:rPr>
                <w:sz w:val="20"/>
                <w:lang w:val="en-GB"/>
              </w:rPr>
              <w:t>7,5</w:t>
            </w:r>
          </w:p>
        </w:tc>
        <w:tc>
          <w:tcPr>
            <w:tcW w:w="1370" w:type="dxa"/>
            <w:vAlign w:val="center"/>
          </w:tcPr>
          <w:p w14:paraId="030D6CEF" w14:textId="25A7EF54" w:rsidR="4B908A9A" w:rsidRPr="00273998" w:rsidRDefault="4B908A9A" w:rsidP="0B60EC93">
            <w:pPr>
              <w:pStyle w:val="Tabelbody"/>
              <w:rPr>
                <w:sz w:val="20"/>
                <w:lang w:val="en-GB"/>
              </w:rPr>
            </w:pPr>
            <w:r w:rsidRPr="0CFA48E9">
              <w:rPr>
                <w:sz w:val="20"/>
                <w:lang w:val="en-GB"/>
              </w:rPr>
              <w:t>19-12</w:t>
            </w:r>
            <w:r w:rsidR="00FE32B6" w:rsidRPr="0CFA48E9">
              <w:rPr>
                <w:sz w:val="20"/>
                <w:lang w:val="en-GB"/>
              </w:rPr>
              <w:t>-2022</w:t>
            </w:r>
          </w:p>
        </w:tc>
        <w:tc>
          <w:tcPr>
            <w:tcW w:w="1389" w:type="dxa"/>
            <w:vAlign w:val="center"/>
          </w:tcPr>
          <w:p w14:paraId="55C74CC7" w14:textId="50CFCA76" w:rsidR="4B908A9A" w:rsidRPr="00273998" w:rsidRDefault="4B908A9A" w:rsidP="0B60EC93">
            <w:pPr>
              <w:pStyle w:val="Tabelbody"/>
              <w:rPr>
                <w:sz w:val="20"/>
                <w:lang w:val="en-GB"/>
              </w:rPr>
            </w:pPr>
            <w:r w:rsidRPr="0CFA48E9">
              <w:rPr>
                <w:sz w:val="20"/>
                <w:lang w:val="en-GB"/>
              </w:rPr>
              <w:t>15-1</w:t>
            </w:r>
            <w:r w:rsidR="00FE32B6" w:rsidRPr="0CFA48E9">
              <w:rPr>
                <w:sz w:val="20"/>
                <w:lang w:val="en-GB"/>
              </w:rPr>
              <w:t>-202</w:t>
            </w:r>
            <w:r w:rsidR="00273998" w:rsidRPr="0CFA48E9">
              <w:rPr>
                <w:sz w:val="20"/>
                <w:lang w:val="en-GB"/>
              </w:rPr>
              <w:t>3</w:t>
            </w:r>
          </w:p>
        </w:tc>
      </w:tr>
      <w:tr w:rsidR="0B60EC93" w14:paraId="7D453E60" w14:textId="77777777" w:rsidTr="6092B0D4">
        <w:trPr>
          <w:trHeight w:val="397"/>
        </w:trPr>
        <w:tc>
          <w:tcPr>
            <w:tcW w:w="4515" w:type="dxa"/>
            <w:vAlign w:val="center"/>
          </w:tcPr>
          <w:p w14:paraId="732CC3FD" w14:textId="3C3AEB41" w:rsidR="63CD0316" w:rsidRDefault="63CD0316" w:rsidP="0B60EC93">
            <w:pPr>
              <w:pStyle w:val="Tabelbody"/>
              <w:rPr>
                <w:sz w:val="20"/>
                <w:lang w:val="en-GB"/>
              </w:rPr>
            </w:pPr>
            <w:r w:rsidRPr="0CFA48E9">
              <w:rPr>
                <w:sz w:val="20"/>
                <w:lang w:val="en-GB"/>
              </w:rPr>
              <w:t>Final delivery</w:t>
            </w:r>
          </w:p>
        </w:tc>
        <w:tc>
          <w:tcPr>
            <w:tcW w:w="2190" w:type="dxa"/>
            <w:vAlign w:val="center"/>
          </w:tcPr>
          <w:p w14:paraId="6E307A5F" w14:textId="64389EAA" w:rsidR="0B60EC93" w:rsidRDefault="00EC6EDD" w:rsidP="0B60EC93">
            <w:pPr>
              <w:pStyle w:val="Tabelbody"/>
              <w:jc w:val="center"/>
              <w:rPr>
                <w:sz w:val="20"/>
                <w:lang w:val="en-GB"/>
              </w:rPr>
            </w:pPr>
            <w:r w:rsidRPr="0CFA48E9">
              <w:rPr>
                <w:sz w:val="20"/>
                <w:lang w:val="en-GB"/>
              </w:rPr>
              <w:t>7,5</w:t>
            </w:r>
          </w:p>
        </w:tc>
        <w:tc>
          <w:tcPr>
            <w:tcW w:w="1370" w:type="dxa"/>
            <w:vAlign w:val="center"/>
          </w:tcPr>
          <w:p w14:paraId="0F1BA446" w14:textId="0797B041" w:rsidR="4B908A9A" w:rsidRPr="00273998" w:rsidRDefault="4B908A9A" w:rsidP="0B60EC93">
            <w:pPr>
              <w:pStyle w:val="Tabelbody"/>
              <w:rPr>
                <w:sz w:val="20"/>
                <w:lang w:val="en-GB"/>
              </w:rPr>
            </w:pPr>
            <w:r w:rsidRPr="0CFA48E9">
              <w:rPr>
                <w:sz w:val="20"/>
                <w:lang w:val="en-GB"/>
              </w:rPr>
              <w:t>22-1</w:t>
            </w:r>
            <w:r w:rsidR="00273998" w:rsidRPr="0CFA48E9">
              <w:rPr>
                <w:sz w:val="20"/>
                <w:lang w:val="en-GB"/>
              </w:rPr>
              <w:t>-2023</w:t>
            </w:r>
          </w:p>
        </w:tc>
        <w:tc>
          <w:tcPr>
            <w:tcW w:w="1389" w:type="dxa"/>
            <w:vAlign w:val="center"/>
          </w:tcPr>
          <w:p w14:paraId="2BB04930" w14:textId="76044128" w:rsidR="0B60EC93" w:rsidRPr="00273998" w:rsidRDefault="0B60EC93" w:rsidP="0B60EC93">
            <w:pPr>
              <w:pStyle w:val="Tabelbody"/>
              <w:rPr>
                <w:sz w:val="20"/>
                <w:lang w:val="en-GB"/>
              </w:rPr>
            </w:pPr>
          </w:p>
        </w:tc>
      </w:tr>
    </w:tbl>
    <w:p w14:paraId="3C3BB6A5" w14:textId="6ED5972D" w:rsidR="00B01BF3" w:rsidRDefault="00B01BF3" w:rsidP="00B01BF3">
      <w:pPr>
        <w:rPr>
          <w:lang w:val="en-GB"/>
        </w:rPr>
      </w:pPr>
      <w:bookmarkStart w:id="62" w:name="_Toc327581056"/>
      <w:bookmarkStart w:id="63" w:name="_Toc327581606"/>
      <w:bookmarkStart w:id="64" w:name="_Toc327583386"/>
    </w:p>
    <w:p w14:paraId="5A12ABCE" w14:textId="187171F6" w:rsidR="00763A67" w:rsidRPr="00492252" w:rsidRDefault="00763A67" w:rsidP="00B01BF3">
      <w:pPr>
        <w:rPr>
          <w:lang w:val="en-GB"/>
        </w:rPr>
      </w:pPr>
      <w:r w:rsidRPr="0CFA48E9">
        <w:rPr>
          <w:b/>
          <w:lang w:val="en-GB"/>
        </w:rPr>
        <w:t>Total Effort:</w:t>
      </w:r>
      <w:r w:rsidRPr="0CFA48E9">
        <w:rPr>
          <w:lang w:val="en-GB"/>
        </w:rPr>
        <w:t xml:space="preserve"> </w:t>
      </w:r>
      <w:r w:rsidR="00E26E29" w:rsidRPr="0CFA48E9">
        <w:rPr>
          <w:lang w:val="en-GB"/>
        </w:rPr>
        <w:t>52.5 days</w:t>
      </w:r>
    </w:p>
    <w:p w14:paraId="1E92AD74" w14:textId="77777777" w:rsidR="00A37924" w:rsidRDefault="00A37924">
      <w:pPr>
        <w:spacing w:after="200" w:line="276" w:lineRule="auto"/>
        <w:rPr>
          <w:rFonts w:cs="Arial"/>
          <w:sz w:val="40"/>
          <w:szCs w:val="40"/>
          <w:lang w:val="en-US"/>
        </w:rPr>
      </w:pPr>
      <w:bookmarkStart w:id="65" w:name="_Toc327581061"/>
      <w:bookmarkStart w:id="66" w:name="_Toc327581611"/>
      <w:bookmarkStart w:id="67" w:name="_Toc327583391"/>
      <w:bookmarkStart w:id="68" w:name="_Toc339966130"/>
      <w:bookmarkStart w:id="69" w:name="_Toc507670785"/>
      <w:bookmarkEnd w:id="62"/>
      <w:bookmarkEnd w:id="63"/>
      <w:bookmarkEnd w:id="64"/>
      <w:bookmarkEnd w:id="65"/>
      <w:bookmarkEnd w:id="66"/>
      <w:bookmarkEnd w:id="67"/>
      <w:bookmarkEnd w:id="68"/>
      <w:r>
        <w:br w:type="page"/>
      </w:r>
    </w:p>
    <w:p w14:paraId="3C3BB6D5" w14:textId="4B11261C" w:rsidR="00B01BF3" w:rsidRPr="000A6E29" w:rsidRDefault="00B92D42" w:rsidP="00E42EB6">
      <w:pPr>
        <w:pStyle w:val="Heading1"/>
      </w:pPr>
      <w:bookmarkStart w:id="70" w:name="_Toc125045972"/>
      <w:r w:rsidRPr="000A6E29">
        <w:lastRenderedPageBreak/>
        <w:t>Test</w:t>
      </w:r>
      <w:r w:rsidR="000A6E29" w:rsidRPr="000A6E29">
        <w:t xml:space="preserve">ing </w:t>
      </w:r>
      <w:r w:rsidR="00EE3FFB" w:rsidRPr="00E42EB6">
        <w:t>strategy</w:t>
      </w:r>
      <w:r w:rsidR="00EE3FFB" w:rsidRPr="000A6E29">
        <w:t xml:space="preserve"> and</w:t>
      </w:r>
      <w:r w:rsidRPr="000A6E29">
        <w:t xml:space="preserve"> </w:t>
      </w:r>
      <w:r w:rsidR="000A6E29" w:rsidRPr="000A6E29">
        <w:t>c</w:t>
      </w:r>
      <w:r w:rsidR="00EE3FFB" w:rsidRPr="000A6E29">
        <w:t xml:space="preserve">onfiguration </w:t>
      </w:r>
      <w:r w:rsidR="00D3014E" w:rsidRPr="000A6E29">
        <w:t>management</w:t>
      </w:r>
      <w:bookmarkEnd w:id="69"/>
      <w:bookmarkEnd w:id="70"/>
    </w:p>
    <w:p w14:paraId="3C3BB6F3" w14:textId="2D1B93EF" w:rsidR="00D3014E" w:rsidRDefault="2061E829" w:rsidP="00BD2D2C">
      <w:pPr>
        <w:pStyle w:val="Heading2"/>
      </w:pPr>
      <w:bookmarkStart w:id="71" w:name="_Toc507670786"/>
      <w:bookmarkStart w:id="72" w:name="_Toc327581062"/>
      <w:bookmarkStart w:id="73" w:name="_Toc327581612"/>
      <w:bookmarkStart w:id="74" w:name="_Toc327583392"/>
      <w:bookmarkStart w:id="75" w:name="_Toc339966131"/>
      <w:bookmarkStart w:id="76" w:name="_Toc125045973"/>
      <w:r>
        <w:t>Test</w:t>
      </w:r>
      <w:r w:rsidR="69B2BF2C">
        <w:t>ing</w:t>
      </w:r>
      <w:r w:rsidR="000A6E29">
        <w:t xml:space="preserve"> </w:t>
      </w:r>
      <w:r w:rsidR="00D3014E" w:rsidRPr="00E42EB6">
        <w:t>strateg</w:t>
      </w:r>
      <w:bookmarkEnd w:id="71"/>
      <w:r w:rsidR="00EE3FFB" w:rsidRPr="00E42EB6">
        <w:t>y</w:t>
      </w:r>
      <w:bookmarkEnd w:id="76"/>
    </w:p>
    <w:p w14:paraId="5EB704A5" w14:textId="20F2B7EE" w:rsidR="00A70576" w:rsidRDefault="00A70576" w:rsidP="00D3014E">
      <w:pPr>
        <w:rPr>
          <w:iCs/>
          <w:sz w:val="16"/>
          <w:szCs w:val="16"/>
          <w:lang w:val="en-GB"/>
        </w:rPr>
      </w:pPr>
    </w:p>
    <w:p w14:paraId="3F893901" w14:textId="0F450656" w:rsidR="00D65F97" w:rsidRDefault="00D65F97" w:rsidP="00D3014E">
      <w:pPr>
        <w:rPr>
          <w:b/>
          <w:bCs/>
          <w:iCs/>
          <w:lang w:val="en-GB"/>
        </w:rPr>
      </w:pPr>
      <w:r>
        <w:rPr>
          <w:b/>
          <w:bCs/>
          <w:iCs/>
          <w:lang w:val="en-GB"/>
        </w:rPr>
        <w:t>Unit Testing</w:t>
      </w:r>
    </w:p>
    <w:p w14:paraId="1CB19426" w14:textId="01879C19" w:rsidR="002F3CF8" w:rsidRPr="00B611E8" w:rsidRDefault="00A258F6" w:rsidP="005C2EB0">
      <w:pPr>
        <w:jc w:val="both"/>
        <w:rPr>
          <w:rFonts w:ascii="Lato" w:hAnsi="Lato"/>
          <w:color w:val="54565A"/>
          <w:sz w:val="27"/>
          <w:szCs w:val="27"/>
          <w:lang w:val="en-GB"/>
        </w:rPr>
      </w:pPr>
      <w:r>
        <w:rPr>
          <w:iCs/>
          <w:lang w:val="en-GB"/>
        </w:rPr>
        <w:t xml:space="preserve">Unit tests </w:t>
      </w:r>
      <w:r w:rsidR="00D057FB">
        <w:rPr>
          <w:iCs/>
          <w:lang w:val="en-GB"/>
        </w:rPr>
        <w:t xml:space="preserve">is a method </w:t>
      </w:r>
      <w:r w:rsidR="0051559A">
        <w:rPr>
          <w:iCs/>
          <w:lang w:val="en-GB"/>
        </w:rPr>
        <w:t>where individual units of code are tested</w:t>
      </w:r>
      <w:r w:rsidR="0063464A">
        <w:rPr>
          <w:iCs/>
          <w:lang w:val="en-GB"/>
        </w:rPr>
        <w:t>. Unit tests should be limited to one class.</w:t>
      </w:r>
      <w:r w:rsidR="0051559A">
        <w:rPr>
          <w:iCs/>
          <w:lang w:val="en-GB"/>
        </w:rPr>
        <w:t xml:space="preserve"> </w:t>
      </w:r>
    </w:p>
    <w:p w14:paraId="6FA4D103" w14:textId="7C1E01DA" w:rsidR="00682CF2" w:rsidRPr="00A049E1" w:rsidRDefault="00682CF2" w:rsidP="005C2EB0">
      <w:pPr>
        <w:jc w:val="both"/>
        <w:rPr>
          <w:iCs/>
          <w:lang w:val="en-GB"/>
        </w:rPr>
      </w:pPr>
    </w:p>
    <w:p w14:paraId="4AAFDE48" w14:textId="77777777" w:rsidR="005C2EB0" w:rsidRPr="00A049E1" w:rsidRDefault="005C2EB0" w:rsidP="005C2EB0">
      <w:pPr>
        <w:jc w:val="both"/>
        <w:rPr>
          <w:lang w:val="en-GB"/>
        </w:rPr>
      </w:pPr>
    </w:p>
    <w:p w14:paraId="1167ACC7" w14:textId="12C4E358" w:rsidR="00EB1FE3" w:rsidRPr="00EB1FE3" w:rsidRDefault="00EB1FE3" w:rsidP="005C2EB0">
      <w:pPr>
        <w:jc w:val="both"/>
        <w:rPr>
          <w:b/>
          <w:bCs/>
          <w:iCs/>
          <w:lang w:val="en-GB"/>
        </w:rPr>
      </w:pPr>
      <w:r w:rsidRPr="00EB1FE3">
        <w:rPr>
          <w:b/>
          <w:bCs/>
          <w:iCs/>
          <w:lang w:val="en-GB"/>
        </w:rPr>
        <w:t>Component Testing</w:t>
      </w:r>
    </w:p>
    <w:p w14:paraId="519D15A9" w14:textId="3187B65A" w:rsidR="00EB1FE3" w:rsidRDefault="00040453" w:rsidP="005C2EB0">
      <w:pPr>
        <w:jc w:val="both"/>
        <w:rPr>
          <w:iCs/>
          <w:lang w:val="en-GB"/>
        </w:rPr>
      </w:pPr>
      <w:r>
        <w:rPr>
          <w:iCs/>
          <w:lang w:val="en-GB"/>
        </w:rPr>
        <w:t xml:space="preserve">This testing strategy mocks </w:t>
      </w:r>
      <w:r w:rsidR="002B786A">
        <w:rPr>
          <w:iCs/>
          <w:lang w:val="en-GB"/>
        </w:rPr>
        <w:t>clients of the service</w:t>
      </w:r>
      <w:r w:rsidR="00930F98">
        <w:rPr>
          <w:iCs/>
          <w:lang w:val="en-GB"/>
        </w:rPr>
        <w:t>.</w:t>
      </w:r>
      <w:r w:rsidR="00FB6AE0">
        <w:rPr>
          <w:iCs/>
          <w:lang w:val="en-GB"/>
        </w:rPr>
        <w:t xml:space="preserve"> By sending valid and invalid requests to a REST service, we can verify that the service returns the intended responses.</w:t>
      </w:r>
    </w:p>
    <w:p w14:paraId="713E6D48" w14:textId="4ED882C2" w:rsidR="007C6CD5" w:rsidRDefault="007C6CD5" w:rsidP="005C2EB0">
      <w:pPr>
        <w:jc w:val="both"/>
        <w:rPr>
          <w:iCs/>
          <w:lang w:val="en-GB"/>
        </w:rPr>
      </w:pPr>
    </w:p>
    <w:p w14:paraId="5D576469" w14:textId="5D53A465" w:rsidR="00EB1FE3" w:rsidRPr="00A640DE" w:rsidRDefault="007C6CD5" w:rsidP="005C2EB0">
      <w:pPr>
        <w:jc w:val="both"/>
        <w:rPr>
          <w:iCs/>
          <w:lang w:val="en-GB"/>
        </w:rPr>
      </w:pPr>
      <w:r>
        <w:rPr>
          <w:iCs/>
          <w:lang w:val="en-GB"/>
        </w:rPr>
        <w:t>This is e</w:t>
      </w:r>
      <w:r w:rsidR="00DF5372">
        <w:rPr>
          <w:iCs/>
          <w:lang w:val="en-GB"/>
        </w:rPr>
        <w:t>specially challenging in a microservice</w:t>
      </w:r>
      <w:r w:rsidR="002C0185">
        <w:rPr>
          <w:iCs/>
          <w:lang w:val="en-GB"/>
        </w:rPr>
        <w:t xml:space="preserve"> architecture, as we wish</w:t>
      </w:r>
      <w:r w:rsidR="00EB1FE3">
        <w:rPr>
          <w:iCs/>
          <w:lang w:val="en-GB"/>
        </w:rPr>
        <w:t xml:space="preserve"> to test </w:t>
      </w:r>
      <w:r w:rsidR="002C0185">
        <w:rPr>
          <w:iCs/>
          <w:lang w:val="en-GB"/>
        </w:rPr>
        <w:t>the microservice</w:t>
      </w:r>
      <w:r w:rsidR="00EB1FE3">
        <w:rPr>
          <w:iCs/>
          <w:lang w:val="en-GB"/>
        </w:rPr>
        <w:t xml:space="preserve"> in isolation</w:t>
      </w:r>
      <w:r w:rsidR="002C0185">
        <w:rPr>
          <w:iCs/>
          <w:lang w:val="en-GB"/>
        </w:rPr>
        <w:t>.</w:t>
      </w:r>
      <w:r w:rsidR="00A640DE">
        <w:rPr>
          <w:iCs/>
          <w:lang w:val="en-GB"/>
        </w:rPr>
        <w:t xml:space="preserve"> Service virtualisation tools may be used to simulate other microservices and simplify the test environment. </w:t>
      </w:r>
    </w:p>
    <w:p w14:paraId="36613208" w14:textId="0F3ED357" w:rsidR="00E55581" w:rsidRPr="00815153" w:rsidRDefault="00E55581" w:rsidP="005C2EB0">
      <w:pPr>
        <w:jc w:val="both"/>
        <w:rPr>
          <w:iCs/>
          <w:lang w:val="en-GB"/>
        </w:rPr>
      </w:pPr>
    </w:p>
    <w:p w14:paraId="5D5B061B" w14:textId="1E80E585" w:rsidR="00682CF2" w:rsidRPr="00815153" w:rsidRDefault="00682CF2" w:rsidP="005C2EB0">
      <w:pPr>
        <w:jc w:val="both"/>
        <w:rPr>
          <w:iCs/>
          <w:lang w:val="en-GB"/>
        </w:rPr>
      </w:pPr>
    </w:p>
    <w:p w14:paraId="4CEF24D8" w14:textId="40328F78" w:rsidR="00E55581" w:rsidRPr="00C13D72" w:rsidRDefault="00E55581" w:rsidP="005C2EB0">
      <w:pPr>
        <w:jc w:val="both"/>
        <w:rPr>
          <w:b/>
          <w:bCs/>
          <w:iCs/>
          <w:lang w:val="en-GB"/>
        </w:rPr>
      </w:pPr>
      <w:r w:rsidRPr="00C13D72">
        <w:rPr>
          <w:b/>
          <w:bCs/>
          <w:iCs/>
          <w:lang w:val="en-GB"/>
        </w:rPr>
        <w:t>End</w:t>
      </w:r>
      <w:r w:rsidR="002B7E39" w:rsidRPr="00C13D72">
        <w:rPr>
          <w:b/>
          <w:bCs/>
          <w:iCs/>
          <w:lang w:val="en-GB"/>
        </w:rPr>
        <w:t>-T</w:t>
      </w:r>
      <w:r w:rsidRPr="00C13D72">
        <w:rPr>
          <w:b/>
          <w:bCs/>
          <w:iCs/>
          <w:lang w:val="en-GB"/>
        </w:rPr>
        <w:t>o</w:t>
      </w:r>
      <w:r w:rsidR="002B7E39" w:rsidRPr="00C13D72">
        <w:rPr>
          <w:b/>
          <w:bCs/>
          <w:iCs/>
          <w:lang w:val="en-GB"/>
        </w:rPr>
        <w:t>-</w:t>
      </w:r>
      <w:r w:rsidRPr="00C13D72">
        <w:rPr>
          <w:b/>
          <w:bCs/>
          <w:iCs/>
          <w:lang w:val="en-GB"/>
        </w:rPr>
        <w:t>End Testing</w:t>
      </w:r>
      <w:r w:rsidR="00B23C13" w:rsidRPr="00C13D72">
        <w:rPr>
          <w:b/>
          <w:bCs/>
          <w:iCs/>
          <w:lang w:val="en-GB"/>
        </w:rPr>
        <w:t xml:space="preserve"> or System Testing</w:t>
      </w:r>
    </w:p>
    <w:p w14:paraId="04D3A5DB" w14:textId="18685CD1" w:rsidR="00E55581" w:rsidRPr="00C13D72" w:rsidRDefault="00772B6A" w:rsidP="005C2EB0">
      <w:pPr>
        <w:jc w:val="both"/>
        <w:rPr>
          <w:iCs/>
          <w:lang w:val="en-GB"/>
        </w:rPr>
      </w:pPr>
      <w:r w:rsidRPr="00C13D72">
        <w:rPr>
          <w:iCs/>
          <w:lang w:val="en-GB"/>
        </w:rPr>
        <w:t xml:space="preserve">The goal of end-to-end testing is to simulate a real user experience </w:t>
      </w:r>
      <w:r w:rsidR="00EC3D76" w:rsidRPr="00C13D72">
        <w:rPr>
          <w:iCs/>
          <w:lang w:val="en-GB"/>
        </w:rPr>
        <w:t xml:space="preserve">from start to finish as they navigate through the application. </w:t>
      </w:r>
      <w:r w:rsidR="00CD7F09" w:rsidRPr="00C13D72">
        <w:rPr>
          <w:iCs/>
          <w:lang w:val="en-GB"/>
        </w:rPr>
        <w:t xml:space="preserve">It does not only </w:t>
      </w:r>
      <w:r w:rsidR="00AD72C4" w:rsidRPr="00C13D72">
        <w:rPr>
          <w:iCs/>
          <w:lang w:val="en-GB"/>
        </w:rPr>
        <w:t xml:space="preserve">validate the UI elements, but also </w:t>
      </w:r>
      <w:r w:rsidR="00C13D72" w:rsidRPr="00C13D72">
        <w:rPr>
          <w:iCs/>
          <w:lang w:val="en-GB"/>
        </w:rPr>
        <w:t>ensures that the sub-systems work and behave as expected.</w:t>
      </w:r>
    </w:p>
    <w:p w14:paraId="603C60FF" w14:textId="23D426EA" w:rsidR="00E55581" w:rsidRDefault="00E55581" w:rsidP="005C2EB0">
      <w:pPr>
        <w:jc w:val="both"/>
        <w:rPr>
          <w:iCs/>
          <w:sz w:val="16"/>
          <w:szCs w:val="16"/>
          <w:lang w:val="en-GB"/>
        </w:rPr>
      </w:pPr>
    </w:p>
    <w:p w14:paraId="183ECB18" w14:textId="28102BE0" w:rsidR="00B23C13" w:rsidRPr="006B3D05" w:rsidRDefault="00C574E3" w:rsidP="005C2EB0">
      <w:pPr>
        <w:jc w:val="both"/>
        <w:rPr>
          <w:iCs/>
          <w:lang w:val="en-GB"/>
        </w:rPr>
      </w:pPr>
      <w:r w:rsidRPr="006B3D05">
        <w:rPr>
          <w:iCs/>
          <w:lang w:val="en-GB"/>
        </w:rPr>
        <w:t xml:space="preserve">While the process is often slow and high maintenance, </w:t>
      </w:r>
      <w:r w:rsidR="006B3D05">
        <w:rPr>
          <w:iCs/>
          <w:lang w:val="en-GB"/>
        </w:rPr>
        <w:t xml:space="preserve">end-to-end testing offers many benefits. </w:t>
      </w:r>
      <w:r w:rsidR="00520720">
        <w:rPr>
          <w:iCs/>
          <w:lang w:val="en-GB"/>
        </w:rPr>
        <w:t>It ensures the UI is in line the with the systems behind it</w:t>
      </w:r>
      <w:r w:rsidR="00C37953">
        <w:rPr>
          <w:iCs/>
          <w:lang w:val="en-GB"/>
        </w:rPr>
        <w:t xml:space="preserve"> and verifies that</w:t>
      </w:r>
      <w:r w:rsidR="00765EAE">
        <w:rPr>
          <w:iCs/>
          <w:lang w:val="en-GB"/>
        </w:rPr>
        <w:t xml:space="preserve"> all microservices and working together correctly</w:t>
      </w:r>
      <w:r w:rsidR="00E053D5">
        <w:rPr>
          <w:iCs/>
          <w:lang w:val="en-GB"/>
        </w:rPr>
        <w:t xml:space="preserve"> in a </w:t>
      </w:r>
      <w:r w:rsidR="00360361">
        <w:rPr>
          <w:iCs/>
          <w:lang w:val="en-GB"/>
        </w:rPr>
        <w:t xml:space="preserve">business requirement context. </w:t>
      </w:r>
    </w:p>
    <w:p w14:paraId="594DA4D8" w14:textId="30E0D607" w:rsidR="004407A1" w:rsidRDefault="004407A1" w:rsidP="005C2EB0">
      <w:pPr>
        <w:jc w:val="both"/>
        <w:rPr>
          <w:iCs/>
          <w:sz w:val="16"/>
          <w:szCs w:val="16"/>
          <w:lang w:val="en-GB"/>
        </w:rPr>
      </w:pPr>
    </w:p>
    <w:p w14:paraId="1677A966" w14:textId="50AB96A1" w:rsidR="00815153" w:rsidRDefault="00815153" w:rsidP="005C2EB0">
      <w:pPr>
        <w:jc w:val="both"/>
        <w:rPr>
          <w:iCs/>
          <w:sz w:val="16"/>
          <w:szCs w:val="16"/>
          <w:lang w:val="en-GB"/>
        </w:rPr>
      </w:pPr>
    </w:p>
    <w:p w14:paraId="2DEDF5C5" w14:textId="563057CB" w:rsidR="00815153" w:rsidRDefault="005E1FCA" w:rsidP="005C2EB0">
      <w:pPr>
        <w:jc w:val="both"/>
        <w:rPr>
          <w:b/>
          <w:bCs/>
          <w:iCs/>
          <w:lang w:val="en-GB"/>
        </w:rPr>
      </w:pPr>
      <w:r>
        <w:rPr>
          <w:b/>
          <w:bCs/>
          <w:iCs/>
          <w:lang w:val="en-GB"/>
        </w:rPr>
        <w:t>Security Testing</w:t>
      </w:r>
    </w:p>
    <w:p w14:paraId="2E0BCC5A" w14:textId="162221F1" w:rsidR="005E1FCA" w:rsidRDefault="00CB13D1" w:rsidP="005C2EB0">
      <w:pPr>
        <w:jc w:val="both"/>
        <w:rPr>
          <w:iCs/>
          <w:lang w:val="en-GB"/>
        </w:rPr>
      </w:pPr>
      <w:r>
        <w:rPr>
          <w:iCs/>
          <w:lang w:val="en-GB"/>
        </w:rPr>
        <w:t xml:space="preserve">Static </w:t>
      </w:r>
      <w:r w:rsidR="0023234A">
        <w:rPr>
          <w:iCs/>
          <w:lang w:val="en-GB"/>
        </w:rPr>
        <w:t xml:space="preserve">application security testing, or SAST, can be used to </w:t>
      </w:r>
      <w:r w:rsidR="00EC4F17">
        <w:rPr>
          <w:iCs/>
          <w:lang w:val="en-GB"/>
        </w:rPr>
        <w:t xml:space="preserve">test </w:t>
      </w:r>
      <w:r w:rsidR="00566259">
        <w:rPr>
          <w:iCs/>
          <w:lang w:val="en-GB"/>
        </w:rPr>
        <w:t xml:space="preserve">an application for </w:t>
      </w:r>
      <w:r w:rsidR="00761502">
        <w:rPr>
          <w:iCs/>
          <w:lang w:val="en-GB"/>
        </w:rPr>
        <w:t xml:space="preserve">security vulnerabilities. </w:t>
      </w:r>
      <w:r w:rsidR="00C11DD7">
        <w:rPr>
          <w:iCs/>
          <w:lang w:val="en-GB"/>
        </w:rPr>
        <w:t xml:space="preserve">SAST scans each line of </w:t>
      </w:r>
      <w:r w:rsidR="00BE1C2A">
        <w:rPr>
          <w:iCs/>
          <w:lang w:val="en-GB"/>
        </w:rPr>
        <w:t>code but has shortcomings when it comes to microservices. It does</w:t>
      </w:r>
      <w:r w:rsidR="00E72ACE">
        <w:rPr>
          <w:iCs/>
          <w:lang w:val="en-GB"/>
        </w:rPr>
        <w:t xml:space="preserve"> not test for proper communication between microservices.</w:t>
      </w:r>
    </w:p>
    <w:p w14:paraId="773215BB" w14:textId="162221F1" w:rsidR="00E647A6" w:rsidRDefault="00E647A6" w:rsidP="005C2EB0">
      <w:pPr>
        <w:jc w:val="both"/>
        <w:rPr>
          <w:iCs/>
          <w:lang w:val="en-GB"/>
        </w:rPr>
      </w:pPr>
    </w:p>
    <w:p w14:paraId="470A8591" w14:textId="162221F1" w:rsidR="00E647A6" w:rsidRPr="00CB13D1" w:rsidRDefault="00E647A6" w:rsidP="005C2EB0">
      <w:pPr>
        <w:jc w:val="both"/>
        <w:rPr>
          <w:iCs/>
          <w:lang w:val="en-GB"/>
        </w:rPr>
      </w:pPr>
      <w:r>
        <w:rPr>
          <w:iCs/>
          <w:lang w:val="en-GB"/>
        </w:rPr>
        <w:t>This can potentially be solved by end-to-end DAST testing, or dynamic application security testing.</w:t>
      </w:r>
    </w:p>
    <w:p w14:paraId="1843BBDD" w14:textId="35D54697" w:rsidR="00983253" w:rsidRDefault="00983253" w:rsidP="005C2EB0">
      <w:pPr>
        <w:jc w:val="both"/>
        <w:rPr>
          <w:b/>
          <w:bCs/>
          <w:iCs/>
          <w:lang w:val="en-GB"/>
        </w:rPr>
      </w:pPr>
    </w:p>
    <w:p w14:paraId="20E1A683" w14:textId="5FB6ABBC" w:rsidR="00287877" w:rsidRDefault="00287877" w:rsidP="005C2EB0">
      <w:pPr>
        <w:jc w:val="both"/>
        <w:rPr>
          <w:b/>
          <w:bCs/>
          <w:iCs/>
          <w:lang w:val="en-GB"/>
        </w:rPr>
      </w:pPr>
      <w:r w:rsidRPr="00287877">
        <w:rPr>
          <w:b/>
          <w:bCs/>
          <w:iCs/>
          <w:lang w:val="en-GB"/>
        </w:rPr>
        <w:t>Quality Testing</w:t>
      </w:r>
    </w:p>
    <w:p w14:paraId="56B161B5" w14:textId="49901D3E" w:rsidR="00287877" w:rsidRPr="00F36990" w:rsidRDefault="00F36990" w:rsidP="005C2EB0">
      <w:pPr>
        <w:jc w:val="both"/>
        <w:rPr>
          <w:iCs/>
          <w:lang w:val="en-GB"/>
        </w:rPr>
      </w:pPr>
      <w:r>
        <w:rPr>
          <w:iCs/>
          <w:lang w:val="en-GB"/>
        </w:rPr>
        <w:t>Code quality can be tested using a static code analysis tool such as Sonar</w:t>
      </w:r>
      <w:r w:rsidR="00921237">
        <w:rPr>
          <w:iCs/>
          <w:lang w:val="en-GB"/>
        </w:rPr>
        <w:t xml:space="preserve">Qube or </w:t>
      </w:r>
      <w:proofErr w:type="spellStart"/>
      <w:r>
        <w:rPr>
          <w:iCs/>
          <w:lang w:val="en-GB"/>
        </w:rPr>
        <w:t>SonarCloud</w:t>
      </w:r>
      <w:proofErr w:type="spellEnd"/>
      <w:r w:rsidR="00921237">
        <w:rPr>
          <w:iCs/>
          <w:lang w:val="en-GB"/>
        </w:rPr>
        <w:t>.</w:t>
      </w:r>
      <w:r w:rsidR="00DD38F3">
        <w:rPr>
          <w:iCs/>
          <w:lang w:val="en-GB"/>
        </w:rPr>
        <w:t xml:space="preserve"> </w:t>
      </w:r>
      <w:r w:rsidR="00597D17">
        <w:rPr>
          <w:iCs/>
          <w:lang w:val="en-GB"/>
        </w:rPr>
        <w:t>Quality Testing</w:t>
      </w:r>
      <w:r w:rsidR="00DD38F3">
        <w:rPr>
          <w:iCs/>
          <w:lang w:val="en-GB"/>
        </w:rPr>
        <w:t xml:space="preserve"> can be used to ensure</w:t>
      </w:r>
      <w:r w:rsidR="0037051A">
        <w:rPr>
          <w:iCs/>
          <w:lang w:val="en-GB"/>
        </w:rPr>
        <w:t xml:space="preserve"> a level</w:t>
      </w:r>
      <w:r w:rsidR="00DD38F3">
        <w:rPr>
          <w:iCs/>
          <w:lang w:val="en-GB"/>
        </w:rPr>
        <w:t xml:space="preserve"> test coverage </w:t>
      </w:r>
      <w:r w:rsidR="00F80231">
        <w:rPr>
          <w:iCs/>
          <w:lang w:val="en-GB"/>
        </w:rPr>
        <w:t>and</w:t>
      </w:r>
      <w:r w:rsidR="00420B1E">
        <w:rPr>
          <w:iCs/>
          <w:lang w:val="en-GB"/>
        </w:rPr>
        <w:t xml:space="preserve"> can be</w:t>
      </w:r>
      <w:r w:rsidR="00F80231">
        <w:rPr>
          <w:iCs/>
          <w:lang w:val="en-GB"/>
        </w:rPr>
        <w:t xml:space="preserve"> integrated into the CI/CD pipeline.</w:t>
      </w:r>
    </w:p>
    <w:p w14:paraId="53DFA3C8" w14:textId="49901D3E" w:rsidR="00941D5C" w:rsidRDefault="00941D5C" w:rsidP="005C2EB0">
      <w:pPr>
        <w:jc w:val="both"/>
        <w:rPr>
          <w:iCs/>
          <w:lang w:val="en-GB"/>
        </w:rPr>
      </w:pPr>
    </w:p>
    <w:p w14:paraId="686077F4" w14:textId="18B008AC" w:rsidR="00941D5C" w:rsidRDefault="00387D4C" w:rsidP="005C2EB0">
      <w:pPr>
        <w:jc w:val="both"/>
        <w:rPr>
          <w:b/>
          <w:bCs/>
          <w:iCs/>
          <w:lang w:val="en-GB"/>
        </w:rPr>
      </w:pPr>
      <w:r>
        <w:rPr>
          <w:b/>
          <w:bCs/>
          <w:iCs/>
          <w:lang w:val="en-GB"/>
        </w:rPr>
        <w:t>Performance Testing</w:t>
      </w:r>
    </w:p>
    <w:p w14:paraId="02E05561" w14:textId="30F82DC1" w:rsidR="00D568BA" w:rsidRPr="00F949B4" w:rsidRDefault="61ED523F" w:rsidP="005C2EB0">
      <w:pPr>
        <w:jc w:val="both"/>
        <w:rPr>
          <w:i/>
          <w:lang w:val="en-GB"/>
        </w:rPr>
      </w:pPr>
      <w:r w:rsidRPr="0CFA48E9">
        <w:rPr>
          <w:rFonts w:eastAsiaTheme="majorEastAsia"/>
          <w:i/>
          <w:lang w:val="en-GB"/>
        </w:rPr>
        <w:t>Performance testing</w:t>
      </w:r>
      <w:r w:rsidRPr="0CFA48E9">
        <w:rPr>
          <w:i/>
          <w:lang w:val="en-GB"/>
        </w:rPr>
        <w:t> gathers all the tests that verify an application’s speed, robustness, reliability, and correct sizing. It examines several indicators such as a browser, page and network response times, server query processing time, number of acceptable concurrent users architected, CPU memory consumption, and number/type of errors which may be encountered when using an application.</w:t>
      </w:r>
    </w:p>
    <w:p w14:paraId="0DF67C66" w14:textId="588ECB94" w:rsidR="005446FA" w:rsidRDefault="00D25595">
      <w:pPr>
        <w:spacing w:after="200" w:line="276" w:lineRule="auto"/>
        <w:rPr>
          <w:rFonts w:ascii="Lato" w:hAnsi="Lato"/>
          <w:color w:val="54565A"/>
          <w:sz w:val="27"/>
          <w:szCs w:val="27"/>
          <w:lang w:val="en-GB"/>
        </w:rPr>
      </w:pPr>
      <w:sdt>
        <w:sdtPr>
          <w:rPr>
            <w:rFonts w:ascii="Lato" w:hAnsi="Lato"/>
            <w:color w:val="54565A"/>
            <w:sz w:val="27"/>
            <w:szCs w:val="27"/>
            <w:lang w:val="en-GB"/>
          </w:rPr>
          <w:id w:val="-1442218908"/>
          <w:citation/>
        </w:sdtPr>
        <w:sdtEndPr/>
        <w:sdtContent>
          <w:r w:rsidR="00FC4901">
            <w:rPr>
              <w:rFonts w:ascii="Lato" w:hAnsi="Lato"/>
              <w:color w:val="54565A"/>
              <w:sz w:val="27"/>
              <w:szCs w:val="27"/>
              <w:lang w:val="en-GB"/>
            </w:rPr>
            <w:fldChar w:fldCharType="begin"/>
          </w:r>
          <w:r w:rsidR="00FC4901">
            <w:rPr>
              <w:i/>
              <w:lang w:val="en-US"/>
            </w:rPr>
            <w:instrText xml:space="preserve"> CITATION Per \l 1033 </w:instrText>
          </w:r>
          <w:r w:rsidR="00FC4901">
            <w:rPr>
              <w:rFonts w:ascii="Lato" w:hAnsi="Lato"/>
              <w:color w:val="54565A"/>
              <w:sz w:val="27"/>
              <w:szCs w:val="27"/>
              <w:lang w:val="en-GB"/>
            </w:rPr>
            <w:fldChar w:fldCharType="separate"/>
          </w:r>
          <w:r w:rsidR="00C940BD">
            <w:rPr>
              <w:noProof/>
              <w:lang w:val="en-US"/>
            </w:rPr>
            <w:t>(Performance testing, best practices, metrics &amp; more, n.d.)</w:t>
          </w:r>
          <w:r w:rsidR="00FC4901">
            <w:rPr>
              <w:rFonts w:ascii="Lato" w:hAnsi="Lato"/>
              <w:color w:val="54565A"/>
              <w:sz w:val="27"/>
              <w:szCs w:val="27"/>
              <w:lang w:val="en-GB"/>
            </w:rPr>
            <w:fldChar w:fldCharType="end"/>
          </w:r>
        </w:sdtContent>
      </w:sdt>
      <w:r w:rsidR="005446FA" w:rsidRPr="7FB1F0CB">
        <w:rPr>
          <w:rFonts w:ascii="Lato" w:hAnsi="Lato"/>
          <w:color w:val="54565A"/>
          <w:sz w:val="27"/>
          <w:szCs w:val="27"/>
          <w:lang w:val="en-GB"/>
        </w:rPr>
        <w:br w:type="page"/>
      </w:r>
    </w:p>
    <w:p w14:paraId="3C3BB6F6" w14:textId="6C185C37" w:rsidR="00D3014E" w:rsidRDefault="2061E829" w:rsidP="00BD2D2C">
      <w:pPr>
        <w:pStyle w:val="Heading2"/>
      </w:pPr>
      <w:bookmarkStart w:id="77" w:name="_Toc507670787"/>
      <w:bookmarkStart w:id="78" w:name="_Toc125045974"/>
      <w:r>
        <w:lastRenderedPageBreak/>
        <w:t>Test</w:t>
      </w:r>
      <w:r w:rsidR="00015060">
        <w:t xml:space="preserve"> </w:t>
      </w:r>
      <w:r w:rsidR="00EE3FFB" w:rsidRPr="00E42EB6">
        <w:t>environment</w:t>
      </w:r>
      <w:r w:rsidR="00EE3FFB" w:rsidRPr="00EE3FFB">
        <w:t xml:space="preserve"> and required resources</w:t>
      </w:r>
      <w:bookmarkEnd w:id="77"/>
      <w:bookmarkEnd w:id="78"/>
    </w:p>
    <w:p w14:paraId="0397957F" w14:textId="77777777" w:rsidR="00A37773" w:rsidRPr="00A37773" w:rsidRDefault="00A37773" w:rsidP="00A37773">
      <w:pPr>
        <w:rPr>
          <w:lang w:val="en-US"/>
        </w:rPr>
      </w:pPr>
    </w:p>
    <w:p w14:paraId="0C969E12" w14:textId="77777777" w:rsidR="00345F3A" w:rsidRPr="00246274" w:rsidRDefault="00345F3A" w:rsidP="00A37773">
      <w:pPr>
        <w:jc w:val="both"/>
        <w:rPr>
          <w:lang w:val="en-GB"/>
        </w:rPr>
      </w:pPr>
      <w:r>
        <w:rPr>
          <w:iCs/>
          <w:lang w:val="en-GB"/>
        </w:rPr>
        <w:t xml:space="preserve">We plan to use the CI/CD environment within GitHub actions for DTAP or Development, Testing, Acceptance and Production. In addition, </w:t>
      </w:r>
      <w:proofErr w:type="spellStart"/>
      <w:r>
        <w:rPr>
          <w:iCs/>
          <w:lang w:val="en-GB"/>
        </w:rPr>
        <w:t>SonarCloud</w:t>
      </w:r>
      <w:proofErr w:type="spellEnd"/>
      <w:r>
        <w:rPr>
          <w:iCs/>
          <w:lang w:val="en-GB"/>
        </w:rPr>
        <w:t xml:space="preserve"> can be used for quality and security testing.</w:t>
      </w:r>
    </w:p>
    <w:p w14:paraId="093ADB4E" w14:textId="77777777" w:rsidR="00345F3A" w:rsidRDefault="00345F3A" w:rsidP="00A37773">
      <w:pPr>
        <w:jc w:val="both"/>
        <w:rPr>
          <w:iCs/>
          <w:lang w:val="en-GB"/>
        </w:rPr>
      </w:pPr>
    </w:p>
    <w:p w14:paraId="31FBECBE" w14:textId="77777777" w:rsidR="00345F3A" w:rsidRPr="00246274" w:rsidRDefault="00345F3A" w:rsidP="00A37773">
      <w:pPr>
        <w:jc w:val="both"/>
        <w:rPr>
          <w:iCs/>
          <w:lang w:val="en-GB"/>
        </w:rPr>
      </w:pPr>
      <w:r>
        <w:rPr>
          <w:iCs/>
          <w:lang w:val="en-GB"/>
        </w:rPr>
        <w:t>Postman may be used for component testing and cypress may be used for end-to-end testing.</w:t>
      </w:r>
    </w:p>
    <w:p w14:paraId="5A8071B2" w14:textId="77777777" w:rsidR="00345F3A" w:rsidRPr="00345F3A" w:rsidRDefault="00345F3A" w:rsidP="00A37773">
      <w:pPr>
        <w:jc w:val="both"/>
        <w:rPr>
          <w:lang w:val="en-GB"/>
        </w:rPr>
      </w:pPr>
    </w:p>
    <w:p w14:paraId="679887CE" w14:textId="0024D57A" w:rsidR="00C25B91" w:rsidRPr="00105D96" w:rsidRDefault="0040773F" w:rsidP="00A37773">
      <w:pPr>
        <w:jc w:val="both"/>
        <w:rPr>
          <w:b/>
          <w:lang w:val="en-GB"/>
        </w:rPr>
      </w:pPr>
      <w:r w:rsidRPr="00105D96">
        <w:rPr>
          <w:b/>
          <w:lang w:val="en-GB"/>
        </w:rPr>
        <w:t>Continuous Integration (CI)</w:t>
      </w:r>
    </w:p>
    <w:bookmarkEnd w:id="72"/>
    <w:bookmarkEnd w:id="73"/>
    <w:bookmarkEnd w:id="74"/>
    <w:bookmarkEnd w:id="75"/>
    <w:p w14:paraId="3C3BB710" w14:textId="7C8C1ECD" w:rsidR="00B01BF3" w:rsidRDefault="00D21AF3" w:rsidP="00A37773">
      <w:pPr>
        <w:jc w:val="both"/>
        <w:rPr>
          <w:lang w:val="en-GB"/>
        </w:rPr>
      </w:pPr>
      <w:r>
        <w:rPr>
          <w:lang w:val="en-GB"/>
        </w:rPr>
        <w:t xml:space="preserve">When a feature has </w:t>
      </w:r>
      <w:r w:rsidR="00A646CB">
        <w:rPr>
          <w:lang w:val="en-GB"/>
        </w:rPr>
        <w:t>been completed</w:t>
      </w:r>
      <w:r w:rsidR="00C51256">
        <w:rPr>
          <w:lang w:val="en-GB"/>
        </w:rPr>
        <w:t xml:space="preserve">, a pull request (PR) is created </w:t>
      </w:r>
      <w:r w:rsidR="000103A0">
        <w:rPr>
          <w:lang w:val="en-GB"/>
        </w:rPr>
        <w:t>which another developer will review</w:t>
      </w:r>
      <w:r w:rsidR="00CB4DDA">
        <w:rPr>
          <w:lang w:val="en-GB"/>
        </w:rPr>
        <w:t xml:space="preserve">. Once the PR is approved </w:t>
      </w:r>
      <w:r w:rsidR="000E7DDB">
        <w:rPr>
          <w:lang w:val="en-GB"/>
        </w:rPr>
        <w:t xml:space="preserve">a merge into </w:t>
      </w:r>
      <w:r w:rsidR="00565749">
        <w:rPr>
          <w:lang w:val="en-GB"/>
        </w:rPr>
        <w:t xml:space="preserve">the development/main branch is done </w:t>
      </w:r>
      <w:r w:rsidR="00A93C5A">
        <w:rPr>
          <w:lang w:val="en-GB"/>
        </w:rPr>
        <w:t xml:space="preserve">which will trigger the CI pipeline. </w:t>
      </w:r>
      <w:r w:rsidR="00453D86">
        <w:rPr>
          <w:lang w:val="en-GB"/>
        </w:rPr>
        <w:t xml:space="preserve">The CI pipeline will build, run </w:t>
      </w:r>
      <w:proofErr w:type="gramStart"/>
      <w:r w:rsidR="00453D86">
        <w:rPr>
          <w:lang w:val="en-GB"/>
        </w:rPr>
        <w:t>tests</w:t>
      </w:r>
      <w:proofErr w:type="gramEnd"/>
      <w:r w:rsidR="00453D86">
        <w:rPr>
          <w:lang w:val="en-GB"/>
        </w:rPr>
        <w:t xml:space="preserve"> and </w:t>
      </w:r>
      <w:commentRangeStart w:id="79"/>
      <w:r w:rsidR="00C87AAF">
        <w:rPr>
          <w:lang w:val="en-GB"/>
        </w:rPr>
        <w:t xml:space="preserve">push a new docker image </w:t>
      </w:r>
      <w:r w:rsidR="00A55FB9">
        <w:rPr>
          <w:lang w:val="en-GB"/>
        </w:rPr>
        <w:t>into the container registry</w:t>
      </w:r>
      <w:commentRangeEnd w:id="79"/>
      <w:r w:rsidR="00A55FB9">
        <w:rPr>
          <w:rStyle w:val="CommentReference"/>
          <w:rFonts w:ascii="Tahoma" w:hAnsi="Tahoma"/>
          <w:i/>
          <w:lang w:val="en-GB" w:eastAsia="nl-NL"/>
        </w:rPr>
        <w:commentReference w:id="79"/>
      </w:r>
      <w:r w:rsidR="00A55FB9">
        <w:rPr>
          <w:lang w:val="en-GB"/>
        </w:rPr>
        <w:t>.</w:t>
      </w:r>
    </w:p>
    <w:p w14:paraId="6E55EA38" w14:textId="77777777" w:rsidR="00AB278D" w:rsidRDefault="00AB278D" w:rsidP="00A37773">
      <w:pPr>
        <w:jc w:val="both"/>
        <w:rPr>
          <w:lang w:val="en-GB"/>
        </w:rPr>
      </w:pPr>
    </w:p>
    <w:p w14:paraId="715182CA" w14:textId="0BBEA5C6" w:rsidR="00AB278D" w:rsidRPr="00053481" w:rsidRDefault="00AB278D" w:rsidP="00A37773">
      <w:pPr>
        <w:jc w:val="both"/>
        <w:rPr>
          <w:b/>
          <w:lang w:val="en-GB"/>
        </w:rPr>
      </w:pPr>
      <w:r w:rsidRPr="00053481">
        <w:rPr>
          <w:b/>
          <w:lang w:val="en-GB"/>
        </w:rPr>
        <w:t>Continuous Depl</w:t>
      </w:r>
      <w:r w:rsidR="00015730" w:rsidRPr="00053481">
        <w:rPr>
          <w:b/>
          <w:lang w:val="en-GB"/>
        </w:rPr>
        <w:t>oyment</w:t>
      </w:r>
      <w:r w:rsidR="008D49AF" w:rsidRPr="00053481">
        <w:rPr>
          <w:b/>
          <w:lang w:val="en-GB"/>
        </w:rPr>
        <w:t xml:space="preserve"> </w:t>
      </w:r>
      <w:r w:rsidR="00015730" w:rsidRPr="00053481">
        <w:rPr>
          <w:b/>
          <w:lang w:val="en-GB"/>
        </w:rPr>
        <w:t>(CD)</w:t>
      </w:r>
    </w:p>
    <w:p w14:paraId="3C3BB711" w14:textId="34283B0C" w:rsidR="007A2666" w:rsidRPr="00D4484C" w:rsidRDefault="007A7C3E" w:rsidP="00A37773">
      <w:pPr>
        <w:jc w:val="both"/>
        <w:rPr>
          <w:lang w:val="en-GB"/>
        </w:rPr>
      </w:pPr>
      <w:r>
        <w:rPr>
          <w:lang w:val="en-GB"/>
        </w:rPr>
        <w:t>As per discussion with the stakeholders, the project will not be deployed until the end of the semester.</w:t>
      </w:r>
      <w:r w:rsidR="00FC2844">
        <w:rPr>
          <w:lang w:val="en-GB"/>
        </w:rPr>
        <w:t xml:space="preserve"> </w:t>
      </w:r>
      <w:r w:rsidR="002C56E5">
        <w:rPr>
          <w:lang w:val="en-GB"/>
        </w:rPr>
        <w:t xml:space="preserve">At this point, the </w:t>
      </w:r>
      <w:r w:rsidR="005A540E">
        <w:rPr>
          <w:lang w:val="en-GB"/>
        </w:rPr>
        <w:t>project will be deployed to a company of their choosing. In the meantime, the project will be run on local machines.</w:t>
      </w:r>
    </w:p>
    <w:p w14:paraId="72A83726" w14:textId="34283B0C" w:rsidR="005A540E" w:rsidRPr="00D4484C" w:rsidRDefault="005A540E" w:rsidP="00A37773">
      <w:pPr>
        <w:jc w:val="both"/>
        <w:rPr>
          <w:lang w:val="en-GB"/>
        </w:rPr>
      </w:pPr>
    </w:p>
    <w:p w14:paraId="3C3BB712" w14:textId="023C991B" w:rsidR="007A2666" w:rsidRPr="00E42EB6" w:rsidRDefault="2061E829" w:rsidP="00A37773">
      <w:pPr>
        <w:pStyle w:val="Heading2"/>
        <w:jc w:val="both"/>
      </w:pPr>
      <w:bookmarkStart w:id="80" w:name="_Toc507670788"/>
      <w:bookmarkStart w:id="81" w:name="_Toc125045975"/>
      <w:r>
        <w:t>Configuration</w:t>
      </w:r>
      <w:r w:rsidR="00EE3FFB" w:rsidRPr="00E42EB6">
        <w:t xml:space="preserve"> </w:t>
      </w:r>
      <w:r w:rsidR="00D3014E" w:rsidRPr="00E42EB6">
        <w:t>management</w:t>
      </w:r>
      <w:bookmarkEnd w:id="80"/>
      <w:bookmarkEnd w:id="81"/>
    </w:p>
    <w:p w14:paraId="364F3C86" w14:textId="69454521" w:rsidR="00DB3920" w:rsidRPr="00DB3920" w:rsidRDefault="00DB3920" w:rsidP="00A37773">
      <w:pPr>
        <w:jc w:val="both"/>
        <w:rPr>
          <w:bCs/>
          <w:lang w:val="en-GB"/>
        </w:rPr>
      </w:pPr>
      <w:r>
        <w:rPr>
          <w:bCs/>
          <w:lang w:val="en-GB"/>
        </w:rPr>
        <w:t xml:space="preserve">Within GitHub an organisation will be used to store all repositories. Each microservices </w:t>
      </w:r>
      <w:r w:rsidR="00F666CD">
        <w:rPr>
          <w:bCs/>
          <w:lang w:val="en-GB"/>
        </w:rPr>
        <w:t>and front-end client</w:t>
      </w:r>
      <w:r>
        <w:rPr>
          <w:bCs/>
          <w:lang w:val="en-GB"/>
        </w:rPr>
        <w:t xml:space="preserve"> will be given its own repository</w:t>
      </w:r>
      <w:r w:rsidR="00BB15D1">
        <w:rPr>
          <w:bCs/>
          <w:lang w:val="en-GB"/>
        </w:rPr>
        <w:t xml:space="preserve"> with its own pipeline.</w:t>
      </w:r>
    </w:p>
    <w:p w14:paraId="6071C520" w14:textId="77777777" w:rsidR="00BB15D1" w:rsidRDefault="00BB15D1" w:rsidP="00A37773">
      <w:pPr>
        <w:jc w:val="both"/>
        <w:rPr>
          <w:bCs/>
          <w:lang w:val="en-GB"/>
        </w:rPr>
      </w:pPr>
    </w:p>
    <w:p w14:paraId="46B54C42" w14:textId="77777777" w:rsidR="00BB15D1" w:rsidRPr="00DB3920" w:rsidRDefault="00BB15D1" w:rsidP="00A37773">
      <w:pPr>
        <w:jc w:val="both"/>
        <w:rPr>
          <w:bCs/>
          <w:lang w:val="en-GB"/>
        </w:rPr>
      </w:pPr>
    </w:p>
    <w:p w14:paraId="3C3BB716" w14:textId="2989B5AA" w:rsidR="00B01BF3" w:rsidRDefault="005841D3" w:rsidP="00A37773">
      <w:pPr>
        <w:jc w:val="both"/>
        <w:rPr>
          <w:b/>
          <w:lang w:val="en-GB"/>
        </w:rPr>
      </w:pPr>
      <w:r w:rsidRPr="005841D3">
        <w:rPr>
          <w:b/>
          <w:bCs/>
          <w:lang w:val="en-GB"/>
        </w:rPr>
        <w:t xml:space="preserve">Branching </w:t>
      </w:r>
      <w:r>
        <w:rPr>
          <w:b/>
          <w:bCs/>
          <w:lang w:val="en-GB"/>
        </w:rPr>
        <w:t>S</w:t>
      </w:r>
      <w:r w:rsidRPr="005841D3">
        <w:rPr>
          <w:b/>
          <w:bCs/>
          <w:lang w:val="en-GB"/>
        </w:rPr>
        <w:t>trategy</w:t>
      </w:r>
    </w:p>
    <w:p w14:paraId="4771566F" w14:textId="3025B973" w:rsidR="005841D3" w:rsidRDefault="005841D3" w:rsidP="00A37773">
      <w:pPr>
        <w:jc w:val="both"/>
        <w:rPr>
          <w:lang w:val="en-GB"/>
        </w:rPr>
      </w:pPr>
      <w:r>
        <w:rPr>
          <w:lang w:val="en-GB"/>
        </w:rPr>
        <w:t xml:space="preserve">The branching </w:t>
      </w:r>
      <w:r w:rsidR="006C065A">
        <w:rPr>
          <w:lang w:val="en-GB"/>
        </w:rPr>
        <w:t>strategy used is Git Feature</w:t>
      </w:r>
      <w:r w:rsidR="00F02C85">
        <w:rPr>
          <w:lang w:val="en-GB"/>
        </w:rPr>
        <w:t xml:space="preserve">. </w:t>
      </w:r>
      <w:r w:rsidR="00125607">
        <w:rPr>
          <w:lang w:val="en-GB"/>
        </w:rPr>
        <w:t>Git Feature is a git branching model that uses feature branches and multiple primary branches.</w:t>
      </w:r>
      <w:r w:rsidR="002702C1">
        <w:rPr>
          <w:lang w:val="en-GB"/>
        </w:rPr>
        <w:t xml:space="preserve"> All feature development should take places in a </w:t>
      </w:r>
      <w:r w:rsidR="0084250A">
        <w:rPr>
          <w:lang w:val="en-GB"/>
        </w:rPr>
        <w:t>dedicated branch instead of</w:t>
      </w:r>
      <w:r w:rsidR="00AB7E9B">
        <w:rPr>
          <w:lang w:val="en-GB"/>
        </w:rPr>
        <w:t xml:space="preserve"> the main branch.</w:t>
      </w:r>
      <w:sdt>
        <w:sdtPr>
          <w:rPr>
            <w:lang w:val="en-GB"/>
          </w:rPr>
          <w:id w:val="-1127161051"/>
          <w:citation/>
        </w:sdtPr>
        <w:sdtEndPr/>
        <w:sdtContent>
          <w:r w:rsidR="00C422B9">
            <w:rPr>
              <w:lang w:val="en-GB"/>
            </w:rPr>
            <w:fldChar w:fldCharType="begin"/>
          </w:r>
          <w:r w:rsidR="00C940BD">
            <w:rPr>
              <w:lang w:val="en-GB"/>
            </w:rPr>
            <w:instrText xml:space="preserve">CITATION Atl \l 2057 </w:instrText>
          </w:r>
          <w:r w:rsidR="00C422B9">
            <w:rPr>
              <w:lang w:val="en-GB"/>
            </w:rPr>
            <w:fldChar w:fldCharType="separate"/>
          </w:r>
          <w:r w:rsidR="00C940BD">
            <w:rPr>
              <w:noProof/>
              <w:lang w:val="en-GB"/>
            </w:rPr>
            <w:t xml:space="preserve"> (Atlassian, 2022)</w:t>
          </w:r>
          <w:r w:rsidR="00C422B9">
            <w:rPr>
              <w:lang w:val="en-GB"/>
            </w:rPr>
            <w:fldChar w:fldCharType="end"/>
          </w:r>
        </w:sdtContent>
      </w:sdt>
    </w:p>
    <w:p w14:paraId="011B9FB2" w14:textId="77777777" w:rsidR="009F2FC6" w:rsidRPr="005841D3" w:rsidRDefault="009F2FC6" w:rsidP="00A37773">
      <w:pPr>
        <w:jc w:val="both"/>
        <w:rPr>
          <w:lang w:val="en-GB"/>
        </w:rPr>
      </w:pPr>
    </w:p>
    <w:p w14:paraId="3C3BB717" w14:textId="6D1D0213" w:rsidR="00B01BF3" w:rsidRDefault="00960204" w:rsidP="00A37773">
      <w:pPr>
        <w:pStyle w:val="ListParagraph"/>
        <w:numPr>
          <w:ilvl w:val="0"/>
          <w:numId w:val="26"/>
        </w:numPr>
        <w:jc w:val="both"/>
        <w:rPr>
          <w:lang w:val="en-GB"/>
        </w:rPr>
      </w:pPr>
      <w:r>
        <w:rPr>
          <w:lang w:val="en-GB"/>
        </w:rPr>
        <w:t xml:space="preserve">A development </w:t>
      </w:r>
      <w:r w:rsidR="002265DD">
        <w:rPr>
          <w:lang w:val="en-GB"/>
        </w:rPr>
        <w:t>branch is created from the main branch</w:t>
      </w:r>
      <w:r w:rsidR="00CE26D3">
        <w:rPr>
          <w:lang w:val="en-GB"/>
        </w:rPr>
        <w:t>.</w:t>
      </w:r>
    </w:p>
    <w:p w14:paraId="4ACD81F4" w14:textId="41922FBC" w:rsidR="002265DD" w:rsidRDefault="00C12BE9" w:rsidP="00A37773">
      <w:pPr>
        <w:pStyle w:val="ListParagraph"/>
        <w:numPr>
          <w:ilvl w:val="0"/>
          <w:numId w:val="26"/>
        </w:numPr>
        <w:jc w:val="both"/>
        <w:rPr>
          <w:lang w:val="en-GB"/>
        </w:rPr>
      </w:pPr>
      <w:r>
        <w:rPr>
          <w:lang w:val="en-GB"/>
        </w:rPr>
        <w:t>For all user stories, fea</w:t>
      </w:r>
      <w:r w:rsidR="00293298">
        <w:rPr>
          <w:lang w:val="en-GB"/>
        </w:rPr>
        <w:t>ture branches are created from the development branch</w:t>
      </w:r>
      <w:r w:rsidR="00CE26D3">
        <w:rPr>
          <w:lang w:val="en-GB"/>
        </w:rPr>
        <w:t>.</w:t>
      </w:r>
    </w:p>
    <w:p w14:paraId="51368999" w14:textId="43C51637" w:rsidR="00293298" w:rsidRDefault="00293298" w:rsidP="00A37773">
      <w:pPr>
        <w:pStyle w:val="ListParagraph"/>
        <w:numPr>
          <w:ilvl w:val="0"/>
          <w:numId w:val="26"/>
        </w:numPr>
        <w:jc w:val="both"/>
        <w:rPr>
          <w:lang w:val="en-GB"/>
        </w:rPr>
      </w:pPr>
      <w:r>
        <w:rPr>
          <w:lang w:val="en-GB"/>
        </w:rPr>
        <w:t>When a feature is completed and teste</w:t>
      </w:r>
      <w:r w:rsidR="00315E4B">
        <w:rPr>
          <w:lang w:val="en-GB"/>
        </w:rPr>
        <w:t>d</w:t>
      </w:r>
      <w:r>
        <w:rPr>
          <w:lang w:val="en-GB"/>
        </w:rPr>
        <w:t xml:space="preserve"> and the </w:t>
      </w:r>
      <w:r w:rsidR="00C60D58">
        <w:rPr>
          <w:lang w:val="en-GB"/>
        </w:rPr>
        <w:t>pull request (PR) approved, the feature branch is merged into the development branch</w:t>
      </w:r>
      <w:r w:rsidR="00CE26D3">
        <w:rPr>
          <w:lang w:val="en-GB"/>
        </w:rPr>
        <w:t>.</w:t>
      </w:r>
    </w:p>
    <w:p w14:paraId="7788992B" w14:textId="649C4E82" w:rsidR="006261FC" w:rsidRPr="00CE26D3" w:rsidRDefault="00245D15" w:rsidP="00A37773">
      <w:pPr>
        <w:pStyle w:val="ListParagraph"/>
        <w:numPr>
          <w:ilvl w:val="0"/>
          <w:numId w:val="26"/>
        </w:numPr>
        <w:jc w:val="both"/>
        <w:rPr>
          <w:lang w:val="en-GB"/>
        </w:rPr>
      </w:pPr>
      <w:r>
        <w:rPr>
          <w:lang w:val="en-GB"/>
        </w:rPr>
        <w:t xml:space="preserve">Then a </w:t>
      </w:r>
      <w:r w:rsidR="256D9FC9" w:rsidRPr="46FFFB2C">
        <w:rPr>
          <w:lang w:val="en-GB"/>
        </w:rPr>
        <w:t>release</w:t>
      </w:r>
      <w:r w:rsidR="00F144ED">
        <w:rPr>
          <w:lang w:val="en-GB"/>
        </w:rPr>
        <w:t xml:space="preserve"> branch is created from </w:t>
      </w:r>
      <w:r w:rsidR="00F97E27">
        <w:rPr>
          <w:lang w:val="en-GB"/>
        </w:rPr>
        <w:t>the development branch</w:t>
      </w:r>
      <w:r w:rsidR="00F138B2">
        <w:rPr>
          <w:lang w:val="en-GB"/>
        </w:rPr>
        <w:t xml:space="preserve"> </w:t>
      </w:r>
      <w:r w:rsidR="3C25D9B9" w:rsidRPr="699FE238">
        <w:rPr>
          <w:lang w:val="en-GB"/>
        </w:rPr>
        <w:t>an</w:t>
      </w:r>
      <w:r w:rsidR="2D5F9ED2" w:rsidRPr="699FE238">
        <w:rPr>
          <w:lang w:val="en-GB"/>
        </w:rPr>
        <w:t>d</w:t>
      </w:r>
      <w:r w:rsidR="00F138B2">
        <w:rPr>
          <w:lang w:val="en-GB"/>
        </w:rPr>
        <w:t xml:space="preserve"> </w:t>
      </w:r>
      <w:r w:rsidR="006261FC">
        <w:rPr>
          <w:lang w:val="en-GB"/>
        </w:rPr>
        <w:t>merged into the main branch</w:t>
      </w:r>
      <w:r w:rsidR="00CE26D3">
        <w:rPr>
          <w:lang w:val="en-GB"/>
        </w:rPr>
        <w:t>.</w:t>
      </w:r>
    </w:p>
    <w:p w14:paraId="42CD961D" w14:textId="77777777" w:rsidR="009E2DCF" w:rsidRDefault="009E2DCF" w:rsidP="00A37773">
      <w:pPr>
        <w:spacing w:after="200" w:line="276" w:lineRule="auto"/>
        <w:jc w:val="both"/>
        <w:rPr>
          <w:rFonts w:cs="Arial"/>
          <w:sz w:val="40"/>
          <w:szCs w:val="40"/>
          <w:lang w:val="en-US"/>
        </w:rPr>
      </w:pPr>
      <w:bookmarkStart w:id="82" w:name="_Toc327581064"/>
      <w:bookmarkStart w:id="83" w:name="_Toc327581614"/>
      <w:bookmarkStart w:id="84" w:name="_Toc327583394"/>
      <w:bookmarkStart w:id="85" w:name="_Toc339966133"/>
      <w:bookmarkStart w:id="86" w:name="_Toc507670789"/>
      <w:r w:rsidRPr="00F00C72">
        <w:rPr>
          <w:lang w:val="en-US"/>
        </w:rPr>
        <w:br w:type="page"/>
      </w:r>
    </w:p>
    <w:p w14:paraId="3C3BB718" w14:textId="07577FC6" w:rsidR="00B01BF3" w:rsidRPr="001B5110" w:rsidRDefault="00B01BF3" w:rsidP="00E42EB6">
      <w:pPr>
        <w:pStyle w:val="Heading1"/>
      </w:pPr>
      <w:bookmarkStart w:id="87" w:name="_Toc125045976"/>
      <w:r w:rsidRPr="001B5110">
        <w:lastRenderedPageBreak/>
        <w:t>Financ</w:t>
      </w:r>
      <w:bookmarkEnd w:id="82"/>
      <w:bookmarkEnd w:id="83"/>
      <w:bookmarkEnd w:id="84"/>
      <w:bookmarkEnd w:id="85"/>
      <w:r w:rsidR="00EE3FFB" w:rsidRPr="001B5110">
        <w:t xml:space="preserve">es and </w:t>
      </w:r>
      <w:r w:rsidR="004527FD" w:rsidRPr="001B5110">
        <w:t>r</w:t>
      </w:r>
      <w:r w:rsidR="00EE3FFB" w:rsidRPr="001B5110">
        <w:t>isk</w:t>
      </w:r>
      <w:bookmarkEnd w:id="86"/>
      <w:bookmarkEnd w:id="87"/>
    </w:p>
    <w:p w14:paraId="3C3BB719" w14:textId="0F39E5BB" w:rsidR="00B01BF3" w:rsidRPr="00E42EB6" w:rsidRDefault="2061E829" w:rsidP="00ED4AA9">
      <w:pPr>
        <w:pStyle w:val="Heading2"/>
        <w:jc w:val="both"/>
      </w:pPr>
      <w:bookmarkStart w:id="88" w:name="_Toc125045977"/>
      <w:r>
        <w:t>Project</w:t>
      </w:r>
      <w:r w:rsidR="00EE3FFB" w:rsidRPr="00E42EB6">
        <w:t xml:space="preserve"> budget</w:t>
      </w:r>
      <w:bookmarkEnd w:id="88"/>
      <w:r w:rsidR="00B01BF3" w:rsidRPr="00E42EB6">
        <w:t xml:space="preserve"> </w:t>
      </w:r>
    </w:p>
    <w:p w14:paraId="3C3BB71A" w14:textId="69E4CEF7" w:rsidR="00B01BF3" w:rsidRDefault="000015B5" w:rsidP="00ED4AA9">
      <w:pPr>
        <w:jc w:val="both"/>
        <w:rPr>
          <w:lang w:val="en-GB"/>
        </w:rPr>
      </w:pPr>
      <w:r>
        <w:rPr>
          <w:lang w:val="en-GB"/>
        </w:rPr>
        <w:t>We will attempt to limit the project budget as possible by using facilities provided by Fontys, such as Azure Active Directory</w:t>
      </w:r>
      <w:r w:rsidR="008F6689">
        <w:rPr>
          <w:lang w:val="en-GB"/>
        </w:rPr>
        <w:t xml:space="preserve">, as well as free services such as GitHub </w:t>
      </w:r>
      <w:r w:rsidR="00912133">
        <w:rPr>
          <w:lang w:val="en-GB"/>
        </w:rPr>
        <w:t>A</w:t>
      </w:r>
      <w:r w:rsidR="008F6689">
        <w:rPr>
          <w:lang w:val="en-GB"/>
        </w:rPr>
        <w:t>ctions</w:t>
      </w:r>
      <w:r w:rsidR="00912133">
        <w:rPr>
          <w:lang w:val="en-GB"/>
        </w:rPr>
        <w:t xml:space="preserve">. </w:t>
      </w:r>
    </w:p>
    <w:p w14:paraId="75E244CB" w14:textId="77777777" w:rsidR="00D864FD" w:rsidRDefault="00D864FD" w:rsidP="00ED4AA9">
      <w:pPr>
        <w:jc w:val="both"/>
        <w:rPr>
          <w:lang w:val="en-GB"/>
        </w:rPr>
      </w:pPr>
    </w:p>
    <w:p w14:paraId="3C3BB71B" w14:textId="420B1AF4" w:rsidR="007A2666" w:rsidRPr="009D7958" w:rsidRDefault="00D864FD" w:rsidP="00ED4AA9">
      <w:pPr>
        <w:jc w:val="both"/>
        <w:rPr>
          <w:i/>
          <w:sz w:val="16"/>
          <w:szCs w:val="16"/>
          <w:lang w:val="en-GB"/>
        </w:rPr>
      </w:pPr>
      <w:r>
        <w:rPr>
          <w:lang w:val="en-GB"/>
        </w:rPr>
        <w:t>If a budget is required, the possibilities will be discussed with the stakeholders</w:t>
      </w:r>
      <w:r w:rsidR="00801401">
        <w:rPr>
          <w:lang w:val="en-GB"/>
        </w:rPr>
        <w:t xml:space="preserve">. </w:t>
      </w:r>
      <w:r w:rsidR="00CF50F5">
        <w:rPr>
          <w:lang w:val="en-GB"/>
        </w:rPr>
        <w:t xml:space="preserve">If it requires contribution from the group members, every member needs to </w:t>
      </w:r>
      <w:proofErr w:type="gramStart"/>
      <w:r w:rsidR="00CF50F5">
        <w:rPr>
          <w:lang w:val="en-GB"/>
        </w:rPr>
        <w:t>agree</w:t>
      </w:r>
      <w:proofErr w:type="gramEnd"/>
      <w:r w:rsidR="006A0167">
        <w:rPr>
          <w:lang w:val="en-GB"/>
        </w:rPr>
        <w:t xml:space="preserve"> and the cost will be split evenly.</w:t>
      </w:r>
    </w:p>
    <w:p w14:paraId="3C3BB73E" w14:textId="77777777" w:rsidR="00247FB1" w:rsidRPr="00492252" w:rsidRDefault="00247FB1" w:rsidP="00247FB1">
      <w:pPr>
        <w:rPr>
          <w:lang w:val="en-GB"/>
        </w:rPr>
      </w:pPr>
      <w:bookmarkStart w:id="89" w:name="_Toc327581073"/>
      <w:bookmarkStart w:id="90" w:name="_Toc327581623"/>
      <w:bookmarkStart w:id="91" w:name="_Toc327583403"/>
    </w:p>
    <w:p w14:paraId="3163F707" w14:textId="77777777" w:rsidR="007D5D52" w:rsidRPr="00492252" w:rsidRDefault="007D5D52" w:rsidP="00247FB1">
      <w:pPr>
        <w:rPr>
          <w:lang w:val="en-GB"/>
        </w:rPr>
      </w:pPr>
    </w:p>
    <w:p w14:paraId="3C3BB73F" w14:textId="12FA799B" w:rsidR="00247FB1" w:rsidRPr="00E42EB6" w:rsidRDefault="00EE3FFB" w:rsidP="00BD2D2C">
      <w:pPr>
        <w:pStyle w:val="Heading2"/>
      </w:pPr>
      <w:bookmarkStart w:id="92" w:name="_Toc125045978"/>
      <w:bookmarkEnd w:id="89"/>
      <w:bookmarkEnd w:id="90"/>
      <w:bookmarkEnd w:id="91"/>
      <w:r w:rsidRPr="00E42EB6">
        <w:t>Risk and mitigation</w:t>
      </w:r>
      <w:bookmarkEnd w:id="92"/>
    </w:p>
    <w:p w14:paraId="13D019BE" w14:textId="77777777" w:rsidR="00A54C5C" w:rsidRPr="00A54C5C" w:rsidRDefault="00A54C5C" w:rsidP="00A54C5C">
      <w:pPr>
        <w:rPr>
          <w:lang w:val="en-US"/>
        </w:rPr>
      </w:pPr>
    </w:p>
    <w:tbl>
      <w:tblPr>
        <w:tblW w:w="9464" w:type="dxa"/>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Layout w:type="fixed"/>
        <w:tblLook w:val="0000" w:firstRow="0" w:lastRow="0" w:firstColumn="0" w:lastColumn="0" w:noHBand="0" w:noVBand="0"/>
      </w:tblPr>
      <w:tblGrid>
        <w:gridCol w:w="3256"/>
        <w:gridCol w:w="3118"/>
        <w:gridCol w:w="3090"/>
      </w:tblGrid>
      <w:tr w:rsidR="00B01BF3" w:rsidRPr="00B2028E" w14:paraId="3C3BB745" w14:textId="77777777" w:rsidTr="0B60EC93">
        <w:tc>
          <w:tcPr>
            <w:tcW w:w="3256" w:type="dxa"/>
            <w:shd w:val="clear" w:color="auto" w:fill="FFFFFF" w:themeFill="background1"/>
          </w:tcPr>
          <w:p w14:paraId="3C3BB742" w14:textId="72F68268" w:rsidR="00B01BF3" w:rsidRPr="00C63FDB" w:rsidRDefault="00EE3FFB" w:rsidP="00B01BF3">
            <w:pPr>
              <w:pStyle w:val="tabelheader"/>
              <w:rPr>
                <w:b/>
                <w:color w:val="1F497D" w:themeColor="text2"/>
                <w:sz w:val="20"/>
                <w:lang w:val="en-GB"/>
              </w:rPr>
            </w:pPr>
            <w:r w:rsidRPr="0CFA48E9">
              <w:rPr>
                <w:b/>
                <w:color w:val="1F497D" w:themeColor="text2"/>
                <w:sz w:val="20"/>
                <w:lang w:val="en-GB"/>
              </w:rPr>
              <w:t>Risk</w:t>
            </w:r>
          </w:p>
        </w:tc>
        <w:tc>
          <w:tcPr>
            <w:tcW w:w="3118" w:type="dxa"/>
            <w:shd w:val="clear" w:color="auto" w:fill="FFFFFF" w:themeFill="background1"/>
          </w:tcPr>
          <w:p w14:paraId="3C3BB743" w14:textId="138470AE" w:rsidR="00B01BF3" w:rsidRPr="00EE3FFB" w:rsidRDefault="00F41A05" w:rsidP="00B01BF3">
            <w:pPr>
              <w:pStyle w:val="tabelheader"/>
              <w:rPr>
                <w:b/>
                <w:color w:val="1F497D" w:themeColor="text2"/>
                <w:sz w:val="20"/>
                <w:lang w:val="en-GB"/>
              </w:rPr>
            </w:pPr>
            <w:r w:rsidRPr="0CFA48E9">
              <w:rPr>
                <w:b/>
                <w:color w:val="1F497D" w:themeColor="text2"/>
                <w:sz w:val="20"/>
                <w:lang w:val="en-GB"/>
              </w:rPr>
              <w:t>Prevention a</w:t>
            </w:r>
            <w:r w:rsidR="00B01BF3" w:rsidRPr="0CFA48E9">
              <w:rPr>
                <w:b/>
                <w:color w:val="1F497D" w:themeColor="text2"/>
                <w:sz w:val="20"/>
                <w:lang w:val="en-GB"/>
              </w:rPr>
              <w:t>ctivit</w:t>
            </w:r>
            <w:r w:rsidR="00EE3FFB" w:rsidRPr="0CFA48E9">
              <w:rPr>
                <w:b/>
                <w:color w:val="1F497D" w:themeColor="text2"/>
                <w:sz w:val="20"/>
                <w:lang w:val="en-GB"/>
              </w:rPr>
              <w:t>ies</w:t>
            </w:r>
          </w:p>
        </w:tc>
        <w:tc>
          <w:tcPr>
            <w:tcW w:w="3090" w:type="dxa"/>
            <w:shd w:val="clear" w:color="auto" w:fill="FFFFFF" w:themeFill="background1"/>
          </w:tcPr>
          <w:p w14:paraId="3C3BB744" w14:textId="66EAA5F7" w:rsidR="00B01BF3" w:rsidRPr="00EE3FFB" w:rsidRDefault="00EE3FFB" w:rsidP="00B01BF3">
            <w:pPr>
              <w:pStyle w:val="tabelheader"/>
              <w:rPr>
                <w:b/>
                <w:color w:val="1F497D" w:themeColor="text2"/>
                <w:sz w:val="20"/>
                <w:lang w:val="en-GB"/>
              </w:rPr>
            </w:pPr>
            <w:r w:rsidRPr="0CFA48E9">
              <w:rPr>
                <w:b/>
                <w:color w:val="1F497D" w:themeColor="text2"/>
                <w:sz w:val="20"/>
                <w:lang w:val="en-GB"/>
              </w:rPr>
              <w:t>Mitigation activities</w:t>
            </w:r>
          </w:p>
        </w:tc>
      </w:tr>
      <w:tr w:rsidR="00B01BF3" w:rsidRPr="00E42547" w14:paraId="3C3BB749" w14:textId="77777777" w:rsidTr="0B60EC93">
        <w:trPr>
          <w:trHeight w:val="397"/>
        </w:trPr>
        <w:tc>
          <w:tcPr>
            <w:tcW w:w="3256" w:type="dxa"/>
            <w:vAlign w:val="center"/>
          </w:tcPr>
          <w:p w14:paraId="3C3BB746" w14:textId="4D086AD9" w:rsidR="00B01BF3" w:rsidRPr="00EE3FFB" w:rsidRDefault="340A2AF6" w:rsidP="2BFAC7E2">
            <w:pPr>
              <w:pStyle w:val="Tabelbody"/>
              <w:rPr>
                <w:lang w:val="en-GB"/>
              </w:rPr>
            </w:pPr>
            <w:r w:rsidRPr="7FB1F0CB">
              <w:rPr>
                <w:sz w:val="20"/>
                <w:lang w:val="en-GB"/>
              </w:rPr>
              <w:t>Illness</w:t>
            </w:r>
            <w:r w:rsidR="00BE3CCC">
              <w:rPr>
                <w:sz w:val="20"/>
                <w:lang w:val="en-GB"/>
              </w:rPr>
              <w:t xml:space="preserve"> or unavailability.</w:t>
            </w:r>
          </w:p>
        </w:tc>
        <w:tc>
          <w:tcPr>
            <w:tcW w:w="3118" w:type="dxa"/>
            <w:vAlign w:val="center"/>
          </w:tcPr>
          <w:p w14:paraId="3C3BB747" w14:textId="411D3007" w:rsidR="00B01BF3" w:rsidRPr="00EE3FFB" w:rsidRDefault="00283E2B" w:rsidP="00B01BF3">
            <w:pPr>
              <w:pStyle w:val="Tabelbody"/>
              <w:rPr>
                <w:sz w:val="20"/>
                <w:lang w:val="en-GB"/>
              </w:rPr>
            </w:pPr>
            <w:r>
              <w:rPr>
                <w:sz w:val="20"/>
                <w:lang w:val="en-GB"/>
              </w:rPr>
              <w:t>N/A.</w:t>
            </w:r>
          </w:p>
        </w:tc>
        <w:tc>
          <w:tcPr>
            <w:tcW w:w="3090" w:type="dxa"/>
            <w:vAlign w:val="center"/>
          </w:tcPr>
          <w:p w14:paraId="3C3BB748" w14:textId="6F0EA6D1" w:rsidR="00B01BF3" w:rsidRPr="00EE3FFB" w:rsidRDefault="4C9681DA" w:rsidP="0B60EC93">
            <w:pPr>
              <w:pStyle w:val="Tabelbody"/>
              <w:rPr>
                <w:sz w:val="20"/>
                <w:lang w:val="en-GB"/>
              </w:rPr>
            </w:pPr>
            <w:r w:rsidRPr="0CFA48E9">
              <w:rPr>
                <w:sz w:val="20"/>
                <w:lang w:val="en-GB"/>
              </w:rPr>
              <w:t xml:space="preserve">Message the </w:t>
            </w:r>
            <w:r w:rsidR="7A63E3FD" w:rsidRPr="0CFA48E9">
              <w:rPr>
                <w:sz w:val="20"/>
                <w:lang w:val="en-GB"/>
              </w:rPr>
              <w:t xml:space="preserve">project </w:t>
            </w:r>
            <w:r w:rsidRPr="0CFA48E9">
              <w:rPr>
                <w:sz w:val="20"/>
                <w:lang w:val="en-GB"/>
              </w:rPr>
              <w:t>group as</w:t>
            </w:r>
            <w:r w:rsidR="00B36AC1">
              <w:rPr>
                <w:sz w:val="20"/>
                <w:lang w:val="en-GB"/>
              </w:rPr>
              <w:t xml:space="preserve"> soon as possible</w:t>
            </w:r>
            <w:r w:rsidRPr="0CFA48E9">
              <w:rPr>
                <w:sz w:val="20"/>
                <w:lang w:val="en-GB"/>
              </w:rPr>
              <w:t xml:space="preserve"> and discuss what can be done </w:t>
            </w:r>
            <w:r w:rsidR="0B3B670C" w:rsidRPr="0CFA48E9">
              <w:rPr>
                <w:sz w:val="20"/>
                <w:lang w:val="en-GB"/>
              </w:rPr>
              <w:t>furthermore</w:t>
            </w:r>
          </w:p>
        </w:tc>
      </w:tr>
      <w:tr w:rsidR="00B01BF3" w:rsidRPr="00E42547" w14:paraId="3C3BB74D" w14:textId="77777777" w:rsidTr="0B60EC93">
        <w:trPr>
          <w:trHeight w:val="397"/>
        </w:trPr>
        <w:tc>
          <w:tcPr>
            <w:tcW w:w="3256" w:type="dxa"/>
            <w:vAlign w:val="center"/>
          </w:tcPr>
          <w:p w14:paraId="3C3BB74A" w14:textId="56F7E9D0" w:rsidR="00B01BF3" w:rsidRPr="00EE3FFB" w:rsidRDefault="0B3B670C" w:rsidP="7C789534">
            <w:pPr>
              <w:pStyle w:val="Tabelbody"/>
              <w:rPr>
                <w:lang w:val="en-GB"/>
              </w:rPr>
            </w:pPr>
            <w:r w:rsidRPr="0CFA48E9">
              <w:rPr>
                <w:sz w:val="20"/>
                <w:lang w:val="en-GB"/>
              </w:rPr>
              <w:t>Delay in travel time</w:t>
            </w:r>
            <w:r w:rsidR="00BE3CCC">
              <w:rPr>
                <w:sz w:val="20"/>
                <w:lang w:val="en-GB"/>
              </w:rPr>
              <w:t>.</w:t>
            </w:r>
          </w:p>
        </w:tc>
        <w:tc>
          <w:tcPr>
            <w:tcW w:w="3118" w:type="dxa"/>
            <w:vAlign w:val="center"/>
          </w:tcPr>
          <w:p w14:paraId="3C3BB74B" w14:textId="4E910524" w:rsidR="00B01BF3" w:rsidRPr="00EE3FFB" w:rsidRDefault="0B3B670C" w:rsidP="0B60EC93">
            <w:pPr>
              <w:pStyle w:val="Tabelbody"/>
              <w:rPr>
                <w:sz w:val="20"/>
                <w:lang w:val="en-GB"/>
              </w:rPr>
            </w:pPr>
            <w:r w:rsidRPr="0CFA48E9">
              <w:rPr>
                <w:sz w:val="20"/>
                <w:lang w:val="en-GB"/>
              </w:rPr>
              <w:t xml:space="preserve">If with public transport, check the apps </w:t>
            </w:r>
            <w:r w:rsidR="12D2C2E8" w:rsidRPr="0CFA48E9">
              <w:rPr>
                <w:sz w:val="20"/>
                <w:lang w:val="en-GB"/>
              </w:rPr>
              <w:t xml:space="preserve">in advance </w:t>
            </w:r>
            <w:r w:rsidR="537E1220" w:rsidRPr="0CFA48E9">
              <w:rPr>
                <w:sz w:val="20"/>
                <w:lang w:val="en-GB"/>
              </w:rPr>
              <w:t>to notify the project group</w:t>
            </w:r>
            <w:r w:rsidR="00771C2E">
              <w:rPr>
                <w:sz w:val="20"/>
                <w:lang w:val="en-GB"/>
              </w:rPr>
              <w:t>.</w:t>
            </w:r>
          </w:p>
        </w:tc>
        <w:tc>
          <w:tcPr>
            <w:tcW w:w="3090" w:type="dxa"/>
            <w:vAlign w:val="center"/>
          </w:tcPr>
          <w:p w14:paraId="3C3BB74C" w14:textId="268021C3" w:rsidR="00B01BF3" w:rsidRPr="00EE3FFB" w:rsidRDefault="19FBEC97" w:rsidP="00B01BF3">
            <w:pPr>
              <w:pStyle w:val="Tabelbody"/>
              <w:rPr>
                <w:sz w:val="20"/>
                <w:lang w:val="en-GB"/>
              </w:rPr>
            </w:pPr>
            <w:r w:rsidRPr="26CD2917">
              <w:rPr>
                <w:sz w:val="20"/>
                <w:lang w:val="en-GB"/>
              </w:rPr>
              <w:t>Stand-up</w:t>
            </w:r>
            <w:r w:rsidR="190B75AF" w:rsidRPr="26CD2917">
              <w:rPr>
                <w:sz w:val="20"/>
                <w:lang w:val="en-GB"/>
              </w:rPr>
              <w:t xml:space="preserve"> </w:t>
            </w:r>
            <w:r w:rsidR="394A96D1" w:rsidRPr="0CFA48E9">
              <w:rPr>
                <w:sz w:val="20"/>
                <w:lang w:val="en-GB"/>
              </w:rPr>
              <w:t>can be rescheduled</w:t>
            </w:r>
            <w:r w:rsidR="00771C2E">
              <w:rPr>
                <w:sz w:val="20"/>
                <w:lang w:val="en-GB"/>
              </w:rPr>
              <w:t xml:space="preserve">. </w:t>
            </w:r>
            <w:r w:rsidR="006748F0">
              <w:rPr>
                <w:sz w:val="20"/>
                <w:lang w:val="en-GB"/>
              </w:rPr>
              <w:t>If the delay is severe (</w:t>
            </w:r>
            <w:r w:rsidR="0025306A">
              <w:rPr>
                <w:sz w:val="20"/>
                <w:lang w:val="en-GB"/>
              </w:rPr>
              <w:t>1 hour+), the available members can hold a stand-up and inform</w:t>
            </w:r>
            <w:r w:rsidR="00BE3CCC">
              <w:rPr>
                <w:sz w:val="20"/>
                <w:lang w:val="en-GB"/>
              </w:rPr>
              <w:t xml:space="preserve"> the unavailable group member of the results.</w:t>
            </w:r>
          </w:p>
        </w:tc>
      </w:tr>
      <w:tr w:rsidR="00B01BF3" w:rsidRPr="00E42547" w14:paraId="3C3BB751" w14:textId="77777777" w:rsidTr="0B60EC93">
        <w:trPr>
          <w:trHeight w:val="397"/>
        </w:trPr>
        <w:tc>
          <w:tcPr>
            <w:tcW w:w="3256" w:type="dxa"/>
            <w:vAlign w:val="center"/>
          </w:tcPr>
          <w:p w14:paraId="3C3BB74E" w14:textId="7FD1A860" w:rsidR="00B01BF3" w:rsidRPr="00EE3FFB" w:rsidRDefault="07985794" w:rsidP="1F85B44D">
            <w:pPr>
              <w:pStyle w:val="Tabelbody"/>
              <w:rPr>
                <w:rFonts w:eastAsiaTheme="minorEastAsia"/>
                <w:lang w:val="en-GB"/>
              </w:rPr>
            </w:pPr>
            <w:r w:rsidRPr="0CFA48E9">
              <w:rPr>
                <w:sz w:val="20"/>
                <w:lang w:val="en-GB"/>
              </w:rPr>
              <w:t>Deadlines not met</w:t>
            </w:r>
            <w:r w:rsidR="00BE3CCC">
              <w:rPr>
                <w:sz w:val="20"/>
                <w:lang w:val="en-GB"/>
              </w:rPr>
              <w:t>,</w:t>
            </w:r>
          </w:p>
        </w:tc>
        <w:tc>
          <w:tcPr>
            <w:tcW w:w="3118" w:type="dxa"/>
            <w:vAlign w:val="center"/>
          </w:tcPr>
          <w:p w14:paraId="3C3BB74F" w14:textId="7B0FD646" w:rsidR="00B01BF3" w:rsidRPr="00EE3FFB" w:rsidRDefault="14D7A2EF" w:rsidP="00B01BF3">
            <w:pPr>
              <w:pStyle w:val="Tabelbody"/>
              <w:rPr>
                <w:sz w:val="20"/>
                <w:lang w:val="en-GB"/>
              </w:rPr>
            </w:pPr>
            <w:r w:rsidRPr="0CFA48E9">
              <w:rPr>
                <w:sz w:val="20"/>
                <w:lang w:val="en-GB"/>
              </w:rPr>
              <w:t xml:space="preserve">Using Scrum gives us an early indication when it is unlikely the </w:t>
            </w:r>
            <w:r w:rsidR="0A883E96" w:rsidRPr="0CFA48E9">
              <w:rPr>
                <w:sz w:val="20"/>
                <w:lang w:val="en-GB"/>
              </w:rPr>
              <w:t xml:space="preserve">sprint goals will be </w:t>
            </w:r>
            <w:r w:rsidR="32E64369" w:rsidRPr="0CFA48E9">
              <w:rPr>
                <w:sz w:val="20"/>
                <w:lang w:val="en-GB"/>
              </w:rPr>
              <w:t>achieved</w:t>
            </w:r>
            <w:r w:rsidR="00890C00">
              <w:rPr>
                <w:sz w:val="20"/>
                <w:lang w:val="en-GB"/>
              </w:rPr>
              <w:t>.</w:t>
            </w:r>
          </w:p>
        </w:tc>
        <w:tc>
          <w:tcPr>
            <w:tcW w:w="3090" w:type="dxa"/>
            <w:vAlign w:val="center"/>
          </w:tcPr>
          <w:p w14:paraId="3C3BB750" w14:textId="165F32B3" w:rsidR="00B01BF3" w:rsidRPr="00EE3FFB" w:rsidRDefault="462CF1F9" w:rsidP="00B01BF3">
            <w:pPr>
              <w:pStyle w:val="Tabelbody"/>
              <w:rPr>
                <w:sz w:val="20"/>
                <w:lang w:val="en-GB"/>
              </w:rPr>
            </w:pPr>
            <w:r w:rsidRPr="0CFA48E9">
              <w:rPr>
                <w:sz w:val="20"/>
                <w:lang w:val="en-GB"/>
              </w:rPr>
              <w:t xml:space="preserve">Notify all the stakeholders of the </w:t>
            </w:r>
            <w:r w:rsidR="36F5D31C" w:rsidRPr="0CFA48E9">
              <w:rPr>
                <w:sz w:val="20"/>
                <w:lang w:val="en-GB"/>
              </w:rPr>
              <w:t>concerns.</w:t>
            </w:r>
            <w:r w:rsidR="5FEAF2ED" w:rsidRPr="0CFA48E9">
              <w:rPr>
                <w:sz w:val="20"/>
                <w:lang w:val="en-GB"/>
              </w:rPr>
              <w:t xml:space="preserve"> Discuss </w:t>
            </w:r>
            <w:r w:rsidR="00890C00">
              <w:rPr>
                <w:sz w:val="20"/>
                <w:lang w:val="en-GB"/>
              </w:rPr>
              <w:t>whether</w:t>
            </w:r>
            <w:r w:rsidR="5FEAF2ED" w:rsidRPr="0CFA48E9">
              <w:rPr>
                <w:sz w:val="20"/>
                <w:lang w:val="en-GB"/>
              </w:rPr>
              <w:t xml:space="preserve"> the </w:t>
            </w:r>
            <w:r w:rsidR="00890C00">
              <w:rPr>
                <w:sz w:val="20"/>
                <w:lang w:val="en-GB"/>
              </w:rPr>
              <w:t>scope</w:t>
            </w:r>
            <w:r w:rsidR="5FEAF2ED" w:rsidRPr="0CFA48E9">
              <w:rPr>
                <w:sz w:val="20"/>
                <w:lang w:val="en-GB"/>
              </w:rPr>
              <w:t xml:space="preserve"> can be changed</w:t>
            </w:r>
            <w:r w:rsidR="00890C00">
              <w:rPr>
                <w:sz w:val="20"/>
                <w:lang w:val="en-GB"/>
              </w:rPr>
              <w:t>.</w:t>
            </w:r>
          </w:p>
        </w:tc>
      </w:tr>
      <w:tr w:rsidR="0B60EC93" w:rsidRPr="00E42547" w14:paraId="5CC045D5" w14:textId="77777777" w:rsidTr="0B60EC93">
        <w:trPr>
          <w:trHeight w:val="397"/>
        </w:trPr>
        <w:tc>
          <w:tcPr>
            <w:tcW w:w="3256" w:type="dxa"/>
            <w:vAlign w:val="center"/>
          </w:tcPr>
          <w:p w14:paraId="6E318295" w14:textId="29356695" w:rsidR="0B60EC93" w:rsidRDefault="17E49B2B" w:rsidP="1F85B44D">
            <w:pPr>
              <w:pStyle w:val="Tabelbody"/>
              <w:rPr>
                <w:rFonts w:eastAsiaTheme="minorEastAsia"/>
                <w:sz w:val="20"/>
                <w:lang w:val="en-GB"/>
              </w:rPr>
            </w:pPr>
            <w:r w:rsidRPr="0CFA48E9">
              <w:rPr>
                <w:sz w:val="20"/>
                <w:lang w:val="en-GB"/>
              </w:rPr>
              <w:t xml:space="preserve">No Fontys facilities such as classroom (Wi-Fi at school), </w:t>
            </w:r>
            <w:r w:rsidR="6F240B8A" w:rsidRPr="0CFA48E9">
              <w:rPr>
                <w:sz w:val="20"/>
                <w:lang w:val="en-GB"/>
              </w:rPr>
              <w:t>ISSD, Smartboard</w:t>
            </w:r>
            <w:r w:rsidR="00BE3CCC">
              <w:rPr>
                <w:sz w:val="20"/>
                <w:lang w:val="en-GB"/>
              </w:rPr>
              <w:t>.</w:t>
            </w:r>
          </w:p>
        </w:tc>
        <w:tc>
          <w:tcPr>
            <w:tcW w:w="3118" w:type="dxa"/>
            <w:vAlign w:val="center"/>
          </w:tcPr>
          <w:p w14:paraId="2170B91D" w14:textId="305E8A76" w:rsidR="0B60EC93" w:rsidRDefault="00481919" w:rsidP="33CAD334">
            <w:pPr>
              <w:pStyle w:val="Tabelbody"/>
              <w:rPr>
                <w:sz w:val="20"/>
                <w:lang w:val="en-GB"/>
              </w:rPr>
            </w:pPr>
            <w:r>
              <w:rPr>
                <w:sz w:val="20"/>
                <w:lang w:val="en-GB"/>
              </w:rPr>
              <w:t>N/A.</w:t>
            </w:r>
          </w:p>
        </w:tc>
        <w:tc>
          <w:tcPr>
            <w:tcW w:w="3090" w:type="dxa"/>
            <w:vAlign w:val="center"/>
          </w:tcPr>
          <w:p w14:paraId="795FBD7D" w14:textId="721C5586" w:rsidR="0B60EC93" w:rsidRDefault="6F240B8A" w:rsidP="07B7248F">
            <w:pPr>
              <w:pStyle w:val="Tabelbody"/>
              <w:rPr>
                <w:sz w:val="20"/>
                <w:lang w:val="en-GB"/>
              </w:rPr>
            </w:pPr>
            <w:r w:rsidRPr="0CFA48E9">
              <w:rPr>
                <w:sz w:val="20"/>
                <w:lang w:val="en-GB"/>
              </w:rPr>
              <w:t xml:space="preserve">Work using </w:t>
            </w:r>
            <w:r w:rsidR="26F0D1B7" w:rsidRPr="472D2CC3">
              <w:rPr>
                <w:sz w:val="20"/>
                <w:lang w:val="en-GB"/>
              </w:rPr>
              <w:t>MS Teams</w:t>
            </w:r>
            <w:r w:rsidR="0D81961D" w:rsidRPr="0CFA48E9">
              <w:rPr>
                <w:sz w:val="20"/>
                <w:lang w:val="en-GB"/>
              </w:rPr>
              <w:t xml:space="preserve"> in case of no access to the buildings of Fontys.</w:t>
            </w:r>
          </w:p>
        </w:tc>
      </w:tr>
      <w:tr w:rsidR="33CAD334" w:rsidRPr="00E42547" w14:paraId="0FEDCE5A" w14:textId="77777777" w:rsidTr="33CAD334">
        <w:trPr>
          <w:trHeight w:val="397"/>
        </w:trPr>
        <w:tc>
          <w:tcPr>
            <w:tcW w:w="3256" w:type="dxa"/>
            <w:vAlign w:val="center"/>
          </w:tcPr>
          <w:p w14:paraId="50924515" w14:textId="5CA812F1" w:rsidR="33CAD334" w:rsidRDefault="6B91A34A" w:rsidP="1F85B44D">
            <w:pPr>
              <w:pStyle w:val="Tabelbody"/>
              <w:rPr>
                <w:rFonts w:eastAsiaTheme="minorEastAsia"/>
                <w:sz w:val="20"/>
                <w:lang w:val="en-GB"/>
              </w:rPr>
            </w:pPr>
            <w:r w:rsidRPr="0CFA48E9">
              <w:rPr>
                <w:rFonts w:eastAsiaTheme="minorEastAsia"/>
                <w:sz w:val="20"/>
                <w:lang w:val="en-GB"/>
              </w:rPr>
              <w:t xml:space="preserve">Demo version of the project fails/breaks right before </w:t>
            </w:r>
            <w:r w:rsidR="007C75FE">
              <w:rPr>
                <w:rFonts w:eastAsiaTheme="minorEastAsia"/>
                <w:sz w:val="20"/>
                <w:lang w:val="en-GB"/>
              </w:rPr>
              <w:t>or during</w:t>
            </w:r>
            <w:r w:rsidRPr="7FB1F0CB">
              <w:rPr>
                <w:rFonts w:eastAsiaTheme="minorEastAsia"/>
                <w:sz w:val="20"/>
                <w:lang w:val="en-GB"/>
              </w:rPr>
              <w:t xml:space="preserve"> </w:t>
            </w:r>
            <w:r w:rsidRPr="0CFA48E9">
              <w:rPr>
                <w:rFonts w:eastAsiaTheme="minorEastAsia"/>
                <w:sz w:val="20"/>
                <w:lang w:val="en-GB"/>
              </w:rPr>
              <w:t>the presentation</w:t>
            </w:r>
            <w:r w:rsidR="007C75FE">
              <w:rPr>
                <w:rFonts w:eastAsiaTheme="minorEastAsia"/>
                <w:sz w:val="20"/>
                <w:lang w:val="en-GB"/>
              </w:rPr>
              <w:t>.</w:t>
            </w:r>
          </w:p>
        </w:tc>
        <w:tc>
          <w:tcPr>
            <w:tcW w:w="3118" w:type="dxa"/>
            <w:vAlign w:val="center"/>
          </w:tcPr>
          <w:p w14:paraId="5660553A" w14:textId="66E02CAF" w:rsidR="33CAD334" w:rsidRDefault="6B91A34A" w:rsidP="33CAD334">
            <w:pPr>
              <w:pStyle w:val="Tabelbody"/>
              <w:rPr>
                <w:sz w:val="20"/>
                <w:lang w:val="en-GB"/>
              </w:rPr>
            </w:pPr>
            <w:r w:rsidRPr="0CFA48E9">
              <w:rPr>
                <w:sz w:val="20"/>
                <w:lang w:val="en-GB"/>
              </w:rPr>
              <w:t>Make a clip of the features planned of that sprint and what we worked on.</w:t>
            </w:r>
            <w:r w:rsidR="03E743CC" w:rsidRPr="0CFA48E9">
              <w:rPr>
                <w:sz w:val="20"/>
                <w:lang w:val="en-GB"/>
              </w:rPr>
              <w:t xml:space="preserve"> Put this clip in a general space so all </w:t>
            </w:r>
            <w:r w:rsidR="2151D392" w:rsidRPr="0CFA48E9">
              <w:rPr>
                <w:sz w:val="20"/>
                <w:lang w:val="en-GB"/>
              </w:rPr>
              <w:t xml:space="preserve">the stakeholders can access this and see the previous </w:t>
            </w:r>
            <w:r w:rsidR="003F2935">
              <w:rPr>
                <w:sz w:val="20"/>
                <w:lang w:val="en-GB"/>
              </w:rPr>
              <w:t>clip</w:t>
            </w:r>
            <w:r w:rsidR="2151D392" w:rsidRPr="0CFA48E9">
              <w:rPr>
                <w:sz w:val="20"/>
                <w:lang w:val="en-GB"/>
              </w:rPr>
              <w:t xml:space="preserve"> as well</w:t>
            </w:r>
            <w:r w:rsidR="00000BB5">
              <w:rPr>
                <w:sz w:val="20"/>
                <w:lang w:val="en-GB"/>
              </w:rPr>
              <w:t>.</w:t>
            </w:r>
          </w:p>
        </w:tc>
        <w:tc>
          <w:tcPr>
            <w:tcW w:w="3090" w:type="dxa"/>
            <w:vAlign w:val="center"/>
          </w:tcPr>
          <w:p w14:paraId="7BC05AC7" w14:textId="38BFB485" w:rsidR="33CAD334" w:rsidRDefault="00016DEF" w:rsidP="33CAD334">
            <w:pPr>
              <w:pStyle w:val="Tabelbody"/>
              <w:rPr>
                <w:sz w:val="20"/>
                <w:lang w:val="en-GB"/>
              </w:rPr>
            </w:pPr>
            <w:r>
              <w:rPr>
                <w:sz w:val="20"/>
                <w:lang w:val="en-GB"/>
              </w:rPr>
              <w:t>Do not make last minute changes to the master branch before the demo.</w:t>
            </w:r>
          </w:p>
        </w:tc>
      </w:tr>
      <w:tr w:rsidR="594927AC" w:rsidRPr="00E42547" w14:paraId="4ED95E6A" w14:textId="77777777" w:rsidTr="136AF6C6">
        <w:trPr>
          <w:trHeight w:val="397"/>
        </w:trPr>
        <w:tc>
          <w:tcPr>
            <w:tcW w:w="3256" w:type="dxa"/>
            <w:vAlign w:val="center"/>
          </w:tcPr>
          <w:p w14:paraId="2470F666" w14:textId="2CE0BAB1" w:rsidR="594927AC" w:rsidRDefault="773E08D9" w:rsidP="136AF6C6">
            <w:pPr>
              <w:pStyle w:val="Tabelbody"/>
              <w:rPr>
                <w:sz w:val="20"/>
                <w:lang w:val="en-GB"/>
              </w:rPr>
            </w:pPr>
            <w:r w:rsidRPr="0CFA48E9">
              <w:rPr>
                <w:sz w:val="20"/>
                <w:lang w:val="en-GB"/>
              </w:rPr>
              <w:t>Dropout</w:t>
            </w:r>
            <w:r w:rsidR="007C75FE">
              <w:rPr>
                <w:sz w:val="20"/>
                <w:lang w:val="en-GB"/>
              </w:rPr>
              <w:t>.</w:t>
            </w:r>
          </w:p>
        </w:tc>
        <w:tc>
          <w:tcPr>
            <w:tcW w:w="3118" w:type="dxa"/>
            <w:vAlign w:val="center"/>
          </w:tcPr>
          <w:p w14:paraId="008B9D88" w14:textId="59FDE6A9" w:rsidR="594927AC" w:rsidRDefault="773E08D9" w:rsidP="136AF6C6">
            <w:pPr>
              <w:pStyle w:val="Tabelbody"/>
              <w:rPr>
                <w:sz w:val="20"/>
                <w:lang w:val="en-GB"/>
              </w:rPr>
            </w:pPr>
            <w:r w:rsidRPr="0CFA48E9">
              <w:rPr>
                <w:sz w:val="20"/>
                <w:lang w:val="en-GB"/>
              </w:rPr>
              <w:t>Inform the stakeholders of the status of the points of concern</w:t>
            </w:r>
            <w:r w:rsidR="0BEEA95E" w:rsidRPr="0CFA48E9">
              <w:rPr>
                <w:sz w:val="20"/>
                <w:lang w:val="en-GB"/>
              </w:rPr>
              <w:t xml:space="preserve"> every time there is an update</w:t>
            </w:r>
            <w:r w:rsidR="00000BB5">
              <w:rPr>
                <w:sz w:val="20"/>
                <w:lang w:val="en-GB"/>
              </w:rPr>
              <w:t>.</w:t>
            </w:r>
          </w:p>
        </w:tc>
        <w:tc>
          <w:tcPr>
            <w:tcW w:w="3090" w:type="dxa"/>
            <w:vAlign w:val="center"/>
          </w:tcPr>
          <w:p w14:paraId="3E6413D7" w14:textId="44C56511" w:rsidR="594927AC" w:rsidRDefault="0BEEA95E" w:rsidP="136AF6C6">
            <w:pPr>
              <w:pStyle w:val="Tabelbody"/>
              <w:rPr>
                <w:lang w:val="en-GB"/>
              </w:rPr>
            </w:pPr>
            <w:r w:rsidRPr="0CFA48E9">
              <w:rPr>
                <w:sz w:val="20"/>
                <w:lang w:val="en-GB"/>
              </w:rPr>
              <w:t>Inform the stakeholders about the dropout</w:t>
            </w:r>
            <w:r w:rsidR="00000BB5">
              <w:rPr>
                <w:sz w:val="20"/>
                <w:lang w:val="en-GB"/>
              </w:rPr>
              <w:t xml:space="preserve"> and discuss whether the scope is still in reach. </w:t>
            </w:r>
          </w:p>
        </w:tc>
      </w:tr>
    </w:tbl>
    <w:p w14:paraId="25CDA42E" w14:textId="56B3FCEE" w:rsidR="516850C2" w:rsidRPr="007C594F" w:rsidRDefault="516850C2">
      <w:pPr>
        <w:rPr>
          <w:lang w:val="en-GB"/>
        </w:rPr>
      </w:pPr>
    </w:p>
    <w:p w14:paraId="5B8652FE" w14:textId="1525B2C2" w:rsidR="516850C2" w:rsidRPr="007C594F" w:rsidRDefault="516850C2">
      <w:pPr>
        <w:rPr>
          <w:lang w:val="en-GB"/>
        </w:rPr>
      </w:pPr>
    </w:p>
    <w:p w14:paraId="3C3BB752" w14:textId="77777777" w:rsidR="00B01BF3" w:rsidRPr="00EE3FFB" w:rsidRDefault="00B01BF3" w:rsidP="2C6C8982">
      <w:pPr>
        <w:pStyle w:val="Tabelbody"/>
        <w:rPr>
          <w:sz w:val="20"/>
          <w:lang w:val="en-GB"/>
        </w:rPr>
      </w:pPr>
    </w:p>
    <w:p w14:paraId="3C3BB753" w14:textId="77777777" w:rsidR="00B01BF3" w:rsidRPr="00EE3FFB" w:rsidRDefault="00B01BF3" w:rsidP="00B01BF3">
      <w:pPr>
        <w:rPr>
          <w:lang w:val="en-GB"/>
        </w:rPr>
      </w:pPr>
    </w:p>
    <w:p w14:paraId="3C3BB754" w14:textId="77777777" w:rsidR="00B01BF3" w:rsidRPr="00EE3FFB" w:rsidRDefault="00B01BF3" w:rsidP="00B01BF3">
      <w:pPr>
        <w:rPr>
          <w:lang w:val="en-GB"/>
        </w:rPr>
      </w:pPr>
    </w:p>
    <w:p w14:paraId="324C0013" w14:textId="77777777" w:rsidR="00235DE5" w:rsidRPr="00235DE5" w:rsidRDefault="00235DE5" w:rsidP="00235DE5">
      <w:pPr>
        <w:rPr>
          <w:lang w:val="en-GB"/>
        </w:rPr>
      </w:pPr>
    </w:p>
    <w:bookmarkStart w:id="93" w:name="_Toc125045979" w:displacedByCustomXml="next"/>
    <w:sdt>
      <w:sdtPr>
        <w:rPr>
          <w:rFonts w:cs="Times New Roman"/>
          <w:sz w:val="20"/>
          <w:szCs w:val="20"/>
          <w:lang w:val="nl-NL"/>
        </w:rPr>
        <w:id w:val="294251916"/>
        <w:docPartObj>
          <w:docPartGallery w:val="Bibliographies"/>
          <w:docPartUnique/>
        </w:docPartObj>
      </w:sdtPr>
      <w:sdtEndPr/>
      <w:sdtContent>
        <w:p w14:paraId="427943F3" w14:textId="42344F9F" w:rsidR="00C422B9" w:rsidRDefault="00C422B9">
          <w:pPr>
            <w:pStyle w:val="Heading1"/>
          </w:pPr>
          <w:r>
            <w:t>Sources</w:t>
          </w:r>
          <w:bookmarkEnd w:id="93"/>
        </w:p>
        <w:sdt>
          <w:sdtPr>
            <w:id w:val="111145805"/>
            <w:bibliography/>
          </w:sdtPr>
          <w:sdtEndPr/>
          <w:sdtContent>
            <w:p w14:paraId="3EB735D4" w14:textId="77777777" w:rsidR="00C940BD" w:rsidRDefault="00C422B9" w:rsidP="00C940BD">
              <w:pPr>
                <w:pStyle w:val="Bibliography"/>
                <w:ind w:left="720" w:hanging="720"/>
                <w:rPr>
                  <w:noProof/>
                  <w:sz w:val="24"/>
                  <w:szCs w:val="24"/>
                  <w:lang w:val="en-GB"/>
                </w:rPr>
              </w:pPr>
              <w:r>
                <w:fldChar w:fldCharType="begin"/>
              </w:r>
              <w:r w:rsidRPr="00C422B9">
                <w:rPr>
                  <w:lang w:val="en-US"/>
                </w:rPr>
                <w:instrText xml:space="preserve"> BIBLIOGRAPHY </w:instrText>
              </w:r>
              <w:r>
                <w:fldChar w:fldCharType="separate"/>
              </w:r>
              <w:r w:rsidR="00C940BD">
                <w:rPr>
                  <w:noProof/>
                  <w:lang w:val="en-GB"/>
                </w:rPr>
                <w:t xml:space="preserve">Atlassian. (2022). Git Feature Branch Workflow. </w:t>
              </w:r>
              <w:r w:rsidR="00C940BD">
                <w:rPr>
                  <w:i/>
                  <w:iCs/>
                  <w:noProof/>
                  <w:lang w:val="en-GB"/>
                </w:rPr>
                <w:t>https://www.atlassian.com/git/tutorials/comparing-workflows/feature-branch-workflow</w:t>
              </w:r>
              <w:r w:rsidR="00C940BD">
                <w:rPr>
                  <w:noProof/>
                  <w:lang w:val="en-GB"/>
                </w:rPr>
                <w:t>.</w:t>
              </w:r>
            </w:p>
            <w:p w14:paraId="1598D2AC" w14:textId="32B7CDE4" w:rsidR="00C940BD" w:rsidRDefault="00C940BD" w:rsidP="00C940BD">
              <w:pPr>
                <w:pStyle w:val="Bibliography"/>
                <w:ind w:left="720" w:hanging="720"/>
                <w:rPr>
                  <w:noProof/>
                  <w:lang w:val="en-GB"/>
                </w:rPr>
              </w:pPr>
              <w:r>
                <w:rPr>
                  <w:i/>
                  <w:iCs/>
                  <w:noProof/>
                  <w:lang w:val="en-GB"/>
                </w:rPr>
                <w:t>Performance testing, best practices, metrics &amp; more</w:t>
              </w:r>
              <w:r>
                <w:rPr>
                  <w:noProof/>
                  <w:lang w:val="en-GB"/>
                </w:rPr>
                <w:t>. (n.d.). Retrieved from Tricentis: https://www.tricentis.com/learn/performance-testing</w:t>
              </w:r>
            </w:p>
            <w:p w14:paraId="035A7F20" w14:textId="3E54E113" w:rsidR="00AE14EC" w:rsidRPr="00C7388E" w:rsidRDefault="00C422B9" w:rsidP="00AE14EC">
              <w:r>
                <w:rPr>
                  <w:b/>
                  <w:bCs/>
                  <w:noProof/>
                </w:rPr>
                <w:fldChar w:fldCharType="end"/>
              </w:r>
            </w:p>
          </w:sdtContent>
        </w:sdt>
      </w:sdtContent>
    </w:sdt>
    <w:sectPr w:rsidR="00AE14EC" w:rsidRPr="00C7388E" w:rsidSect="00B01BF3">
      <w:footerReference w:type="default" r:id="rId16"/>
      <w:pgSz w:w="11906" w:h="16838"/>
      <w:pgMar w:top="1948" w:right="1183" w:bottom="1702"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rinda Boshoff" w:date="2022-09-05T14:07:00Z" w:initials="MB">
    <w:p w14:paraId="0F27E9B7" w14:textId="77777777" w:rsidR="00D53BA6" w:rsidRDefault="00D53BA6" w:rsidP="00D53BA6">
      <w:pPr>
        <w:pStyle w:val="CommentText"/>
      </w:pPr>
      <w:r>
        <w:rPr>
          <w:rStyle w:val="CommentReference"/>
        </w:rPr>
        <w:annotationRef/>
      </w:r>
      <w:r>
        <w:t>Move to context</w:t>
      </w:r>
    </w:p>
  </w:comment>
  <w:comment w:id="8" w:author="Marinda Boshoff" w:date="2022-09-05T14:11:00Z" w:initials="MB">
    <w:p w14:paraId="568ADDFB" w14:textId="21BA76F7" w:rsidR="00035FF4" w:rsidRDefault="00035FF4">
      <w:pPr>
        <w:pStyle w:val="CommentText"/>
      </w:pPr>
      <w:r>
        <w:rPr>
          <w:rStyle w:val="CommentReference"/>
        </w:rPr>
        <w:annotationRef/>
      </w:r>
      <w:r>
        <w:t>Add previous docs as appendix</w:t>
      </w:r>
    </w:p>
  </w:comment>
  <w:comment w:id="19" w:author="Marinda Boshoff" w:date="2022-09-05T14:13:00Z" w:initials="MB">
    <w:p w14:paraId="616E914E" w14:textId="752C34CB" w:rsidR="00E13C63" w:rsidRDefault="00E13C63">
      <w:pPr>
        <w:pStyle w:val="CommentText"/>
      </w:pPr>
      <w:r>
        <w:rPr>
          <w:rStyle w:val="CommentReference"/>
        </w:rPr>
        <w:annotationRef/>
      </w:r>
      <w:r>
        <w:t>Add clarity/ be descriptive</w:t>
      </w:r>
    </w:p>
  </w:comment>
  <w:comment w:id="20" w:author="Janssen,Ming M.L." w:date="2022-09-07T09:23:00Z" w:initials="JM">
    <w:p w14:paraId="67AC66F7" w14:textId="4400BCA4" w:rsidR="51A2209B" w:rsidRDefault="51A2209B">
      <w:pPr>
        <w:pStyle w:val="CommentText"/>
      </w:pPr>
      <w:r>
        <w:t>Is maintainability part of the inside scope?</w:t>
      </w:r>
      <w:r>
        <w:rPr>
          <w:rStyle w:val="CommentReference"/>
        </w:rPr>
        <w:annotationRef/>
      </w:r>
    </w:p>
  </w:comment>
  <w:comment w:id="21" w:author="Marinda Boshoff" w:date="2022-09-07T09:54:00Z" w:initials="MB">
    <w:p w14:paraId="4C16F18E" w14:textId="05E5424C" w:rsidR="00062437" w:rsidRDefault="00062437">
      <w:pPr>
        <w:pStyle w:val="CommentText"/>
      </w:pPr>
      <w:r>
        <w:rPr>
          <w:rStyle w:val="CommentReference"/>
        </w:rPr>
        <w:annotationRef/>
      </w:r>
      <w:r>
        <w:t>Added improving maintainability</w:t>
      </w:r>
    </w:p>
  </w:comment>
  <w:comment w:id="30" w:author="Marinda Boshoff" w:date="2022-09-05T14:15:00Z" w:initials="MB">
    <w:p w14:paraId="548FBE18" w14:textId="5090A997" w:rsidR="00EC52A9" w:rsidRDefault="00EC52A9">
      <w:pPr>
        <w:pStyle w:val="CommentText"/>
      </w:pPr>
      <w:r>
        <w:rPr>
          <w:rStyle w:val="CommentReference"/>
        </w:rPr>
        <w:annotationRef/>
      </w:r>
      <w:r>
        <w:t xml:space="preserve">Full flow </w:t>
      </w:r>
      <w:r w:rsidR="00CA739E">
        <w:t xml:space="preserve">implemented from wearable </w:t>
      </w:r>
      <w:r w:rsidR="009B37EF">
        <w:t>to app</w:t>
      </w:r>
    </w:p>
  </w:comment>
  <w:comment w:id="31" w:author="Marinda Boshoff" w:date="2022-09-05T13:11:00Z" w:initials="MB">
    <w:p w14:paraId="43B003A0" w14:textId="53882707" w:rsidR="00F77B05" w:rsidRDefault="00F77B05">
      <w:pPr>
        <w:pStyle w:val="CommentText"/>
      </w:pPr>
      <w:r>
        <w:rPr>
          <w:rStyle w:val="CommentReference"/>
        </w:rPr>
        <w:annotationRef/>
      </w:r>
      <w:r w:rsidR="002615C8">
        <w:t>Not sure what our research should be on yet</w:t>
      </w:r>
    </w:p>
  </w:comment>
  <w:comment w:id="34" w:author="Marinda Boshoff" w:date="2022-09-05T14:18:00Z" w:initials="MB">
    <w:p w14:paraId="332ED1D2" w14:textId="798A139A" w:rsidR="004F695C" w:rsidRDefault="004F695C" w:rsidP="4ECCDB3E">
      <w:pPr>
        <w:pStyle w:val="CommentText"/>
      </w:pPr>
      <w:r>
        <w:rPr>
          <w:rStyle w:val="CommentReference"/>
        </w:rPr>
        <w:annotationRef/>
      </w:r>
      <w:r w:rsidR="00345C45">
        <w:t>Method, activity, expected results</w:t>
      </w:r>
      <w:r>
        <w:rPr>
          <w:rStyle w:val="CommentReference"/>
        </w:rPr>
        <w:annotationRef/>
      </w:r>
    </w:p>
    <w:p w14:paraId="3FFCF6E1" w14:textId="32DEA63B" w:rsidR="004F695C" w:rsidRDefault="4ECCDB3E" w:rsidP="4ECCDB3E">
      <w:pPr>
        <w:pStyle w:val="CommentText"/>
      </w:pPr>
      <w:r>
        <w:t>round 5 sub questions</w:t>
      </w:r>
    </w:p>
  </w:comment>
  <w:comment w:id="33" w:author="Marinda Boshoff" w:date="2022-09-07T11:42:00Z" w:initials="MB">
    <w:p w14:paraId="2540F604" w14:textId="77777777" w:rsidR="00162FC4" w:rsidRDefault="00162FC4">
      <w:pPr>
        <w:pStyle w:val="CommentText"/>
      </w:pPr>
      <w:r>
        <w:rPr>
          <w:rStyle w:val="CommentReference"/>
        </w:rPr>
        <w:annotationRef/>
      </w:r>
      <w:r>
        <w:t>Include more ICT research methods</w:t>
      </w:r>
    </w:p>
  </w:comment>
  <w:comment w:id="36" w:author="Marinda Boshoff" w:date="2022-09-05T14:24:00Z" w:initials="MB">
    <w:p w14:paraId="39137115" w14:textId="186A9BAC" w:rsidR="00181BDE" w:rsidRDefault="00181BDE">
      <w:pPr>
        <w:pStyle w:val="CommentText"/>
      </w:pPr>
      <w:r>
        <w:rPr>
          <w:rStyle w:val="CommentReference"/>
        </w:rPr>
        <w:annotationRef/>
      </w:r>
      <w:r>
        <w:t xml:space="preserve">Add more details about the frontend and backend </w:t>
      </w:r>
    </w:p>
  </w:comment>
  <w:comment w:id="37" w:author="Marinda Boshoff" w:date="2022-09-07T11:42:00Z" w:initials="MB">
    <w:p w14:paraId="7C13B351" w14:textId="77777777" w:rsidR="00B31061" w:rsidRDefault="00B31061">
      <w:pPr>
        <w:pStyle w:val="CommentText"/>
      </w:pPr>
      <w:r>
        <w:rPr>
          <w:rStyle w:val="CommentReference"/>
        </w:rPr>
        <w:annotationRef/>
      </w:r>
      <w:r>
        <w:t>Add test doc</w:t>
      </w:r>
    </w:p>
  </w:comment>
  <w:comment w:id="53" w:author="Koster van Groos,Milan M." w:date="2022-09-06T01:56:00Z" w:initials="MK">
    <w:p w14:paraId="2F5FC326" w14:textId="0B83448C" w:rsidR="007E7C26" w:rsidRDefault="007E7C26">
      <w:pPr>
        <w:pStyle w:val="CommentText"/>
      </w:pPr>
      <w:r>
        <w:rPr>
          <w:rStyle w:val="CommentReference"/>
        </w:rPr>
        <w:annotationRef/>
      </w:r>
      <w:r>
        <w:t>Thursday?</w:t>
      </w:r>
      <w:r>
        <w:rPr>
          <w:rStyle w:val="CommentReference"/>
        </w:rPr>
        <w:annotationRef/>
      </w:r>
    </w:p>
    <w:p w14:paraId="45C62B65" w14:textId="77777777" w:rsidR="007E7C26" w:rsidRDefault="007E7C26" w:rsidP="007E6029">
      <w:pPr>
        <w:pStyle w:val="CommentText"/>
      </w:pPr>
      <w:r>
        <w:t>Also Monday's or Mondays?</w:t>
      </w:r>
    </w:p>
  </w:comment>
  <w:comment w:id="79" w:author="Marinda Boshoff" w:date="2022-09-05T11:47:00Z" w:initials="MB">
    <w:p w14:paraId="134BDE26" w14:textId="4E738E35" w:rsidR="00A55FB9" w:rsidRPr="00A55FB9" w:rsidRDefault="00A55FB9" w:rsidP="00A55FB9">
      <w:pPr>
        <w:pStyle w:val="CommentText"/>
      </w:pPr>
      <w:r>
        <w:rPr>
          <w:rStyle w:val="CommentReference"/>
        </w:rPr>
        <w:annotationRef/>
      </w:r>
      <w:r>
        <w:t>Not entirely sure how our project will be setup exactly so just guessing this part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27E9B7" w15:done="1"/>
  <w15:commentEx w15:paraId="568ADDFB" w15:done="1"/>
  <w15:commentEx w15:paraId="616E914E" w15:done="1"/>
  <w15:commentEx w15:paraId="67AC66F7" w15:done="1"/>
  <w15:commentEx w15:paraId="4C16F18E" w15:paraIdParent="67AC66F7" w15:done="1"/>
  <w15:commentEx w15:paraId="548FBE18" w15:done="1"/>
  <w15:commentEx w15:paraId="43B003A0" w15:done="1"/>
  <w15:commentEx w15:paraId="3FFCF6E1" w15:done="1"/>
  <w15:commentEx w15:paraId="2540F604" w15:done="1"/>
  <w15:commentEx w15:paraId="39137115" w15:done="1"/>
  <w15:commentEx w15:paraId="7C13B351" w15:done="1"/>
  <w15:commentEx w15:paraId="45C62B65" w15:done="1"/>
  <w15:commentEx w15:paraId="134BDE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08135" w16cex:dateUtc="2022-09-05T12:07:00Z"/>
  <w16cex:commentExtensible w16cex:durableId="26C08205" w16cex:dateUtc="2022-09-05T12:11:00Z"/>
  <w16cex:commentExtensible w16cex:durableId="26C08278" w16cex:dateUtc="2022-09-05T12:13:00Z"/>
  <w16cex:commentExtensible w16cex:durableId="71B30816" w16cex:dateUtc="2022-09-07T07:23:00Z"/>
  <w16cex:commentExtensible w16cex:durableId="26C2E8DE" w16cex:dateUtc="2022-09-07T07:54:00Z"/>
  <w16cex:commentExtensible w16cex:durableId="26C08310" w16cex:dateUtc="2022-09-05T12:15:00Z"/>
  <w16cex:commentExtensible w16cex:durableId="26C073F7" w16cex:dateUtc="2022-09-05T11:11:00Z"/>
  <w16cex:commentExtensible w16cex:durableId="26C083D0" w16cex:dateUtc="2022-09-05T12:18:00Z"/>
  <w16cex:commentExtensible w16cex:durableId="26C30213" w16cex:dateUtc="2022-09-07T09:42:00Z"/>
  <w16cex:commentExtensible w16cex:durableId="26C08512" w16cex:dateUtc="2022-09-05T12:24:00Z"/>
  <w16cex:commentExtensible w16cex:durableId="26C30231" w16cex:dateUtc="2022-09-07T09:42:00Z"/>
  <w16cex:commentExtensible w16cex:durableId="26C12730" w16cex:dateUtc="2022-09-05T23:56:00Z"/>
  <w16cex:commentExtensible w16cex:durableId="26C06039" w16cex:dateUtc="2022-09-05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27E9B7" w16cid:durableId="26C08135"/>
  <w16cid:commentId w16cid:paraId="568ADDFB" w16cid:durableId="26C08205"/>
  <w16cid:commentId w16cid:paraId="616E914E" w16cid:durableId="26C08278"/>
  <w16cid:commentId w16cid:paraId="67AC66F7" w16cid:durableId="71B30816"/>
  <w16cid:commentId w16cid:paraId="4C16F18E" w16cid:durableId="26C2E8DE"/>
  <w16cid:commentId w16cid:paraId="548FBE18" w16cid:durableId="26C08310"/>
  <w16cid:commentId w16cid:paraId="43B003A0" w16cid:durableId="26C073F7"/>
  <w16cid:commentId w16cid:paraId="3FFCF6E1" w16cid:durableId="26C083D0"/>
  <w16cid:commentId w16cid:paraId="2540F604" w16cid:durableId="26C30213"/>
  <w16cid:commentId w16cid:paraId="39137115" w16cid:durableId="26C08512"/>
  <w16cid:commentId w16cid:paraId="7C13B351" w16cid:durableId="26C30231"/>
  <w16cid:commentId w16cid:paraId="45C62B65" w16cid:durableId="26C12730"/>
  <w16cid:commentId w16cid:paraId="134BDE26" w16cid:durableId="26C060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FF64D" w14:textId="77777777" w:rsidR="005133CF" w:rsidRDefault="005133CF">
      <w:r>
        <w:separator/>
      </w:r>
    </w:p>
  </w:endnote>
  <w:endnote w:type="continuationSeparator" w:id="0">
    <w:p w14:paraId="58685E93" w14:textId="77777777" w:rsidR="005133CF" w:rsidRDefault="005133CF">
      <w:r>
        <w:continuationSeparator/>
      </w:r>
    </w:p>
  </w:endnote>
  <w:endnote w:type="continuationNotice" w:id="1">
    <w:p w14:paraId="3E7F7BB0" w14:textId="77777777" w:rsidR="005133CF" w:rsidRDefault="00513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BB761" w14:textId="24B4F234" w:rsidR="00366BB3" w:rsidRPr="00D70011" w:rsidRDefault="0007310D" w:rsidP="00991CC1">
    <w:pPr>
      <w:tabs>
        <w:tab w:val="center" w:pos="2835"/>
        <w:tab w:val="center" w:pos="5387"/>
        <w:tab w:val="right" w:pos="9356"/>
      </w:tabs>
      <w:ind w:right="-1"/>
      <w:jc w:val="center"/>
      <w:rPr>
        <w:color w:val="82838A"/>
        <w:sz w:val="16"/>
        <w:szCs w:val="16"/>
      </w:rPr>
    </w:pPr>
    <w:r>
      <w:rPr>
        <w:color w:val="82838A"/>
        <w:sz w:val="16"/>
      </w:rPr>
      <w:tab/>
    </w:r>
    <w:r w:rsidR="00991CC1">
      <w:rPr>
        <w:color w:val="82838A"/>
        <w:sz w:val="16"/>
      </w:rPr>
      <w:tab/>
    </w:r>
    <w:r w:rsidR="00991CC1">
      <w:rPr>
        <w:color w:val="82838A"/>
        <w:sz w:val="16"/>
      </w:rPr>
      <w:tab/>
    </w:r>
    <w:r w:rsidR="00366BB3">
      <w:rPr>
        <w:color w:val="82838A"/>
        <w:sz w:val="16"/>
      </w:rPr>
      <w:t>page</w:t>
    </w:r>
    <w:r w:rsidR="00366BB3" w:rsidRPr="0093204B">
      <w:rPr>
        <w:color w:val="82838A"/>
        <w:sz w:val="16"/>
      </w:rPr>
      <w:t xml:space="preserve"> </w:t>
    </w:r>
    <w:r w:rsidR="00366BB3" w:rsidRPr="00D70011">
      <w:rPr>
        <w:color w:val="82838A"/>
        <w:sz w:val="16"/>
        <w:szCs w:val="16"/>
      </w:rPr>
      <w:fldChar w:fldCharType="begin"/>
    </w:r>
    <w:r w:rsidR="00366BB3" w:rsidRPr="00D70011">
      <w:rPr>
        <w:color w:val="82838A"/>
        <w:sz w:val="16"/>
        <w:szCs w:val="16"/>
      </w:rPr>
      <w:instrText xml:space="preserve"> PAGE </w:instrText>
    </w:r>
    <w:r w:rsidR="00366BB3" w:rsidRPr="00D70011">
      <w:rPr>
        <w:color w:val="82838A"/>
        <w:sz w:val="16"/>
        <w:szCs w:val="16"/>
      </w:rPr>
      <w:fldChar w:fldCharType="separate"/>
    </w:r>
    <w:r w:rsidR="00E42EB6">
      <w:rPr>
        <w:noProof/>
        <w:color w:val="82838A"/>
        <w:sz w:val="16"/>
        <w:szCs w:val="16"/>
      </w:rPr>
      <w:t>6</w:t>
    </w:r>
    <w:r w:rsidR="00366BB3" w:rsidRPr="00D70011">
      <w:rPr>
        <w:color w:val="82838A"/>
        <w:sz w:val="16"/>
        <w:szCs w:val="16"/>
      </w:rPr>
      <w:fldChar w:fldCharType="end"/>
    </w:r>
    <w:r w:rsidR="00366BB3">
      <w:rPr>
        <w:color w:val="82838A"/>
        <w:sz w:val="16"/>
        <w:szCs w:val="16"/>
      </w:rPr>
      <w:t xml:space="preserve"> </w:t>
    </w:r>
    <w:r w:rsidR="0044632A">
      <w:rPr>
        <w:color w:val="82838A"/>
        <w:sz w:val="16"/>
        <w:szCs w:val="16"/>
      </w:rPr>
      <w:t>of</w:t>
    </w:r>
    <w:r w:rsidR="00366BB3" w:rsidRPr="00D70011">
      <w:rPr>
        <w:color w:val="82838A"/>
        <w:sz w:val="16"/>
        <w:szCs w:val="16"/>
      </w:rPr>
      <w:t xml:space="preserve"> </w:t>
    </w:r>
    <w:r w:rsidR="00366BB3" w:rsidRPr="00D70011">
      <w:rPr>
        <w:color w:val="82838A"/>
        <w:sz w:val="16"/>
        <w:szCs w:val="16"/>
      </w:rPr>
      <w:fldChar w:fldCharType="begin"/>
    </w:r>
    <w:r w:rsidR="00366BB3" w:rsidRPr="00D70011">
      <w:rPr>
        <w:color w:val="82838A"/>
        <w:sz w:val="16"/>
        <w:szCs w:val="16"/>
      </w:rPr>
      <w:instrText xml:space="preserve"> NUMPAGES </w:instrText>
    </w:r>
    <w:r w:rsidR="00366BB3" w:rsidRPr="00D70011">
      <w:rPr>
        <w:color w:val="82838A"/>
        <w:sz w:val="16"/>
        <w:szCs w:val="16"/>
      </w:rPr>
      <w:fldChar w:fldCharType="separate"/>
    </w:r>
    <w:r w:rsidR="00E42EB6">
      <w:rPr>
        <w:noProof/>
        <w:color w:val="82838A"/>
        <w:sz w:val="16"/>
        <w:szCs w:val="16"/>
      </w:rPr>
      <w:t>9</w:t>
    </w:r>
    <w:r w:rsidR="00366BB3" w:rsidRPr="00D70011">
      <w:rPr>
        <w:color w:val="82838A"/>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798AC1" w14:textId="77777777" w:rsidR="005133CF" w:rsidRDefault="005133CF">
      <w:r>
        <w:separator/>
      </w:r>
    </w:p>
  </w:footnote>
  <w:footnote w:type="continuationSeparator" w:id="0">
    <w:p w14:paraId="69C02F40" w14:textId="77777777" w:rsidR="005133CF" w:rsidRDefault="005133CF">
      <w:r>
        <w:continuationSeparator/>
      </w:r>
    </w:p>
  </w:footnote>
  <w:footnote w:type="continuationNotice" w:id="1">
    <w:p w14:paraId="4607B053" w14:textId="77777777" w:rsidR="005133CF" w:rsidRDefault="005133CF"/>
  </w:footnote>
</w:footnotes>
</file>

<file path=word/intelligence2.xml><?xml version="1.0" encoding="utf-8"?>
<int2:intelligence xmlns:int2="http://schemas.microsoft.com/office/intelligence/2020/intelligence" xmlns:oel="http://schemas.microsoft.com/office/2019/extlst">
  <int2:observations>
    <int2:bookmark int2:bookmarkName="_Int_3DOaImuY" int2:invalidationBookmarkName="" int2:hashCode="3Mjgp72CYyB4Zk" int2:id="2Q98nznJ">
      <int2:state int2:value="Rejected" int2:type="LegacyProofing"/>
    </int2:bookmark>
    <int2:bookmark int2:bookmarkName="_Int_xo3IQx36" int2:invalidationBookmarkName="" int2:hashCode="Cx6Vz9l3UZGnIk" int2:id="BoWH6iki">
      <int2:state int2:value="Rejected" int2:type="LegacyProofing"/>
    </int2:bookmark>
    <int2:bookmark int2:bookmarkName="_Int_v6GpriK5" int2:invalidationBookmarkName="" int2:hashCode="3aKsP3YcWmO9eC" int2:id="ST8GFG8b"/>
    <int2:bookmark int2:bookmarkName="_Int_S3cjYw2G" int2:invalidationBookmarkName="" int2:hashCode="ebvFNemP5+ZKzn" int2:id="UNKFgYZB"/>
    <int2:bookmark int2:bookmarkName="_Int_rhWrDwEc" int2:invalidationBookmarkName="" int2:hashCode="e0dMsLOcF3PXGS" int2:id="Vbe0EimZ">
      <int2:state int2:value="Rejected" int2:type="AugLoop_Text_Critique"/>
    </int2:bookmark>
    <int2:bookmark int2:bookmarkName="_Int_0o2EZVcw" int2:invalidationBookmarkName="" int2:hashCode="e0dMsLOcF3PXGS" int2:id="ZB1Hkd2e">
      <int2:state int2:value="Rejected" int2:type="AugLoop_Text_Critique"/>
    </int2:bookmark>
    <int2:bookmark int2:bookmarkName="_Int_0Hy0Q3id" int2:invalidationBookmarkName="" int2:hashCode="ebvFNemP5+ZKzn" int2:id="ftpUEAjO"/>
    <int2:bookmark int2:bookmarkName="_Int_3DOaImuY" int2:invalidationBookmarkName="" int2:hashCode="SPQW7BmiTGf3mZ" int2:id="g8p8EnLR">
      <int2:state int2:value="Rejected" int2:type="LegacyProofing"/>
    </int2:bookmark>
    <int2:bookmark int2:bookmarkName="_Int_XPx4QO0t" int2:invalidationBookmarkName="" int2:hashCode="ebvFNemP5+ZKzn" int2:id="tdmg2FDG"/>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4E26645A"/>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8"/>
    <w:multiLevelType w:val="singleLevel"/>
    <w:tmpl w:val="40709D56"/>
    <w:lvl w:ilvl="0">
      <w:start w:val="1"/>
      <w:numFmt w:val="decimal"/>
      <w:pStyle w:val="ListNumber"/>
      <w:lvlText w:val="%1"/>
      <w:lvlJc w:val="left"/>
      <w:pPr>
        <w:ind w:left="360" w:hanging="360"/>
      </w:pPr>
      <w:rPr>
        <w:rFonts w:hint="default"/>
      </w:rPr>
    </w:lvl>
  </w:abstractNum>
  <w:abstractNum w:abstractNumId="2" w15:restartNumberingAfterBreak="0">
    <w:nsid w:val="01612531"/>
    <w:multiLevelType w:val="multilevel"/>
    <w:tmpl w:val="212AA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5233CB"/>
    <w:multiLevelType w:val="hybridMultilevel"/>
    <w:tmpl w:val="7A3600D0"/>
    <w:lvl w:ilvl="0" w:tplc="65BA0CD6">
      <w:start w:val="1"/>
      <w:numFmt w:val="bullet"/>
      <w:lvlText w:val=""/>
      <w:lvlJc w:val="left"/>
      <w:pPr>
        <w:ind w:left="1440" w:hanging="360"/>
      </w:pPr>
      <w:rPr>
        <w:rFonts w:ascii="Wingdings" w:hAnsi="Wingdings" w:hint="default"/>
        <w:color w:val="6E8296"/>
      </w:rPr>
    </w:lvl>
    <w:lvl w:ilvl="1" w:tplc="65BA0CD6">
      <w:start w:val="1"/>
      <w:numFmt w:val="bullet"/>
      <w:lvlText w:val=""/>
      <w:lvlJc w:val="left"/>
      <w:pPr>
        <w:ind w:left="1440" w:hanging="360"/>
      </w:pPr>
      <w:rPr>
        <w:rFonts w:ascii="Wingdings" w:hAnsi="Wingdings" w:hint="default"/>
        <w:color w:val="6E8296"/>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3D7FF23"/>
    <w:multiLevelType w:val="hybridMultilevel"/>
    <w:tmpl w:val="FFFFFFFF"/>
    <w:lvl w:ilvl="0" w:tplc="BB7644D2">
      <w:start w:val="1"/>
      <w:numFmt w:val="decimal"/>
      <w:lvlText w:val="%1."/>
      <w:lvlJc w:val="left"/>
      <w:pPr>
        <w:ind w:left="720" w:hanging="360"/>
      </w:pPr>
    </w:lvl>
    <w:lvl w:ilvl="1" w:tplc="AECC429E">
      <w:start w:val="1"/>
      <w:numFmt w:val="lowerLetter"/>
      <w:lvlText w:val="%2."/>
      <w:lvlJc w:val="left"/>
      <w:pPr>
        <w:ind w:left="1440" w:hanging="360"/>
      </w:pPr>
    </w:lvl>
    <w:lvl w:ilvl="2" w:tplc="0128CAD6">
      <w:start w:val="1"/>
      <w:numFmt w:val="lowerRoman"/>
      <w:lvlText w:val="%3."/>
      <w:lvlJc w:val="right"/>
      <w:pPr>
        <w:ind w:left="2160" w:hanging="180"/>
      </w:pPr>
    </w:lvl>
    <w:lvl w:ilvl="3" w:tplc="0A62974E">
      <w:start w:val="1"/>
      <w:numFmt w:val="decimal"/>
      <w:lvlText w:val="%4."/>
      <w:lvlJc w:val="left"/>
      <w:pPr>
        <w:ind w:left="2880" w:hanging="360"/>
      </w:pPr>
    </w:lvl>
    <w:lvl w:ilvl="4" w:tplc="25BE536E">
      <w:start w:val="1"/>
      <w:numFmt w:val="lowerLetter"/>
      <w:lvlText w:val="%5."/>
      <w:lvlJc w:val="left"/>
      <w:pPr>
        <w:ind w:left="3600" w:hanging="360"/>
      </w:pPr>
    </w:lvl>
    <w:lvl w:ilvl="5" w:tplc="0B4CD1FA">
      <w:start w:val="1"/>
      <w:numFmt w:val="lowerRoman"/>
      <w:lvlText w:val="%6."/>
      <w:lvlJc w:val="right"/>
      <w:pPr>
        <w:ind w:left="4320" w:hanging="180"/>
      </w:pPr>
    </w:lvl>
    <w:lvl w:ilvl="6" w:tplc="F4088CBE">
      <w:start w:val="1"/>
      <w:numFmt w:val="decimal"/>
      <w:lvlText w:val="%7."/>
      <w:lvlJc w:val="left"/>
      <w:pPr>
        <w:ind w:left="5040" w:hanging="360"/>
      </w:pPr>
    </w:lvl>
    <w:lvl w:ilvl="7" w:tplc="CD0CED1A">
      <w:start w:val="1"/>
      <w:numFmt w:val="lowerLetter"/>
      <w:lvlText w:val="%8."/>
      <w:lvlJc w:val="left"/>
      <w:pPr>
        <w:ind w:left="5760" w:hanging="360"/>
      </w:pPr>
    </w:lvl>
    <w:lvl w:ilvl="8" w:tplc="AFE47160">
      <w:start w:val="1"/>
      <w:numFmt w:val="lowerRoman"/>
      <w:lvlText w:val="%9."/>
      <w:lvlJc w:val="right"/>
      <w:pPr>
        <w:ind w:left="6480" w:hanging="180"/>
      </w:pPr>
    </w:lvl>
  </w:abstractNum>
  <w:abstractNum w:abstractNumId="5" w15:restartNumberingAfterBreak="0">
    <w:nsid w:val="186B060F"/>
    <w:multiLevelType w:val="hybridMultilevel"/>
    <w:tmpl w:val="007034DC"/>
    <w:lvl w:ilvl="0" w:tplc="22F2F048">
      <w:start w:val="1"/>
      <w:numFmt w:val="decimal"/>
      <w:lvlText w:val="%1"/>
      <w:lvlJc w:val="left"/>
      <w:pPr>
        <w:ind w:left="283" w:hanging="283"/>
      </w:pPr>
      <w:rPr>
        <w:rFonts w:hint="default"/>
        <w:sz w:val="20"/>
        <w:szCs w:val="20"/>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6" w15:restartNumberingAfterBreak="0">
    <w:nsid w:val="1D4F0EEB"/>
    <w:multiLevelType w:val="hybridMultilevel"/>
    <w:tmpl w:val="FA2E42AA"/>
    <w:lvl w:ilvl="0" w:tplc="04130005">
      <w:start w:val="1"/>
      <w:numFmt w:val="bullet"/>
      <w:lvlText w:val=""/>
      <w:lvlJc w:val="left"/>
      <w:pPr>
        <w:ind w:left="720" w:hanging="360"/>
      </w:pPr>
      <w:rPr>
        <w:rFonts w:ascii="Wingdings" w:hAnsi="Wingdings"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20A87946"/>
    <w:multiLevelType w:val="hybridMultilevel"/>
    <w:tmpl w:val="690C74D8"/>
    <w:lvl w:ilvl="0" w:tplc="B33A2950">
      <w:start w:val="5"/>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4394F5A"/>
    <w:multiLevelType w:val="hybridMultilevel"/>
    <w:tmpl w:val="A0964BA4"/>
    <w:lvl w:ilvl="0" w:tplc="65BA0CD6">
      <w:start w:val="1"/>
      <w:numFmt w:val="bullet"/>
      <w:lvlText w:val=""/>
      <w:lvlJc w:val="left"/>
      <w:pPr>
        <w:ind w:left="1440" w:hanging="360"/>
      </w:pPr>
      <w:rPr>
        <w:rFonts w:ascii="Wingdings" w:hAnsi="Wingdings" w:hint="default"/>
        <w:color w:val="6E8296"/>
      </w:rPr>
    </w:lvl>
    <w:lvl w:ilvl="1" w:tplc="04130003">
      <w:start w:val="1"/>
      <w:numFmt w:val="bullet"/>
      <w:lvlText w:val="o"/>
      <w:lvlJc w:val="left"/>
      <w:pPr>
        <w:ind w:left="1440" w:hanging="360"/>
      </w:pPr>
      <w:rPr>
        <w:rFonts w:ascii="Courier New" w:hAnsi="Courier New" w:cs="Courier New" w:hint="default"/>
      </w:rPr>
    </w:lvl>
    <w:lvl w:ilvl="2" w:tplc="08ECCB34">
      <w:start w:val="1"/>
      <w:numFmt w:val="bullet"/>
      <w:lvlText w:val=""/>
      <w:lvlJc w:val="left"/>
      <w:pPr>
        <w:ind w:left="2160" w:hanging="360"/>
      </w:pPr>
      <w:rPr>
        <w:rFonts w:ascii="Wingdings" w:hAnsi="Wingdings" w:hint="default"/>
        <w:color w:val="AFBAC5"/>
      </w:rPr>
    </w:lvl>
    <w:lvl w:ilvl="3" w:tplc="98C66358">
      <w:start w:val="1"/>
      <w:numFmt w:val="bullet"/>
      <w:lvlText w:val=""/>
      <w:lvlJc w:val="left"/>
      <w:pPr>
        <w:ind w:left="2880" w:hanging="360"/>
      </w:pPr>
      <w:rPr>
        <w:rFonts w:ascii="Wingdings" w:hAnsi="Wingdings" w:hint="default"/>
        <w:color w:val="D1D7DD"/>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24C30A5A"/>
    <w:multiLevelType w:val="multilevel"/>
    <w:tmpl w:val="B2EA2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5425D2"/>
    <w:multiLevelType w:val="hybridMultilevel"/>
    <w:tmpl w:val="38BA977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B58A19E"/>
    <w:multiLevelType w:val="hybridMultilevel"/>
    <w:tmpl w:val="28D60032"/>
    <w:lvl w:ilvl="0" w:tplc="EEA6D84E">
      <w:start w:val="1"/>
      <w:numFmt w:val="decimal"/>
      <w:lvlText w:val="%1"/>
      <w:lvlJc w:val="left"/>
      <w:pPr>
        <w:ind w:left="720" w:hanging="360"/>
      </w:pPr>
    </w:lvl>
    <w:lvl w:ilvl="1" w:tplc="D4C2C634">
      <w:start w:val="1"/>
      <w:numFmt w:val="lowerLetter"/>
      <w:lvlText w:val="%2."/>
      <w:lvlJc w:val="left"/>
      <w:pPr>
        <w:ind w:left="1440" w:hanging="360"/>
      </w:pPr>
    </w:lvl>
    <w:lvl w:ilvl="2" w:tplc="5C8AA4E2">
      <w:start w:val="1"/>
      <w:numFmt w:val="lowerRoman"/>
      <w:lvlText w:val="%3."/>
      <w:lvlJc w:val="right"/>
      <w:pPr>
        <w:ind w:left="2160" w:hanging="180"/>
      </w:pPr>
    </w:lvl>
    <w:lvl w:ilvl="3" w:tplc="DC288332">
      <w:start w:val="1"/>
      <w:numFmt w:val="decimal"/>
      <w:lvlText w:val="%4."/>
      <w:lvlJc w:val="left"/>
      <w:pPr>
        <w:ind w:left="2880" w:hanging="360"/>
      </w:pPr>
    </w:lvl>
    <w:lvl w:ilvl="4" w:tplc="A39E77FE">
      <w:start w:val="1"/>
      <w:numFmt w:val="lowerLetter"/>
      <w:lvlText w:val="%5."/>
      <w:lvlJc w:val="left"/>
      <w:pPr>
        <w:ind w:left="3600" w:hanging="360"/>
      </w:pPr>
    </w:lvl>
    <w:lvl w:ilvl="5" w:tplc="A61850AA">
      <w:start w:val="1"/>
      <w:numFmt w:val="lowerRoman"/>
      <w:lvlText w:val="%6."/>
      <w:lvlJc w:val="right"/>
      <w:pPr>
        <w:ind w:left="4320" w:hanging="180"/>
      </w:pPr>
    </w:lvl>
    <w:lvl w:ilvl="6" w:tplc="212E322C">
      <w:start w:val="1"/>
      <w:numFmt w:val="decimal"/>
      <w:lvlText w:val="%7."/>
      <w:lvlJc w:val="left"/>
      <w:pPr>
        <w:ind w:left="5040" w:hanging="360"/>
      </w:pPr>
    </w:lvl>
    <w:lvl w:ilvl="7" w:tplc="4858C1CA">
      <w:start w:val="1"/>
      <w:numFmt w:val="lowerLetter"/>
      <w:lvlText w:val="%8."/>
      <w:lvlJc w:val="left"/>
      <w:pPr>
        <w:ind w:left="5760" w:hanging="360"/>
      </w:pPr>
    </w:lvl>
    <w:lvl w:ilvl="8" w:tplc="D5D02408">
      <w:start w:val="1"/>
      <w:numFmt w:val="lowerRoman"/>
      <w:lvlText w:val="%9."/>
      <w:lvlJc w:val="right"/>
      <w:pPr>
        <w:ind w:left="6480" w:hanging="180"/>
      </w:pPr>
    </w:lvl>
  </w:abstractNum>
  <w:abstractNum w:abstractNumId="12" w15:restartNumberingAfterBreak="0">
    <w:nsid w:val="31960095"/>
    <w:multiLevelType w:val="hybridMultilevel"/>
    <w:tmpl w:val="4DD6685C"/>
    <w:lvl w:ilvl="0" w:tplc="EDC644A0">
      <w:start w:val="1"/>
      <w:numFmt w:val="decimal"/>
      <w:lvlText w:val="%1"/>
      <w:lvlJc w:val="left"/>
      <w:pPr>
        <w:ind w:left="283" w:hanging="283"/>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32EE1129"/>
    <w:multiLevelType w:val="multilevel"/>
    <w:tmpl w:val="9632974E"/>
    <w:lvl w:ilvl="0">
      <w:start w:val="1"/>
      <w:numFmt w:val="decimal"/>
      <w:pStyle w:val="Heading1"/>
      <w:lvlText w:val="%1."/>
      <w:lvlJc w:val="left"/>
      <w:pPr>
        <w:ind w:left="851" w:hanging="851"/>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4892AF0"/>
    <w:multiLevelType w:val="hybridMultilevel"/>
    <w:tmpl w:val="01CC5B10"/>
    <w:lvl w:ilvl="0" w:tplc="EDC644A0">
      <w:start w:val="1"/>
      <w:numFmt w:val="decimal"/>
      <w:lvlText w:val="%1"/>
      <w:lvlJc w:val="left"/>
      <w:pPr>
        <w:ind w:left="283" w:hanging="283"/>
      </w:pPr>
      <w:rPr>
        <w:rFonts w:hint="default"/>
      </w:rPr>
    </w:lvl>
    <w:lvl w:ilvl="1" w:tplc="04130019">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5" w15:restartNumberingAfterBreak="0">
    <w:nsid w:val="36273606"/>
    <w:multiLevelType w:val="hybridMultilevel"/>
    <w:tmpl w:val="B19E663A"/>
    <w:lvl w:ilvl="0" w:tplc="E648D672">
      <w:start w:val="1"/>
      <w:numFmt w:val="decimal"/>
      <w:lvlText w:val="%1."/>
      <w:lvlJc w:val="left"/>
      <w:pPr>
        <w:tabs>
          <w:tab w:val="num" w:pos="709"/>
        </w:tabs>
        <w:ind w:left="709" w:hanging="709"/>
      </w:pPr>
      <w:rPr>
        <w:b/>
        <w:i w:val="0"/>
        <w:sz w:val="32"/>
        <w:szCs w:val="24"/>
      </w:rPr>
    </w:lvl>
    <w:lvl w:ilvl="1" w:tplc="842E4AD4">
      <w:numFmt w:val="decimal"/>
      <w:lvlText w:val=""/>
      <w:lvlJc w:val="left"/>
      <w:pPr>
        <w:tabs>
          <w:tab w:val="num" w:pos="360"/>
        </w:tabs>
      </w:pPr>
    </w:lvl>
    <w:lvl w:ilvl="2" w:tplc="FC9C8724">
      <w:numFmt w:val="decimal"/>
      <w:lvlText w:val=""/>
      <w:lvlJc w:val="left"/>
    </w:lvl>
    <w:lvl w:ilvl="3" w:tplc="F258B2DE">
      <w:numFmt w:val="decimal"/>
      <w:lvlText w:val=""/>
      <w:lvlJc w:val="left"/>
    </w:lvl>
    <w:lvl w:ilvl="4" w:tplc="9112C4C4">
      <w:numFmt w:val="decimal"/>
      <w:lvlText w:val=""/>
      <w:lvlJc w:val="left"/>
    </w:lvl>
    <w:lvl w:ilvl="5" w:tplc="1FD0D1C6">
      <w:numFmt w:val="decimal"/>
      <w:lvlText w:val=""/>
      <w:lvlJc w:val="left"/>
    </w:lvl>
    <w:lvl w:ilvl="6" w:tplc="14382DCE">
      <w:numFmt w:val="decimal"/>
      <w:lvlText w:val=""/>
      <w:lvlJc w:val="left"/>
    </w:lvl>
    <w:lvl w:ilvl="7" w:tplc="8DA0AB8C">
      <w:numFmt w:val="decimal"/>
      <w:lvlText w:val=""/>
      <w:lvlJc w:val="left"/>
    </w:lvl>
    <w:lvl w:ilvl="8" w:tplc="AE9E5D56">
      <w:numFmt w:val="decimal"/>
      <w:lvlText w:val=""/>
      <w:lvlJc w:val="left"/>
      <w:rPr>
        <w14:glow w14:rad="0">
          <w14:srgbClr w14:val="000000"/>
        </w14:glow>
        <w14:scene3d>
          <w14:camera w14:prst="orthographicFront"/>
          <w14:lightRig w14:rig="threePt" w14:dir="t">
            <w14:rot w14:lat="0" w14:lon="0" w14:rev="0"/>
          </w14:lightRig>
        </w14:scene3d>
      </w:rPr>
    </w:lvl>
  </w:abstractNum>
  <w:abstractNum w:abstractNumId="16" w15:restartNumberingAfterBreak="0">
    <w:nsid w:val="44C50263"/>
    <w:multiLevelType w:val="hybridMultilevel"/>
    <w:tmpl w:val="6F00E5C6"/>
    <w:lvl w:ilvl="0" w:tplc="EDC644A0">
      <w:numFmt w:val="decimal"/>
      <w:lvlText w:val=""/>
      <w:lvlJc w:val="left"/>
    </w:lvl>
    <w:lvl w:ilvl="1" w:tplc="04130019">
      <w:numFmt w:val="decimal"/>
      <w:lvlText w:val=""/>
      <w:lvlJc w:val="left"/>
    </w:lvl>
    <w:lvl w:ilvl="2" w:tplc="0413001B">
      <w:numFmt w:val="none"/>
      <w:lvlText w:val=""/>
      <w:lvlJc w:val="left"/>
      <w:pPr>
        <w:tabs>
          <w:tab w:val="num" w:pos="360"/>
        </w:tabs>
      </w:pPr>
    </w:lvl>
    <w:lvl w:ilvl="3" w:tplc="0413000F">
      <w:numFmt w:val="decimal"/>
      <w:lvlText w:val=""/>
      <w:lvlJc w:val="left"/>
    </w:lvl>
    <w:lvl w:ilvl="4" w:tplc="04130019">
      <w:numFmt w:val="decimal"/>
      <w:lvlText w:val=""/>
      <w:lvlJc w:val="left"/>
    </w:lvl>
    <w:lvl w:ilvl="5" w:tplc="0413001B">
      <w:numFmt w:val="decimal"/>
      <w:lvlText w:val=""/>
      <w:lvlJc w:val="left"/>
    </w:lvl>
    <w:lvl w:ilvl="6" w:tplc="0413000F">
      <w:numFmt w:val="none"/>
      <w:lvlText w:val=""/>
      <w:lvlJc w:val="left"/>
      <w:pPr>
        <w:tabs>
          <w:tab w:val="num" w:pos="360"/>
        </w:tabs>
      </w:pPr>
    </w:lvl>
    <w:lvl w:ilvl="7" w:tplc="04130019">
      <w:numFmt w:val="decimal"/>
      <w:lvlText w:val=""/>
      <w:lvlJc w:val="left"/>
    </w:lvl>
    <w:lvl w:ilvl="8" w:tplc="0413001B">
      <w:numFmt w:val="decimal"/>
      <w:lvlText w:val=""/>
      <w:lvlJc w:val="left"/>
    </w:lvl>
  </w:abstractNum>
  <w:abstractNum w:abstractNumId="17" w15:restartNumberingAfterBreak="0">
    <w:nsid w:val="4C703A0F"/>
    <w:multiLevelType w:val="hybridMultilevel"/>
    <w:tmpl w:val="7A800098"/>
    <w:lvl w:ilvl="0" w:tplc="EDC644A0">
      <w:numFmt w:val="decimal"/>
      <w:lvlText w:val=""/>
      <w:lvlJc w:val="left"/>
    </w:lvl>
    <w:lvl w:ilvl="1" w:tplc="04130019">
      <w:numFmt w:val="decimal"/>
      <w:lvlText w:val=""/>
      <w:lvlJc w:val="left"/>
    </w:lvl>
    <w:lvl w:ilvl="2" w:tplc="0413001B">
      <w:numFmt w:val="decimal"/>
      <w:lvlText w:val=""/>
      <w:lvlJc w:val="left"/>
    </w:lvl>
    <w:lvl w:ilvl="3" w:tplc="0413000F">
      <w:numFmt w:val="decimal"/>
      <w:lvlText w:val=""/>
      <w:lvlJc w:val="left"/>
    </w:lvl>
    <w:lvl w:ilvl="4" w:tplc="04130019">
      <w:numFmt w:val="decimal"/>
      <w:lvlText w:val=""/>
      <w:lvlJc w:val="left"/>
    </w:lvl>
    <w:lvl w:ilvl="5" w:tplc="0413001B">
      <w:numFmt w:val="decimal"/>
      <w:lvlText w:val=""/>
      <w:lvlJc w:val="left"/>
    </w:lvl>
    <w:lvl w:ilvl="6" w:tplc="0413000F">
      <w:numFmt w:val="decimal"/>
      <w:lvlText w:val=""/>
      <w:lvlJc w:val="left"/>
    </w:lvl>
    <w:lvl w:ilvl="7" w:tplc="04130019">
      <w:numFmt w:val="decimal"/>
      <w:lvlText w:val=""/>
      <w:lvlJc w:val="left"/>
    </w:lvl>
    <w:lvl w:ilvl="8" w:tplc="0413001B">
      <w:numFmt w:val="decimal"/>
      <w:lvlText w:val=""/>
      <w:lvlJc w:val="left"/>
    </w:lvl>
  </w:abstractNum>
  <w:abstractNum w:abstractNumId="18" w15:restartNumberingAfterBreak="0">
    <w:nsid w:val="4CCDC822"/>
    <w:multiLevelType w:val="hybridMultilevel"/>
    <w:tmpl w:val="FFFFFFFF"/>
    <w:lvl w:ilvl="0" w:tplc="7840CBFE">
      <w:start w:val="1"/>
      <w:numFmt w:val="decimal"/>
      <w:lvlText w:val="%1."/>
      <w:lvlJc w:val="left"/>
      <w:pPr>
        <w:ind w:left="720" w:hanging="360"/>
      </w:pPr>
    </w:lvl>
    <w:lvl w:ilvl="1" w:tplc="80140D46">
      <w:start w:val="1"/>
      <w:numFmt w:val="lowerLetter"/>
      <w:lvlText w:val="%2."/>
      <w:lvlJc w:val="left"/>
      <w:pPr>
        <w:ind w:left="1440" w:hanging="360"/>
      </w:pPr>
    </w:lvl>
    <w:lvl w:ilvl="2" w:tplc="9506A136">
      <w:start w:val="1"/>
      <w:numFmt w:val="lowerRoman"/>
      <w:lvlText w:val="%3."/>
      <w:lvlJc w:val="right"/>
      <w:pPr>
        <w:ind w:left="2160" w:hanging="180"/>
      </w:pPr>
    </w:lvl>
    <w:lvl w:ilvl="3" w:tplc="FD0C606A">
      <w:start w:val="1"/>
      <w:numFmt w:val="decimal"/>
      <w:lvlText w:val="%4."/>
      <w:lvlJc w:val="left"/>
      <w:pPr>
        <w:ind w:left="2880" w:hanging="360"/>
      </w:pPr>
    </w:lvl>
    <w:lvl w:ilvl="4" w:tplc="44F2673E">
      <w:start w:val="1"/>
      <w:numFmt w:val="lowerLetter"/>
      <w:lvlText w:val="%5."/>
      <w:lvlJc w:val="left"/>
      <w:pPr>
        <w:ind w:left="3600" w:hanging="360"/>
      </w:pPr>
    </w:lvl>
    <w:lvl w:ilvl="5" w:tplc="41F25A8C">
      <w:start w:val="1"/>
      <w:numFmt w:val="lowerRoman"/>
      <w:lvlText w:val="%6."/>
      <w:lvlJc w:val="right"/>
      <w:pPr>
        <w:ind w:left="4320" w:hanging="180"/>
      </w:pPr>
    </w:lvl>
    <w:lvl w:ilvl="6" w:tplc="21FAD564">
      <w:start w:val="1"/>
      <w:numFmt w:val="decimal"/>
      <w:lvlText w:val="%7."/>
      <w:lvlJc w:val="left"/>
      <w:pPr>
        <w:ind w:left="5040" w:hanging="360"/>
      </w:pPr>
    </w:lvl>
    <w:lvl w:ilvl="7" w:tplc="1A326134">
      <w:start w:val="1"/>
      <w:numFmt w:val="lowerLetter"/>
      <w:lvlText w:val="%8."/>
      <w:lvlJc w:val="left"/>
      <w:pPr>
        <w:ind w:left="5760" w:hanging="360"/>
      </w:pPr>
    </w:lvl>
    <w:lvl w:ilvl="8" w:tplc="6D62CC6A">
      <w:start w:val="1"/>
      <w:numFmt w:val="lowerRoman"/>
      <w:lvlText w:val="%9."/>
      <w:lvlJc w:val="right"/>
      <w:pPr>
        <w:ind w:left="6480" w:hanging="180"/>
      </w:pPr>
    </w:lvl>
  </w:abstractNum>
  <w:abstractNum w:abstractNumId="19" w15:restartNumberingAfterBreak="0">
    <w:nsid w:val="4EE568CE"/>
    <w:multiLevelType w:val="hybridMultilevel"/>
    <w:tmpl w:val="C22E04DA"/>
    <w:lvl w:ilvl="0" w:tplc="67302F7A">
      <w:numFmt w:val="decimal"/>
      <w:lvlText w:val=""/>
      <w:lvlJc w:val="left"/>
    </w:lvl>
    <w:lvl w:ilvl="1" w:tplc="04130019">
      <w:numFmt w:val="decimal"/>
      <w:lvlText w:val=""/>
      <w:lvlJc w:val="left"/>
    </w:lvl>
    <w:lvl w:ilvl="2" w:tplc="0413001B">
      <w:numFmt w:val="decimal"/>
      <w:lvlText w:val=""/>
      <w:lvlJc w:val="left"/>
    </w:lvl>
    <w:lvl w:ilvl="3" w:tplc="0413000F">
      <w:numFmt w:val="decimal"/>
      <w:lvlText w:val=""/>
      <w:lvlJc w:val="left"/>
    </w:lvl>
    <w:lvl w:ilvl="4" w:tplc="04130019">
      <w:numFmt w:val="decimal"/>
      <w:lvlText w:val=""/>
      <w:lvlJc w:val="left"/>
    </w:lvl>
    <w:lvl w:ilvl="5" w:tplc="0413001B">
      <w:numFmt w:val="decimal"/>
      <w:lvlText w:val=""/>
      <w:lvlJc w:val="left"/>
    </w:lvl>
    <w:lvl w:ilvl="6" w:tplc="0413000F">
      <w:numFmt w:val="decimal"/>
      <w:lvlText w:val=""/>
      <w:lvlJc w:val="left"/>
    </w:lvl>
    <w:lvl w:ilvl="7" w:tplc="04130019">
      <w:numFmt w:val="decimal"/>
      <w:lvlText w:val=""/>
      <w:lvlJc w:val="left"/>
    </w:lvl>
    <w:lvl w:ilvl="8" w:tplc="0413001B">
      <w:numFmt w:val="decimal"/>
      <w:lvlText w:val=""/>
      <w:lvlJc w:val="left"/>
    </w:lvl>
  </w:abstractNum>
  <w:abstractNum w:abstractNumId="20" w15:restartNumberingAfterBreak="0">
    <w:nsid w:val="574126EE"/>
    <w:multiLevelType w:val="hybridMultilevel"/>
    <w:tmpl w:val="65B89D78"/>
    <w:lvl w:ilvl="0" w:tplc="1DDCE00A">
      <w:start w:val="22"/>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658F6700"/>
    <w:multiLevelType w:val="hybridMultilevel"/>
    <w:tmpl w:val="3076ADF4"/>
    <w:lvl w:ilvl="0" w:tplc="4D5E6B98">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7FF268C"/>
    <w:multiLevelType w:val="hybridMultilevel"/>
    <w:tmpl w:val="FFFFFFFF"/>
    <w:lvl w:ilvl="0" w:tplc="26B66FA8">
      <w:start w:val="1"/>
      <w:numFmt w:val="decimal"/>
      <w:lvlText w:val="%1."/>
      <w:lvlJc w:val="left"/>
      <w:pPr>
        <w:ind w:left="720" w:hanging="360"/>
      </w:pPr>
    </w:lvl>
    <w:lvl w:ilvl="1" w:tplc="F8A21354">
      <w:start w:val="1"/>
      <w:numFmt w:val="lowerLetter"/>
      <w:lvlText w:val="%2."/>
      <w:lvlJc w:val="left"/>
      <w:pPr>
        <w:ind w:left="1440" w:hanging="360"/>
      </w:pPr>
    </w:lvl>
    <w:lvl w:ilvl="2" w:tplc="C4B6EBEC">
      <w:start w:val="1"/>
      <w:numFmt w:val="lowerRoman"/>
      <w:lvlText w:val="%3."/>
      <w:lvlJc w:val="right"/>
      <w:pPr>
        <w:ind w:left="2160" w:hanging="180"/>
      </w:pPr>
    </w:lvl>
    <w:lvl w:ilvl="3" w:tplc="69208834">
      <w:start w:val="1"/>
      <w:numFmt w:val="decimal"/>
      <w:lvlText w:val="%4."/>
      <w:lvlJc w:val="left"/>
      <w:pPr>
        <w:ind w:left="2880" w:hanging="360"/>
      </w:pPr>
    </w:lvl>
    <w:lvl w:ilvl="4" w:tplc="98F461BA">
      <w:start w:val="1"/>
      <w:numFmt w:val="lowerLetter"/>
      <w:lvlText w:val="%5."/>
      <w:lvlJc w:val="left"/>
      <w:pPr>
        <w:ind w:left="3600" w:hanging="360"/>
      </w:pPr>
    </w:lvl>
    <w:lvl w:ilvl="5" w:tplc="A90A6BFE">
      <w:start w:val="1"/>
      <w:numFmt w:val="lowerRoman"/>
      <w:lvlText w:val="%6."/>
      <w:lvlJc w:val="right"/>
      <w:pPr>
        <w:ind w:left="4320" w:hanging="180"/>
      </w:pPr>
    </w:lvl>
    <w:lvl w:ilvl="6" w:tplc="87B22CF6">
      <w:start w:val="1"/>
      <w:numFmt w:val="decimal"/>
      <w:lvlText w:val="%7."/>
      <w:lvlJc w:val="left"/>
      <w:pPr>
        <w:ind w:left="5040" w:hanging="360"/>
      </w:pPr>
    </w:lvl>
    <w:lvl w:ilvl="7" w:tplc="427E693E">
      <w:start w:val="1"/>
      <w:numFmt w:val="lowerLetter"/>
      <w:lvlText w:val="%8."/>
      <w:lvlJc w:val="left"/>
      <w:pPr>
        <w:ind w:left="5760" w:hanging="360"/>
      </w:pPr>
    </w:lvl>
    <w:lvl w:ilvl="8" w:tplc="F5F2C7C0">
      <w:start w:val="1"/>
      <w:numFmt w:val="lowerRoman"/>
      <w:lvlText w:val="%9."/>
      <w:lvlJc w:val="right"/>
      <w:pPr>
        <w:ind w:left="6480" w:hanging="180"/>
      </w:pPr>
    </w:lvl>
  </w:abstractNum>
  <w:abstractNum w:abstractNumId="23" w15:restartNumberingAfterBreak="0">
    <w:nsid w:val="788975F3"/>
    <w:multiLevelType w:val="hybridMultilevel"/>
    <w:tmpl w:val="033676A2"/>
    <w:lvl w:ilvl="0" w:tplc="EDC644A0">
      <w:numFmt w:val="decimal"/>
      <w:lvlText w:val=""/>
      <w:lvlJc w:val="left"/>
    </w:lvl>
    <w:lvl w:ilvl="1" w:tplc="04130019">
      <w:numFmt w:val="decimal"/>
      <w:lvlText w:val=""/>
      <w:lvlJc w:val="left"/>
    </w:lvl>
    <w:lvl w:ilvl="2" w:tplc="0413001B">
      <w:numFmt w:val="decimal"/>
      <w:lvlText w:val=""/>
      <w:lvlJc w:val="left"/>
    </w:lvl>
    <w:lvl w:ilvl="3" w:tplc="0413000F">
      <w:numFmt w:val="decimal"/>
      <w:lvlText w:val=""/>
      <w:lvlJc w:val="left"/>
    </w:lvl>
    <w:lvl w:ilvl="4" w:tplc="04130019">
      <w:numFmt w:val="decimal"/>
      <w:lvlText w:val=""/>
      <w:lvlJc w:val="left"/>
    </w:lvl>
    <w:lvl w:ilvl="5" w:tplc="0413001B">
      <w:numFmt w:val="decimal"/>
      <w:lvlText w:val=""/>
      <w:lvlJc w:val="left"/>
    </w:lvl>
    <w:lvl w:ilvl="6" w:tplc="0413000F">
      <w:numFmt w:val="decimal"/>
      <w:lvlText w:val=""/>
      <w:lvlJc w:val="left"/>
    </w:lvl>
    <w:lvl w:ilvl="7" w:tplc="04130019">
      <w:numFmt w:val="decimal"/>
      <w:lvlText w:val=""/>
      <w:lvlJc w:val="left"/>
    </w:lvl>
    <w:lvl w:ilvl="8" w:tplc="0413001B">
      <w:numFmt w:val="decimal"/>
      <w:lvlText w:val=""/>
      <w:lvlJc w:val="left"/>
    </w:lvl>
  </w:abstractNum>
  <w:abstractNum w:abstractNumId="24" w15:restartNumberingAfterBreak="0">
    <w:nsid w:val="7D9E6A56"/>
    <w:multiLevelType w:val="hybridMultilevel"/>
    <w:tmpl w:val="2CAAD970"/>
    <w:lvl w:ilvl="0" w:tplc="3C32ACCA">
      <w:start w:val="5"/>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F8A3529"/>
    <w:multiLevelType w:val="hybridMultilevel"/>
    <w:tmpl w:val="3B325574"/>
    <w:lvl w:ilvl="0" w:tplc="EDC644A0">
      <w:numFmt w:val="decimal"/>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16cid:durableId="552883690">
    <w:abstractNumId w:val="11"/>
  </w:num>
  <w:num w:numId="2" w16cid:durableId="1178035016">
    <w:abstractNumId w:val="6"/>
  </w:num>
  <w:num w:numId="3" w16cid:durableId="254361177">
    <w:abstractNumId w:val="3"/>
  </w:num>
  <w:num w:numId="4" w16cid:durableId="316804976">
    <w:abstractNumId w:val="8"/>
  </w:num>
  <w:num w:numId="5" w16cid:durableId="1650212877">
    <w:abstractNumId w:val="15"/>
  </w:num>
  <w:num w:numId="6" w16cid:durableId="1836535404">
    <w:abstractNumId w:val="14"/>
  </w:num>
  <w:num w:numId="7" w16cid:durableId="1347437400">
    <w:abstractNumId w:val="23"/>
  </w:num>
  <w:num w:numId="8" w16cid:durableId="1069622064">
    <w:abstractNumId w:val="17"/>
  </w:num>
  <w:num w:numId="9" w16cid:durableId="715544101">
    <w:abstractNumId w:val="5"/>
  </w:num>
  <w:num w:numId="10" w16cid:durableId="435906238">
    <w:abstractNumId w:val="1"/>
  </w:num>
  <w:num w:numId="11" w16cid:durableId="1318997451">
    <w:abstractNumId w:val="12"/>
  </w:num>
  <w:num w:numId="12" w16cid:durableId="934945292">
    <w:abstractNumId w:val="16"/>
  </w:num>
  <w:num w:numId="13" w16cid:durableId="1781559637">
    <w:abstractNumId w:val="19"/>
  </w:num>
  <w:num w:numId="14" w16cid:durableId="433943513">
    <w:abstractNumId w:val="25"/>
  </w:num>
  <w:num w:numId="15" w16cid:durableId="680862773">
    <w:abstractNumId w:val="15"/>
  </w:num>
  <w:num w:numId="16" w16cid:durableId="1151218519">
    <w:abstractNumId w:val="15"/>
  </w:num>
  <w:num w:numId="17" w16cid:durableId="1321735106">
    <w:abstractNumId w:val="15"/>
  </w:num>
  <w:num w:numId="18" w16cid:durableId="953174622">
    <w:abstractNumId w:val="15"/>
  </w:num>
  <w:num w:numId="19" w16cid:durableId="964852691">
    <w:abstractNumId w:val="2"/>
  </w:num>
  <w:num w:numId="20" w16cid:durableId="553582958">
    <w:abstractNumId w:val="20"/>
  </w:num>
  <w:num w:numId="21" w16cid:durableId="2082553568">
    <w:abstractNumId w:val="22"/>
  </w:num>
  <w:num w:numId="22" w16cid:durableId="1758018183">
    <w:abstractNumId w:val="4"/>
  </w:num>
  <w:num w:numId="23" w16cid:durableId="2146584856">
    <w:abstractNumId w:val="18"/>
  </w:num>
  <w:num w:numId="24" w16cid:durableId="1425540449">
    <w:abstractNumId w:val="9"/>
  </w:num>
  <w:num w:numId="25" w16cid:durableId="426926782">
    <w:abstractNumId w:val="24"/>
  </w:num>
  <w:num w:numId="26" w16cid:durableId="1566379608">
    <w:abstractNumId w:val="10"/>
  </w:num>
  <w:num w:numId="27" w16cid:durableId="20016949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2234641">
    <w:abstractNumId w:val="7"/>
  </w:num>
  <w:num w:numId="29" w16cid:durableId="653142817">
    <w:abstractNumId w:val="13"/>
  </w:num>
  <w:num w:numId="30" w16cid:durableId="2025132734">
    <w:abstractNumId w:val="0"/>
  </w:num>
  <w:num w:numId="31" w16cid:durableId="718095608">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nda Boshoff">
    <w15:presenceInfo w15:providerId="None" w15:userId="Marinda Boshoff"/>
  </w15:person>
  <w15:person w15:author="Janssen,Ming M.L.">
    <w15:presenceInfo w15:providerId="AD" w15:userId="S::414307@student.fontys.nl::ed8e58ae-b435-4048-b653-e149bcd4cf4d"/>
  </w15:person>
  <w15:person w15:author="Koster van Groos,Milan M.">
    <w15:presenceInfo w15:providerId="AD" w15:userId="S::439008@student.fontys.nl::c87838fa-d4ec-4d93-841e-edf97af1a5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c1NAdSlkYWpko6SsGpxcWZ+XkgBYYGtQBmvgO1LQAAAA=="/>
  </w:docVars>
  <w:rsids>
    <w:rsidRoot w:val="00B01BF3"/>
    <w:rsid w:val="000001B0"/>
    <w:rsid w:val="00000409"/>
    <w:rsid w:val="00000BB5"/>
    <w:rsid w:val="00000C3A"/>
    <w:rsid w:val="00000F9C"/>
    <w:rsid w:val="00001003"/>
    <w:rsid w:val="000012F2"/>
    <w:rsid w:val="000015B5"/>
    <w:rsid w:val="0000232B"/>
    <w:rsid w:val="00002D2A"/>
    <w:rsid w:val="00004E88"/>
    <w:rsid w:val="00004EE2"/>
    <w:rsid w:val="000069C5"/>
    <w:rsid w:val="000073CF"/>
    <w:rsid w:val="00007F72"/>
    <w:rsid w:val="000103A0"/>
    <w:rsid w:val="000111A6"/>
    <w:rsid w:val="0001128B"/>
    <w:rsid w:val="0001183A"/>
    <w:rsid w:val="00011AB5"/>
    <w:rsid w:val="000124C5"/>
    <w:rsid w:val="00012995"/>
    <w:rsid w:val="00012AE3"/>
    <w:rsid w:val="00012D1D"/>
    <w:rsid w:val="00013168"/>
    <w:rsid w:val="000132B3"/>
    <w:rsid w:val="000138F5"/>
    <w:rsid w:val="00014A8F"/>
    <w:rsid w:val="00014EB2"/>
    <w:rsid w:val="00015060"/>
    <w:rsid w:val="00015730"/>
    <w:rsid w:val="00015D56"/>
    <w:rsid w:val="00015D87"/>
    <w:rsid w:val="00016C69"/>
    <w:rsid w:val="00016DEF"/>
    <w:rsid w:val="00016EC6"/>
    <w:rsid w:val="00020263"/>
    <w:rsid w:val="0002080E"/>
    <w:rsid w:val="00024011"/>
    <w:rsid w:val="00024F46"/>
    <w:rsid w:val="0002501A"/>
    <w:rsid w:val="000252C2"/>
    <w:rsid w:val="00025862"/>
    <w:rsid w:val="00027E32"/>
    <w:rsid w:val="00030758"/>
    <w:rsid w:val="000307F5"/>
    <w:rsid w:val="00031527"/>
    <w:rsid w:val="00031F66"/>
    <w:rsid w:val="00032F51"/>
    <w:rsid w:val="000336DF"/>
    <w:rsid w:val="00033D24"/>
    <w:rsid w:val="0003549B"/>
    <w:rsid w:val="00035FF4"/>
    <w:rsid w:val="000363F5"/>
    <w:rsid w:val="000371E6"/>
    <w:rsid w:val="00037918"/>
    <w:rsid w:val="00040453"/>
    <w:rsid w:val="000405E9"/>
    <w:rsid w:val="000406E5"/>
    <w:rsid w:val="00041CDB"/>
    <w:rsid w:val="00042210"/>
    <w:rsid w:val="00042309"/>
    <w:rsid w:val="000423F3"/>
    <w:rsid w:val="00043544"/>
    <w:rsid w:val="00043770"/>
    <w:rsid w:val="00043A9F"/>
    <w:rsid w:val="00044BCA"/>
    <w:rsid w:val="00044E5B"/>
    <w:rsid w:val="00046275"/>
    <w:rsid w:val="00046796"/>
    <w:rsid w:val="0004684C"/>
    <w:rsid w:val="000471BB"/>
    <w:rsid w:val="000474ED"/>
    <w:rsid w:val="00047710"/>
    <w:rsid w:val="00047B22"/>
    <w:rsid w:val="0005045E"/>
    <w:rsid w:val="000518D5"/>
    <w:rsid w:val="00052DA4"/>
    <w:rsid w:val="00052DAB"/>
    <w:rsid w:val="00053481"/>
    <w:rsid w:val="00053528"/>
    <w:rsid w:val="000548E3"/>
    <w:rsid w:val="0005585C"/>
    <w:rsid w:val="00055ADC"/>
    <w:rsid w:val="00055B90"/>
    <w:rsid w:val="00055E99"/>
    <w:rsid w:val="00055ED9"/>
    <w:rsid w:val="00055F29"/>
    <w:rsid w:val="0005602D"/>
    <w:rsid w:val="000566A3"/>
    <w:rsid w:val="00056C82"/>
    <w:rsid w:val="00056F79"/>
    <w:rsid w:val="00056F94"/>
    <w:rsid w:val="0006042A"/>
    <w:rsid w:val="00060E19"/>
    <w:rsid w:val="000614A9"/>
    <w:rsid w:val="00061AED"/>
    <w:rsid w:val="00062437"/>
    <w:rsid w:val="0006259A"/>
    <w:rsid w:val="00062708"/>
    <w:rsid w:val="00063034"/>
    <w:rsid w:val="00063521"/>
    <w:rsid w:val="00063E0C"/>
    <w:rsid w:val="000649EF"/>
    <w:rsid w:val="00065647"/>
    <w:rsid w:val="000656CB"/>
    <w:rsid w:val="00065E24"/>
    <w:rsid w:val="00066C0C"/>
    <w:rsid w:val="00067B0F"/>
    <w:rsid w:val="00067C1A"/>
    <w:rsid w:val="00070080"/>
    <w:rsid w:val="00070633"/>
    <w:rsid w:val="0007083B"/>
    <w:rsid w:val="00070A0A"/>
    <w:rsid w:val="00072D82"/>
    <w:rsid w:val="00072FE0"/>
    <w:rsid w:val="0007310D"/>
    <w:rsid w:val="00073320"/>
    <w:rsid w:val="0007393E"/>
    <w:rsid w:val="00074DE3"/>
    <w:rsid w:val="00075069"/>
    <w:rsid w:val="000756C8"/>
    <w:rsid w:val="00076121"/>
    <w:rsid w:val="00076143"/>
    <w:rsid w:val="00076D3E"/>
    <w:rsid w:val="000779A4"/>
    <w:rsid w:val="00077F3B"/>
    <w:rsid w:val="00082520"/>
    <w:rsid w:val="00082EFE"/>
    <w:rsid w:val="000839E0"/>
    <w:rsid w:val="00084A84"/>
    <w:rsid w:val="00084F4B"/>
    <w:rsid w:val="00086206"/>
    <w:rsid w:val="0008620B"/>
    <w:rsid w:val="0008657E"/>
    <w:rsid w:val="00086C5D"/>
    <w:rsid w:val="000872A6"/>
    <w:rsid w:val="000877C7"/>
    <w:rsid w:val="00092BB1"/>
    <w:rsid w:val="00093029"/>
    <w:rsid w:val="000936E7"/>
    <w:rsid w:val="00093E78"/>
    <w:rsid w:val="00094522"/>
    <w:rsid w:val="00095E53"/>
    <w:rsid w:val="00096261"/>
    <w:rsid w:val="0009773F"/>
    <w:rsid w:val="000A13F5"/>
    <w:rsid w:val="000A14CB"/>
    <w:rsid w:val="000A278A"/>
    <w:rsid w:val="000A27DA"/>
    <w:rsid w:val="000A2EBF"/>
    <w:rsid w:val="000A2FB1"/>
    <w:rsid w:val="000A3C17"/>
    <w:rsid w:val="000A49D8"/>
    <w:rsid w:val="000A5AE7"/>
    <w:rsid w:val="000A620C"/>
    <w:rsid w:val="000A6E29"/>
    <w:rsid w:val="000A763E"/>
    <w:rsid w:val="000A7A89"/>
    <w:rsid w:val="000A7C44"/>
    <w:rsid w:val="000B0E1E"/>
    <w:rsid w:val="000B10F4"/>
    <w:rsid w:val="000B1222"/>
    <w:rsid w:val="000B151C"/>
    <w:rsid w:val="000B1A70"/>
    <w:rsid w:val="000B1BE6"/>
    <w:rsid w:val="000B213A"/>
    <w:rsid w:val="000B2644"/>
    <w:rsid w:val="000B40E1"/>
    <w:rsid w:val="000B62F3"/>
    <w:rsid w:val="000B6B3A"/>
    <w:rsid w:val="000B7028"/>
    <w:rsid w:val="000B7AB1"/>
    <w:rsid w:val="000C09B5"/>
    <w:rsid w:val="000C0F68"/>
    <w:rsid w:val="000C13A6"/>
    <w:rsid w:val="000C1995"/>
    <w:rsid w:val="000C1D02"/>
    <w:rsid w:val="000C3034"/>
    <w:rsid w:val="000C345F"/>
    <w:rsid w:val="000C3EAC"/>
    <w:rsid w:val="000C55ED"/>
    <w:rsid w:val="000C6044"/>
    <w:rsid w:val="000C623F"/>
    <w:rsid w:val="000C73CE"/>
    <w:rsid w:val="000D045E"/>
    <w:rsid w:val="000D074E"/>
    <w:rsid w:val="000D0AFA"/>
    <w:rsid w:val="000D0E1C"/>
    <w:rsid w:val="000D0FBE"/>
    <w:rsid w:val="000D1673"/>
    <w:rsid w:val="000D18E1"/>
    <w:rsid w:val="000D2B24"/>
    <w:rsid w:val="000D333C"/>
    <w:rsid w:val="000D371C"/>
    <w:rsid w:val="000D43D2"/>
    <w:rsid w:val="000D547B"/>
    <w:rsid w:val="000D55C0"/>
    <w:rsid w:val="000D599D"/>
    <w:rsid w:val="000D7279"/>
    <w:rsid w:val="000E043D"/>
    <w:rsid w:val="000E2A63"/>
    <w:rsid w:val="000E43DA"/>
    <w:rsid w:val="000E51B4"/>
    <w:rsid w:val="000E5370"/>
    <w:rsid w:val="000E5BA4"/>
    <w:rsid w:val="000E624F"/>
    <w:rsid w:val="000E6858"/>
    <w:rsid w:val="000E688F"/>
    <w:rsid w:val="000E7DDB"/>
    <w:rsid w:val="000F05AD"/>
    <w:rsid w:val="000F077A"/>
    <w:rsid w:val="000F09DF"/>
    <w:rsid w:val="000F0D94"/>
    <w:rsid w:val="000F1C53"/>
    <w:rsid w:val="000F2B7C"/>
    <w:rsid w:val="000F2DBA"/>
    <w:rsid w:val="000F3202"/>
    <w:rsid w:val="000F3D42"/>
    <w:rsid w:val="000F4C64"/>
    <w:rsid w:val="000F51EC"/>
    <w:rsid w:val="000F527F"/>
    <w:rsid w:val="000F5408"/>
    <w:rsid w:val="001011BC"/>
    <w:rsid w:val="001016E6"/>
    <w:rsid w:val="001047BC"/>
    <w:rsid w:val="00105839"/>
    <w:rsid w:val="00105D96"/>
    <w:rsid w:val="00106A83"/>
    <w:rsid w:val="00107011"/>
    <w:rsid w:val="001105AA"/>
    <w:rsid w:val="00110BE7"/>
    <w:rsid w:val="00110C06"/>
    <w:rsid w:val="00110D43"/>
    <w:rsid w:val="0011131D"/>
    <w:rsid w:val="00111FCA"/>
    <w:rsid w:val="00112777"/>
    <w:rsid w:val="00114023"/>
    <w:rsid w:val="00115CB0"/>
    <w:rsid w:val="00116EB3"/>
    <w:rsid w:val="001177BE"/>
    <w:rsid w:val="00117C40"/>
    <w:rsid w:val="0012034B"/>
    <w:rsid w:val="00120AA0"/>
    <w:rsid w:val="00120C0D"/>
    <w:rsid w:val="00120DA5"/>
    <w:rsid w:val="001218A1"/>
    <w:rsid w:val="00121EDA"/>
    <w:rsid w:val="00123AE8"/>
    <w:rsid w:val="00123AF4"/>
    <w:rsid w:val="00123DF1"/>
    <w:rsid w:val="0012403F"/>
    <w:rsid w:val="001242FF"/>
    <w:rsid w:val="0012437A"/>
    <w:rsid w:val="00124B60"/>
    <w:rsid w:val="001250AD"/>
    <w:rsid w:val="00125607"/>
    <w:rsid w:val="0012669F"/>
    <w:rsid w:val="00130D09"/>
    <w:rsid w:val="00131720"/>
    <w:rsid w:val="00131789"/>
    <w:rsid w:val="0013298E"/>
    <w:rsid w:val="00133252"/>
    <w:rsid w:val="00134D4E"/>
    <w:rsid w:val="00134DBF"/>
    <w:rsid w:val="001354FE"/>
    <w:rsid w:val="00137DDA"/>
    <w:rsid w:val="001400ED"/>
    <w:rsid w:val="00140298"/>
    <w:rsid w:val="00141011"/>
    <w:rsid w:val="00141737"/>
    <w:rsid w:val="00142947"/>
    <w:rsid w:val="0014295F"/>
    <w:rsid w:val="00143C37"/>
    <w:rsid w:val="00144915"/>
    <w:rsid w:val="00145613"/>
    <w:rsid w:val="00146844"/>
    <w:rsid w:val="00147A26"/>
    <w:rsid w:val="00147EED"/>
    <w:rsid w:val="0015115D"/>
    <w:rsid w:val="00151996"/>
    <w:rsid w:val="00151D24"/>
    <w:rsid w:val="00153035"/>
    <w:rsid w:val="001535E6"/>
    <w:rsid w:val="001549FF"/>
    <w:rsid w:val="001552EE"/>
    <w:rsid w:val="001555B3"/>
    <w:rsid w:val="00156893"/>
    <w:rsid w:val="0015709B"/>
    <w:rsid w:val="00157D29"/>
    <w:rsid w:val="00157DCF"/>
    <w:rsid w:val="00157E0F"/>
    <w:rsid w:val="0015F101"/>
    <w:rsid w:val="00160D5D"/>
    <w:rsid w:val="00161542"/>
    <w:rsid w:val="00161DD9"/>
    <w:rsid w:val="00162FC4"/>
    <w:rsid w:val="00164147"/>
    <w:rsid w:val="001642C1"/>
    <w:rsid w:val="001659C4"/>
    <w:rsid w:val="00165C1F"/>
    <w:rsid w:val="00165EF7"/>
    <w:rsid w:val="0016671B"/>
    <w:rsid w:val="00166CA2"/>
    <w:rsid w:val="00166DEA"/>
    <w:rsid w:val="001706B1"/>
    <w:rsid w:val="0017127A"/>
    <w:rsid w:val="001714EE"/>
    <w:rsid w:val="001726D7"/>
    <w:rsid w:val="001728FD"/>
    <w:rsid w:val="00172EEE"/>
    <w:rsid w:val="001731FA"/>
    <w:rsid w:val="0017331F"/>
    <w:rsid w:val="00174019"/>
    <w:rsid w:val="0017641E"/>
    <w:rsid w:val="00176639"/>
    <w:rsid w:val="001768F4"/>
    <w:rsid w:val="00176937"/>
    <w:rsid w:val="00177B89"/>
    <w:rsid w:val="0018046E"/>
    <w:rsid w:val="001812AE"/>
    <w:rsid w:val="001818AA"/>
    <w:rsid w:val="00181BDE"/>
    <w:rsid w:val="00184464"/>
    <w:rsid w:val="00184FA3"/>
    <w:rsid w:val="00186020"/>
    <w:rsid w:val="0018717F"/>
    <w:rsid w:val="00187344"/>
    <w:rsid w:val="00187EC5"/>
    <w:rsid w:val="0019170F"/>
    <w:rsid w:val="00192142"/>
    <w:rsid w:val="0019286E"/>
    <w:rsid w:val="00192D02"/>
    <w:rsid w:val="00192F20"/>
    <w:rsid w:val="001934C9"/>
    <w:rsid w:val="0019414F"/>
    <w:rsid w:val="00194AB0"/>
    <w:rsid w:val="00197C55"/>
    <w:rsid w:val="00197CBD"/>
    <w:rsid w:val="001A0833"/>
    <w:rsid w:val="001A097B"/>
    <w:rsid w:val="001A1373"/>
    <w:rsid w:val="001A2594"/>
    <w:rsid w:val="001A3490"/>
    <w:rsid w:val="001A41C6"/>
    <w:rsid w:val="001A69CA"/>
    <w:rsid w:val="001A6ECF"/>
    <w:rsid w:val="001B01B5"/>
    <w:rsid w:val="001B1AFD"/>
    <w:rsid w:val="001B1CF2"/>
    <w:rsid w:val="001B21BB"/>
    <w:rsid w:val="001B2803"/>
    <w:rsid w:val="001B2884"/>
    <w:rsid w:val="001B5110"/>
    <w:rsid w:val="001B5617"/>
    <w:rsid w:val="001B5A59"/>
    <w:rsid w:val="001B7B41"/>
    <w:rsid w:val="001B7E28"/>
    <w:rsid w:val="001C03D2"/>
    <w:rsid w:val="001C0659"/>
    <w:rsid w:val="001C0D76"/>
    <w:rsid w:val="001C2B7B"/>
    <w:rsid w:val="001C4897"/>
    <w:rsid w:val="001C54DD"/>
    <w:rsid w:val="001C5D62"/>
    <w:rsid w:val="001C70A2"/>
    <w:rsid w:val="001D0061"/>
    <w:rsid w:val="001D0805"/>
    <w:rsid w:val="001D14DA"/>
    <w:rsid w:val="001D27BE"/>
    <w:rsid w:val="001D4846"/>
    <w:rsid w:val="001E08B8"/>
    <w:rsid w:val="001E1B3C"/>
    <w:rsid w:val="001E1D5F"/>
    <w:rsid w:val="001E22AE"/>
    <w:rsid w:val="001E35D0"/>
    <w:rsid w:val="001E38E6"/>
    <w:rsid w:val="001E4733"/>
    <w:rsid w:val="001E4EAE"/>
    <w:rsid w:val="001E509C"/>
    <w:rsid w:val="001E5488"/>
    <w:rsid w:val="001E5C08"/>
    <w:rsid w:val="001E646E"/>
    <w:rsid w:val="001E6DED"/>
    <w:rsid w:val="001E7C48"/>
    <w:rsid w:val="001E7D5F"/>
    <w:rsid w:val="001F252F"/>
    <w:rsid w:val="001F2877"/>
    <w:rsid w:val="001F2B47"/>
    <w:rsid w:val="001F555A"/>
    <w:rsid w:val="001F59B4"/>
    <w:rsid w:val="00200390"/>
    <w:rsid w:val="00201837"/>
    <w:rsid w:val="00203901"/>
    <w:rsid w:val="00204E47"/>
    <w:rsid w:val="002056DE"/>
    <w:rsid w:val="0020759C"/>
    <w:rsid w:val="00207CBA"/>
    <w:rsid w:val="0021005D"/>
    <w:rsid w:val="00210794"/>
    <w:rsid w:val="00211541"/>
    <w:rsid w:val="00211761"/>
    <w:rsid w:val="00211CF3"/>
    <w:rsid w:val="00211D9D"/>
    <w:rsid w:val="00212FE3"/>
    <w:rsid w:val="002136F4"/>
    <w:rsid w:val="00214355"/>
    <w:rsid w:val="00215220"/>
    <w:rsid w:val="00216753"/>
    <w:rsid w:val="00216A3F"/>
    <w:rsid w:val="002171FF"/>
    <w:rsid w:val="00217D42"/>
    <w:rsid w:val="00217DFF"/>
    <w:rsid w:val="00220257"/>
    <w:rsid w:val="00220E7A"/>
    <w:rsid w:val="00221311"/>
    <w:rsid w:val="00221CE1"/>
    <w:rsid w:val="002232C0"/>
    <w:rsid w:val="0022527F"/>
    <w:rsid w:val="0022532B"/>
    <w:rsid w:val="002265DD"/>
    <w:rsid w:val="0022701C"/>
    <w:rsid w:val="0022712E"/>
    <w:rsid w:val="002273A0"/>
    <w:rsid w:val="00227668"/>
    <w:rsid w:val="00230075"/>
    <w:rsid w:val="00230B4F"/>
    <w:rsid w:val="00231D37"/>
    <w:rsid w:val="0023234A"/>
    <w:rsid w:val="002338CD"/>
    <w:rsid w:val="00235848"/>
    <w:rsid w:val="00235DE5"/>
    <w:rsid w:val="0023704C"/>
    <w:rsid w:val="00237838"/>
    <w:rsid w:val="00237DA5"/>
    <w:rsid w:val="0024066F"/>
    <w:rsid w:val="00240821"/>
    <w:rsid w:val="00240B73"/>
    <w:rsid w:val="002412E4"/>
    <w:rsid w:val="0024179D"/>
    <w:rsid w:val="002438EC"/>
    <w:rsid w:val="00245D15"/>
    <w:rsid w:val="00246274"/>
    <w:rsid w:val="00247564"/>
    <w:rsid w:val="0024758B"/>
    <w:rsid w:val="002475D9"/>
    <w:rsid w:val="00247FB1"/>
    <w:rsid w:val="00250C01"/>
    <w:rsid w:val="00252588"/>
    <w:rsid w:val="00252DF9"/>
    <w:rsid w:val="00252EC3"/>
    <w:rsid w:val="00252F8C"/>
    <w:rsid w:val="0025306A"/>
    <w:rsid w:val="002532E9"/>
    <w:rsid w:val="00254492"/>
    <w:rsid w:val="002546B8"/>
    <w:rsid w:val="0025536A"/>
    <w:rsid w:val="002561E8"/>
    <w:rsid w:val="00256594"/>
    <w:rsid w:val="00257262"/>
    <w:rsid w:val="0025786D"/>
    <w:rsid w:val="002603F0"/>
    <w:rsid w:val="002605D8"/>
    <w:rsid w:val="00260DD1"/>
    <w:rsid w:val="002611C8"/>
    <w:rsid w:val="0026142B"/>
    <w:rsid w:val="002615C8"/>
    <w:rsid w:val="00262821"/>
    <w:rsid w:val="0026426A"/>
    <w:rsid w:val="002648A4"/>
    <w:rsid w:val="002653BC"/>
    <w:rsid w:val="00265460"/>
    <w:rsid w:val="002666DE"/>
    <w:rsid w:val="002667C0"/>
    <w:rsid w:val="0027019A"/>
    <w:rsid w:val="002702C1"/>
    <w:rsid w:val="00271308"/>
    <w:rsid w:val="00271BE9"/>
    <w:rsid w:val="00272308"/>
    <w:rsid w:val="00273474"/>
    <w:rsid w:val="00273864"/>
    <w:rsid w:val="00273998"/>
    <w:rsid w:val="00276302"/>
    <w:rsid w:val="00276C2C"/>
    <w:rsid w:val="00277389"/>
    <w:rsid w:val="002776BD"/>
    <w:rsid w:val="002804E0"/>
    <w:rsid w:val="00281007"/>
    <w:rsid w:val="00281894"/>
    <w:rsid w:val="00281C44"/>
    <w:rsid w:val="002830C3"/>
    <w:rsid w:val="00283540"/>
    <w:rsid w:val="00283E2B"/>
    <w:rsid w:val="002841F8"/>
    <w:rsid w:val="00284255"/>
    <w:rsid w:val="002843D5"/>
    <w:rsid w:val="00284559"/>
    <w:rsid w:val="002855CB"/>
    <w:rsid w:val="00286657"/>
    <w:rsid w:val="0028707E"/>
    <w:rsid w:val="00287877"/>
    <w:rsid w:val="00287BDA"/>
    <w:rsid w:val="00287C36"/>
    <w:rsid w:val="00290D89"/>
    <w:rsid w:val="00291570"/>
    <w:rsid w:val="0029162A"/>
    <w:rsid w:val="0029246F"/>
    <w:rsid w:val="0029273D"/>
    <w:rsid w:val="00292850"/>
    <w:rsid w:val="00293298"/>
    <w:rsid w:val="00294A69"/>
    <w:rsid w:val="00295D1B"/>
    <w:rsid w:val="002966A2"/>
    <w:rsid w:val="00297FC3"/>
    <w:rsid w:val="002A0FF1"/>
    <w:rsid w:val="002A1835"/>
    <w:rsid w:val="002A2319"/>
    <w:rsid w:val="002A2C53"/>
    <w:rsid w:val="002A5267"/>
    <w:rsid w:val="002B09EC"/>
    <w:rsid w:val="002B15FA"/>
    <w:rsid w:val="002B3035"/>
    <w:rsid w:val="002B3902"/>
    <w:rsid w:val="002B3A6F"/>
    <w:rsid w:val="002B3C7A"/>
    <w:rsid w:val="002B3FB6"/>
    <w:rsid w:val="002B6454"/>
    <w:rsid w:val="002B6A1F"/>
    <w:rsid w:val="002B7249"/>
    <w:rsid w:val="002B766E"/>
    <w:rsid w:val="002B783C"/>
    <w:rsid w:val="002B786A"/>
    <w:rsid w:val="002B7E39"/>
    <w:rsid w:val="002C0185"/>
    <w:rsid w:val="002C0D48"/>
    <w:rsid w:val="002C0F80"/>
    <w:rsid w:val="002C1701"/>
    <w:rsid w:val="002C2167"/>
    <w:rsid w:val="002C22C4"/>
    <w:rsid w:val="002C2981"/>
    <w:rsid w:val="002C3495"/>
    <w:rsid w:val="002C35BF"/>
    <w:rsid w:val="002C42D6"/>
    <w:rsid w:val="002C56E5"/>
    <w:rsid w:val="002C5AA6"/>
    <w:rsid w:val="002C5C44"/>
    <w:rsid w:val="002C5EAB"/>
    <w:rsid w:val="002C6590"/>
    <w:rsid w:val="002D01C0"/>
    <w:rsid w:val="002D1883"/>
    <w:rsid w:val="002D2739"/>
    <w:rsid w:val="002D2921"/>
    <w:rsid w:val="002D2A96"/>
    <w:rsid w:val="002D2B16"/>
    <w:rsid w:val="002D2ED6"/>
    <w:rsid w:val="002D4633"/>
    <w:rsid w:val="002D4E1B"/>
    <w:rsid w:val="002D62D5"/>
    <w:rsid w:val="002D6773"/>
    <w:rsid w:val="002D729C"/>
    <w:rsid w:val="002D76B4"/>
    <w:rsid w:val="002D7B41"/>
    <w:rsid w:val="002E0467"/>
    <w:rsid w:val="002E0492"/>
    <w:rsid w:val="002E0AD2"/>
    <w:rsid w:val="002E16FF"/>
    <w:rsid w:val="002E1739"/>
    <w:rsid w:val="002E3FA6"/>
    <w:rsid w:val="002E4C40"/>
    <w:rsid w:val="002E52C2"/>
    <w:rsid w:val="002E5861"/>
    <w:rsid w:val="002F1F03"/>
    <w:rsid w:val="002F23CD"/>
    <w:rsid w:val="002F2F4F"/>
    <w:rsid w:val="002F30BC"/>
    <w:rsid w:val="002F3CF8"/>
    <w:rsid w:val="002F488E"/>
    <w:rsid w:val="002F50A0"/>
    <w:rsid w:val="002F517E"/>
    <w:rsid w:val="002F5594"/>
    <w:rsid w:val="002F6860"/>
    <w:rsid w:val="002F6CB2"/>
    <w:rsid w:val="002F71A1"/>
    <w:rsid w:val="003003CD"/>
    <w:rsid w:val="0030065E"/>
    <w:rsid w:val="00301CEE"/>
    <w:rsid w:val="00301F83"/>
    <w:rsid w:val="0030427F"/>
    <w:rsid w:val="00305EE3"/>
    <w:rsid w:val="003063E0"/>
    <w:rsid w:val="003068C4"/>
    <w:rsid w:val="00306B62"/>
    <w:rsid w:val="00307364"/>
    <w:rsid w:val="0030782B"/>
    <w:rsid w:val="00307FEF"/>
    <w:rsid w:val="00310124"/>
    <w:rsid w:val="00310E94"/>
    <w:rsid w:val="00310FA6"/>
    <w:rsid w:val="003113D8"/>
    <w:rsid w:val="00311889"/>
    <w:rsid w:val="00311F9C"/>
    <w:rsid w:val="00312667"/>
    <w:rsid w:val="003150A3"/>
    <w:rsid w:val="003157A0"/>
    <w:rsid w:val="00315DC7"/>
    <w:rsid w:val="00315E4B"/>
    <w:rsid w:val="003164BA"/>
    <w:rsid w:val="00316CDA"/>
    <w:rsid w:val="00317A07"/>
    <w:rsid w:val="00317C16"/>
    <w:rsid w:val="00317C7E"/>
    <w:rsid w:val="00320016"/>
    <w:rsid w:val="00320435"/>
    <w:rsid w:val="00321279"/>
    <w:rsid w:val="003212CA"/>
    <w:rsid w:val="00321366"/>
    <w:rsid w:val="003219EC"/>
    <w:rsid w:val="00322CDD"/>
    <w:rsid w:val="0032438E"/>
    <w:rsid w:val="00324582"/>
    <w:rsid w:val="00324B1F"/>
    <w:rsid w:val="00325790"/>
    <w:rsid w:val="00326279"/>
    <w:rsid w:val="003265F5"/>
    <w:rsid w:val="0032660A"/>
    <w:rsid w:val="0032670D"/>
    <w:rsid w:val="00327033"/>
    <w:rsid w:val="0032776B"/>
    <w:rsid w:val="00327F3C"/>
    <w:rsid w:val="00330B2F"/>
    <w:rsid w:val="003320E3"/>
    <w:rsid w:val="0033445C"/>
    <w:rsid w:val="0033449E"/>
    <w:rsid w:val="0033470B"/>
    <w:rsid w:val="0033490F"/>
    <w:rsid w:val="003363D9"/>
    <w:rsid w:val="003367FC"/>
    <w:rsid w:val="00337589"/>
    <w:rsid w:val="0034012E"/>
    <w:rsid w:val="00340A02"/>
    <w:rsid w:val="00340AC3"/>
    <w:rsid w:val="00340FAC"/>
    <w:rsid w:val="0034495F"/>
    <w:rsid w:val="00345C38"/>
    <w:rsid w:val="00345C45"/>
    <w:rsid w:val="00345F3A"/>
    <w:rsid w:val="00346E77"/>
    <w:rsid w:val="00351F1E"/>
    <w:rsid w:val="00352093"/>
    <w:rsid w:val="003527B4"/>
    <w:rsid w:val="00352921"/>
    <w:rsid w:val="0035296D"/>
    <w:rsid w:val="00352EC0"/>
    <w:rsid w:val="00352F59"/>
    <w:rsid w:val="0035311B"/>
    <w:rsid w:val="003540B2"/>
    <w:rsid w:val="003547DB"/>
    <w:rsid w:val="00355262"/>
    <w:rsid w:val="0035706A"/>
    <w:rsid w:val="00357285"/>
    <w:rsid w:val="003576DF"/>
    <w:rsid w:val="00360361"/>
    <w:rsid w:val="00360C7E"/>
    <w:rsid w:val="003648B0"/>
    <w:rsid w:val="00366254"/>
    <w:rsid w:val="00366BB3"/>
    <w:rsid w:val="00366BB8"/>
    <w:rsid w:val="00366C71"/>
    <w:rsid w:val="00367128"/>
    <w:rsid w:val="0037051A"/>
    <w:rsid w:val="003708EB"/>
    <w:rsid w:val="0037210E"/>
    <w:rsid w:val="00374899"/>
    <w:rsid w:val="003759DF"/>
    <w:rsid w:val="00375C9A"/>
    <w:rsid w:val="003765A3"/>
    <w:rsid w:val="00376E4E"/>
    <w:rsid w:val="00377D8D"/>
    <w:rsid w:val="0038030A"/>
    <w:rsid w:val="003829C1"/>
    <w:rsid w:val="00383345"/>
    <w:rsid w:val="00383CBC"/>
    <w:rsid w:val="0038417A"/>
    <w:rsid w:val="00384C23"/>
    <w:rsid w:val="003850AD"/>
    <w:rsid w:val="0038548E"/>
    <w:rsid w:val="00385ECD"/>
    <w:rsid w:val="00385F33"/>
    <w:rsid w:val="0038665A"/>
    <w:rsid w:val="00386FD3"/>
    <w:rsid w:val="00387D4C"/>
    <w:rsid w:val="00387FA7"/>
    <w:rsid w:val="00391B8F"/>
    <w:rsid w:val="003928B0"/>
    <w:rsid w:val="00392CB0"/>
    <w:rsid w:val="00392D42"/>
    <w:rsid w:val="00393881"/>
    <w:rsid w:val="00393EF8"/>
    <w:rsid w:val="00395FE0"/>
    <w:rsid w:val="0039648A"/>
    <w:rsid w:val="00397767"/>
    <w:rsid w:val="00397AD5"/>
    <w:rsid w:val="003A0A20"/>
    <w:rsid w:val="003A189C"/>
    <w:rsid w:val="003A23E9"/>
    <w:rsid w:val="003A32FE"/>
    <w:rsid w:val="003A3C3B"/>
    <w:rsid w:val="003A4258"/>
    <w:rsid w:val="003A4784"/>
    <w:rsid w:val="003A4C58"/>
    <w:rsid w:val="003A56EB"/>
    <w:rsid w:val="003A62C2"/>
    <w:rsid w:val="003A766A"/>
    <w:rsid w:val="003A77EA"/>
    <w:rsid w:val="003B0D85"/>
    <w:rsid w:val="003B1503"/>
    <w:rsid w:val="003B15B6"/>
    <w:rsid w:val="003B16A7"/>
    <w:rsid w:val="003B1C16"/>
    <w:rsid w:val="003B1FFC"/>
    <w:rsid w:val="003B2951"/>
    <w:rsid w:val="003B29ED"/>
    <w:rsid w:val="003B3217"/>
    <w:rsid w:val="003B354A"/>
    <w:rsid w:val="003B4227"/>
    <w:rsid w:val="003B4468"/>
    <w:rsid w:val="003B5036"/>
    <w:rsid w:val="003B6CE6"/>
    <w:rsid w:val="003B75F8"/>
    <w:rsid w:val="003B7BC4"/>
    <w:rsid w:val="003C10BB"/>
    <w:rsid w:val="003C20B8"/>
    <w:rsid w:val="003C27E8"/>
    <w:rsid w:val="003C329C"/>
    <w:rsid w:val="003C3303"/>
    <w:rsid w:val="003C453B"/>
    <w:rsid w:val="003C4F3F"/>
    <w:rsid w:val="003C5956"/>
    <w:rsid w:val="003D0238"/>
    <w:rsid w:val="003D2F6E"/>
    <w:rsid w:val="003D44A5"/>
    <w:rsid w:val="003D4BB2"/>
    <w:rsid w:val="003D73A3"/>
    <w:rsid w:val="003E0493"/>
    <w:rsid w:val="003E0C1A"/>
    <w:rsid w:val="003E116C"/>
    <w:rsid w:val="003E2994"/>
    <w:rsid w:val="003E2A6E"/>
    <w:rsid w:val="003E3914"/>
    <w:rsid w:val="003E4565"/>
    <w:rsid w:val="003E6D50"/>
    <w:rsid w:val="003E7742"/>
    <w:rsid w:val="003F011E"/>
    <w:rsid w:val="003F2935"/>
    <w:rsid w:val="003F2D1E"/>
    <w:rsid w:val="003F2EBA"/>
    <w:rsid w:val="003F32C7"/>
    <w:rsid w:val="003F4792"/>
    <w:rsid w:val="003F56FC"/>
    <w:rsid w:val="003F6A76"/>
    <w:rsid w:val="0040174C"/>
    <w:rsid w:val="00402032"/>
    <w:rsid w:val="00402323"/>
    <w:rsid w:val="004031DB"/>
    <w:rsid w:val="00404AF2"/>
    <w:rsid w:val="00405F80"/>
    <w:rsid w:val="00406717"/>
    <w:rsid w:val="0040773F"/>
    <w:rsid w:val="0040E26B"/>
    <w:rsid w:val="00410AFD"/>
    <w:rsid w:val="00410F53"/>
    <w:rsid w:val="00411B06"/>
    <w:rsid w:val="0041201C"/>
    <w:rsid w:val="004127C6"/>
    <w:rsid w:val="00412DEE"/>
    <w:rsid w:val="00413AA3"/>
    <w:rsid w:val="004176D3"/>
    <w:rsid w:val="00420B1E"/>
    <w:rsid w:val="0042146E"/>
    <w:rsid w:val="0042172D"/>
    <w:rsid w:val="00421D53"/>
    <w:rsid w:val="0042357A"/>
    <w:rsid w:val="0042359D"/>
    <w:rsid w:val="00423CF2"/>
    <w:rsid w:val="004241F3"/>
    <w:rsid w:val="0042424D"/>
    <w:rsid w:val="004255FB"/>
    <w:rsid w:val="004262F1"/>
    <w:rsid w:val="00426367"/>
    <w:rsid w:val="00426A70"/>
    <w:rsid w:val="004273F8"/>
    <w:rsid w:val="004301C0"/>
    <w:rsid w:val="0043045F"/>
    <w:rsid w:val="004331B2"/>
    <w:rsid w:val="00433FCC"/>
    <w:rsid w:val="00434033"/>
    <w:rsid w:val="004354E1"/>
    <w:rsid w:val="00435D9E"/>
    <w:rsid w:val="0043606B"/>
    <w:rsid w:val="00436189"/>
    <w:rsid w:val="0043618A"/>
    <w:rsid w:val="00436D53"/>
    <w:rsid w:val="004407A1"/>
    <w:rsid w:val="00441B77"/>
    <w:rsid w:val="00442A85"/>
    <w:rsid w:val="00443023"/>
    <w:rsid w:val="004435A8"/>
    <w:rsid w:val="004438A0"/>
    <w:rsid w:val="00443A6B"/>
    <w:rsid w:val="004444D2"/>
    <w:rsid w:val="00444633"/>
    <w:rsid w:val="004454B1"/>
    <w:rsid w:val="00445B7F"/>
    <w:rsid w:val="0044625B"/>
    <w:rsid w:val="0044632A"/>
    <w:rsid w:val="00447003"/>
    <w:rsid w:val="00447106"/>
    <w:rsid w:val="004479BE"/>
    <w:rsid w:val="00450764"/>
    <w:rsid w:val="00450775"/>
    <w:rsid w:val="00450CA5"/>
    <w:rsid w:val="004527FD"/>
    <w:rsid w:val="00452869"/>
    <w:rsid w:val="00453753"/>
    <w:rsid w:val="0045376D"/>
    <w:rsid w:val="00453D86"/>
    <w:rsid w:val="00454E77"/>
    <w:rsid w:val="00456079"/>
    <w:rsid w:val="00456CB4"/>
    <w:rsid w:val="0046088B"/>
    <w:rsid w:val="004608E7"/>
    <w:rsid w:val="00460CAC"/>
    <w:rsid w:val="00461431"/>
    <w:rsid w:val="00461EC0"/>
    <w:rsid w:val="00462392"/>
    <w:rsid w:val="0046286C"/>
    <w:rsid w:val="0046449D"/>
    <w:rsid w:val="00464799"/>
    <w:rsid w:val="004650AA"/>
    <w:rsid w:val="00466130"/>
    <w:rsid w:val="00466579"/>
    <w:rsid w:val="004673F8"/>
    <w:rsid w:val="004674DF"/>
    <w:rsid w:val="00470903"/>
    <w:rsid w:val="004719BA"/>
    <w:rsid w:val="00472524"/>
    <w:rsid w:val="00472A55"/>
    <w:rsid w:val="00472CAE"/>
    <w:rsid w:val="004736E8"/>
    <w:rsid w:val="00473AC7"/>
    <w:rsid w:val="0047447A"/>
    <w:rsid w:val="00475400"/>
    <w:rsid w:val="00475ACE"/>
    <w:rsid w:val="00475E4A"/>
    <w:rsid w:val="00475EE9"/>
    <w:rsid w:val="00475F78"/>
    <w:rsid w:val="00476C30"/>
    <w:rsid w:val="004772B1"/>
    <w:rsid w:val="00481919"/>
    <w:rsid w:val="00481EAE"/>
    <w:rsid w:val="00483B15"/>
    <w:rsid w:val="00484B26"/>
    <w:rsid w:val="00484C58"/>
    <w:rsid w:val="004851C3"/>
    <w:rsid w:val="00485668"/>
    <w:rsid w:val="004859E6"/>
    <w:rsid w:val="00486205"/>
    <w:rsid w:val="00486339"/>
    <w:rsid w:val="00486DC6"/>
    <w:rsid w:val="0048745F"/>
    <w:rsid w:val="00487592"/>
    <w:rsid w:val="00487724"/>
    <w:rsid w:val="00487F9B"/>
    <w:rsid w:val="0049133A"/>
    <w:rsid w:val="004913E4"/>
    <w:rsid w:val="00491412"/>
    <w:rsid w:val="00492946"/>
    <w:rsid w:val="004929A0"/>
    <w:rsid w:val="00492AFB"/>
    <w:rsid w:val="00492F49"/>
    <w:rsid w:val="004938AA"/>
    <w:rsid w:val="004939D6"/>
    <w:rsid w:val="00494963"/>
    <w:rsid w:val="00494D9F"/>
    <w:rsid w:val="0049570E"/>
    <w:rsid w:val="00495A1F"/>
    <w:rsid w:val="00495FC4"/>
    <w:rsid w:val="0049660C"/>
    <w:rsid w:val="00496624"/>
    <w:rsid w:val="004974FB"/>
    <w:rsid w:val="004A06C6"/>
    <w:rsid w:val="004A0ED7"/>
    <w:rsid w:val="004A1253"/>
    <w:rsid w:val="004A25C2"/>
    <w:rsid w:val="004A403D"/>
    <w:rsid w:val="004A4AD5"/>
    <w:rsid w:val="004A5985"/>
    <w:rsid w:val="004A5DE6"/>
    <w:rsid w:val="004A621D"/>
    <w:rsid w:val="004A6DC9"/>
    <w:rsid w:val="004A7AD6"/>
    <w:rsid w:val="004A7AE4"/>
    <w:rsid w:val="004B24DC"/>
    <w:rsid w:val="004B2643"/>
    <w:rsid w:val="004B2ED6"/>
    <w:rsid w:val="004B4170"/>
    <w:rsid w:val="004B5E59"/>
    <w:rsid w:val="004C0E84"/>
    <w:rsid w:val="004C0F52"/>
    <w:rsid w:val="004C0FAA"/>
    <w:rsid w:val="004C1A6B"/>
    <w:rsid w:val="004C1FD5"/>
    <w:rsid w:val="004C25A8"/>
    <w:rsid w:val="004C4462"/>
    <w:rsid w:val="004C4E41"/>
    <w:rsid w:val="004C7E0A"/>
    <w:rsid w:val="004D0976"/>
    <w:rsid w:val="004D105D"/>
    <w:rsid w:val="004D1559"/>
    <w:rsid w:val="004D2BB1"/>
    <w:rsid w:val="004D32D5"/>
    <w:rsid w:val="004D3F3C"/>
    <w:rsid w:val="004D4AC1"/>
    <w:rsid w:val="004D5FF4"/>
    <w:rsid w:val="004D62BD"/>
    <w:rsid w:val="004D6878"/>
    <w:rsid w:val="004D74C2"/>
    <w:rsid w:val="004D751C"/>
    <w:rsid w:val="004E0924"/>
    <w:rsid w:val="004E0A16"/>
    <w:rsid w:val="004E1659"/>
    <w:rsid w:val="004E1862"/>
    <w:rsid w:val="004E2DD7"/>
    <w:rsid w:val="004E45A2"/>
    <w:rsid w:val="004E4EFA"/>
    <w:rsid w:val="004E7095"/>
    <w:rsid w:val="004E7EF6"/>
    <w:rsid w:val="004F05BA"/>
    <w:rsid w:val="004F0CE4"/>
    <w:rsid w:val="004F0FE1"/>
    <w:rsid w:val="004F1378"/>
    <w:rsid w:val="004F2E0C"/>
    <w:rsid w:val="004F3EF7"/>
    <w:rsid w:val="004F3FFC"/>
    <w:rsid w:val="004F695C"/>
    <w:rsid w:val="004F69BC"/>
    <w:rsid w:val="004F70AC"/>
    <w:rsid w:val="00500160"/>
    <w:rsid w:val="0050034C"/>
    <w:rsid w:val="00500980"/>
    <w:rsid w:val="00501F13"/>
    <w:rsid w:val="00502773"/>
    <w:rsid w:val="00502FFF"/>
    <w:rsid w:val="00504836"/>
    <w:rsid w:val="0050531F"/>
    <w:rsid w:val="00510005"/>
    <w:rsid w:val="005106E7"/>
    <w:rsid w:val="00510ED7"/>
    <w:rsid w:val="00511489"/>
    <w:rsid w:val="005126F6"/>
    <w:rsid w:val="005133CF"/>
    <w:rsid w:val="00513490"/>
    <w:rsid w:val="00513DA1"/>
    <w:rsid w:val="005140CC"/>
    <w:rsid w:val="0051531E"/>
    <w:rsid w:val="0051559A"/>
    <w:rsid w:val="00515887"/>
    <w:rsid w:val="005171DF"/>
    <w:rsid w:val="005178A4"/>
    <w:rsid w:val="00520213"/>
    <w:rsid w:val="00520720"/>
    <w:rsid w:val="005208FA"/>
    <w:rsid w:val="005210E9"/>
    <w:rsid w:val="00521A0E"/>
    <w:rsid w:val="00521C95"/>
    <w:rsid w:val="00523F5D"/>
    <w:rsid w:val="00524078"/>
    <w:rsid w:val="00524096"/>
    <w:rsid w:val="0052469D"/>
    <w:rsid w:val="005246FD"/>
    <w:rsid w:val="00525E68"/>
    <w:rsid w:val="00525ECE"/>
    <w:rsid w:val="00527571"/>
    <w:rsid w:val="00530250"/>
    <w:rsid w:val="00530827"/>
    <w:rsid w:val="0053123B"/>
    <w:rsid w:val="00531D2E"/>
    <w:rsid w:val="00531FE1"/>
    <w:rsid w:val="00532998"/>
    <w:rsid w:val="00533DF6"/>
    <w:rsid w:val="0053456C"/>
    <w:rsid w:val="00535345"/>
    <w:rsid w:val="0053545F"/>
    <w:rsid w:val="00536E0C"/>
    <w:rsid w:val="005402FA"/>
    <w:rsid w:val="0054095A"/>
    <w:rsid w:val="00540B24"/>
    <w:rsid w:val="0054292B"/>
    <w:rsid w:val="00542F03"/>
    <w:rsid w:val="0054436E"/>
    <w:rsid w:val="00544645"/>
    <w:rsid w:val="005446FA"/>
    <w:rsid w:val="005449DF"/>
    <w:rsid w:val="00545364"/>
    <w:rsid w:val="00545C92"/>
    <w:rsid w:val="00545FA9"/>
    <w:rsid w:val="00546424"/>
    <w:rsid w:val="00547386"/>
    <w:rsid w:val="00547447"/>
    <w:rsid w:val="0054785F"/>
    <w:rsid w:val="00547CF2"/>
    <w:rsid w:val="005500C3"/>
    <w:rsid w:val="0055147B"/>
    <w:rsid w:val="00551604"/>
    <w:rsid w:val="005517E4"/>
    <w:rsid w:val="0055289A"/>
    <w:rsid w:val="00553409"/>
    <w:rsid w:val="00556D64"/>
    <w:rsid w:val="005610A4"/>
    <w:rsid w:val="00562A31"/>
    <w:rsid w:val="00563442"/>
    <w:rsid w:val="005648DE"/>
    <w:rsid w:val="00565126"/>
    <w:rsid w:val="00565281"/>
    <w:rsid w:val="00565749"/>
    <w:rsid w:val="00566259"/>
    <w:rsid w:val="00566436"/>
    <w:rsid w:val="00566691"/>
    <w:rsid w:val="00567DAC"/>
    <w:rsid w:val="0057038F"/>
    <w:rsid w:val="0057081F"/>
    <w:rsid w:val="00571EE2"/>
    <w:rsid w:val="00572195"/>
    <w:rsid w:val="00573CAC"/>
    <w:rsid w:val="00573E09"/>
    <w:rsid w:val="00575E60"/>
    <w:rsid w:val="00576181"/>
    <w:rsid w:val="00576193"/>
    <w:rsid w:val="00580856"/>
    <w:rsid w:val="00581D4E"/>
    <w:rsid w:val="00582293"/>
    <w:rsid w:val="00583BD6"/>
    <w:rsid w:val="005841D3"/>
    <w:rsid w:val="00585945"/>
    <w:rsid w:val="00585D5F"/>
    <w:rsid w:val="00586D89"/>
    <w:rsid w:val="00586E31"/>
    <w:rsid w:val="00590DB5"/>
    <w:rsid w:val="00591FF5"/>
    <w:rsid w:val="005949D0"/>
    <w:rsid w:val="00594C18"/>
    <w:rsid w:val="0059540C"/>
    <w:rsid w:val="0059584D"/>
    <w:rsid w:val="005963B3"/>
    <w:rsid w:val="00596A1F"/>
    <w:rsid w:val="00596D6A"/>
    <w:rsid w:val="00596EC5"/>
    <w:rsid w:val="00597D17"/>
    <w:rsid w:val="005A084A"/>
    <w:rsid w:val="005A0EDB"/>
    <w:rsid w:val="005A0F2C"/>
    <w:rsid w:val="005A20D4"/>
    <w:rsid w:val="005A2629"/>
    <w:rsid w:val="005A32AA"/>
    <w:rsid w:val="005A3697"/>
    <w:rsid w:val="005A540E"/>
    <w:rsid w:val="005A549E"/>
    <w:rsid w:val="005A69F2"/>
    <w:rsid w:val="005B076E"/>
    <w:rsid w:val="005B164D"/>
    <w:rsid w:val="005B196B"/>
    <w:rsid w:val="005B3F71"/>
    <w:rsid w:val="005B4207"/>
    <w:rsid w:val="005B4C6C"/>
    <w:rsid w:val="005B5823"/>
    <w:rsid w:val="005B7364"/>
    <w:rsid w:val="005B7CDF"/>
    <w:rsid w:val="005C0061"/>
    <w:rsid w:val="005C1EE2"/>
    <w:rsid w:val="005C2723"/>
    <w:rsid w:val="005C2EB0"/>
    <w:rsid w:val="005C38BF"/>
    <w:rsid w:val="005C39F4"/>
    <w:rsid w:val="005C44DD"/>
    <w:rsid w:val="005C453D"/>
    <w:rsid w:val="005C4CDC"/>
    <w:rsid w:val="005C5109"/>
    <w:rsid w:val="005C55BC"/>
    <w:rsid w:val="005C56A1"/>
    <w:rsid w:val="005C649A"/>
    <w:rsid w:val="005C68A4"/>
    <w:rsid w:val="005D2304"/>
    <w:rsid w:val="005D348C"/>
    <w:rsid w:val="005D629D"/>
    <w:rsid w:val="005D6910"/>
    <w:rsid w:val="005D792A"/>
    <w:rsid w:val="005D7C5C"/>
    <w:rsid w:val="005E0308"/>
    <w:rsid w:val="005E11A0"/>
    <w:rsid w:val="005E1FCA"/>
    <w:rsid w:val="005E2910"/>
    <w:rsid w:val="005E2E7B"/>
    <w:rsid w:val="005E2EA6"/>
    <w:rsid w:val="005E4958"/>
    <w:rsid w:val="005E4EA0"/>
    <w:rsid w:val="005E526C"/>
    <w:rsid w:val="005E554D"/>
    <w:rsid w:val="005E5AFE"/>
    <w:rsid w:val="005E661F"/>
    <w:rsid w:val="005E6874"/>
    <w:rsid w:val="005E6DB0"/>
    <w:rsid w:val="005E71A8"/>
    <w:rsid w:val="005E7450"/>
    <w:rsid w:val="005F0755"/>
    <w:rsid w:val="005F0C2F"/>
    <w:rsid w:val="005F2E46"/>
    <w:rsid w:val="005F321B"/>
    <w:rsid w:val="005F3405"/>
    <w:rsid w:val="005F39EF"/>
    <w:rsid w:val="005F3B8A"/>
    <w:rsid w:val="005F3F6F"/>
    <w:rsid w:val="005F419A"/>
    <w:rsid w:val="005F5040"/>
    <w:rsid w:val="005F56AD"/>
    <w:rsid w:val="005F614B"/>
    <w:rsid w:val="005F67A3"/>
    <w:rsid w:val="005F7367"/>
    <w:rsid w:val="005F75DC"/>
    <w:rsid w:val="0060046D"/>
    <w:rsid w:val="006021B4"/>
    <w:rsid w:val="00602A9E"/>
    <w:rsid w:val="00604A07"/>
    <w:rsid w:val="00604AE4"/>
    <w:rsid w:val="00605900"/>
    <w:rsid w:val="00605CCE"/>
    <w:rsid w:val="006073A1"/>
    <w:rsid w:val="00612091"/>
    <w:rsid w:val="00612A63"/>
    <w:rsid w:val="00612EF1"/>
    <w:rsid w:val="0061313B"/>
    <w:rsid w:val="00614428"/>
    <w:rsid w:val="006145CE"/>
    <w:rsid w:val="00614D8E"/>
    <w:rsid w:val="006156A1"/>
    <w:rsid w:val="00616689"/>
    <w:rsid w:val="006175C1"/>
    <w:rsid w:val="00620078"/>
    <w:rsid w:val="00621DD3"/>
    <w:rsid w:val="00622127"/>
    <w:rsid w:val="0062290C"/>
    <w:rsid w:val="00622D5C"/>
    <w:rsid w:val="00623D27"/>
    <w:rsid w:val="0062469B"/>
    <w:rsid w:val="00624D48"/>
    <w:rsid w:val="00625666"/>
    <w:rsid w:val="00625D2F"/>
    <w:rsid w:val="00625F62"/>
    <w:rsid w:val="006261FC"/>
    <w:rsid w:val="006264A4"/>
    <w:rsid w:val="00627415"/>
    <w:rsid w:val="00627F2A"/>
    <w:rsid w:val="006301C5"/>
    <w:rsid w:val="006314F0"/>
    <w:rsid w:val="0063186B"/>
    <w:rsid w:val="00632183"/>
    <w:rsid w:val="00632D31"/>
    <w:rsid w:val="00633579"/>
    <w:rsid w:val="00633AFF"/>
    <w:rsid w:val="00633C82"/>
    <w:rsid w:val="0063464A"/>
    <w:rsid w:val="006348A2"/>
    <w:rsid w:val="00635504"/>
    <w:rsid w:val="00637947"/>
    <w:rsid w:val="0064120A"/>
    <w:rsid w:val="00641761"/>
    <w:rsid w:val="00641979"/>
    <w:rsid w:val="00642AC7"/>
    <w:rsid w:val="00643D96"/>
    <w:rsid w:val="006443EB"/>
    <w:rsid w:val="00644BF7"/>
    <w:rsid w:val="00644E20"/>
    <w:rsid w:val="00645256"/>
    <w:rsid w:val="006456F3"/>
    <w:rsid w:val="00645823"/>
    <w:rsid w:val="00645C6F"/>
    <w:rsid w:val="006469C2"/>
    <w:rsid w:val="006471B9"/>
    <w:rsid w:val="00647FBD"/>
    <w:rsid w:val="00650073"/>
    <w:rsid w:val="00650302"/>
    <w:rsid w:val="00650801"/>
    <w:rsid w:val="00650BF3"/>
    <w:rsid w:val="00652317"/>
    <w:rsid w:val="0065249F"/>
    <w:rsid w:val="00653480"/>
    <w:rsid w:val="00653F87"/>
    <w:rsid w:val="0065499F"/>
    <w:rsid w:val="006558AE"/>
    <w:rsid w:val="00655E07"/>
    <w:rsid w:val="0065675C"/>
    <w:rsid w:val="00657FAA"/>
    <w:rsid w:val="00660199"/>
    <w:rsid w:val="00662698"/>
    <w:rsid w:val="006631A5"/>
    <w:rsid w:val="00663307"/>
    <w:rsid w:val="00663FDE"/>
    <w:rsid w:val="006641AC"/>
    <w:rsid w:val="00664630"/>
    <w:rsid w:val="00664ADC"/>
    <w:rsid w:val="0066538A"/>
    <w:rsid w:val="006659F0"/>
    <w:rsid w:val="006672FA"/>
    <w:rsid w:val="00671040"/>
    <w:rsid w:val="00671065"/>
    <w:rsid w:val="00671A66"/>
    <w:rsid w:val="00671E66"/>
    <w:rsid w:val="006737C3"/>
    <w:rsid w:val="006748F0"/>
    <w:rsid w:val="00674915"/>
    <w:rsid w:val="00674A87"/>
    <w:rsid w:val="00675047"/>
    <w:rsid w:val="00675B8D"/>
    <w:rsid w:val="00675D49"/>
    <w:rsid w:val="00676A35"/>
    <w:rsid w:val="00676BED"/>
    <w:rsid w:val="00677C28"/>
    <w:rsid w:val="00680F7E"/>
    <w:rsid w:val="00681D83"/>
    <w:rsid w:val="006823ED"/>
    <w:rsid w:val="006824A0"/>
    <w:rsid w:val="00682CF2"/>
    <w:rsid w:val="00682F77"/>
    <w:rsid w:val="006832D0"/>
    <w:rsid w:val="006834DB"/>
    <w:rsid w:val="006845BF"/>
    <w:rsid w:val="0068475C"/>
    <w:rsid w:val="00684B29"/>
    <w:rsid w:val="00684CCD"/>
    <w:rsid w:val="00685D59"/>
    <w:rsid w:val="00686079"/>
    <w:rsid w:val="006875F3"/>
    <w:rsid w:val="00690258"/>
    <w:rsid w:val="00690FB9"/>
    <w:rsid w:val="00690FDA"/>
    <w:rsid w:val="00691304"/>
    <w:rsid w:val="006920A7"/>
    <w:rsid w:val="006922A8"/>
    <w:rsid w:val="00693B21"/>
    <w:rsid w:val="00693EBD"/>
    <w:rsid w:val="0069411B"/>
    <w:rsid w:val="0069488E"/>
    <w:rsid w:val="0069562A"/>
    <w:rsid w:val="00695E50"/>
    <w:rsid w:val="0069615F"/>
    <w:rsid w:val="00697509"/>
    <w:rsid w:val="006A0167"/>
    <w:rsid w:val="006A1418"/>
    <w:rsid w:val="006A1535"/>
    <w:rsid w:val="006A18E2"/>
    <w:rsid w:val="006A242C"/>
    <w:rsid w:val="006A29F7"/>
    <w:rsid w:val="006A3030"/>
    <w:rsid w:val="006A3E2B"/>
    <w:rsid w:val="006A3E38"/>
    <w:rsid w:val="006A4239"/>
    <w:rsid w:val="006A4285"/>
    <w:rsid w:val="006A44E6"/>
    <w:rsid w:val="006A56AD"/>
    <w:rsid w:val="006A5809"/>
    <w:rsid w:val="006A6273"/>
    <w:rsid w:val="006A71CE"/>
    <w:rsid w:val="006A7A3D"/>
    <w:rsid w:val="006A7C6F"/>
    <w:rsid w:val="006B0256"/>
    <w:rsid w:val="006B16BC"/>
    <w:rsid w:val="006B34EC"/>
    <w:rsid w:val="006B3C19"/>
    <w:rsid w:val="006B3D05"/>
    <w:rsid w:val="006B4FCB"/>
    <w:rsid w:val="006B6C48"/>
    <w:rsid w:val="006B76E0"/>
    <w:rsid w:val="006C05B5"/>
    <w:rsid w:val="006C065A"/>
    <w:rsid w:val="006C16BE"/>
    <w:rsid w:val="006C1B0B"/>
    <w:rsid w:val="006C344F"/>
    <w:rsid w:val="006C535E"/>
    <w:rsid w:val="006C5988"/>
    <w:rsid w:val="006C5B4D"/>
    <w:rsid w:val="006C5B5C"/>
    <w:rsid w:val="006C7202"/>
    <w:rsid w:val="006C7CF5"/>
    <w:rsid w:val="006D0573"/>
    <w:rsid w:val="006D106C"/>
    <w:rsid w:val="006D1189"/>
    <w:rsid w:val="006D214E"/>
    <w:rsid w:val="006D343B"/>
    <w:rsid w:val="006D3526"/>
    <w:rsid w:val="006D43DC"/>
    <w:rsid w:val="006D486A"/>
    <w:rsid w:val="006D64BF"/>
    <w:rsid w:val="006E1332"/>
    <w:rsid w:val="006E294F"/>
    <w:rsid w:val="006E2A52"/>
    <w:rsid w:val="006E2C71"/>
    <w:rsid w:val="006E5998"/>
    <w:rsid w:val="006E5E59"/>
    <w:rsid w:val="006E7DDF"/>
    <w:rsid w:val="006F0644"/>
    <w:rsid w:val="006F0EC9"/>
    <w:rsid w:val="006F0F73"/>
    <w:rsid w:val="006F2803"/>
    <w:rsid w:val="006F29E8"/>
    <w:rsid w:val="006F3838"/>
    <w:rsid w:val="006F3A82"/>
    <w:rsid w:val="006F75AC"/>
    <w:rsid w:val="006F7AFA"/>
    <w:rsid w:val="006F7EBE"/>
    <w:rsid w:val="0070035E"/>
    <w:rsid w:val="00700582"/>
    <w:rsid w:val="00701177"/>
    <w:rsid w:val="00703A5F"/>
    <w:rsid w:val="00703C3E"/>
    <w:rsid w:val="007050A9"/>
    <w:rsid w:val="00705155"/>
    <w:rsid w:val="0070523F"/>
    <w:rsid w:val="0070596F"/>
    <w:rsid w:val="0070773D"/>
    <w:rsid w:val="00710724"/>
    <w:rsid w:val="00711490"/>
    <w:rsid w:val="00712BC0"/>
    <w:rsid w:val="00713751"/>
    <w:rsid w:val="0071489B"/>
    <w:rsid w:val="00714F95"/>
    <w:rsid w:val="007153B1"/>
    <w:rsid w:val="00715571"/>
    <w:rsid w:val="00720888"/>
    <w:rsid w:val="00720D43"/>
    <w:rsid w:val="007214EB"/>
    <w:rsid w:val="00722020"/>
    <w:rsid w:val="007234EC"/>
    <w:rsid w:val="00724210"/>
    <w:rsid w:val="007244F4"/>
    <w:rsid w:val="007246A1"/>
    <w:rsid w:val="0072480F"/>
    <w:rsid w:val="00724F2D"/>
    <w:rsid w:val="007252F3"/>
    <w:rsid w:val="00725682"/>
    <w:rsid w:val="00725D81"/>
    <w:rsid w:val="00725EBC"/>
    <w:rsid w:val="0072648D"/>
    <w:rsid w:val="007266D7"/>
    <w:rsid w:val="00726E26"/>
    <w:rsid w:val="00726FD0"/>
    <w:rsid w:val="00727BA0"/>
    <w:rsid w:val="00727D6F"/>
    <w:rsid w:val="00729EB9"/>
    <w:rsid w:val="007308E0"/>
    <w:rsid w:val="00730E0A"/>
    <w:rsid w:val="007336B6"/>
    <w:rsid w:val="00733F48"/>
    <w:rsid w:val="0073660A"/>
    <w:rsid w:val="00736DD8"/>
    <w:rsid w:val="0074074D"/>
    <w:rsid w:val="007413A5"/>
    <w:rsid w:val="007418C2"/>
    <w:rsid w:val="0074380C"/>
    <w:rsid w:val="00743891"/>
    <w:rsid w:val="00743925"/>
    <w:rsid w:val="00745541"/>
    <w:rsid w:val="00745779"/>
    <w:rsid w:val="00746553"/>
    <w:rsid w:val="007465B8"/>
    <w:rsid w:val="00746866"/>
    <w:rsid w:val="00746CE7"/>
    <w:rsid w:val="00747152"/>
    <w:rsid w:val="00747BD1"/>
    <w:rsid w:val="00747FA1"/>
    <w:rsid w:val="007508BA"/>
    <w:rsid w:val="00750D87"/>
    <w:rsid w:val="00753508"/>
    <w:rsid w:val="00755604"/>
    <w:rsid w:val="00756392"/>
    <w:rsid w:val="00757BA0"/>
    <w:rsid w:val="00761502"/>
    <w:rsid w:val="00761514"/>
    <w:rsid w:val="00762683"/>
    <w:rsid w:val="00762791"/>
    <w:rsid w:val="00762BEB"/>
    <w:rsid w:val="00762EA0"/>
    <w:rsid w:val="00763466"/>
    <w:rsid w:val="00763A67"/>
    <w:rsid w:val="00765EAE"/>
    <w:rsid w:val="00765F98"/>
    <w:rsid w:val="00766674"/>
    <w:rsid w:val="007703C1"/>
    <w:rsid w:val="007712F4"/>
    <w:rsid w:val="00771B33"/>
    <w:rsid w:val="00771C2E"/>
    <w:rsid w:val="00772B6A"/>
    <w:rsid w:val="00773C1C"/>
    <w:rsid w:val="00774A01"/>
    <w:rsid w:val="00774B77"/>
    <w:rsid w:val="00776277"/>
    <w:rsid w:val="00776DB5"/>
    <w:rsid w:val="00776EEE"/>
    <w:rsid w:val="007770DB"/>
    <w:rsid w:val="0077745C"/>
    <w:rsid w:val="0078035C"/>
    <w:rsid w:val="007819EF"/>
    <w:rsid w:val="007847F4"/>
    <w:rsid w:val="00784ED3"/>
    <w:rsid w:val="00785997"/>
    <w:rsid w:val="007859E3"/>
    <w:rsid w:val="00785B50"/>
    <w:rsid w:val="007863CE"/>
    <w:rsid w:val="007863E3"/>
    <w:rsid w:val="007867F4"/>
    <w:rsid w:val="00786CE1"/>
    <w:rsid w:val="007871B0"/>
    <w:rsid w:val="0078725B"/>
    <w:rsid w:val="00787572"/>
    <w:rsid w:val="00790804"/>
    <w:rsid w:val="0079415C"/>
    <w:rsid w:val="007945E5"/>
    <w:rsid w:val="0079615B"/>
    <w:rsid w:val="00797347"/>
    <w:rsid w:val="007977CD"/>
    <w:rsid w:val="007979F9"/>
    <w:rsid w:val="00797DC0"/>
    <w:rsid w:val="007A2666"/>
    <w:rsid w:val="007A396A"/>
    <w:rsid w:val="007A40B2"/>
    <w:rsid w:val="007A4AEB"/>
    <w:rsid w:val="007A502C"/>
    <w:rsid w:val="007A68F4"/>
    <w:rsid w:val="007A7C3E"/>
    <w:rsid w:val="007B0F6C"/>
    <w:rsid w:val="007B13D6"/>
    <w:rsid w:val="007B1922"/>
    <w:rsid w:val="007B1D3B"/>
    <w:rsid w:val="007B21DB"/>
    <w:rsid w:val="007B2F00"/>
    <w:rsid w:val="007B41BF"/>
    <w:rsid w:val="007B429A"/>
    <w:rsid w:val="007B4404"/>
    <w:rsid w:val="007B47F2"/>
    <w:rsid w:val="007B4A43"/>
    <w:rsid w:val="007B4B21"/>
    <w:rsid w:val="007B4D6F"/>
    <w:rsid w:val="007B53AE"/>
    <w:rsid w:val="007B53FE"/>
    <w:rsid w:val="007B56EA"/>
    <w:rsid w:val="007B590D"/>
    <w:rsid w:val="007B5D56"/>
    <w:rsid w:val="007B5ECE"/>
    <w:rsid w:val="007B6601"/>
    <w:rsid w:val="007B76C8"/>
    <w:rsid w:val="007C0079"/>
    <w:rsid w:val="007C0649"/>
    <w:rsid w:val="007C0D44"/>
    <w:rsid w:val="007C1500"/>
    <w:rsid w:val="007C1B6F"/>
    <w:rsid w:val="007C1C47"/>
    <w:rsid w:val="007C22C2"/>
    <w:rsid w:val="007C2A65"/>
    <w:rsid w:val="007C2A85"/>
    <w:rsid w:val="007C3A0B"/>
    <w:rsid w:val="007C44B7"/>
    <w:rsid w:val="007C5316"/>
    <w:rsid w:val="007C594F"/>
    <w:rsid w:val="007C6CD5"/>
    <w:rsid w:val="007C75FE"/>
    <w:rsid w:val="007C7761"/>
    <w:rsid w:val="007C7E71"/>
    <w:rsid w:val="007D02B5"/>
    <w:rsid w:val="007D0A02"/>
    <w:rsid w:val="007D1013"/>
    <w:rsid w:val="007D1AF5"/>
    <w:rsid w:val="007D2249"/>
    <w:rsid w:val="007D24B6"/>
    <w:rsid w:val="007D320F"/>
    <w:rsid w:val="007D32FB"/>
    <w:rsid w:val="007D3761"/>
    <w:rsid w:val="007D4EB7"/>
    <w:rsid w:val="007D5489"/>
    <w:rsid w:val="007D5852"/>
    <w:rsid w:val="007D5D52"/>
    <w:rsid w:val="007D62AD"/>
    <w:rsid w:val="007D6C2C"/>
    <w:rsid w:val="007D6CD1"/>
    <w:rsid w:val="007E0DBD"/>
    <w:rsid w:val="007E13DE"/>
    <w:rsid w:val="007E14DA"/>
    <w:rsid w:val="007E1DF0"/>
    <w:rsid w:val="007E2340"/>
    <w:rsid w:val="007E26B5"/>
    <w:rsid w:val="007E4473"/>
    <w:rsid w:val="007E4F85"/>
    <w:rsid w:val="007E6029"/>
    <w:rsid w:val="007E6530"/>
    <w:rsid w:val="007E66A1"/>
    <w:rsid w:val="007E7586"/>
    <w:rsid w:val="007E7C26"/>
    <w:rsid w:val="007F01FB"/>
    <w:rsid w:val="007F063D"/>
    <w:rsid w:val="007F07EB"/>
    <w:rsid w:val="007F0C16"/>
    <w:rsid w:val="007F11D8"/>
    <w:rsid w:val="007F185A"/>
    <w:rsid w:val="007F2357"/>
    <w:rsid w:val="007F27C0"/>
    <w:rsid w:val="007F281F"/>
    <w:rsid w:val="007F3FF2"/>
    <w:rsid w:val="007F4D81"/>
    <w:rsid w:val="007F4E0E"/>
    <w:rsid w:val="007F610A"/>
    <w:rsid w:val="007F61FE"/>
    <w:rsid w:val="007F623B"/>
    <w:rsid w:val="007F6F36"/>
    <w:rsid w:val="007F777E"/>
    <w:rsid w:val="007F79AE"/>
    <w:rsid w:val="007F7C87"/>
    <w:rsid w:val="0080086D"/>
    <w:rsid w:val="00800A39"/>
    <w:rsid w:val="00801401"/>
    <w:rsid w:val="00801AB8"/>
    <w:rsid w:val="00802EFC"/>
    <w:rsid w:val="008037DC"/>
    <w:rsid w:val="00803F4D"/>
    <w:rsid w:val="008043B6"/>
    <w:rsid w:val="00804604"/>
    <w:rsid w:val="00804FEB"/>
    <w:rsid w:val="0080591A"/>
    <w:rsid w:val="00805BF7"/>
    <w:rsid w:val="00805D68"/>
    <w:rsid w:val="00805DD2"/>
    <w:rsid w:val="00807FA6"/>
    <w:rsid w:val="00810287"/>
    <w:rsid w:val="0081084B"/>
    <w:rsid w:val="00811407"/>
    <w:rsid w:val="00811770"/>
    <w:rsid w:val="00811D22"/>
    <w:rsid w:val="008124FA"/>
    <w:rsid w:val="00813120"/>
    <w:rsid w:val="008135FA"/>
    <w:rsid w:val="00813F08"/>
    <w:rsid w:val="008143EA"/>
    <w:rsid w:val="00814C55"/>
    <w:rsid w:val="00815153"/>
    <w:rsid w:val="00820768"/>
    <w:rsid w:val="00820F62"/>
    <w:rsid w:val="0082102D"/>
    <w:rsid w:val="0082146E"/>
    <w:rsid w:val="008217AB"/>
    <w:rsid w:val="0082201A"/>
    <w:rsid w:val="0082338B"/>
    <w:rsid w:val="00824845"/>
    <w:rsid w:val="00826E99"/>
    <w:rsid w:val="00827DE7"/>
    <w:rsid w:val="008305EC"/>
    <w:rsid w:val="008316F1"/>
    <w:rsid w:val="00832B07"/>
    <w:rsid w:val="00832C19"/>
    <w:rsid w:val="00833971"/>
    <w:rsid w:val="008341BE"/>
    <w:rsid w:val="008346B9"/>
    <w:rsid w:val="008358C5"/>
    <w:rsid w:val="00836296"/>
    <w:rsid w:val="008363F2"/>
    <w:rsid w:val="008374E3"/>
    <w:rsid w:val="00837E94"/>
    <w:rsid w:val="00837F28"/>
    <w:rsid w:val="00837FAE"/>
    <w:rsid w:val="008411BF"/>
    <w:rsid w:val="00841390"/>
    <w:rsid w:val="0084250A"/>
    <w:rsid w:val="0084273B"/>
    <w:rsid w:val="00844D4A"/>
    <w:rsid w:val="008459C6"/>
    <w:rsid w:val="00845A89"/>
    <w:rsid w:val="00847B19"/>
    <w:rsid w:val="00847FAF"/>
    <w:rsid w:val="00850897"/>
    <w:rsid w:val="00850AA6"/>
    <w:rsid w:val="00851844"/>
    <w:rsid w:val="00851BA0"/>
    <w:rsid w:val="00851EE9"/>
    <w:rsid w:val="008532B6"/>
    <w:rsid w:val="00853781"/>
    <w:rsid w:val="00855D2A"/>
    <w:rsid w:val="00855D80"/>
    <w:rsid w:val="00856194"/>
    <w:rsid w:val="008563B3"/>
    <w:rsid w:val="00857822"/>
    <w:rsid w:val="00857F4D"/>
    <w:rsid w:val="00860FDB"/>
    <w:rsid w:val="0086248B"/>
    <w:rsid w:val="00862A45"/>
    <w:rsid w:val="00862D35"/>
    <w:rsid w:val="008630FC"/>
    <w:rsid w:val="00864DF4"/>
    <w:rsid w:val="00864F5A"/>
    <w:rsid w:val="00865C10"/>
    <w:rsid w:val="00866D3F"/>
    <w:rsid w:val="0086751E"/>
    <w:rsid w:val="008707D3"/>
    <w:rsid w:val="00870AD0"/>
    <w:rsid w:val="00870DDC"/>
    <w:rsid w:val="00870EC2"/>
    <w:rsid w:val="008710FC"/>
    <w:rsid w:val="0087268F"/>
    <w:rsid w:val="00873995"/>
    <w:rsid w:val="008760B5"/>
    <w:rsid w:val="008760ED"/>
    <w:rsid w:val="00877A6A"/>
    <w:rsid w:val="008807F8"/>
    <w:rsid w:val="00880FAC"/>
    <w:rsid w:val="008819AC"/>
    <w:rsid w:val="00881E60"/>
    <w:rsid w:val="00882701"/>
    <w:rsid w:val="00882BF4"/>
    <w:rsid w:val="00883669"/>
    <w:rsid w:val="00883804"/>
    <w:rsid w:val="00883869"/>
    <w:rsid w:val="0088399D"/>
    <w:rsid w:val="00883AD7"/>
    <w:rsid w:val="00883ED1"/>
    <w:rsid w:val="008855E1"/>
    <w:rsid w:val="00885725"/>
    <w:rsid w:val="00885D4C"/>
    <w:rsid w:val="00885E99"/>
    <w:rsid w:val="00886194"/>
    <w:rsid w:val="00890419"/>
    <w:rsid w:val="0089065E"/>
    <w:rsid w:val="00890C00"/>
    <w:rsid w:val="00891A0E"/>
    <w:rsid w:val="00891BDB"/>
    <w:rsid w:val="00891D82"/>
    <w:rsid w:val="0089228D"/>
    <w:rsid w:val="008943D2"/>
    <w:rsid w:val="008946D1"/>
    <w:rsid w:val="0089497D"/>
    <w:rsid w:val="00894D57"/>
    <w:rsid w:val="0089504C"/>
    <w:rsid w:val="008958B1"/>
    <w:rsid w:val="00895DCF"/>
    <w:rsid w:val="008979DD"/>
    <w:rsid w:val="00897B2A"/>
    <w:rsid w:val="00897E2C"/>
    <w:rsid w:val="008A09E6"/>
    <w:rsid w:val="008A1ACB"/>
    <w:rsid w:val="008A34C3"/>
    <w:rsid w:val="008A3CF7"/>
    <w:rsid w:val="008A3DF2"/>
    <w:rsid w:val="008A5374"/>
    <w:rsid w:val="008A6285"/>
    <w:rsid w:val="008A6C43"/>
    <w:rsid w:val="008A6CA2"/>
    <w:rsid w:val="008B0E0C"/>
    <w:rsid w:val="008B112E"/>
    <w:rsid w:val="008B15E7"/>
    <w:rsid w:val="008B31F9"/>
    <w:rsid w:val="008B3F2C"/>
    <w:rsid w:val="008B4448"/>
    <w:rsid w:val="008B4D20"/>
    <w:rsid w:val="008B7A78"/>
    <w:rsid w:val="008B7CE8"/>
    <w:rsid w:val="008C221A"/>
    <w:rsid w:val="008C278E"/>
    <w:rsid w:val="008C2A8D"/>
    <w:rsid w:val="008C3293"/>
    <w:rsid w:val="008C3A3E"/>
    <w:rsid w:val="008C6B17"/>
    <w:rsid w:val="008C79E4"/>
    <w:rsid w:val="008C7F90"/>
    <w:rsid w:val="008D013F"/>
    <w:rsid w:val="008D404B"/>
    <w:rsid w:val="008D426E"/>
    <w:rsid w:val="008D4591"/>
    <w:rsid w:val="008D49AF"/>
    <w:rsid w:val="008D4C9C"/>
    <w:rsid w:val="008D4EDE"/>
    <w:rsid w:val="008D59E9"/>
    <w:rsid w:val="008D622B"/>
    <w:rsid w:val="008D6507"/>
    <w:rsid w:val="008D69A4"/>
    <w:rsid w:val="008D6F68"/>
    <w:rsid w:val="008D7716"/>
    <w:rsid w:val="008D7D29"/>
    <w:rsid w:val="008D7D77"/>
    <w:rsid w:val="008E08D7"/>
    <w:rsid w:val="008E0B86"/>
    <w:rsid w:val="008E1537"/>
    <w:rsid w:val="008E20C6"/>
    <w:rsid w:val="008E25AC"/>
    <w:rsid w:val="008E2A44"/>
    <w:rsid w:val="008E2D1E"/>
    <w:rsid w:val="008E3604"/>
    <w:rsid w:val="008E36D8"/>
    <w:rsid w:val="008E4375"/>
    <w:rsid w:val="008E4B22"/>
    <w:rsid w:val="008E7EBB"/>
    <w:rsid w:val="008F04EA"/>
    <w:rsid w:val="008F226D"/>
    <w:rsid w:val="008F4887"/>
    <w:rsid w:val="008F5BF2"/>
    <w:rsid w:val="008F5DFF"/>
    <w:rsid w:val="008F60A6"/>
    <w:rsid w:val="008F6689"/>
    <w:rsid w:val="00900C8F"/>
    <w:rsid w:val="00901CE5"/>
    <w:rsid w:val="00901D78"/>
    <w:rsid w:val="00901FA7"/>
    <w:rsid w:val="009024D5"/>
    <w:rsid w:val="00902575"/>
    <w:rsid w:val="0090329B"/>
    <w:rsid w:val="0090352A"/>
    <w:rsid w:val="009044DF"/>
    <w:rsid w:val="00904BAA"/>
    <w:rsid w:val="009052EA"/>
    <w:rsid w:val="0090533A"/>
    <w:rsid w:val="00906A15"/>
    <w:rsid w:val="009072DE"/>
    <w:rsid w:val="0090770E"/>
    <w:rsid w:val="00907830"/>
    <w:rsid w:val="009104DD"/>
    <w:rsid w:val="00910B09"/>
    <w:rsid w:val="00911067"/>
    <w:rsid w:val="009114D7"/>
    <w:rsid w:val="00912133"/>
    <w:rsid w:val="00913BB8"/>
    <w:rsid w:val="00914B48"/>
    <w:rsid w:val="009165CE"/>
    <w:rsid w:val="00916706"/>
    <w:rsid w:val="00917E12"/>
    <w:rsid w:val="00921237"/>
    <w:rsid w:val="009213DE"/>
    <w:rsid w:val="00923860"/>
    <w:rsid w:val="00924069"/>
    <w:rsid w:val="0092420A"/>
    <w:rsid w:val="00924AF4"/>
    <w:rsid w:val="009257EE"/>
    <w:rsid w:val="00925C4E"/>
    <w:rsid w:val="00926E82"/>
    <w:rsid w:val="00927B7F"/>
    <w:rsid w:val="0092DAB9"/>
    <w:rsid w:val="00930A48"/>
    <w:rsid w:val="00930F72"/>
    <w:rsid w:val="00930F98"/>
    <w:rsid w:val="009326AF"/>
    <w:rsid w:val="00932D0C"/>
    <w:rsid w:val="0093349C"/>
    <w:rsid w:val="00933AB5"/>
    <w:rsid w:val="00933DBD"/>
    <w:rsid w:val="009349F0"/>
    <w:rsid w:val="00934B93"/>
    <w:rsid w:val="00935213"/>
    <w:rsid w:val="009352E2"/>
    <w:rsid w:val="00935992"/>
    <w:rsid w:val="00936610"/>
    <w:rsid w:val="0093682D"/>
    <w:rsid w:val="00936A1C"/>
    <w:rsid w:val="00936AA4"/>
    <w:rsid w:val="00936BEC"/>
    <w:rsid w:val="00936CEB"/>
    <w:rsid w:val="009373BC"/>
    <w:rsid w:val="009405E0"/>
    <w:rsid w:val="00941D5C"/>
    <w:rsid w:val="00941EFD"/>
    <w:rsid w:val="00942BE3"/>
    <w:rsid w:val="009439AB"/>
    <w:rsid w:val="0094479F"/>
    <w:rsid w:val="00945DC0"/>
    <w:rsid w:val="00945E0C"/>
    <w:rsid w:val="0095055D"/>
    <w:rsid w:val="0095055E"/>
    <w:rsid w:val="00950935"/>
    <w:rsid w:val="00953857"/>
    <w:rsid w:val="0095448E"/>
    <w:rsid w:val="00954BCB"/>
    <w:rsid w:val="00954BEE"/>
    <w:rsid w:val="00955663"/>
    <w:rsid w:val="0095595E"/>
    <w:rsid w:val="0095656B"/>
    <w:rsid w:val="00956F08"/>
    <w:rsid w:val="00957B9C"/>
    <w:rsid w:val="00960204"/>
    <w:rsid w:val="009605FC"/>
    <w:rsid w:val="00960C42"/>
    <w:rsid w:val="009617D1"/>
    <w:rsid w:val="00961918"/>
    <w:rsid w:val="009623EB"/>
    <w:rsid w:val="00963D6B"/>
    <w:rsid w:val="0096481A"/>
    <w:rsid w:val="00964BF6"/>
    <w:rsid w:val="009650C3"/>
    <w:rsid w:val="0096650E"/>
    <w:rsid w:val="00967F07"/>
    <w:rsid w:val="00972E80"/>
    <w:rsid w:val="00973D63"/>
    <w:rsid w:val="00973FB2"/>
    <w:rsid w:val="00974567"/>
    <w:rsid w:val="00974B8D"/>
    <w:rsid w:val="00974FAE"/>
    <w:rsid w:val="009760FB"/>
    <w:rsid w:val="00976183"/>
    <w:rsid w:val="009769FD"/>
    <w:rsid w:val="00976CEF"/>
    <w:rsid w:val="0098002F"/>
    <w:rsid w:val="00981F67"/>
    <w:rsid w:val="009824FF"/>
    <w:rsid w:val="00982A00"/>
    <w:rsid w:val="00983253"/>
    <w:rsid w:val="00983466"/>
    <w:rsid w:val="00983DA5"/>
    <w:rsid w:val="00983E3B"/>
    <w:rsid w:val="00983E5B"/>
    <w:rsid w:val="00985D94"/>
    <w:rsid w:val="009861A1"/>
    <w:rsid w:val="0098653C"/>
    <w:rsid w:val="00986D49"/>
    <w:rsid w:val="00986EB1"/>
    <w:rsid w:val="00987486"/>
    <w:rsid w:val="00990894"/>
    <w:rsid w:val="00991676"/>
    <w:rsid w:val="00991806"/>
    <w:rsid w:val="00991CC1"/>
    <w:rsid w:val="009920CC"/>
    <w:rsid w:val="00992644"/>
    <w:rsid w:val="00992755"/>
    <w:rsid w:val="0099314C"/>
    <w:rsid w:val="00993F3B"/>
    <w:rsid w:val="00994E47"/>
    <w:rsid w:val="009957BB"/>
    <w:rsid w:val="00995E43"/>
    <w:rsid w:val="00996481"/>
    <w:rsid w:val="009966B0"/>
    <w:rsid w:val="00996CC6"/>
    <w:rsid w:val="00997788"/>
    <w:rsid w:val="009A12FE"/>
    <w:rsid w:val="009A1533"/>
    <w:rsid w:val="009A162A"/>
    <w:rsid w:val="009A233A"/>
    <w:rsid w:val="009A252C"/>
    <w:rsid w:val="009A39DF"/>
    <w:rsid w:val="009A474C"/>
    <w:rsid w:val="009A4DEB"/>
    <w:rsid w:val="009A5EF9"/>
    <w:rsid w:val="009A733C"/>
    <w:rsid w:val="009A7C2E"/>
    <w:rsid w:val="009B081B"/>
    <w:rsid w:val="009B0B57"/>
    <w:rsid w:val="009B109A"/>
    <w:rsid w:val="009B1526"/>
    <w:rsid w:val="009B16B4"/>
    <w:rsid w:val="009B1726"/>
    <w:rsid w:val="009B2704"/>
    <w:rsid w:val="009B2756"/>
    <w:rsid w:val="009B2890"/>
    <w:rsid w:val="009B2A53"/>
    <w:rsid w:val="009B2A5D"/>
    <w:rsid w:val="009B37EF"/>
    <w:rsid w:val="009B3867"/>
    <w:rsid w:val="009B4D3D"/>
    <w:rsid w:val="009B4E58"/>
    <w:rsid w:val="009B5857"/>
    <w:rsid w:val="009B6B9A"/>
    <w:rsid w:val="009B754F"/>
    <w:rsid w:val="009C0F75"/>
    <w:rsid w:val="009C1699"/>
    <w:rsid w:val="009C18E4"/>
    <w:rsid w:val="009C2751"/>
    <w:rsid w:val="009C3AD7"/>
    <w:rsid w:val="009C3AF9"/>
    <w:rsid w:val="009C3DA8"/>
    <w:rsid w:val="009C5EC8"/>
    <w:rsid w:val="009C6D81"/>
    <w:rsid w:val="009C757F"/>
    <w:rsid w:val="009D03C6"/>
    <w:rsid w:val="009D184E"/>
    <w:rsid w:val="009D2C60"/>
    <w:rsid w:val="009D32DB"/>
    <w:rsid w:val="009D3805"/>
    <w:rsid w:val="009D53F8"/>
    <w:rsid w:val="009D5AB4"/>
    <w:rsid w:val="009D5F6D"/>
    <w:rsid w:val="009D5FB3"/>
    <w:rsid w:val="009D6178"/>
    <w:rsid w:val="009D653E"/>
    <w:rsid w:val="009D6DD0"/>
    <w:rsid w:val="009E013A"/>
    <w:rsid w:val="009E029E"/>
    <w:rsid w:val="009E0BD6"/>
    <w:rsid w:val="009E0DF7"/>
    <w:rsid w:val="009E0F66"/>
    <w:rsid w:val="009E1950"/>
    <w:rsid w:val="009E1F2C"/>
    <w:rsid w:val="009E27D3"/>
    <w:rsid w:val="009E2DCF"/>
    <w:rsid w:val="009E3A30"/>
    <w:rsid w:val="009E3C7C"/>
    <w:rsid w:val="009E3EE9"/>
    <w:rsid w:val="009E4F8C"/>
    <w:rsid w:val="009E62CE"/>
    <w:rsid w:val="009E7136"/>
    <w:rsid w:val="009E7FCC"/>
    <w:rsid w:val="009F1711"/>
    <w:rsid w:val="009F1E21"/>
    <w:rsid w:val="009F2616"/>
    <w:rsid w:val="009F2FC6"/>
    <w:rsid w:val="009F4C81"/>
    <w:rsid w:val="009F566E"/>
    <w:rsid w:val="009F5C1B"/>
    <w:rsid w:val="009F61CE"/>
    <w:rsid w:val="009F6C8D"/>
    <w:rsid w:val="009F6FCA"/>
    <w:rsid w:val="009F7AC0"/>
    <w:rsid w:val="009FD837"/>
    <w:rsid w:val="00A001CC"/>
    <w:rsid w:val="00A003F2"/>
    <w:rsid w:val="00A009E3"/>
    <w:rsid w:val="00A00A1C"/>
    <w:rsid w:val="00A00AEC"/>
    <w:rsid w:val="00A04298"/>
    <w:rsid w:val="00A046DC"/>
    <w:rsid w:val="00A048EE"/>
    <w:rsid w:val="00A049E1"/>
    <w:rsid w:val="00A05070"/>
    <w:rsid w:val="00A05AAF"/>
    <w:rsid w:val="00A05C95"/>
    <w:rsid w:val="00A10A1F"/>
    <w:rsid w:val="00A112FD"/>
    <w:rsid w:val="00A1147D"/>
    <w:rsid w:val="00A11AB8"/>
    <w:rsid w:val="00A121D3"/>
    <w:rsid w:val="00A129D3"/>
    <w:rsid w:val="00A1342E"/>
    <w:rsid w:val="00A1414C"/>
    <w:rsid w:val="00A14B77"/>
    <w:rsid w:val="00A14F30"/>
    <w:rsid w:val="00A1703F"/>
    <w:rsid w:val="00A17F57"/>
    <w:rsid w:val="00A1F7B7"/>
    <w:rsid w:val="00A210F9"/>
    <w:rsid w:val="00A2216C"/>
    <w:rsid w:val="00A22B2A"/>
    <w:rsid w:val="00A23C38"/>
    <w:rsid w:val="00A245A2"/>
    <w:rsid w:val="00A2463C"/>
    <w:rsid w:val="00A258F6"/>
    <w:rsid w:val="00A26FB1"/>
    <w:rsid w:val="00A270E9"/>
    <w:rsid w:val="00A2775E"/>
    <w:rsid w:val="00A27A80"/>
    <w:rsid w:val="00A30BA6"/>
    <w:rsid w:val="00A313D7"/>
    <w:rsid w:val="00A31C64"/>
    <w:rsid w:val="00A3278F"/>
    <w:rsid w:val="00A32FB0"/>
    <w:rsid w:val="00A336B0"/>
    <w:rsid w:val="00A37547"/>
    <w:rsid w:val="00A37773"/>
    <w:rsid w:val="00A37924"/>
    <w:rsid w:val="00A403A8"/>
    <w:rsid w:val="00A40648"/>
    <w:rsid w:val="00A41306"/>
    <w:rsid w:val="00A42061"/>
    <w:rsid w:val="00A42625"/>
    <w:rsid w:val="00A42BBB"/>
    <w:rsid w:val="00A4359E"/>
    <w:rsid w:val="00A43BE0"/>
    <w:rsid w:val="00A445C7"/>
    <w:rsid w:val="00A4468A"/>
    <w:rsid w:val="00A44E20"/>
    <w:rsid w:val="00A45002"/>
    <w:rsid w:val="00A45B5A"/>
    <w:rsid w:val="00A45BDA"/>
    <w:rsid w:val="00A45FAD"/>
    <w:rsid w:val="00A46C31"/>
    <w:rsid w:val="00A47441"/>
    <w:rsid w:val="00A47454"/>
    <w:rsid w:val="00A477B8"/>
    <w:rsid w:val="00A4799F"/>
    <w:rsid w:val="00A50358"/>
    <w:rsid w:val="00A50986"/>
    <w:rsid w:val="00A50E62"/>
    <w:rsid w:val="00A511A9"/>
    <w:rsid w:val="00A5149E"/>
    <w:rsid w:val="00A5231C"/>
    <w:rsid w:val="00A52370"/>
    <w:rsid w:val="00A5252C"/>
    <w:rsid w:val="00A532A7"/>
    <w:rsid w:val="00A53A0E"/>
    <w:rsid w:val="00A545BF"/>
    <w:rsid w:val="00A54C5C"/>
    <w:rsid w:val="00A55C6B"/>
    <w:rsid w:val="00A55FB9"/>
    <w:rsid w:val="00A56082"/>
    <w:rsid w:val="00A57AFE"/>
    <w:rsid w:val="00A61B05"/>
    <w:rsid w:val="00A623D6"/>
    <w:rsid w:val="00A6276B"/>
    <w:rsid w:val="00A628C0"/>
    <w:rsid w:val="00A63336"/>
    <w:rsid w:val="00A640DE"/>
    <w:rsid w:val="00A64146"/>
    <w:rsid w:val="00A646CB"/>
    <w:rsid w:val="00A65846"/>
    <w:rsid w:val="00A66B25"/>
    <w:rsid w:val="00A70576"/>
    <w:rsid w:val="00A707ED"/>
    <w:rsid w:val="00A7129B"/>
    <w:rsid w:val="00A71880"/>
    <w:rsid w:val="00A740E6"/>
    <w:rsid w:val="00A74178"/>
    <w:rsid w:val="00A74477"/>
    <w:rsid w:val="00A76981"/>
    <w:rsid w:val="00A819EE"/>
    <w:rsid w:val="00A823BE"/>
    <w:rsid w:val="00A82961"/>
    <w:rsid w:val="00A83D39"/>
    <w:rsid w:val="00A841A9"/>
    <w:rsid w:val="00A84C66"/>
    <w:rsid w:val="00A84D1F"/>
    <w:rsid w:val="00A8525E"/>
    <w:rsid w:val="00A85D72"/>
    <w:rsid w:val="00A86959"/>
    <w:rsid w:val="00A86E06"/>
    <w:rsid w:val="00A90242"/>
    <w:rsid w:val="00A922EF"/>
    <w:rsid w:val="00A928BA"/>
    <w:rsid w:val="00A93C31"/>
    <w:rsid w:val="00A93C5A"/>
    <w:rsid w:val="00A93F46"/>
    <w:rsid w:val="00A943CE"/>
    <w:rsid w:val="00A943DB"/>
    <w:rsid w:val="00A94E0A"/>
    <w:rsid w:val="00A94EB0"/>
    <w:rsid w:val="00A96224"/>
    <w:rsid w:val="00AA0AE0"/>
    <w:rsid w:val="00AA0BA2"/>
    <w:rsid w:val="00AA13D4"/>
    <w:rsid w:val="00AA2D3C"/>
    <w:rsid w:val="00AA46B4"/>
    <w:rsid w:val="00AB09FB"/>
    <w:rsid w:val="00AB1C04"/>
    <w:rsid w:val="00AB1D9F"/>
    <w:rsid w:val="00AB232E"/>
    <w:rsid w:val="00AB278D"/>
    <w:rsid w:val="00AB5E11"/>
    <w:rsid w:val="00AB617F"/>
    <w:rsid w:val="00AB6466"/>
    <w:rsid w:val="00AB7E09"/>
    <w:rsid w:val="00AB7E9B"/>
    <w:rsid w:val="00AC046B"/>
    <w:rsid w:val="00AC11D2"/>
    <w:rsid w:val="00AC22B4"/>
    <w:rsid w:val="00AC2322"/>
    <w:rsid w:val="00AC25B2"/>
    <w:rsid w:val="00AC356E"/>
    <w:rsid w:val="00AC6647"/>
    <w:rsid w:val="00AC6B1C"/>
    <w:rsid w:val="00AC6B8D"/>
    <w:rsid w:val="00AC6F26"/>
    <w:rsid w:val="00AD0808"/>
    <w:rsid w:val="00AD19DC"/>
    <w:rsid w:val="00AD1D65"/>
    <w:rsid w:val="00AD2C5A"/>
    <w:rsid w:val="00AD2D1B"/>
    <w:rsid w:val="00AD2D81"/>
    <w:rsid w:val="00AD2DAC"/>
    <w:rsid w:val="00AD2F1F"/>
    <w:rsid w:val="00AD3515"/>
    <w:rsid w:val="00AD35A6"/>
    <w:rsid w:val="00AD35DE"/>
    <w:rsid w:val="00AD533C"/>
    <w:rsid w:val="00AD5E0E"/>
    <w:rsid w:val="00AD6652"/>
    <w:rsid w:val="00AD6AA2"/>
    <w:rsid w:val="00AD72C4"/>
    <w:rsid w:val="00AD779A"/>
    <w:rsid w:val="00AD793F"/>
    <w:rsid w:val="00AE0168"/>
    <w:rsid w:val="00AE0AF2"/>
    <w:rsid w:val="00AE100A"/>
    <w:rsid w:val="00AE14EC"/>
    <w:rsid w:val="00AE2D0C"/>
    <w:rsid w:val="00AE334B"/>
    <w:rsid w:val="00AE3674"/>
    <w:rsid w:val="00AE3706"/>
    <w:rsid w:val="00AE373A"/>
    <w:rsid w:val="00AE5270"/>
    <w:rsid w:val="00AE685E"/>
    <w:rsid w:val="00AE6F7A"/>
    <w:rsid w:val="00AF166D"/>
    <w:rsid w:val="00AF1A95"/>
    <w:rsid w:val="00AF2A89"/>
    <w:rsid w:val="00AF3472"/>
    <w:rsid w:val="00AF357F"/>
    <w:rsid w:val="00AF3829"/>
    <w:rsid w:val="00AF3850"/>
    <w:rsid w:val="00AF3856"/>
    <w:rsid w:val="00AF4B15"/>
    <w:rsid w:val="00AF5283"/>
    <w:rsid w:val="00AF532E"/>
    <w:rsid w:val="00AF67D6"/>
    <w:rsid w:val="00AF6920"/>
    <w:rsid w:val="00B00208"/>
    <w:rsid w:val="00B00E24"/>
    <w:rsid w:val="00B01BF3"/>
    <w:rsid w:val="00B03751"/>
    <w:rsid w:val="00B04581"/>
    <w:rsid w:val="00B04831"/>
    <w:rsid w:val="00B04C8C"/>
    <w:rsid w:val="00B058AF"/>
    <w:rsid w:val="00B05B88"/>
    <w:rsid w:val="00B065C1"/>
    <w:rsid w:val="00B06751"/>
    <w:rsid w:val="00B0694A"/>
    <w:rsid w:val="00B070BC"/>
    <w:rsid w:val="00B0776B"/>
    <w:rsid w:val="00B07B60"/>
    <w:rsid w:val="00B07CE2"/>
    <w:rsid w:val="00B125A7"/>
    <w:rsid w:val="00B12FD1"/>
    <w:rsid w:val="00B13CFF"/>
    <w:rsid w:val="00B1531B"/>
    <w:rsid w:val="00B16543"/>
    <w:rsid w:val="00B17F35"/>
    <w:rsid w:val="00B201A8"/>
    <w:rsid w:val="00B2028E"/>
    <w:rsid w:val="00B20789"/>
    <w:rsid w:val="00B20D8D"/>
    <w:rsid w:val="00B20F7B"/>
    <w:rsid w:val="00B2128C"/>
    <w:rsid w:val="00B2298F"/>
    <w:rsid w:val="00B22EB9"/>
    <w:rsid w:val="00B23833"/>
    <w:rsid w:val="00B23C13"/>
    <w:rsid w:val="00B23DD4"/>
    <w:rsid w:val="00B25C48"/>
    <w:rsid w:val="00B26049"/>
    <w:rsid w:val="00B26CF7"/>
    <w:rsid w:val="00B27972"/>
    <w:rsid w:val="00B2799D"/>
    <w:rsid w:val="00B27A46"/>
    <w:rsid w:val="00B27F38"/>
    <w:rsid w:val="00B3067D"/>
    <w:rsid w:val="00B31061"/>
    <w:rsid w:val="00B311EF"/>
    <w:rsid w:val="00B31734"/>
    <w:rsid w:val="00B31C1B"/>
    <w:rsid w:val="00B31D99"/>
    <w:rsid w:val="00B328C7"/>
    <w:rsid w:val="00B3531E"/>
    <w:rsid w:val="00B35BD2"/>
    <w:rsid w:val="00B35D79"/>
    <w:rsid w:val="00B35F42"/>
    <w:rsid w:val="00B363FC"/>
    <w:rsid w:val="00B36AC1"/>
    <w:rsid w:val="00B36C14"/>
    <w:rsid w:val="00B379CB"/>
    <w:rsid w:val="00B40AF7"/>
    <w:rsid w:val="00B41322"/>
    <w:rsid w:val="00B4373D"/>
    <w:rsid w:val="00B43A09"/>
    <w:rsid w:val="00B43A5B"/>
    <w:rsid w:val="00B44938"/>
    <w:rsid w:val="00B45251"/>
    <w:rsid w:val="00B454EB"/>
    <w:rsid w:val="00B476F2"/>
    <w:rsid w:val="00B534E8"/>
    <w:rsid w:val="00B538A8"/>
    <w:rsid w:val="00B53958"/>
    <w:rsid w:val="00B549C4"/>
    <w:rsid w:val="00B55CF9"/>
    <w:rsid w:val="00B56CA0"/>
    <w:rsid w:val="00B56DA9"/>
    <w:rsid w:val="00B57E01"/>
    <w:rsid w:val="00B57F47"/>
    <w:rsid w:val="00B60544"/>
    <w:rsid w:val="00B60670"/>
    <w:rsid w:val="00B6071D"/>
    <w:rsid w:val="00B611E8"/>
    <w:rsid w:val="00B6202B"/>
    <w:rsid w:val="00B63AC4"/>
    <w:rsid w:val="00B6432B"/>
    <w:rsid w:val="00B65283"/>
    <w:rsid w:val="00B72304"/>
    <w:rsid w:val="00B7313D"/>
    <w:rsid w:val="00B739D4"/>
    <w:rsid w:val="00B76E59"/>
    <w:rsid w:val="00B818C7"/>
    <w:rsid w:val="00B82707"/>
    <w:rsid w:val="00B82BD4"/>
    <w:rsid w:val="00B85A72"/>
    <w:rsid w:val="00B863FF"/>
    <w:rsid w:val="00B87B90"/>
    <w:rsid w:val="00B87D04"/>
    <w:rsid w:val="00B87F75"/>
    <w:rsid w:val="00B9111C"/>
    <w:rsid w:val="00B92D42"/>
    <w:rsid w:val="00B94DC2"/>
    <w:rsid w:val="00B95861"/>
    <w:rsid w:val="00B95E44"/>
    <w:rsid w:val="00B95F81"/>
    <w:rsid w:val="00B97C3E"/>
    <w:rsid w:val="00B97EDC"/>
    <w:rsid w:val="00BA0D48"/>
    <w:rsid w:val="00BA1975"/>
    <w:rsid w:val="00BA252C"/>
    <w:rsid w:val="00BA2EFD"/>
    <w:rsid w:val="00BA3A76"/>
    <w:rsid w:val="00BA3E56"/>
    <w:rsid w:val="00BA428D"/>
    <w:rsid w:val="00BA484F"/>
    <w:rsid w:val="00BA515F"/>
    <w:rsid w:val="00BA5930"/>
    <w:rsid w:val="00BA5A01"/>
    <w:rsid w:val="00BA5E94"/>
    <w:rsid w:val="00BA6EB0"/>
    <w:rsid w:val="00BA7A30"/>
    <w:rsid w:val="00BA7B05"/>
    <w:rsid w:val="00BB00DB"/>
    <w:rsid w:val="00BB0134"/>
    <w:rsid w:val="00BB0140"/>
    <w:rsid w:val="00BB0607"/>
    <w:rsid w:val="00BB08D9"/>
    <w:rsid w:val="00BB15D1"/>
    <w:rsid w:val="00BB165A"/>
    <w:rsid w:val="00BB21DD"/>
    <w:rsid w:val="00BB2701"/>
    <w:rsid w:val="00BB44E9"/>
    <w:rsid w:val="00BB52DC"/>
    <w:rsid w:val="00BB580F"/>
    <w:rsid w:val="00BB5AF2"/>
    <w:rsid w:val="00BB66C3"/>
    <w:rsid w:val="00BB686E"/>
    <w:rsid w:val="00BC07BF"/>
    <w:rsid w:val="00BC1304"/>
    <w:rsid w:val="00BC16F9"/>
    <w:rsid w:val="00BC2181"/>
    <w:rsid w:val="00BC37C8"/>
    <w:rsid w:val="00BC4E77"/>
    <w:rsid w:val="00BC4F86"/>
    <w:rsid w:val="00BC6DD0"/>
    <w:rsid w:val="00BC717F"/>
    <w:rsid w:val="00BC7E0D"/>
    <w:rsid w:val="00BD1C9C"/>
    <w:rsid w:val="00BD1F7B"/>
    <w:rsid w:val="00BD2D2C"/>
    <w:rsid w:val="00BD350A"/>
    <w:rsid w:val="00BD4CD7"/>
    <w:rsid w:val="00BD60E0"/>
    <w:rsid w:val="00BD63F4"/>
    <w:rsid w:val="00BE1018"/>
    <w:rsid w:val="00BE11C0"/>
    <w:rsid w:val="00BE13AF"/>
    <w:rsid w:val="00BE16BC"/>
    <w:rsid w:val="00BE1C2A"/>
    <w:rsid w:val="00BE221E"/>
    <w:rsid w:val="00BE24C3"/>
    <w:rsid w:val="00BE3CCC"/>
    <w:rsid w:val="00BE487C"/>
    <w:rsid w:val="00BE5300"/>
    <w:rsid w:val="00BE53C3"/>
    <w:rsid w:val="00BE6119"/>
    <w:rsid w:val="00BE61B3"/>
    <w:rsid w:val="00BE6FFC"/>
    <w:rsid w:val="00BE7E9A"/>
    <w:rsid w:val="00BF0E73"/>
    <w:rsid w:val="00BF22D6"/>
    <w:rsid w:val="00BF2711"/>
    <w:rsid w:val="00BF2EC0"/>
    <w:rsid w:val="00BF2F01"/>
    <w:rsid w:val="00BF3230"/>
    <w:rsid w:val="00BF395F"/>
    <w:rsid w:val="00BF4604"/>
    <w:rsid w:val="00BF47E6"/>
    <w:rsid w:val="00BF5291"/>
    <w:rsid w:val="00BF5861"/>
    <w:rsid w:val="00BF72E1"/>
    <w:rsid w:val="00BF7D7B"/>
    <w:rsid w:val="00C00564"/>
    <w:rsid w:val="00C027C5"/>
    <w:rsid w:val="00C02B45"/>
    <w:rsid w:val="00C03319"/>
    <w:rsid w:val="00C049F9"/>
    <w:rsid w:val="00C052E8"/>
    <w:rsid w:val="00C052FF"/>
    <w:rsid w:val="00C06BD0"/>
    <w:rsid w:val="00C07B99"/>
    <w:rsid w:val="00C106FC"/>
    <w:rsid w:val="00C118A8"/>
    <w:rsid w:val="00C11A82"/>
    <w:rsid w:val="00C11DD7"/>
    <w:rsid w:val="00C12BA3"/>
    <w:rsid w:val="00C12BE9"/>
    <w:rsid w:val="00C13D72"/>
    <w:rsid w:val="00C1455D"/>
    <w:rsid w:val="00C15DC8"/>
    <w:rsid w:val="00C20066"/>
    <w:rsid w:val="00C206AE"/>
    <w:rsid w:val="00C208A2"/>
    <w:rsid w:val="00C217CC"/>
    <w:rsid w:val="00C2197F"/>
    <w:rsid w:val="00C253D8"/>
    <w:rsid w:val="00C25B91"/>
    <w:rsid w:val="00C26BF4"/>
    <w:rsid w:val="00C27AB3"/>
    <w:rsid w:val="00C3011D"/>
    <w:rsid w:val="00C30D38"/>
    <w:rsid w:val="00C31200"/>
    <w:rsid w:val="00C33E31"/>
    <w:rsid w:val="00C345B5"/>
    <w:rsid w:val="00C36B60"/>
    <w:rsid w:val="00C36CA5"/>
    <w:rsid w:val="00C37953"/>
    <w:rsid w:val="00C37DB5"/>
    <w:rsid w:val="00C417E0"/>
    <w:rsid w:val="00C41D8C"/>
    <w:rsid w:val="00C41F9F"/>
    <w:rsid w:val="00C422B9"/>
    <w:rsid w:val="00C42B68"/>
    <w:rsid w:val="00C43488"/>
    <w:rsid w:val="00C44660"/>
    <w:rsid w:val="00C4516B"/>
    <w:rsid w:val="00C454F8"/>
    <w:rsid w:val="00C45A45"/>
    <w:rsid w:val="00C47BE7"/>
    <w:rsid w:val="00C501A2"/>
    <w:rsid w:val="00C51256"/>
    <w:rsid w:val="00C5196E"/>
    <w:rsid w:val="00C51E6E"/>
    <w:rsid w:val="00C53E97"/>
    <w:rsid w:val="00C53FC2"/>
    <w:rsid w:val="00C54129"/>
    <w:rsid w:val="00C55C43"/>
    <w:rsid w:val="00C5637B"/>
    <w:rsid w:val="00C56604"/>
    <w:rsid w:val="00C56BC4"/>
    <w:rsid w:val="00C574E3"/>
    <w:rsid w:val="00C57B5E"/>
    <w:rsid w:val="00C57CEA"/>
    <w:rsid w:val="00C60645"/>
    <w:rsid w:val="00C60D58"/>
    <w:rsid w:val="00C60FC7"/>
    <w:rsid w:val="00C61148"/>
    <w:rsid w:val="00C614E6"/>
    <w:rsid w:val="00C62888"/>
    <w:rsid w:val="00C62979"/>
    <w:rsid w:val="00C62B97"/>
    <w:rsid w:val="00C631B4"/>
    <w:rsid w:val="00C6361A"/>
    <w:rsid w:val="00C64EBF"/>
    <w:rsid w:val="00C65123"/>
    <w:rsid w:val="00C658F5"/>
    <w:rsid w:val="00C65AF6"/>
    <w:rsid w:val="00C67B40"/>
    <w:rsid w:val="00C67FC2"/>
    <w:rsid w:val="00C7074A"/>
    <w:rsid w:val="00C708A2"/>
    <w:rsid w:val="00C7143A"/>
    <w:rsid w:val="00C71B5C"/>
    <w:rsid w:val="00C71D92"/>
    <w:rsid w:val="00C7217C"/>
    <w:rsid w:val="00C728DD"/>
    <w:rsid w:val="00C7388E"/>
    <w:rsid w:val="00C73DC4"/>
    <w:rsid w:val="00C73EA7"/>
    <w:rsid w:val="00C7561A"/>
    <w:rsid w:val="00C75DFC"/>
    <w:rsid w:val="00C76005"/>
    <w:rsid w:val="00C765DB"/>
    <w:rsid w:val="00C768B3"/>
    <w:rsid w:val="00C7756B"/>
    <w:rsid w:val="00C80C49"/>
    <w:rsid w:val="00C80F49"/>
    <w:rsid w:val="00C81B51"/>
    <w:rsid w:val="00C8230D"/>
    <w:rsid w:val="00C83C12"/>
    <w:rsid w:val="00C840E4"/>
    <w:rsid w:val="00C84E17"/>
    <w:rsid w:val="00C8516B"/>
    <w:rsid w:val="00C8561B"/>
    <w:rsid w:val="00C8580E"/>
    <w:rsid w:val="00C85E51"/>
    <w:rsid w:val="00C878A6"/>
    <w:rsid w:val="00C87AAF"/>
    <w:rsid w:val="00C90732"/>
    <w:rsid w:val="00C90F23"/>
    <w:rsid w:val="00C91271"/>
    <w:rsid w:val="00C91FF8"/>
    <w:rsid w:val="00C92289"/>
    <w:rsid w:val="00C939D7"/>
    <w:rsid w:val="00C93AC8"/>
    <w:rsid w:val="00C940BD"/>
    <w:rsid w:val="00C95141"/>
    <w:rsid w:val="00C965EB"/>
    <w:rsid w:val="00C96A5A"/>
    <w:rsid w:val="00CA0933"/>
    <w:rsid w:val="00CA0AF1"/>
    <w:rsid w:val="00CA1C38"/>
    <w:rsid w:val="00CA22A1"/>
    <w:rsid w:val="00CA26F3"/>
    <w:rsid w:val="00CA407E"/>
    <w:rsid w:val="00CA59E4"/>
    <w:rsid w:val="00CA739E"/>
    <w:rsid w:val="00CA7CC5"/>
    <w:rsid w:val="00CB00AF"/>
    <w:rsid w:val="00CB13D1"/>
    <w:rsid w:val="00CB281E"/>
    <w:rsid w:val="00CB2FD1"/>
    <w:rsid w:val="00CB326E"/>
    <w:rsid w:val="00CB4C8D"/>
    <w:rsid w:val="00CB4DDA"/>
    <w:rsid w:val="00CB5B0B"/>
    <w:rsid w:val="00CB5B77"/>
    <w:rsid w:val="00CB6D21"/>
    <w:rsid w:val="00CB7001"/>
    <w:rsid w:val="00CB726D"/>
    <w:rsid w:val="00CB779E"/>
    <w:rsid w:val="00CC079A"/>
    <w:rsid w:val="00CC20D2"/>
    <w:rsid w:val="00CC2600"/>
    <w:rsid w:val="00CC307E"/>
    <w:rsid w:val="00CC396C"/>
    <w:rsid w:val="00CC3EAA"/>
    <w:rsid w:val="00CC4976"/>
    <w:rsid w:val="00CC51AC"/>
    <w:rsid w:val="00CC5217"/>
    <w:rsid w:val="00CC57DA"/>
    <w:rsid w:val="00CC6F0D"/>
    <w:rsid w:val="00CD036A"/>
    <w:rsid w:val="00CD0980"/>
    <w:rsid w:val="00CD098F"/>
    <w:rsid w:val="00CD1592"/>
    <w:rsid w:val="00CD21D3"/>
    <w:rsid w:val="00CD272B"/>
    <w:rsid w:val="00CD2E32"/>
    <w:rsid w:val="00CD2F58"/>
    <w:rsid w:val="00CD57A7"/>
    <w:rsid w:val="00CD788B"/>
    <w:rsid w:val="00CD7F09"/>
    <w:rsid w:val="00CE0A06"/>
    <w:rsid w:val="00CE1AD9"/>
    <w:rsid w:val="00CE26D3"/>
    <w:rsid w:val="00CE2B5C"/>
    <w:rsid w:val="00CE316D"/>
    <w:rsid w:val="00CE3B39"/>
    <w:rsid w:val="00CE72FF"/>
    <w:rsid w:val="00CE7BFF"/>
    <w:rsid w:val="00CE7D2B"/>
    <w:rsid w:val="00CF126B"/>
    <w:rsid w:val="00CF28B7"/>
    <w:rsid w:val="00CF2B0C"/>
    <w:rsid w:val="00CF3135"/>
    <w:rsid w:val="00CF3666"/>
    <w:rsid w:val="00CF3793"/>
    <w:rsid w:val="00CF4322"/>
    <w:rsid w:val="00CF4A2B"/>
    <w:rsid w:val="00CF4B35"/>
    <w:rsid w:val="00CF50F5"/>
    <w:rsid w:val="00CF5536"/>
    <w:rsid w:val="00CF5623"/>
    <w:rsid w:val="00CF6C9E"/>
    <w:rsid w:val="00CF7B56"/>
    <w:rsid w:val="00CF7BAF"/>
    <w:rsid w:val="00CF7F7D"/>
    <w:rsid w:val="00D014E0"/>
    <w:rsid w:val="00D01601"/>
    <w:rsid w:val="00D01E92"/>
    <w:rsid w:val="00D0278E"/>
    <w:rsid w:val="00D032CF"/>
    <w:rsid w:val="00D038F8"/>
    <w:rsid w:val="00D04885"/>
    <w:rsid w:val="00D057FB"/>
    <w:rsid w:val="00D0586E"/>
    <w:rsid w:val="00D07F91"/>
    <w:rsid w:val="00D102E8"/>
    <w:rsid w:val="00D10615"/>
    <w:rsid w:val="00D10D46"/>
    <w:rsid w:val="00D112AD"/>
    <w:rsid w:val="00D113E3"/>
    <w:rsid w:val="00D1173C"/>
    <w:rsid w:val="00D11D26"/>
    <w:rsid w:val="00D11ED2"/>
    <w:rsid w:val="00D1284C"/>
    <w:rsid w:val="00D1359F"/>
    <w:rsid w:val="00D13A36"/>
    <w:rsid w:val="00D13A5B"/>
    <w:rsid w:val="00D13FD4"/>
    <w:rsid w:val="00D141BF"/>
    <w:rsid w:val="00D1547A"/>
    <w:rsid w:val="00D1700F"/>
    <w:rsid w:val="00D20568"/>
    <w:rsid w:val="00D217D6"/>
    <w:rsid w:val="00D219FB"/>
    <w:rsid w:val="00D21AF3"/>
    <w:rsid w:val="00D22D30"/>
    <w:rsid w:val="00D236C2"/>
    <w:rsid w:val="00D23B8E"/>
    <w:rsid w:val="00D24731"/>
    <w:rsid w:val="00D24807"/>
    <w:rsid w:val="00D24EE3"/>
    <w:rsid w:val="00D24F3E"/>
    <w:rsid w:val="00D25595"/>
    <w:rsid w:val="00D3014E"/>
    <w:rsid w:val="00D30A05"/>
    <w:rsid w:val="00D30DE1"/>
    <w:rsid w:val="00D32F44"/>
    <w:rsid w:val="00D3370B"/>
    <w:rsid w:val="00D34D9C"/>
    <w:rsid w:val="00D35437"/>
    <w:rsid w:val="00D35E83"/>
    <w:rsid w:val="00D3637C"/>
    <w:rsid w:val="00D36462"/>
    <w:rsid w:val="00D36CBC"/>
    <w:rsid w:val="00D372F1"/>
    <w:rsid w:val="00D428F5"/>
    <w:rsid w:val="00D42AB6"/>
    <w:rsid w:val="00D4417F"/>
    <w:rsid w:val="00D4484C"/>
    <w:rsid w:val="00D4521D"/>
    <w:rsid w:val="00D45704"/>
    <w:rsid w:val="00D45A57"/>
    <w:rsid w:val="00D45DED"/>
    <w:rsid w:val="00D4727A"/>
    <w:rsid w:val="00D47AD9"/>
    <w:rsid w:val="00D50285"/>
    <w:rsid w:val="00D50F58"/>
    <w:rsid w:val="00D52440"/>
    <w:rsid w:val="00D52CD2"/>
    <w:rsid w:val="00D5364C"/>
    <w:rsid w:val="00D53BA6"/>
    <w:rsid w:val="00D53E9D"/>
    <w:rsid w:val="00D54230"/>
    <w:rsid w:val="00D54312"/>
    <w:rsid w:val="00D54C83"/>
    <w:rsid w:val="00D55244"/>
    <w:rsid w:val="00D55897"/>
    <w:rsid w:val="00D560E6"/>
    <w:rsid w:val="00D568BA"/>
    <w:rsid w:val="00D568E4"/>
    <w:rsid w:val="00D56F34"/>
    <w:rsid w:val="00D570E7"/>
    <w:rsid w:val="00D57345"/>
    <w:rsid w:val="00D57803"/>
    <w:rsid w:val="00D6063F"/>
    <w:rsid w:val="00D61A8D"/>
    <w:rsid w:val="00D61B04"/>
    <w:rsid w:val="00D61E85"/>
    <w:rsid w:val="00D62000"/>
    <w:rsid w:val="00D62474"/>
    <w:rsid w:val="00D63D15"/>
    <w:rsid w:val="00D63E8A"/>
    <w:rsid w:val="00D65F97"/>
    <w:rsid w:val="00D67161"/>
    <w:rsid w:val="00D7025D"/>
    <w:rsid w:val="00D706C5"/>
    <w:rsid w:val="00D70727"/>
    <w:rsid w:val="00D71D43"/>
    <w:rsid w:val="00D731B0"/>
    <w:rsid w:val="00D733B9"/>
    <w:rsid w:val="00D73448"/>
    <w:rsid w:val="00D73DAF"/>
    <w:rsid w:val="00D74284"/>
    <w:rsid w:val="00D74357"/>
    <w:rsid w:val="00D748BB"/>
    <w:rsid w:val="00D74ABA"/>
    <w:rsid w:val="00D76399"/>
    <w:rsid w:val="00D7670A"/>
    <w:rsid w:val="00D801A2"/>
    <w:rsid w:val="00D80EFF"/>
    <w:rsid w:val="00D8148D"/>
    <w:rsid w:val="00D815FA"/>
    <w:rsid w:val="00D8189B"/>
    <w:rsid w:val="00D81918"/>
    <w:rsid w:val="00D820B8"/>
    <w:rsid w:val="00D827FF"/>
    <w:rsid w:val="00D833D5"/>
    <w:rsid w:val="00D83695"/>
    <w:rsid w:val="00D84BE2"/>
    <w:rsid w:val="00D84D4B"/>
    <w:rsid w:val="00D85DEA"/>
    <w:rsid w:val="00D8600D"/>
    <w:rsid w:val="00D8615F"/>
    <w:rsid w:val="00D864FD"/>
    <w:rsid w:val="00D91160"/>
    <w:rsid w:val="00D91917"/>
    <w:rsid w:val="00D93165"/>
    <w:rsid w:val="00D943F3"/>
    <w:rsid w:val="00D946FC"/>
    <w:rsid w:val="00D950AC"/>
    <w:rsid w:val="00D95E5D"/>
    <w:rsid w:val="00D9695B"/>
    <w:rsid w:val="00D969C7"/>
    <w:rsid w:val="00DA0B9F"/>
    <w:rsid w:val="00DA0F89"/>
    <w:rsid w:val="00DA1400"/>
    <w:rsid w:val="00DA2DCC"/>
    <w:rsid w:val="00DA2DF3"/>
    <w:rsid w:val="00DA3633"/>
    <w:rsid w:val="00DA40EA"/>
    <w:rsid w:val="00DA43FA"/>
    <w:rsid w:val="00DA5358"/>
    <w:rsid w:val="00DA5F41"/>
    <w:rsid w:val="00DA64D0"/>
    <w:rsid w:val="00DA71DD"/>
    <w:rsid w:val="00DA7A57"/>
    <w:rsid w:val="00DB0263"/>
    <w:rsid w:val="00DB334D"/>
    <w:rsid w:val="00DB3920"/>
    <w:rsid w:val="00DB3EC8"/>
    <w:rsid w:val="00DB4F8D"/>
    <w:rsid w:val="00DB5540"/>
    <w:rsid w:val="00DB60E3"/>
    <w:rsid w:val="00DB70C5"/>
    <w:rsid w:val="00DB70D7"/>
    <w:rsid w:val="00DB7952"/>
    <w:rsid w:val="00DB7B03"/>
    <w:rsid w:val="00DB7BE1"/>
    <w:rsid w:val="00DC03DC"/>
    <w:rsid w:val="00DC0417"/>
    <w:rsid w:val="00DC0D1E"/>
    <w:rsid w:val="00DC2031"/>
    <w:rsid w:val="00DC212A"/>
    <w:rsid w:val="00DC214C"/>
    <w:rsid w:val="00DC2BAB"/>
    <w:rsid w:val="00DC2FC6"/>
    <w:rsid w:val="00DC2FC9"/>
    <w:rsid w:val="00DC35F8"/>
    <w:rsid w:val="00DC3AE5"/>
    <w:rsid w:val="00DC565F"/>
    <w:rsid w:val="00DC5DAE"/>
    <w:rsid w:val="00DC5DF6"/>
    <w:rsid w:val="00DC615C"/>
    <w:rsid w:val="00DC6A5B"/>
    <w:rsid w:val="00DC7653"/>
    <w:rsid w:val="00DD0067"/>
    <w:rsid w:val="00DD171C"/>
    <w:rsid w:val="00DD3317"/>
    <w:rsid w:val="00DD33C7"/>
    <w:rsid w:val="00DD387A"/>
    <w:rsid w:val="00DD38F3"/>
    <w:rsid w:val="00DD3C79"/>
    <w:rsid w:val="00DD3CEB"/>
    <w:rsid w:val="00DD4873"/>
    <w:rsid w:val="00DD591C"/>
    <w:rsid w:val="00DD5DB8"/>
    <w:rsid w:val="00DD5EC4"/>
    <w:rsid w:val="00DD7D9F"/>
    <w:rsid w:val="00DD7F96"/>
    <w:rsid w:val="00DE025D"/>
    <w:rsid w:val="00DE1EC0"/>
    <w:rsid w:val="00DE2A2B"/>
    <w:rsid w:val="00DE4180"/>
    <w:rsid w:val="00DE495A"/>
    <w:rsid w:val="00DE75D8"/>
    <w:rsid w:val="00DF0B43"/>
    <w:rsid w:val="00DF134C"/>
    <w:rsid w:val="00DF2211"/>
    <w:rsid w:val="00DF2754"/>
    <w:rsid w:val="00DF37DD"/>
    <w:rsid w:val="00DF3C60"/>
    <w:rsid w:val="00DF4010"/>
    <w:rsid w:val="00DF4B06"/>
    <w:rsid w:val="00DF529D"/>
    <w:rsid w:val="00DF5372"/>
    <w:rsid w:val="00DFC0D1"/>
    <w:rsid w:val="00E01228"/>
    <w:rsid w:val="00E02E95"/>
    <w:rsid w:val="00E03947"/>
    <w:rsid w:val="00E03DB5"/>
    <w:rsid w:val="00E03E52"/>
    <w:rsid w:val="00E053D5"/>
    <w:rsid w:val="00E061A6"/>
    <w:rsid w:val="00E077A9"/>
    <w:rsid w:val="00E11F83"/>
    <w:rsid w:val="00E12BC1"/>
    <w:rsid w:val="00E1391D"/>
    <w:rsid w:val="00E13C63"/>
    <w:rsid w:val="00E14AF0"/>
    <w:rsid w:val="00E154FB"/>
    <w:rsid w:val="00E1707F"/>
    <w:rsid w:val="00E17774"/>
    <w:rsid w:val="00E178E3"/>
    <w:rsid w:val="00E17AF2"/>
    <w:rsid w:val="00E22742"/>
    <w:rsid w:val="00E22B33"/>
    <w:rsid w:val="00E23844"/>
    <w:rsid w:val="00E2467E"/>
    <w:rsid w:val="00E24F03"/>
    <w:rsid w:val="00E25F1F"/>
    <w:rsid w:val="00E26955"/>
    <w:rsid w:val="00E26E29"/>
    <w:rsid w:val="00E2733F"/>
    <w:rsid w:val="00E3069E"/>
    <w:rsid w:val="00E30BF3"/>
    <w:rsid w:val="00E31A6B"/>
    <w:rsid w:val="00E33CA0"/>
    <w:rsid w:val="00E33D0A"/>
    <w:rsid w:val="00E33F1A"/>
    <w:rsid w:val="00E344FA"/>
    <w:rsid w:val="00E3513D"/>
    <w:rsid w:val="00E35CDA"/>
    <w:rsid w:val="00E362BE"/>
    <w:rsid w:val="00E36FB5"/>
    <w:rsid w:val="00E37012"/>
    <w:rsid w:val="00E4064D"/>
    <w:rsid w:val="00E42547"/>
    <w:rsid w:val="00E42565"/>
    <w:rsid w:val="00E42EB6"/>
    <w:rsid w:val="00E43596"/>
    <w:rsid w:val="00E45FB6"/>
    <w:rsid w:val="00E46825"/>
    <w:rsid w:val="00E5075C"/>
    <w:rsid w:val="00E50D46"/>
    <w:rsid w:val="00E512FF"/>
    <w:rsid w:val="00E521A7"/>
    <w:rsid w:val="00E52265"/>
    <w:rsid w:val="00E52AD4"/>
    <w:rsid w:val="00E530E1"/>
    <w:rsid w:val="00E535DD"/>
    <w:rsid w:val="00E55581"/>
    <w:rsid w:val="00E558DB"/>
    <w:rsid w:val="00E56C5B"/>
    <w:rsid w:val="00E57538"/>
    <w:rsid w:val="00E57BF6"/>
    <w:rsid w:val="00E57DA4"/>
    <w:rsid w:val="00E60D28"/>
    <w:rsid w:val="00E60ED9"/>
    <w:rsid w:val="00E6137A"/>
    <w:rsid w:val="00E61437"/>
    <w:rsid w:val="00E61B2D"/>
    <w:rsid w:val="00E621C7"/>
    <w:rsid w:val="00E62731"/>
    <w:rsid w:val="00E647A6"/>
    <w:rsid w:val="00E64A86"/>
    <w:rsid w:val="00E64B7A"/>
    <w:rsid w:val="00E64E56"/>
    <w:rsid w:val="00E65A8D"/>
    <w:rsid w:val="00E6621B"/>
    <w:rsid w:val="00E66A38"/>
    <w:rsid w:val="00E6758D"/>
    <w:rsid w:val="00E67A30"/>
    <w:rsid w:val="00E7049D"/>
    <w:rsid w:val="00E7221B"/>
    <w:rsid w:val="00E729C0"/>
    <w:rsid w:val="00E72ACE"/>
    <w:rsid w:val="00E73470"/>
    <w:rsid w:val="00E73D67"/>
    <w:rsid w:val="00E74BC8"/>
    <w:rsid w:val="00E74C0F"/>
    <w:rsid w:val="00E75CC2"/>
    <w:rsid w:val="00E76866"/>
    <w:rsid w:val="00E76D2A"/>
    <w:rsid w:val="00E801D9"/>
    <w:rsid w:val="00E8171A"/>
    <w:rsid w:val="00E81962"/>
    <w:rsid w:val="00E82458"/>
    <w:rsid w:val="00E828A2"/>
    <w:rsid w:val="00E82A55"/>
    <w:rsid w:val="00E83467"/>
    <w:rsid w:val="00E83D0F"/>
    <w:rsid w:val="00E846C3"/>
    <w:rsid w:val="00E84963"/>
    <w:rsid w:val="00E86E50"/>
    <w:rsid w:val="00E90DFE"/>
    <w:rsid w:val="00E912D3"/>
    <w:rsid w:val="00E923DE"/>
    <w:rsid w:val="00E926F6"/>
    <w:rsid w:val="00E927EF"/>
    <w:rsid w:val="00E92834"/>
    <w:rsid w:val="00E931D5"/>
    <w:rsid w:val="00E95273"/>
    <w:rsid w:val="00E95892"/>
    <w:rsid w:val="00E95C4F"/>
    <w:rsid w:val="00E967B4"/>
    <w:rsid w:val="00E96B97"/>
    <w:rsid w:val="00E96DF6"/>
    <w:rsid w:val="00E97D48"/>
    <w:rsid w:val="00EA1461"/>
    <w:rsid w:val="00EA1E8E"/>
    <w:rsid w:val="00EA30D5"/>
    <w:rsid w:val="00EA332C"/>
    <w:rsid w:val="00EA3C96"/>
    <w:rsid w:val="00EA4BC8"/>
    <w:rsid w:val="00EA5663"/>
    <w:rsid w:val="00EA5FB0"/>
    <w:rsid w:val="00EA7260"/>
    <w:rsid w:val="00EA77C5"/>
    <w:rsid w:val="00EA7FE5"/>
    <w:rsid w:val="00EB0C18"/>
    <w:rsid w:val="00EB1FE3"/>
    <w:rsid w:val="00EB1FF4"/>
    <w:rsid w:val="00EB254B"/>
    <w:rsid w:val="00EB266A"/>
    <w:rsid w:val="00EB4A4D"/>
    <w:rsid w:val="00EB6114"/>
    <w:rsid w:val="00EB64F8"/>
    <w:rsid w:val="00EB65AB"/>
    <w:rsid w:val="00EB6BD2"/>
    <w:rsid w:val="00EB75B0"/>
    <w:rsid w:val="00EB7679"/>
    <w:rsid w:val="00EC0515"/>
    <w:rsid w:val="00EC0EAC"/>
    <w:rsid w:val="00EC10C8"/>
    <w:rsid w:val="00EC11F9"/>
    <w:rsid w:val="00EC3335"/>
    <w:rsid w:val="00EC3D76"/>
    <w:rsid w:val="00EC4F17"/>
    <w:rsid w:val="00EC52A9"/>
    <w:rsid w:val="00EC666E"/>
    <w:rsid w:val="00EC6EDD"/>
    <w:rsid w:val="00EC70C3"/>
    <w:rsid w:val="00EC785B"/>
    <w:rsid w:val="00ED08AD"/>
    <w:rsid w:val="00ED19C6"/>
    <w:rsid w:val="00ED23CD"/>
    <w:rsid w:val="00ED23EA"/>
    <w:rsid w:val="00ED2A99"/>
    <w:rsid w:val="00ED2C17"/>
    <w:rsid w:val="00ED3917"/>
    <w:rsid w:val="00ED3CB3"/>
    <w:rsid w:val="00ED4426"/>
    <w:rsid w:val="00ED4582"/>
    <w:rsid w:val="00ED4AA9"/>
    <w:rsid w:val="00ED6B92"/>
    <w:rsid w:val="00EE088D"/>
    <w:rsid w:val="00EE0970"/>
    <w:rsid w:val="00EE0D5D"/>
    <w:rsid w:val="00EE223C"/>
    <w:rsid w:val="00EE3FFB"/>
    <w:rsid w:val="00EE46D9"/>
    <w:rsid w:val="00EE52A8"/>
    <w:rsid w:val="00EE7247"/>
    <w:rsid w:val="00EE735A"/>
    <w:rsid w:val="00EE77B7"/>
    <w:rsid w:val="00EF10C2"/>
    <w:rsid w:val="00EF1FC0"/>
    <w:rsid w:val="00EF3CC5"/>
    <w:rsid w:val="00EF47FB"/>
    <w:rsid w:val="00EF4A8D"/>
    <w:rsid w:val="00EF4DCB"/>
    <w:rsid w:val="00EF62B1"/>
    <w:rsid w:val="00EF6660"/>
    <w:rsid w:val="00EF6EB9"/>
    <w:rsid w:val="00EF75E2"/>
    <w:rsid w:val="00EF7848"/>
    <w:rsid w:val="00F00454"/>
    <w:rsid w:val="00F00673"/>
    <w:rsid w:val="00F00C72"/>
    <w:rsid w:val="00F016A0"/>
    <w:rsid w:val="00F019FC"/>
    <w:rsid w:val="00F01BBD"/>
    <w:rsid w:val="00F0247F"/>
    <w:rsid w:val="00F02A91"/>
    <w:rsid w:val="00F02C85"/>
    <w:rsid w:val="00F02DBC"/>
    <w:rsid w:val="00F03BBC"/>
    <w:rsid w:val="00F0467D"/>
    <w:rsid w:val="00F05573"/>
    <w:rsid w:val="00F0592D"/>
    <w:rsid w:val="00F0610F"/>
    <w:rsid w:val="00F07BB4"/>
    <w:rsid w:val="00F138B2"/>
    <w:rsid w:val="00F13E46"/>
    <w:rsid w:val="00F144ED"/>
    <w:rsid w:val="00F15D62"/>
    <w:rsid w:val="00F16015"/>
    <w:rsid w:val="00F1656E"/>
    <w:rsid w:val="00F165AF"/>
    <w:rsid w:val="00F17F7D"/>
    <w:rsid w:val="00F208F8"/>
    <w:rsid w:val="00F217FB"/>
    <w:rsid w:val="00F21954"/>
    <w:rsid w:val="00F22594"/>
    <w:rsid w:val="00F2269B"/>
    <w:rsid w:val="00F22A37"/>
    <w:rsid w:val="00F22ECB"/>
    <w:rsid w:val="00F25CE7"/>
    <w:rsid w:val="00F25FD0"/>
    <w:rsid w:val="00F26455"/>
    <w:rsid w:val="00F266D1"/>
    <w:rsid w:val="00F26C55"/>
    <w:rsid w:val="00F26F32"/>
    <w:rsid w:val="00F27CC1"/>
    <w:rsid w:val="00F304AD"/>
    <w:rsid w:val="00F305FC"/>
    <w:rsid w:val="00F3104D"/>
    <w:rsid w:val="00F316E4"/>
    <w:rsid w:val="00F32384"/>
    <w:rsid w:val="00F32E3D"/>
    <w:rsid w:val="00F32EBB"/>
    <w:rsid w:val="00F333F6"/>
    <w:rsid w:val="00F340F3"/>
    <w:rsid w:val="00F353C9"/>
    <w:rsid w:val="00F35761"/>
    <w:rsid w:val="00F35F60"/>
    <w:rsid w:val="00F36990"/>
    <w:rsid w:val="00F36BCB"/>
    <w:rsid w:val="00F37C45"/>
    <w:rsid w:val="00F400AD"/>
    <w:rsid w:val="00F41A05"/>
    <w:rsid w:val="00F426F1"/>
    <w:rsid w:val="00F42856"/>
    <w:rsid w:val="00F42D47"/>
    <w:rsid w:val="00F438E8"/>
    <w:rsid w:val="00F45096"/>
    <w:rsid w:val="00F457D0"/>
    <w:rsid w:val="00F46A03"/>
    <w:rsid w:val="00F53DD4"/>
    <w:rsid w:val="00F54160"/>
    <w:rsid w:val="00F541A0"/>
    <w:rsid w:val="00F54A8F"/>
    <w:rsid w:val="00F60017"/>
    <w:rsid w:val="00F602CD"/>
    <w:rsid w:val="00F61966"/>
    <w:rsid w:val="00F61EDE"/>
    <w:rsid w:val="00F61F67"/>
    <w:rsid w:val="00F62753"/>
    <w:rsid w:val="00F64887"/>
    <w:rsid w:val="00F64F1D"/>
    <w:rsid w:val="00F65291"/>
    <w:rsid w:val="00F65AAD"/>
    <w:rsid w:val="00F65DA8"/>
    <w:rsid w:val="00F65F94"/>
    <w:rsid w:val="00F666CD"/>
    <w:rsid w:val="00F66C38"/>
    <w:rsid w:val="00F67FDB"/>
    <w:rsid w:val="00F70330"/>
    <w:rsid w:val="00F71DE7"/>
    <w:rsid w:val="00F71E74"/>
    <w:rsid w:val="00F71F54"/>
    <w:rsid w:val="00F73180"/>
    <w:rsid w:val="00F7389F"/>
    <w:rsid w:val="00F74B2F"/>
    <w:rsid w:val="00F74D59"/>
    <w:rsid w:val="00F75563"/>
    <w:rsid w:val="00F76813"/>
    <w:rsid w:val="00F7684F"/>
    <w:rsid w:val="00F77B05"/>
    <w:rsid w:val="00F8004C"/>
    <w:rsid w:val="00F80231"/>
    <w:rsid w:val="00F80E68"/>
    <w:rsid w:val="00F81A4C"/>
    <w:rsid w:val="00F82058"/>
    <w:rsid w:val="00F8210E"/>
    <w:rsid w:val="00F82657"/>
    <w:rsid w:val="00F8265B"/>
    <w:rsid w:val="00F82663"/>
    <w:rsid w:val="00F844EE"/>
    <w:rsid w:val="00F846FD"/>
    <w:rsid w:val="00F8484A"/>
    <w:rsid w:val="00F84C88"/>
    <w:rsid w:val="00F85159"/>
    <w:rsid w:val="00F8524E"/>
    <w:rsid w:val="00F87330"/>
    <w:rsid w:val="00F87AF3"/>
    <w:rsid w:val="00F90FEB"/>
    <w:rsid w:val="00F91FF0"/>
    <w:rsid w:val="00F9232C"/>
    <w:rsid w:val="00F92E2E"/>
    <w:rsid w:val="00F949B4"/>
    <w:rsid w:val="00F94A7E"/>
    <w:rsid w:val="00F94E0D"/>
    <w:rsid w:val="00F95AE1"/>
    <w:rsid w:val="00F9604C"/>
    <w:rsid w:val="00F9652F"/>
    <w:rsid w:val="00F96718"/>
    <w:rsid w:val="00F97A32"/>
    <w:rsid w:val="00F97E27"/>
    <w:rsid w:val="00FA28D1"/>
    <w:rsid w:val="00FA4FF1"/>
    <w:rsid w:val="00FA5C28"/>
    <w:rsid w:val="00FA6EA6"/>
    <w:rsid w:val="00FA7C46"/>
    <w:rsid w:val="00FB0105"/>
    <w:rsid w:val="00FB0BE3"/>
    <w:rsid w:val="00FB1965"/>
    <w:rsid w:val="00FB2750"/>
    <w:rsid w:val="00FB311C"/>
    <w:rsid w:val="00FB3411"/>
    <w:rsid w:val="00FB3743"/>
    <w:rsid w:val="00FB525C"/>
    <w:rsid w:val="00FB53A8"/>
    <w:rsid w:val="00FB559C"/>
    <w:rsid w:val="00FB57F9"/>
    <w:rsid w:val="00FB6AE0"/>
    <w:rsid w:val="00FBB0F3"/>
    <w:rsid w:val="00FC0119"/>
    <w:rsid w:val="00FC0CF4"/>
    <w:rsid w:val="00FC2844"/>
    <w:rsid w:val="00FC419F"/>
    <w:rsid w:val="00FC48D2"/>
    <w:rsid w:val="00FC4901"/>
    <w:rsid w:val="00FC544B"/>
    <w:rsid w:val="00FC5DCA"/>
    <w:rsid w:val="00FC5F8D"/>
    <w:rsid w:val="00FC6A55"/>
    <w:rsid w:val="00FC78E5"/>
    <w:rsid w:val="00FD14B7"/>
    <w:rsid w:val="00FD186C"/>
    <w:rsid w:val="00FD1BC3"/>
    <w:rsid w:val="00FD23E9"/>
    <w:rsid w:val="00FD3F4B"/>
    <w:rsid w:val="00FD454D"/>
    <w:rsid w:val="00FD4998"/>
    <w:rsid w:val="00FD4BA4"/>
    <w:rsid w:val="00FD68EB"/>
    <w:rsid w:val="00FD6E81"/>
    <w:rsid w:val="00FE03B3"/>
    <w:rsid w:val="00FE101C"/>
    <w:rsid w:val="00FE103C"/>
    <w:rsid w:val="00FE1DBC"/>
    <w:rsid w:val="00FE1FE9"/>
    <w:rsid w:val="00FE2F72"/>
    <w:rsid w:val="00FE32B6"/>
    <w:rsid w:val="00FE34A2"/>
    <w:rsid w:val="00FE4483"/>
    <w:rsid w:val="00FE53AD"/>
    <w:rsid w:val="00FE5827"/>
    <w:rsid w:val="00FE5D3D"/>
    <w:rsid w:val="00FE6B20"/>
    <w:rsid w:val="00FE6C83"/>
    <w:rsid w:val="00FE7608"/>
    <w:rsid w:val="00FF099F"/>
    <w:rsid w:val="00FF1325"/>
    <w:rsid w:val="00FF1C84"/>
    <w:rsid w:val="00FF32DE"/>
    <w:rsid w:val="00FF3B89"/>
    <w:rsid w:val="00FF43BA"/>
    <w:rsid w:val="00FF44B8"/>
    <w:rsid w:val="00FF6111"/>
    <w:rsid w:val="00FF7E4D"/>
    <w:rsid w:val="01028CBA"/>
    <w:rsid w:val="0107228C"/>
    <w:rsid w:val="01135487"/>
    <w:rsid w:val="012A819B"/>
    <w:rsid w:val="012BA660"/>
    <w:rsid w:val="013D00CD"/>
    <w:rsid w:val="014FBA66"/>
    <w:rsid w:val="01556F23"/>
    <w:rsid w:val="016887B9"/>
    <w:rsid w:val="01892C1C"/>
    <w:rsid w:val="01974BA3"/>
    <w:rsid w:val="01A7A503"/>
    <w:rsid w:val="01C30F9D"/>
    <w:rsid w:val="01C82014"/>
    <w:rsid w:val="01D660CA"/>
    <w:rsid w:val="01DCCE70"/>
    <w:rsid w:val="01F55293"/>
    <w:rsid w:val="0207099A"/>
    <w:rsid w:val="0227BBCE"/>
    <w:rsid w:val="02347C56"/>
    <w:rsid w:val="02377662"/>
    <w:rsid w:val="0258BFE2"/>
    <w:rsid w:val="026815B1"/>
    <w:rsid w:val="0272190A"/>
    <w:rsid w:val="027BD695"/>
    <w:rsid w:val="02A3011E"/>
    <w:rsid w:val="02C0CD84"/>
    <w:rsid w:val="02C82392"/>
    <w:rsid w:val="02D21EDE"/>
    <w:rsid w:val="02DDB3A6"/>
    <w:rsid w:val="02EE0055"/>
    <w:rsid w:val="02F44FD3"/>
    <w:rsid w:val="02F4FCC3"/>
    <w:rsid w:val="02F982F7"/>
    <w:rsid w:val="03037BC1"/>
    <w:rsid w:val="0326047A"/>
    <w:rsid w:val="0340AB57"/>
    <w:rsid w:val="03444C27"/>
    <w:rsid w:val="0348BACA"/>
    <w:rsid w:val="035E356E"/>
    <w:rsid w:val="03701C88"/>
    <w:rsid w:val="03719735"/>
    <w:rsid w:val="038650FD"/>
    <w:rsid w:val="0387558C"/>
    <w:rsid w:val="03973A35"/>
    <w:rsid w:val="039B681A"/>
    <w:rsid w:val="03B2D1E2"/>
    <w:rsid w:val="03B398DC"/>
    <w:rsid w:val="03D0A57D"/>
    <w:rsid w:val="03D2E2D8"/>
    <w:rsid w:val="03D9A16E"/>
    <w:rsid w:val="03E4A739"/>
    <w:rsid w:val="03E743CC"/>
    <w:rsid w:val="04113623"/>
    <w:rsid w:val="0411F02B"/>
    <w:rsid w:val="04141089"/>
    <w:rsid w:val="0422E57D"/>
    <w:rsid w:val="0437BDD8"/>
    <w:rsid w:val="04411DE8"/>
    <w:rsid w:val="0448631E"/>
    <w:rsid w:val="045B17E6"/>
    <w:rsid w:val="04658A17"/>
    <w:rsid w:val="0469B21B"/>
    <w:rsid w:val="046E32CB"/>
    <w:rsid w:val="0482FD40"/>
    <w:rsid w:val="048E2EEE"/>
    <w:rsid w:val="04978350"/>
    <w:rsid w:val="04A1576B"/>
    <w:rsid w:val="04A1C7A5"/>
    <w:rsid w:val="04A29DBD"/>
    <w:rsid w:val="04B56AF4"/>
    <w:rsid w:val="04C2384F"/>
    <w:rsid w:val="04C7D4BB"/>
    <w:rsid w:val="04D8D304"/>
    <w:rsid w:val="04EEC063"/>
    <w:rsid w:val="04F5BB5B"/>
    <w:rsid w:val="0526C9B6"/>
    <w:rsid w:val="052C1842"/>
    <w:rsid w:val="053CA3DC"/>
    <w:rsid w:val="0544EB3B"/>
    <w:rsid w:val="054E84E7"/>
    <w:rsid w:val="0551F46F"/>
    <w:rsid w:val="0559A391"/>
    <w:rsid w:val="0565BEFC"/>
    <w:rsid w:val="05753EFE"/>
    <w:rsid w:val="05827DC6"/>
    <w:rsid w:val="05876B5C"/>
    <w:rsid w:val="0597A62F"/>
    <w:rsid w:val="05A4C19E"/>
    <w:rsid w:val="05AB4ABC"/>
    <w:rsid w:val="05BDC1C2"/>
    <w:rsid w:val="05C571DF"/>
    <w:rsid w:val="05EF7A09"/>
    <w:rsid w:val="05F31C09"/>
    <w:rsid w:val="05FF5EB2"/>
    <w:rsid w:val="060AF417"/>
    <w:rsid w:val="06140E21"/>
    <w:rsid w:val="0621FFA1"/>
    <w:rsid w:val="0628B15E"/>
    <w:rsid w:val="062A60A2"/>
    <w:rsid w:val="062F845D"/>
    <w:rsid w:val="064809AF"/>
    <w:rsid w:val="064FA7BE"/>
    <w:rsid w:val="06552139"/>
    <w:rsid w:val="065C20C0"/>
    <w:rsid w:val="0674AD22"/>
    <w:rsid w:val="068D27CA"/>
    <w:rsid w:val="0690A29E"/>
    <w:rsid w:val="06B3BA5C"/>
    <w:rsid w:val="06B4A14B"/>
    <w:rsid w:val="06BE6A21"/>
    <w:rsid w:val="06CEDAF7"/>
    <w:rsid w:val="070C7A46"/>
    <w:rsid w:val="070FAEC6"/>
    <w:rsid w:val="0722A445"/>
    <w:rsid w:val="072D9804"/>
    <w:rsid w:val="07333043"/>
    <w:rsid w:val="07409C97"/>
    <w:rsid w:val="074CC76A"/>
    <w:rsid w:val="0774F027"/>
    <w:rsid w:val="077E9882"/>
    <w:rsid w:val="07891C35"/>
    <w:rsid w:val="07985794"/>
    <w:rsid w:val="07A50A3F"/>
    <w:rsid w:val="07AC832A"/>
    <w:rsid w:val="07B7248F"/>
    <w:rsid w:val="07CC3BEA"/>
    <w:rsid w:val="07CE53B3"/>
    <w:rsid w:val="07FA6C59"/>
    <w:rsid w:val="07FF0FDB"/>
    <w:rsid w:val="080ABA7D"/>
    <w:rsid w:val="080E24FB"/>
    <w:rsid w:val="08276614"/>
    <w:rsid w:val="082C0818"/>
    <w:rsid w:val="0837FA08"/>
    <w:rsid w:val="0852DE5F"/>
    <w:rsid w:val="0857D157"/>
    <w:rsid w:val="08622755"/>
    <w:rsid w:val="08675159"/>
    <w:rsid w:val="0896D3F9"/>
    <w:rsid w:val="08A2C2FD"/>
    <w:rsid w:val="08ADCBAA"/>
    <w:rsid w:val="08C07877"/>
    <w:rsid w:val="08CB3EB2"/>
    <w:rsid w:val="08D613F9"/>
    <w:rsid w:val="08E18C91"/>
    <w:rsid w:val="08E1AE42"/>
    <w:rsid w:val="08EF757B"/>
    <w:rsid w:val="08F4CB0C"/>
    <w:rsid w:val="0911B20F"/>
    <w:rsid w:val="09272A25"/>
    <w:rsid w:val="0942759C"/>
    <w:rsid w:val="0946E26F"/>
    <w:rsid w:val="0962EA5D"/>
    <w:rsid w:val="09717A22"/>
    <w:rsid w:val="097A62CC"/>
    <w:rsid w:val="098721FE"/>
    <w:rsid w:val="0999C8DE"/>
    <w:rsid w:val="09A6B3A6"/>
    <w:rsid w:val="09BF4F50"/>
    <w:rsid w:val="09D8A956"/>
    <w:rsid w:val="09D8E6BF"/>
    <w:rsid w:val="09E9A886"/>
    <w:rsid w:val="0A0274B9"/>
    <w:rsid w:val="0A27350E"/>
    <w:rsid w:val="0A2D3277"/>
    <w:rsid w:val="0A322825"/>
    <w:rsid w:val="0A58B170"/>
    <w:rsid w:val="0A883E96"/>
    <w:rsid w:val="0A89AB01"/>
    <w:rsid w:val="0A972732"/>
    <w:rsid w:val="0AA44AEE"/>
    <w:rsid w:val="0AAF5370"/>
    <w:rsid w:val="0AB80FB3"/>
    <w:rsid w:val="0AC567DD"/>
    <w:rsid w:val="0ADDEF50"/>
    <w:rsid w:val="0AF44A5F"/>
    <w:rsid w:val="0B1D4408"/>
    <w:rsid w:val="0B2CBF8D"/>
    <w:rsid w:val="0B2ED0FE"/>
    <w:rsid w:val="0B3B4517"/>
    <w:rsid w:val="0B3B670C"/>
    <w:rsid w:val="0B449270"/>
    <w:rsid w:val="0B498BAD"/>
    <w:rsid w:val="0B4BE783"/>
    <w:rsid w:val="0B60EC93"/>
    <w:rsid w:val="0B748971"/>
    <w:rsid w:val="0B9AC436"/>
    <w:rsid w:val="0BC3F9AC"/>
    <w:rsid w:val="0BDC4B9D"/>
    <w:rsid w:val="0BE8B9AC"/>
    <w:rsid w:val="0BEEA95E"/>
    <w:rsid w:val="0BF26255"/>
    <w:rsid w:val="0C0B3D7D"/>
    <w:rsid w:val="0C21428C"/>
    <w:rsid w:val="0C2939CA"/>
    <w:rsid w:val="0C34885A"/>
    <w:rsid w:val="0C5CCDE7"/>
    <w:rsid w:val="0C6103AE"/>
    <w:rsid w:val="0C9E2D84"/>
    <w:rsid w:val="0CB8D504"/>
    <w:rsid w:val="0CF5023F"/>
    <w:rsid w:val="0CFA48E9"/>
    <w:rsid w:val="0D02942E"/>
    <w:rsid w:val="0D067DEB"/>
    <w:rsid w:val="0D06EE70"/>
    <w:rsid w:val="0D407960"/>
    <w:rsid w:val="0D470A15"/>
    <w:rsid w:val="0D496D9D"/>
    <w:rsid w:val="0D4E8271"/>
    <w:rsid w:val="0D66F6B0"/>
    <w:rsid w:val="0D67D95A"/>
    <w:rsid w:val="0D71B09E"/>
    <w:rsid w:val="0D7B81A0"/>
    <w:rsid w:val="0D7DBBA8"/>
    <w:rsid w:val="0D81961D"/>
    <w:rsid w:val="0D98A45F"/>
    <w:rsid w:val="0D9B7A3E"/>
    <w:rsid w:val="0DAFD834"/>
    <w:rsid w:val="0DBBBE68"/>
    <w:rsid w:val="0DCAF3C5"/>
    <w:rsid w:val="0DCB6EF0"/>
    <w:rsid w:val="0DDCAC99"/>
    <w:rsid w:val="0DDE278C"/>
    <w:rsid w:val="0DEC4067"/>
    <w:rsid w:val="0DF86C72"/>
    <w:rsid w:val="0DFC917F"/>
    <w:rsid w:val="0E06381A"/>
    <w:rsid w:val="0E08547E"/>
    <w:rsid w:val="0E0E41E0"/>
    <w:rsid w:val="0E41C003"/>
    <w:rsid w:val="0E9B91A2"/>
    <w:rsid w:val="0E9EB378"/>
    <w:rsid w:val="0EB42245"/>
    <w:rsid w:val="0EBAFB16"/>
    <w:rsid w:val="0EC02660"/>
    <w:rsid w:val="0ED97CA2"/>
    <w:rsid w:val="0EE5980D"/>
    <w:rsid w:val="0EF0CBA0"/>
    <w:rsid w:val="0F06E7FB"/>
    <w:rsid w:val="0F1522FE"/>
    <w:rsid w:val="0F1E1982"/>
    <w:rsid w:val="0F21C4BA"/>
    <w:rsid w:val="0F2E7805"/>
    <w:rsid w:val="0F32B8F0"/>
    <w:rsid w:val="0F32FAC6"/>
    <w:rsid w:val="0F36D6F9"/>
    <w:rsid w:val="0F5E0E08"/>
    <w:rsid w:val="0F634342"/>
    <w:rsid w:val="0F712A31"/>
    <w:rsid w:val="0F78ECC1"/>
    <w:rsid w:val="0F7B3CAF"/>
    <w:rsid w:val="0F8F9B4E"/>
    <w:rsid w:val="0F90035B"/>
    <w:rsid w:val="0FAFE953"/>
    <w:rsid w:val="0FB386C1"/>
    <w:rsid w:val="0FB90492"/>
    <w:rsid w:val="0FBAD3DD"/>
    <w:rsid w:val="0FBFA53E"/>
    <w:rsid w:val="0FD74641"/>
    <w:rsid w:val="0FF0E1BA"/>
    <w:rsid w:val="10053223"/>
    <w:rsid w:val="100D1994"/>
    <w:rsid w:val="1022A80D"/>
    <w:rsid w:val="105AFC49"/>
    <w:rsid w:val="107E2DB6"/>
    <w:rsid w:val="10A044FE"/>
    <w:rsid w:val="10CA60DB"/>
    <w:rsid w:val="10EA7ECD"/>
    <w:rsid w:val="10F089C2"/>
    <w:rsid w:val="10F4D3D0"/>
    <w:rsid w:val="113E001A"/>
    <w:rsid w:val="114EF70D"/>
    <w:rsid w:val="11571EF1"/>
    <w:rsid w:val="115839C6"/>
    <w:rsid w:val="11590209"/>
    <w:rsid w:val="119490BB"/>
    <w:rsid w:val="11AF0974"/>
    <w:rsid w:val="11B6BDB9"/>
    <w:rsid w:val="11BA34FB"/>
    <w:rsid w:val="11D6B45B"/>
    <w:rsid w:val="11E9AF88"/>
    <w:rsid w:val="11F1A7A6"/>
    <w:rsid w:val="11FB6A76"/>
    <w:rsid w:val="11FCBAD5"/>
    <w:rsid w:val="11FF23D7"/>
    <w:rsid w:val="12115035"/>
    <w:rsid w:val="1213AB1C"/>
    <w:rsid w:val="125A7631"/>
    <w:rsid w:val="125D3069"/>
    <w:rsid w:val="126A7425"/>
    <w:rsid w:val="128BB948"/>
    <w:rsid w:val="128EE51B"/>
    <w:rsid w:val="12977039"/>
    <w:rsid w:val="129A19BB"/>
    <w:rsid w:val="129B6F44"/>
    <w:rsid w:val="12BB0765"/>
    <w:rsid w:val="12D2C2E8"/>
    <w:rsid w:val="12E2F684"/>
    <w:rsid w:val="12E48D2E"/>
    <w:rsid w:val="12E666B8"/>
    <w:rsid w:val="12F511D9"/>
    <w:rsid w:val="12FF6A11"/>
    <w:rsid w:val="130619DF"/>
    <w:rsid w:val="1318C10F"/>
    <w:rsid w:val="132508F4"/>
    <w:rsid w:val="132F59E3"/>
    <w:rsid w:val="13339616"/>
    <w:rsid w:val="136AF6C6"/>
    <w:rsid w:val="137B86F8"/>
    <w:rsid w:val="13A58992"/>
    <w:rsid w:val="13B2414F"/>
    <w:rsid w:val="13B3CDCD"/>
    <w:rsid w:val="13C7BFE4"/>
    <w:rsid w:val="13D21CF7"/>
    <w:rsid w:val="13D46E37"/>
    <w:rsid w:val="1415B2A3"/>
    <w:rsid w:val="141B08BF"/>
    <w:rsid w:val="14260573"/>
    <w:rsid w:val="142F7CBF"/>
    <w:rsid w:val="144C725B"/>
    <w:rsid w:val="145FE2BB"/>
    <w:rsid w:val="146DD410"/>
    <w:rsid w:val="14846797"/>
    <w:rsid w:val="14A896A4"/>
    <w:rsid w:val="14A8BD0A"/>
    <w:rsid w:val="14AEF732"/>
    <w:rsid w:val="14C6F09F"/>
    <w:rsid w:val="14CA9D54"/>
    <w:rsid w:val="14D625EE"/>
    <w:rsid w:val="14D7A2EF"/>
    <w:rsid w:val="14ED7CD1"/>
    <w:rsid w:val="14F297F3"/>
    <w:rsid w:val="151A6A76"/>
    <w:rsid w:val="151D494A"/>
    <w:rsid w:val="1531031D"/>
    <w:rsid w:val="15673EA7"/>
    <w:rsid w:val="157304B4"/>
    <w:rsid w:val="1576898B"/>
    <w:rsid w:val="15782C77"/>
    <w:rsid w:val="157B2410"/>
    <w:rsid w:val="158A7C66"/>
    <w:rsid w:val="15938224"/>
    <w:rsid w:val="15977E60"/>
    <w:rsid w:val="159DCBFD"/>
    <w:rsid w:val="15AFA976"/>
    <w:rsid w:val="15B2AAAF"/>
    <w:rsid w:val="15CAF14F"/>
    <w:rsid w:val="15DE6D60"/>
    <w:rsid w:val="15E35AF6"/>
    <w:rsid w:val="15E72434"/>
    <w:rsid w:val="15F0FE65"/>
    <w:rsid w:val="15F338FD"/>
    <w:rsid w:val="15F6219A"/>
    <w:rsid w:val="15FB5EFB"/>
    <w:rsid w:val="1601DF2D"/>
    <w:rsid w:val="1619111E"/>
    <w:rsid w:val="1623A6D6"/>
    <w:rsid w:val="164BD7F7"/>
    <w:rsid w:val="16555F44"/>
    <w:rsid w:val="1662CB98"/>
    <w:rsid w:val="16827427"/>
    <w:rsid w:val="1682A6F8"/>
    <w:rsid w:val="169A4656"/>
    <w:rsid w:val="16B9D23F"/>
    <w:rsid w:val="16DEE960"/>
    <w:rsid w:val="16E0E722"/>
    <w:rsid w:val="16EE445C"/>
    <w:rsid w:val="16FA8FB6"/>
    <w:rsid w:val="17061E41"/>
    <w:rsid w:val="1713B179"/>
    <w:rsid w:val="1720F31F"/>
    <w:rsid w:val="1732CA93"/>
    <w:rsid w:val="17373585"/>
    <w:rsid w:val="173ECDF6"/>
    <w:rsid w:val="174E098D"/>
    <w:rsid w:val="17597850"/>
    <w:rsid w:val="1767768F"/>
    <w:rsid w:val="176BAF46"/>
    <w:rsid w:val="177FEC0A"/>
    <w:rsid w:val="178DCAE5"/>
    <w:rsid w:val="1798CB51"/>
    <w:rsid w:val="179BACB8"/>
    <w:rsid w:val="17C0FB18"/>
    <w:rsid w:val="17D75B46"/>
    <w:rsid w:val="17DD0AAB"/>
    <w:rsid w:val="17DE5D73"/>
    <w:rsid w:val="17E32A87"/>
    <w:rsid w:val="17E49B2B"/>
    <w:rsid w:val="17F41EBD"/>
    <w:rsid w:val="17FAFF97"/>
    <w:rsid w:val="17FF00A0"/>
    <w:rsid w:val="1807473A"/>
    <w:rsid w:val="180A7231"/>
    <w:rsid w:val="18132D56"/>
    <w:rsid w:val="18533560"/>
    <w:rsid w:val="18A497D9"/>
    <w:rsid w:val="18A7E1FE"/>
    <w:rsid w:val="18BC6D2D"/>
    <w:rsid w:val="18C7D600"/>
    <w:rsid w:val="18D9368F"/>
    <w:rsid w:val="18E17E51"/>
    <w:rsid w:val="18FB4A65"/>
    <w:rsid w:val="18FB4EFB"/>
    <w:rsid w:val="19072598"/>
    <w:rsid w:val="190B75AF"/>
    <w:rsid w:val="1912F551"/>
    <w:rsid w:val="193A4A38"/>
    <w:rsid w:val="1942A393"/>
    <w:rsid w:val="1943F849"/>
    <w:rsid w:val="1948CE1B"/>
    <w:rsid w:val="19746F21"/>
    <w:rsid w:val="19769181"/>
    <w:rsid w:val="197AE071"/>
    <w:rsid w:val="198825DA"/>
    <w:rsid w:val="19A52604"/>
    <w:rsid w:val="19BDE9BA"/>
    <w:rsid w:val="19BE8132"/>
    <w:rsid w:val="19FBEC97"/>
    <w:rsid w:val="1A0F7440"/>
    <w:rsid w:val="1A135137"/>
    <w:rsid w:val="1A1878E2"/>
    <w:rsid w:val="1A2D4A26"/>
    <w:rsid w:val="1A35C80D"/>
    <w:rsid w:val="1A4ADBD2"/>
    <w:rsid w:val="1A77F0B5"/>
    <w:rsid w:val="1A7B92B5"/>
    <w:rsid w:val="1A7D31DF"/>
    <w:rsid w:val="1A7F2439"/>
    <w:rsid w:val="1A815351"/>
    <w:rsid w:val="1A81C7C0"/>
    <w:rsid w:val="1A8DBF13"/>
    <w:rsid w:val="1A9AE588"/>
    <w:rsid w:val="1AB6A3E0"/>
    <w:rsid w:val="1ACA9645"/>
    <w:rsid w:val="1ACEC052"/>
    <w:rsid w:val="1AD2B602"/>
    <w:rsid w:val="1AE9BDE8"/>
    <w:rsid w:val="1AF112FB"/>
    <w:rsid w:val="1B0DF7F5"/>
    <w:rsid w:val="1B13171F"/>
    <w:rsid w:val="1B1E6A8C"/>
    <w:rsid w:val="1B2138A6"/>
    <w:rsid w:val="1B238DC1"/>
    <w:rsid w:val="1B27D244"/>
    <w:rsid w:val="1B34A00C"/>
    <w:rsid w:val="1B3FB09D"/>
    <w:rsid w:val="1B567A8D"/>
    <w:rsid w:val="1B5D3AF2"/>
    <w:rsid w:val="1B6881E2"/>
    <w:rsid w:val="1B6C910D"/>
    <w:rsid w:val="1B87755B"/>
    <w:rsid w:val="1B8B0529"/>
    <w:rsid w:val="1BB37AB9"/>
    <w:rsid w:val="1BD8A715"/>
    <w:rsid w:val="1BDC6C53"/>
    <w:rsid w:val="1BDF3BB0"/>
    <w:rsid w:val="1BF4CA35"/>
    <w:rsid w:val="1C0694CB"/>
    <w:rsid w:val="1C44D944"/>
    <w:rsid w:val="1C66CBAE"/>
    <w:rsid w:val="1C6CF2CC"/>
    <w:rsid w:val="1C7967ED"/>
    <w:rsid w:val="1C806EDD"/>
    <w:rsid w:val="1C89BC2E"/>
    <w:rsid w:val="1CADED53"/>
    <w:rsid w:val="1CD898E1"/>
    <w:rsid w:val="1CEBAF50"/>
    <w:rsid w:val="1D056392"/>
    <w:rsid w:val="1D0A8B3D"/>
    <w:rsid w:val="1D0C86CF"/>
    <w:rsid w:val="1D1C2900"/>
    <w:rsid w:val="1D1D9D15"/>
    <w:rsid w:val="1D25345A"/>
    <w:rsid w:val="1D28D00B"/>
    <w:rsid w:val="1D2B6610"/>
    <w:rsid w:val="1D2F6CB7"/>
    <w:rsid w:val="1D354BD4"/>
    <w:rsid w:val="1D3AB4A4"/>
    <w:rsid w:val="1D3F0A3B"/>
    <w:rsid w:val="1D5C7A8F"/>
    <w:rsid w:val="1D6B002A"/>
    <w:rsid w:val="1D6DA510"/>
    <w:rsid w:val="1D945978"/>
    <w:rsid w:val="1DAD71FB"/>
    <w:rsid w:val="1DC0AFA8"/>
    <w:rsid w:val="1DC3996D"/>
    <w:rsid w:val="1DC3D6D6"/>
    <w:rsid w:val="1DCB64C3"/>
    <w:rsid w:val="1DCC3815"/>
    <w:rsid w:val="1DD7FCBC"/>
    <w:rsid w:val="1DE0D91B"/>
    <w:rsid w:val="1DED762B"/>
    <w:rsid w:val="1DF3BF18"/>
    <w:rsid w:val="1E047DA1"/>
    <w:rsid w:val="1E063377"/>
    <w:rsid w:val="1E135ADE"/>
    <w:rsid w:val="1E3712B4"/>
    <w:rsid w:val="1E5EF9E6"/>
    <w:rsid w:val="1E639312"/>
    <w:rsid w:val="1E657070"/>
    <w:rsid w:val="1E7AFA3D"/>
    <w:rsid w:val="1E7E297C"/>
    <w:rsid w:val="1E974F2A"/>
    <w:rsid w:val="1EA568C3"/>
    <w:rsid w:val="1EA79093"/>
    <w:rsid w:val="1EAB1FFF"/>
    <w:rsid w:val="1EB8E4E6"/>
    <w:rsid w:val="1EC703A0"/>
    <w:rsid w:val="1EE120FD"/>
    <w:rsid w:val="1EE13372"/>
    <w:rsid w:val="1EE39094"/>
    <w:rsid w:val="1EF86359"/>
    <w:rsid w:val="1F3165AA"/>
    <w:rsid w:val="1F36411D"/>
    <w:rsid w:val="1F3E1F89"/>
    <w:rsid w:val="1F3F29C7"/>
    <w:rsid w:val="1F3FEB76"/>
    <w:rsid w:val="1F555DC7"/>
    <w:rsid w:val="1F559388"/>
    <w:rsid w:val="1F5884F5"/>
    <w:rsid w:val="1F59A852"/>
    <w:rsid w:val="1F5BE2C5"/>
    <w:rsid w:val="1F5F0527"/>
    <w:rsid w:val="1F675084"/>
    <w:rsid w:val="1F85B44D"/>
    <w:rsid w:val="1F9A868C"/>
    <w:rsid w:val="1F9D7051"/>
    <w:rsid w:val="1F9DADBA"/>
    <w:rsid w:val="1FA3FC16"/>
    <w:rsid w:val="1FABF434"/>
    <w:rsid w:val="1FD2AB34"/>
    <w:rsid w:val="1FE7C53D"/>
    <w:rsid w:val="200BD269"/>
    <w:rsid w:val="200E4165"/>
    <w:rsid w:val="20108467"/>
    <w:rsid w:val="20234D57"/>
    <w:rsid w:val="20311521"/>
    <w:rsid w:val="20325542"/>
    <w:rsid w:val="20419487"/>
    <w:rsid w:val="205BFE0A"/>
    <w:rsid w:val="205D1285"/>
    <w:rsid w:val="2061192C"/>
    <w:rsid w:val="2061E829"/>
    <w:rsid w:val="2076CBB2"/>
    <w:rsid w:val="20805C7E"/>
    <w:rsid w:val="208B2062"/>
    <w:rsid w:val="209DF0BF"/>
    <w:rsid w:val="20B34EE3"/>
    <w:rsid w:val="20D30A49"/>
    <w:rsid w:val="20E185ED"/>
    <w:rsid w:val="20E24EBF"/>
    <w:rsid w:val="20F8952F"/>
    <w:rsid w:val="20F9D969"/>
    <w:rsid w:val="210C20D7"/>
    <w:rsid w:val="211E7658"/>
    <w:rsid w:val="2150BD4E"/>
    <w:rsid w:val="2151D392"/>
    <w:rsid w:val="21553D72"/>
    <w:rsid w:val="215F8B31"/>
    <w:rsid w:val="216383EC"/>
    <w:rsid w:val="217B3375"/>
    <w:rsid w:val="218ED089"/>
    <w:rsid w:val="21974358"/>
    <w:rsid w:val="21C3E07D"/>
    <w:rsid w:val="21C88B65"/>
    <w:rsid w:val="21D5A2EF"/>
    <w:rsid w:val="21F0DDFF"/>
    <w:rsid w:val="21FBB005"/>
    <w:rsid w:val="220BAB95"/>
    <w:rsid w:val="2213B0B6"/>
    <w:rsid w:val="22168B0B"/>
    <w:rsid w:val="22211B0B"/>
    <w:rsid w:val="22291DC1"/>
    <w:rsid w:val="222C121E"/>
    <w:rsid w:val="22398E4F"/>
    <w:rsid w:val="2263E6ED"/>
    <w:rsid w:val="22652DD2"/>
    <w:rsid w:val="227AEED1"/>
    <w:rsid w:val="2284AB36"/>
    <w:rsid w:val="228FC015"/>
    <w:rsid w:val="229C1B9B"/>
    <w:rsid w:val="229E068F"/>
    <w:rsid w:val="22A5D1BF"/>
    <w:rsid w:val="22CC2872"/>
    <w:rsid w:val="22F80193"/>
    <w:rsid w:val="22FEC029"/>
    <w:rsid w:val="2320D130"/>
    <w:rsid w:val="233313B9"/>
    <w:rsid w:val="23395682"/>
    <w:rsid w:val="2348D807"/>
    <w:rsid w:val="23521C8D"/>
    <w:rsid w:val="23532B87"/>
    <w:rsid w:val="2354F9C0"/>
    <w:rsid w:val="237E7163"/>
    <w:rsid w:val="23A5613E"/>
    <w:rsid w:val="23AD2337"/>
    <w:rsid w:val="23B9AFD3"/>
    <w:rsid w:val="23C51CA4"/>
    <w:rsid w:val="23C5E90C"/>
    <w:rsid w:val="23EB41BD"/>
    <w:rsid w:val="23F3444D"/>
    <w:rsid w:val="24022A5C"/>
    <w:rsid w:val="240E7702"/>
    <w:rsid w:val="241186DC"/>
    <w:rsid w:val="242229C5"/>
    <w:rsid w:val="2443EE8A"/>
    <w:rsid w:val="24559647"/>
    <w:rsid w:val="24571416"/>
    <w:rsid w:val="245DF95D"/>
    <w:rsid w:val="2477DD73"/>
    <w:rsid w:val="24897259"/>
    <w:rsid w:val="248B5FA6"/>
    <w:rsid w:val="24993FEB"/>
    <w:rsid w:val="249B1CD9"/>
    <w:rsid w:val="24AD7E33"/>
    <w:rsid w:val="24AF9D91"/>
    <w:rsid w:val="24B35519"/>
    <w:rsid w:val="24B5C2DA"/>
    <w:rsid w:val="24C1535F"/>
    <w:rsid w:val="24C7CC51"/>
    <w:rsid w:val="24CE1F16"/>
    <w:rsid w:val="24CEE41A"/>
    <w:rsid w:val="24DB80D2"/>
    <w:rsid w:val="24E961AA"/>
    <w:rsid w:val="24FEBE7F"/>
    <w:rsid w:val="252089CA"/>
    <w:rsid w:val="2527B5E9"/>
    <w:rsid w:val="252D026B"/>
    <w:rsid w:val="253077AC"/>
    <w:rsid w:val="2540548B"/>
    <w:rsid w:val="2547689A"/>
    <w:rsid w:val="256BB6A1"/>
    <w:rsid w:val="256D9FC9"/>
    <w:rsid w:val="256F2462"/>
    <w:rsid w:val="258D6B12"/>
    <w:rsid w:val="258D84B3"/>
    <w:rsid w:val="2590858F"/>
    <w:rsid w:val="2599C145"/>
    <w:rsid w:val="25B31B78"/>
    <w:rsid w:val="25B583F3"/>
    <w:rsid w:val="25BBABB7"/>
    <w:rsid w:val="25CDEC9C"/>
    <w:rsid w:val="25FF04C8"/>
    <w:rsid w:val="260DE15E"/>
    <w:rsid w:val="26177983"/>
    <w:rsid w:val="261D05A8"/>
    <w:rsid w:val="264013DE"/>
    <w:rsid w:val="2650C155"/>
    <w:rsid w:val="2651F722"/>
    <w:rsid w:val="2657DA7A"/>
    <w:rsid w:val="26602114"/>
    <w:rsid w:val="267953A1"/>
    <w:rsid w:val="26824846"/>
    <w:rsid w:val="2682A255"/>
    <w:rsid w:val="26AFFCB4"/>
    <w:rsid w:val="26B09766"/>
    <w:rsid w:val="26B3B0C2"/>
    <w:rsid w:val="26B524E5"/>
    <w:rsid w:val="26CD2917"/>
    <w:rsid w:val="26F0D1B7"/>
    <w:rsid w:val="26F7FB5D"/>
    <w:rsid w:val="27103458"/>
    <w:rsid w:val="27164DBE"/>
    <w:rsid w:val="2733F377"/>
    <w:rsid w:val="27399300"/>
    <w:rsid w:val="274211E5"/>
    <w:rsid w:val="2777C20D"/>
    <w:rsid w:val="27813760"/>
    <w:rsid w:val="278CB4F3"/>
    <w:rsid w:val="2799F9DE"/>
    <w:rsid w:val="279BC1A1"/>
    <w:rsid w:val="27A30392"/>
    <w:rsid w:val="27AC80E1"/>
    <w:rsid w:val="27B2777A"/>
    <w:rsid w:val="27B899B0"/>
    <w:rsid w:val="27D4F3D3"/>
    <w:rsid w:val="27DD178B"/>
    <w:rsid w:val="27E38F96"/>
    <w:rsid w:val="27E73D81"/>
    <w:rsid w:val="27F1A70A"/>
    <w:rsid w:val="2800788B"/>
    <w:rsid w:val="28014F45"/>
    <w:rsid w:val="2814C227"/>
    <w:rsid w:val="283893AC"/>
    <w:rsid w:val="283F8A70"/>
    <w:rsid w:val="286990C3"/>
    <w:rsid w:val="28C99948"/>
    <w:rsid w:val="28E317B0"/>
    <w:rsid w:val="28E6669C"/>
    <w:rsid w:val="28EE8578"/>
    <w:rsid w:val="28F6D7A5"/>
    <w:rsid w:val="28FE6034"/>
    <w:rsid w:val="2900A217"/>
    <w:rsid w:val="29377FBA"/>
    <w:rsid w:val="293A16D6"/>
    <w:rsid w:val="293A6C6F"/>
    <w:rsid w:val="293AEAB2"/>
    <w:rsid w:val="293FBA0E"/>
    <w:rsid w:val="294CB4CB"/>
    <w:rsid w:val="2954CEB8"/>
    <w:rsid w:val="297F3613"/>
    <w:rsid w:val="29810E85"/>
    <w:rsid w:val="2981CC3A"/>
    <w:rsid w:val="29AC6983"/>
    <w:rsid w:val="29E2B8A5"/>
    <w:rsid w:val="29F761D6"/>
    <w:rsid w:val="2A07AA84"/>
    <w:rsid w:val="2A0E5466"/>
    <w:rsid w:val="2A20F0FE"/>
    <w:rsid w:val="2A257C43"/>
    <w:rsid w:val="2A29312E"/>
    <w:rsid w:val="2A2A55F3"/>
    <w:rsid w:val="2A393AA9"/>
    <w:rsid w:val="2A3AE9ED"/>
    <w:rsid w:val="2A488377"/>
    <w:rsid w:val="2A4F4188"/>
    <w:rsid w:val="2A51640E"/>
    <w:rsid w:val="2A74807A"/>
    <w:rsid w:val="2AC11C79"/>
    <w:rsid w:val="2AC7062E"/>
    <w:rsid w:val="2AD0AE89"/>
    <w:rsid w:val="2AD892E9"/>
    <w:rsid w:val="2AE8890F"/>
    <w:rsid w:val="2AF72CAA"/>
    <w:rsid w:val="2AF9FB82"/>
    <w:rsid w:val="2B0843A6"/>
    <w:rsid w:val="2B0C2EF3"/>
    <w:rsid w:val="2B2069BA"/>
    <w:rsid w:val="2B27A0E4"/>
    <w:rsid w:val="2B2C0A53"/>
    <w:rsid w:val="2B32505D"/>
    <w:rsid w:val="2B55FC53"/>
    <w:rsid w:val="2B5BB2FB"/>
    <w:rsid w:val="2B68A32D"/>
    <w:rsid w:val="2B691F4F"/>
    <w:rsid w:val="2B7E2364"/>
    <w:rsid w:val="2BA9E75E"/>
    <w:rsid w:val="2BAB8334"/>
    <w:rsid w:val="2BACBD48"/>
    <w:rsid w:val="2BB418B6"/>
    <w:rsid w:val="2BB85E56"/>
    <w:rsid w:val="2BB96760"/>
    <w:rsid w:val="2BCF1E61"/>
    <w:rsid w:val="2BCF9A65"/>
    <w:rsid w:val="2BDFEA62"/>
    <w:rsid w:val="2BE001A7"/>
    <w:rsid w:val="2BE9075C"/>
    <w:rsid w:val="2BEC71FE"/>
    <w:rsid w:val="2BFAC7E2"/>
    <w:rsid w:val="2C11C958"/>
    <w:rsid w:val="2C249E36"/>
    <w:rsid w:val="2C376433"/>
    <w:rsid w:val="2C3A5669"/>
    <w:rsid w:val="2C3C09BC"/>
    <w:rsid w:val="2C3C6F6A"/>
    <w:rsid w:val="2C3C979B"/>
    <w:rsid w:val="2C3EC726"/>
    <w:rsid w:val="2C4C2613"/>
    <w:rsid w:val="2C5F1D2E"/>
    <w:rsid w:val="2C63C816"/>
    <w:rsid w:val="2C692F83"/>
    <w:rsid w:val="2C6C8982"/>
    <w:rsid w:val="2C7BA14D"/>
    <w:rsid w:val="2C8C1AB0"/>
    <w:rsid w:val="2CB61402"/>
    <w:rsid w:val="2CC5874A"/>
    <w:rsid w:val="2CC622D8"/>
    <w:rsid w:val="2CCE0C6A"/>
    <w:rsid w:val="2CE2DEA9"/>
    <w:rsid w:val="2D05E137"/>
    <w:rsid w:val="2D15F8B1"/>
    <w:rsid w:val="2D2382EC"/>
    <w:rsid w:val="2D2DABC3"/>
    <w:rsid w:val="2D4C9AA8"/>
    <w:rsid w:val="2D548AC0"/>
    <w:rsid w:val="2D597B60"/>
    <w:rsid w:val="2D5E6965"/>
    <w:rsid w:val="2D5F9ED2"/>
    <w:rsid w:val="2D737F28"/>
    <w:rsid w:val="2D76CBCD"/>
    <w:rsid w:val="2D7DC9F5"/>
    <w:rsid w:val="2DB49A69"/>
    <w:rsid w:val="2DB72AB1"/>
    <w:rsid w:val="2DC52ECB"/>
    <w:rsid w:val="2DD77888"/>
    <w:rsid w:val="2DD83FCB"/>
    <w:rsid w:val="2DE3573F"/>
    <w:rsid w:val="2DE8C89F"/>
    <w:rsid w:val="2DF4DFF7"/>
    <w:rsid w:val="2DFD7837"/>
    <w:rsid w:val="2E1358A1"/>
    <w:rsid w:val="2E1E1CAE"/>
    <w:rsid w:val="2E236F8D"/>
    <w:rsid w:val="2E3AEDB6"/>
    <w:rsid w:val="2E409DEF"/>
    <w:rsid w:val="2E5C97C4"/>
    <w:rsid w:val="2E75C660"/>
    <w:rsid w:val="2E8553F1"/>
    <w:rsid w:val="2E93DCCF"/>
    <w:rsid w:val="2E957DEE"/>
    <w:rsid w:val="2EA64FB7"/>
    <w:rsid w:val="2EECDA3D"/>
    <w:rsid w:val="2F0812E9"/>
    <w:rsid w:val="2F252A11"/>
    <w:rsid w:val="2F37BB0E"/>
    <w:rsid w:val="2F3942E5"/>
    <w:rsid w:val="2F511FAC"/>
    <w:rsid w:val="2F5371F9"/>
    <w:rsid w:val="2F70AB95"/>
    <w:rsid w:val="2F934E4B"/>
    <w:rsid w:val="2F9C0B15"/>
    <w:rsid w:val="2FB0A1EF"/>
    <w:rsid w:val="2FBE383C"/>
    <w:rsid w:val="2FC5A0D7"/>
    <w:rsid w:val="2FC9DE9A"/>
    <w:rsid w:val="2FD7B38B"/>
    <w:rsid w:val="2FD7DAC9"/>
    <w:rsid w:val="2FF00707"/>
    <w:rsid w:val="2FF22951"/>
    <w:rsid w:val="30060AA6"/>
    <w:rsid w:val="301D0F21"/>
    <w:rsid w:val="301F8F9B"/>
    <w:rsid w:val="30471846"/>
    <w:rsid w:val="3057095D"/>
    <w:rsid w:val="3057E2E3"/>
    <w:rsid w:val="30705B0D"/>
    <w:rsid w:val="3097AFCE"/>
    <w:rsid w:val="309B83A4"/>
    <w:rsid w:val="30C02ACB"/>
    <w:rsid w:val="30C10E89"/>
    <w:rsid w:val="30D85B37"/>
    <w:rsid w:val="30DB44FC"/>
    <w:rsid w:val="30E0A2F9"/>
    <w:rsid w:val="30EABA66"/>
    <w:rsid w:val="30F837C0"/>
    <w:rsid w:val="31219CB1"/>
    <w:rsid w:val="3127148B"/>
    <w:rsid w:val="31335012"/>
    <w:rsid w:val="3159F404"/>
    <w:rsid w:val="316ABB7F"/>
    <w:rsid w:val="317C3708"/>
    <w:rsid w:val="31936F53"/>
    <w:rsid w:val="3196CE7B"/>
    <w:rsid w:val="31986212"/>
    <w:rsid w:val="319D8446"/>
    <w:rsid w:val="31A20A23"/>
    <w:rsid w:val="31AEE684"/>
    <w:rsid w:val="31BE31BF"/>
    <w:rsid w:val="31BFB907"/>
    <w:rsid w:val="31DD5901"/>
    <w:rsid w:val="3206535D"/>
    <w:rsid w:val="322204FE"/>
    <w:rsid w:val="322CE899"/>
    <w:rsid w:val="3235C06E"/>
    <w:rsid w:val="3249B334"/>
    <w:rsid w:val="324F8666"/>
    <w:rsid w:val="32658C97"/>
    <w:rsid w:val="326DF218"/>
    <w:rsid w:val="3274C310"/>
    <w:rsid w:val="327623D6"/>
    <w:rsid w:val="328517C6"/>
    <w:rsid w:val="32937A18"/>
    <w:rsid w:val="3297F774"/>
    <w:rsid w:val="329A38AE"/>
    <w:rsid w:val="329BC1DA"/>
    <w:rsid w:val="32ABB0EE"/>
    <w:rsid w:val="32B2EB53"/>
    <w:rsid w:val="32BA6E58"/>
    <w:rsid w:val="32E64369"/>
    <w:rsid w:val="3301B528"/>
    <w:rsid w:val="3313CF81"/>
    <w:rsid w:val="331CF901"/>
    <w:rsid w:val="334FB8DD"/>
    <w:rsid w:val="336C352B"/>
    <w:rsid w:val="337238F6"/>
    <w:rsid w:val="337DD98F"/>
    <w:rsid w:val="339DA2E1"/>
    <w:rsid w:val="33A9B18B"/>
    <w:rsid w:val="33CAD334"/>
    <w:rsid w:val="33EBDB92"/>
    <w:rsid w:val="33FC240E"/>
    <w:rsid w:val="340A2AF6"/>
    <w:rsid w:val="341184F8"/>
    <w:rsid w:val="347B6F0E"/>
    <w:rsid w:val="348633A0"/>
    <w:rsid w:val="34941CC8"/>
    <w:rsid w:val="34A8D044"/>
    <w:rsid w:val="34C553C2"/>
    <w:rsid w:val="34C84A3A"/>
    <w:rsid w:val="34D40428"/>
    <w:rsid w:val="34E65F2B"/>
    <w:rsid w:val="34E9D921"/>
    <w:rsid w:val="350376EB"/>
    <w:rsid w:val="35130185"/>
    <w:rsid w:val="35135B94"/>
    <w:rsid w:val="3515B879"/>
    <w:rsid w:val="353FFF07"/>
    <w:rsid w:val="3548E7B1"/>
    <w:rsid w:val="354D97DE"/>
    <w:rsid w:val="354FD918"/>
    <w:rsid w:val="3563663C"/>
    <w:rsid w:val="359E1179"/>
    <w:rsid w:val="35A1B71E"/>
    <w:rsid w:val="35A99E66"/>
    <w:rsid w:val="35ADBA00"/>
    <w:rsid w:val="35AE7D91"/>
    <w:rsid w:val="35D66EC1"/>
    <w:rsid w:val="35F3C783"/>
    <w:rsid w:val="35F7820C"/>
    <w:rsid w:val="36199D7E"/>
    <w:rsid w:val="363336AE"/>
    <w:rsid w:val="36358767"/>
    <w:rsid w:val="364727E0"/>
    <w:rsid w:val="36588668"/>
    <w:rsid w:val="366321EB"/>
    <w:rsid w:val="36644B51"/>
    <w:rsid w:val="366AD716"/>
    <w:rsid w:val="367E0DB8"/>
    <w:rsid w:val="36822688"/>
    <w:rsid w:val="36AA986E"/>
    <w:rsid w:val="36AAA306"/>
    <w:rsid w:val="36B03493"/>
    <w:rsid w:val="36B5FF08"/>
    <w:rsid w:val="36BCA826"/>
    <w:rsid w:val="36BE4D55"/>
    <w:rsid w:val="36C2CF44"/>
    <w:rsid w:val="36DA03D7"/>
    <w:rsid w:val="36F5D31C"/>
    <w:rsid w:val="3707C633"/>
    <w:rsid w:val="371521B1"/>
    <w:rsid w:val="3719834A"/>
    <w:rsid w:val="3719D5EB"/>
    <w:rsid w:val="3722BE95"/>
    <w:rsid w:val="372A4F7B"/>
    <w:rsid w:val="373238FA"/>
    <w:rsid w:val="3736D4D3"/>
    <w:rsid w:val="374F0F6F"/>
    <w:rsid w:val="37585F48"/>
    <w:rsid w:val="375AB491"/>
    <w:rsid w:val="3781051F"/>
    <w:rsid w:val="37866AD4"/>
    <w:rsid w:val="379B3433"/>
    <w:rsid w:val="37A25449"/>
    <w:rsid w:val="37DE0829"/>
    <w:rsid w:val="37E03266"/>
    <w:rsid w:val="37E22DF8"/>
    <w:rsid w:val="37EEE5A9"/>
    <w:rsid w:val="37F58946"/>
    <w:rsid w:val="37F8DED9"/>
    <w:rsid w:val="37FAB34A"/>
    <w:rsid w:val="38056DEF"/>
    <w:rsid w:val="38146C06"/>
    <w:rsid w:val="381906A6"/>
    <w:rsid w:val="381EFAF3"/>
    <w:rsid w:val="381F2FD1"/>
    <w:rsid w:val="3835D008"/>
    <w:rsid w:val="383AAC49"/>
    <w:rsid w:val="383F11F3"/>
    <w:rsid w:val="383F92D8"/>
    <w:rsid w:val="38411DBF"/>
    <w:rsid w:val="38515FE2"/>
    <w:rsid w:val="385626D4"/>
    <w:rsid w:val="38669076"/>
    <w:rsid w:val="387413A0"/>
    <w:rsid w:val="3874B419"/>
    <w:rsid w:val="388D6BA7"/>
    <w:rsid w:val="389689A2"/>
    <w:rsid w:val="389C2CFC"/>
    <w:rsid w:val="38A3FB3B"/>
    <w:rsid w:val="38B54154"/>
    <w:rsid w:val="38FE9326"/>
    <w:rsid w:val="39087E13"/>
    <w:rsid w:val="391672BB"/>
    <w:rsid w:val="391948B0"/>
    <w:rsid w:val="391DE129"/>
    <w:rsid w:val="39261701"/>
    <w:rsid w:val="39308367"/>
    <w:rsid w:val="3943146C"/>
    <w:rsid w:val="394A96D1"/>
    <w:rsid w:val="3973F79A"/>
    <w:rsid w:val="3988A4EE"/>
    <w:rsid w:val="39A7754B"/>
    <w:rsid w:val="39AC2033"/>
    <w:rsid w:val="39CB3E47"/>
    <w:rsid w:val="39CC1632"/>
    <w:rsid w:val="39CEEE9E"/>
    <w:rsid w:val="39D4BCFF"/>
    <w:rsid w:val="39D7FC17"/>
    <w:rsid w:val="39D8EC80"/>
    <w:rsid w:val="39EC5C5D"/>
    <w:rsid w:val="39EDB5E7"/>
    <w:rsid w:val="3A02CC5D"/>
    <w:rsid w:val="3A229B51"/>
    <w:rsid w:val="3A4121CA"/>
    <w:rsid w:val="3A73177A"/>
    <w:rsid w:val="3AAB8E57"/>
    <w:rsid w:val="3AB376B1"/>
    <w:rsid w:val="3AB41CF2"/>
    <w:rsid w:val="3AC19F8D"/>
    <w:rsid w:val="3AD12745"/>
    <w:rsid w:val="3ADFE0EC"/>
    <w:rsid w:val="3B13111F"/>
    <w:rsid w:val="3B1830B8"/>
    <w:rsid w:val="3B1EE38E"/>
    <w:rsid w:val="3B22DF9D"/>
    <w:rsid w:val="3B4634C4"/>
    <w:rsid w:val="3B608289"/>
    <w:rsid w:val="3B65A433"/>
    <w:rsid w:val="3B66DF11"/>
    <w:rsid w:val="3B7681AD"/>
    <w:rsid w:val="3B7C3646"/>
    <w:rsid w:val="3B960D96"/>
    <w:rsid w:val="3BE9DC31"/>
    <w:rsid w:val="3BEE9D69"/>
    <w:rsid w:val="3BF7BD22"/>
    <w:rsid w:val="3C05FE36"/>
    <w:rsid w:val="3C12570A"/>
    <w:rsid w:val="3C1BF121"/>
    <w:rsid w:val="3C25D9B9"/>
    <w:rsid w:val="3C2AE49B"/>
    <w:rsid w:val="3C320B2C"/>
    <w:rsid w:val="3C354F00"/>
    <w:rsid w:val="3C578F92"/>
    <w:rsid w:val="3C5EDA4A"/>
    <w:rsid w:val="3C72918A"/>
    <w:rsid w:val="3C79EBE0"/>
    <w:rsid w:val="3C840321"/>
    <w:rsid w:val="3C8CE16A"/>
    <w:rsid w:val="3C9A2ACF"/>
    <w:rsid w:val="3CAC1BA5"/>
    <w:rsid w:val="3CAD1B18"/>
    <w:rsid w:val="3CAE7955"/>
    <w:rsid w:val="3CB29177"/>
    <w:rsid w:val="3CBBA46C"/>
    <w:rsid w:val="3CC68528"/>
    <w:rsid w:val="3CE957DF"/>
    <w:rsid w:val="3CF73C0B"/>
    <w:rsid w:val="3CFDF009"/>
    <w:rsid w:val="3D0FFFC1"/>
    <w:rsid w:val="3D109739"/>
    <w:rsid w:val="3D24F290"/>
    <w:rsid w:val="3D333425"/>
    <w:rsid w:val="3D4D8A77"/>
    <w:rsid w:val="3D506329"/>
    <w:rsid w:val="3D575904"/>
    <w:rsid w:val="3D57AD38"/>
    <w:rsid w:val="3D62CCF0"/>
    <w:rsid w:val="3D6F416F"/>
    <w:rsid w:val="3D6FE47A"/>
    <w:rsid w:val="3D956554"/>
    <w:rsid w:val="3DA95776"/>
    <w:rsid w:val="3DB13A61"/>
    <w:rsid w:val="3DC3A407"/>
    <w:rsid w:val="3DC99D56"/>
    <w:rsid w:val="3DD71647"/>
    <w:rsid w:val="3DDFD51A"/>
    <w:rsid w:val="3DDFE98F"/>
    <w:rsid w:val="3DEC5B99"/>
    <w:rsid w:val="3DF6511B"/>
    <w:rsid w:val="3E08B9E7"/>
    <w:rsid w:val="3E0EFDAB"/>
    <w:rsid w:val="3E18A8A7"/>
    <w:rsid w:val="3E191128"/>
    <w:rsid w:val="3E381549"/>
    <w:rsid w:val="3E49D367"/>
    <w:rsid w:val="3E5093AD"/>
    <w:rsid w:val="3E52F2C1"/>
    <w:rsid w:val="3E591731"/>
    <w:rsid w:val="3E675954"/>
    <w:rsid w:val="3E79185F"/>
    <w:rsid w:val="3E996132"/>
    <w:rsid w:val="3EAAD6DA"/>
    <w:rsid w:val="3EB0BDE5"/>
    <w:rsid w:val="3EBA97E9"/>
    <w:rsid w:val="3EC33E4B"/>
    <w:rsid w:val="3EC5C1CD"/>
    <w:rsid w:val="3EC90F4C"/>
    <w:rsid w:val="3ED6CE5B"/>
    <w:rsid w:val="3EDEBFE7"/>
    <w:rsid w:val="3EE33F4D"/>
    <w:rsid w:val="3EE4EF07"/>
    <w:rsid w:val="3EF6ED34"/>
    <w:rsid w:val="3EF84362"/>
    <w:rsid w:val="3F0D0B09"/>
    <w:rsid w:val="3F1CC874"/>
    <w:rsid w:val="3F20BE5F"/>
    <w:rsid w:val="3F2A53A9"/>
    <w:rsid w:val="3F6261A3"/>
    <w:rsid w:val="3F92217C"/>
    <w:rsid w:val="3FB6B425"/>
    <w:rsid w:val="3FCD2714"/>
    <w:rsid w:val="3FDBD235"/>
    <w:rsid w:val="3FE324EF"/>
    <w:rsid w:val="3FE52081"/>
    <w:rsid w:val="3FF6C7C2"/>
    <w:rsid w:val="400E8E85"/>
    <w:rsid w:val="400F8E4D"/>
    <w:rsid w:val="40129984"/>
    <w:rsid w:val="40254680"/>
    <w:rsid w:val="402787BA"/>
    <w:rsid w:val="40385286"/>
    <w:rsid w:val="4039F269"/>
    <w:rsid w:val="4053827B"/>
    <w:rsid w:val="4056E31C"/>
    <w:rsid w:val="408C5030"/>
    <w:rsid w:val="4098728E"/>
    <w:rsid w:val="40AA46C8"/>
    <w:rsid w:val="40B48B08"/>
    <w:rsid w:val="40BD39FF"/>
    <w:rsid w:val="40DA6C73"/>
    <w:rsid w:val="40E09E29"/>
    <w:rsid w:val="410DFD03"/>
    <w:rsid w:val="4112F880"/>
    <w:rsid w:val="411A4423"/>
    <w:rsid w:val="41257BA5"/>
    <w:rsid w:val="4127870D"/>
    <w:rsid w:val="412C4F19"/>
    <w:rsid w:val="412FE9FD"/>
    <w:rsid w:val="4135C83D"/>
    <w:rsid w:val="415C0824"/>
    <w:rsid w:val="41660345"/>
    <w:rsid w:val="417ABF2C"/>
    <w:rsid w:val="419ED404"/>
    <w:rsid w:val="41A6FDF8"/>
    <w:rsid w:val="41B5A919"/>
    <w:rsid w:val="41BDFB46"/>
    <w:rsid w:val="41BFB61B"/>
    <w:rsid w:val="41C9E61D"/>
    <w:rsid w:val="41CFC67F"/>
    <w:rsid w:val="41DE3B4D"/>
    <w:rsid w:val="41E2686E"/>
    <w:rsid w:val="41FCC9FC"/>
    <w:rsid w:val="420BD624"/>
    <w:rsid w:val="42108DB3"/>
    <w:rsid w:val="42119C2A"/>
    <w:rsid w:val="422B56AD"/>
    <w:rsid w:val="423942BE"/>
    <w:rsid w:val="427697E3"/>
    <w:rsid w:val="4288AA45"/>
    <w:rsid w:val="4295D89A"/>
    <w:rsid w:val="42BC91FD"/>
    <w:rsid w:val="42E214BF"/>
    <w:rsid w:val="42E26710"/>
    <w:rsid w:val="42E289EE"/>
    <w:rsid w:val="42EC9C93"/>
    <w:rsid w:val="42ECCF64"/>
    <w:rsid w:val="42FE0A3B"/>
    <w:rsid w:val="431621B0"/>
    <w:rsid w:val="431B70BD"/>
    <w:rsid w:val="433658C3"/>
    <w:rsid w:val="43477E86"/>
    <w:rsid w:val="435DEF3E"/>
    <w:rsid w:val="435E48AA"/>
    <w:rsid w:val="43617AC9"/>
    <w:rsid w:val="4361FE94"/>
    <w:rsid w:val="43A45141"/>
    <w:rsid w:val="43AF288C"/>
    <w:rsid w:val="43B038F7"/>
    <w:rsid w:val="43B34EA7"/>
    <w:rsid w:val="43B40D86"/>
    <w:rsid w:val="43D027F0"/>
    <w:rsid w:val="43DBEB6D"/>
    <w:rsid w:val="43E57EF2"/>
    <w:rsid w:val="43E7AC9E"/>
    <w:rsid w:val="43F19A5D"/>
    <w:rsid w:val="43FADD16"/>
    <w:rsid w:val="44127C74"/>
    <w:rsid w:val="441645B2"/>
    <w:rsid w:val="443FD405"/>
    <w:rsid w:val="44453320"/>
    <w:rsid w:val="4465929F"/>
    <w:rsid w:val="446A0FFF"/>
    <w:rsid w:val="4473E103"/>
    <w:rsid w:val="44766616"/>
    <w:rsid w:val="4476F4B4"/>
    <w:rsid w:val="44792B6B"/>
    <w:rsid w:val="448AF212"/>
    <w:rsid w:val="44991053"/>
    <w:rsid w:val="44B00DA1"/>
    <w:rsid w:val="44D20602"/>
    <w:rsid w:val="44EC4A68"/>
    <w:rsid w:val="4503C2D5"/>
    <w:rsid w:val="451AA16C"/>
    <w:rsid w:val="454C26F4"/>
    <w:rsid w:val="455ADD96"/>
    <w:rsid w:val="455BF89E"/>
    <w:rsid w:val="45737871"/>
    <w:rsid w:val="457E2825"/>
    <w:rsid w:val="458252B6"/>
    <w:rsid w:val="45830A28"/>
    <w:rsid w:val="458411DA"/>
    <w:rsid w:val="45880256"/>
    <w:rsid w:val="45AABDAC"/>
    <w:rsid w:val="45BEC5AD"/>
    <w:rsid w:val="45BF8EF0"/>
    <w:rsid w:val="45C1A83C"/>
    <w:rsid w:val="45C6334F"/>
    <w:rsid w:val="45D6683D"/>
    <w:rsid w:val="45E0E1F1"/>
    <w:rsid w:val="45E1D61C"/>
    <w:rsid w:val="45E48519"/>
    <w:rsid w:val="45F0E212"/>
    <w:rsid w:val="4610FD85"/>
    <w:rsid w:val="4619AAE9"/>
    <w:rsid w:val="461FC6BD"/>
    <w:rsid w:val="4625C654"/>
    <w:rsid w:val="462BF4B6"/>
    <w:rsid w:val="462CF1F9"/>
    <w:rsid w:val="4634E24A"/>
    <w:rsid w:val="4650D630"/>
    <w:rsid w:val="466ED601"/>
    <w:rsid w:val="46846048"/>
    <w:rsid w:val="468B6C89"/>
    <w:rsid w:val="468D64C7"/>
    <w:rsid w:val="4696840B"/>
    <w:rsid w:val="469EFC44"/>
    <w:rsid w:val="46A3C1C7"/>
    <w:rsid w:val="46A5418E"/>
    <w:rsid w:val="46AA057B"/>
    <w:rsid w:val="46C2CAA1"/>
    <w:rsid w:val="46D25BB6"/>
    <w:rsid w:val="46E38599"/>
    <w:rsid w:val="46E502E6"/>
    <w:rsid w:val="46E75CD2"/>
    <w:rsid w:val="46F1F3A9"/>
    <w:rsid w:val="46FF393E"/>
    <w:rsid w:val="46FFFB2C"/>
    <w:rsid w:val="47048ECF"/>
    <w:rsid w:val="4709770C"/>
    <w:rsid w:val="471732AB"/>
    <w:rsid w:val="472D2CC3"/>
    <w:rsid w:val="473706C7"/>
    <w:rsid w:val="4744D89C"/>
    <w:rsid w:val="474857C9"/>
    <w:rsid w:val="474953E8"/>
    <w:rsid w:val="474C5377"/>
    <w:rsid w:val="47502736"/>
    <w:rsid w:val="47544063"/>
    <w:rsid w:val="475FF397"/>
    <w:rsid w:val="476EFB5C"/>
    <w:rsid w:val="4777A01F"/>
    <w:rsid w:val="47960491"/>
    <w:rsid w:val="4799A6E3"/>
    <w:rsid w:val="47B8C064"/>
    <w:rsid w:val="47C0CD94"/>
    <w:rsid w:val="47C8B1D6"/>
    <w:rsid w:val="47C9F37A"/>
    <w:rsid w:val="47D6F245"/>
    <w:rsid w:val="47F460E8"/>
    <w:rsid w:val="480A4B4F"/>
    <w:rsid w:val="48120BDD"/>
    <w:rsid w:val="4827E024"/>
    <w:rsid w:val="484048A1"/>
    <w:rsid w:val="484CEBDC"/>
    <w:rsid w:val="4857D918"/>
    <w:rsid w:val="487F1872"/>
    <w:rsid w:val="4881C3B9"/>
    <w:rsid w:val="488946CE"/>
    <w:rsid w:val="48997EA1"/>
    <w:rsid w:val="489CE023"/>
    <w:rsid w:val="489FBA0C"/>
    <w:rsid w:val="48A71DC6"/>
    <w:rsid w:val="48BED9CA"/>
    <w:rsid w:val="48BF1733"/>
    <w:rsid w:val="48CAF316"/>
    <w:rsid w:val="48D351FA"/>
    <w:rsid w:val="48EC14B5"/>
    <w:rsid w:val="48F3A376"/>
    <w:rsid w:val="48F7D73B"/>
    <w:rsid w:val="490D2C0E"/>
    <w:rsid w:val="4915A48F"/>
    <w:rsid w:val="491E0711"/>
    <w:rsid w:val="4921C938"/>
    <w:rsid w:val="492CE9DB"/>
    <w:rsid w:val="493B8F29"/>
    <w:rsid w:val="494B04E6"/>
    <w:rsid w:val="494E5653"/>
    <w:rsid w:val="495976C7"/>
    <w:rsid w:val="4979CC2B"/>
    <w:rsid w:val="498EEC8C"/>
    <w:rsid w:val="49946862"/>
    <w:rsid w:val="499BD240"/>
    <w:rsid w:val="49B2371B"/>
    <w:rsid w:val="49B37A55"/>
    <w:rsid w:val="49B4D264"/>
    <w:rsid w:val="49D752AA"/>
    <w:rsid w:val="49EC5FAA"/>
    <w:rsid w:val="4A1323B3"/>
    <w:rsid w:val="4A18DA11"/>
    <w:rsid w:val="4A194AA4"/>
    <w:rsid w:val="4A19AF4B"/>
    <w:rsid w:val="4A26C6D5"/>
    <w:rsid w:val="4A2BBD66"/>
    <w:rsid w:val="4A30E020"/>
    <w:rsid w:val="4A3F9428"/>
    <w:rsid w:val="4A464826"/>
    <w:rsid w:val="4A4E3BF5"/>
    <w:rsid w:val="4A51C086"/>
    <w:rsid w:val="4A8643B5"/>
    <w:rsid w:val="4AB83C97"/>
    <w:rsid w:val="4B13911D"/>
    <w:rsid w:val="4B35C188"/>
    <w:rsid w:val="4B49BCF1"/>
    <w:rsid w:val="4B6F37D4"/>
    <w:rsid w:val="4B6FAB06"/>
    <w:rsid w:val="4B908A9A"/>
    <w:rsid w:val="4BAC14C9"/>
    <w:rsid w:val="4BB1E44A"/>
    <w:rsid w:val="4BB3D88B"/>
    <w:rsid w:val="4BB7BF50"/>
    <w:rsid w:val="4BC4D710"/>
    <w:rsid w:val="4BD104EE"/>
    <w:rsid w:val="4BEBFD50"/>
    <w:rsid w:val="4BF218F5"/>
    <w:rsid w:val="4C09EB0A"/>
    <w:rsid w:val="4C2907E1"/>
    <w:rsid w:val="4C30F6F6"/>
    <w:rsid w:val="4C3360C0"/>
    <w:rsid w:val="4C37A348"/>
    <w:rsid w:val="4C3F4551"/>
    <w:rsid w:val="4C409B7F"/>
    <w:rsid w:val="4C48EDAC"/>
    <w:rsid w:val="4C80FEE7"/>
    <w:rsid w:val="4C9681DA"/>
    <w:rsid w:val="4C9ECAD2"/>
    <w:rsid w:val="4CA358EA"/>
    <w:rsid w:val="4CD29C75"/>
    <w:rsid w:val="4CD95F85"/>
    <w:rsid w:val="4CDD698A"/>
    <w:rsid w:val="4D0EE900"/>
    <w:rsid w:val="4D185FDA"/>
    <w:rsid w:val="4D220562"/>
    <w:rsid w:val="4D242A52"/>
    <w:rsid w:val="4D29BAD7"/>
    <w:rsid w:val="4D2B7D0C"/>
    <w:rsid w:val="4D321FF5"/>
    <w:rsid w:val="4D342C19"/>
    <w:rsid w:val="4D386519"/>
    <w:rsid w:val="4D477774"/>
    <w:rsid w:val="4D4E61E8"/>
    <w:rsid w:val="4D6CE59F"/>
    <w:rsid w:val="4D6D9E9D"/>
    <w:rsid w:val="4D86470E"/>
    <w:rsid w:val="4D8B50B0"/>
    <w:rsid w:val="4DC7AFCC"/>
    <w:rsid w:val="4DC9DADB"/>
    <w:rsid w:val="4DD75C51"/>
    <w:rsid w:val="4DEBEBE2"/>
    <w:rsid w:val="4DF341F0"/>
    <w:rsid w:val="4DFEC194"/>
    <w:rsid w:val="4E04A405"/>
    <w:rsid w:val="4E0E2C81"/>
    <w:rsid w:val="4E15353D"/>
    <w:rsid w:val="4E191C35"/>
    <w:rsid w:val="4E1A3F92"/>
    <w:rsid w:val="4E387FF1"/>
    <w:rsid w:val="4E4D0A23"/>
    <w:rsid w:val="4E5A9768"/>
    <w:rsid w:val="4E5E44FA"/>
    <w:rsid w:val="4E73ECBF"/>
    <w:rsid w:val="4E7E205A"/>
    <w:rsid w:val="4E945C7B"/>
    <w:rsid w:val="4EADB925"/>
    <w:rsid w:val="4ECCDB3E"/>
    <w:rsid w:val="4ECFFC02"/>
    <w:rsid w:val="4ED5B2F6"/>
    <w:rsid w:val="4EEF5615"/>
    <w:rsid w:val="4EFD99DD"/>
    <w:rsid w:val="4F0F7A63"/>
    <w:rsid w:val="4F3719A4"/>
    <w:rsid w:val="4F3A2EEF"/>
    <w:rsid w:val="4F588E8B"/>
    <w:rsid w:val="4F5DB31E"/>
    <w:rsid w:val="4F98C0EB"/>
    <w:rsid w:val="4FABA2A3"/>
    <w:rsid w:val="4FAC732B"/>
    <w:rsid w:val="4FC5F49C"/>
    <w:rsid w:val="4FE575ED"/>
    <w:rsid w:val="4FEECD41"/>
    <w:rsid w:val="5002D05A"/>
    <w:rsid w:val="501E55AF"/>
    <w:rsid w:val="5034F4B0"/>
    <w:rsid w:val="5057F73E"/>
    <w:rsid w:val="505903B5"/>
    <w:rsid w:val="5073EBBF"/>
    <w:rsid w:val="507980D7"/>
    <w:rsid w:val="507CAE26"/>
    <w:rsid w:val="509F89A3"/>
    <w:rsid w:val="509FC290"/>
    <w:rsid w:val="50A1DC86"/>
    <w:rsid w:val="50A6A0C7"/>
    <w:rsid w:val="50AB893A"/>
    <w:rsid w:val="50BC1F11"/>
    <w:rsid w:val="50C96EAC"/>
    <w:rsid w:val="50CE1994"/>
    <w:rsid w:val="50D438D5"/>
    <w:rsid w:val="51009C24"/>
    <w:rsid w:val="5128A178"/>
    <w:rsid w:val="515725B9"/>
    <w:rsid w:val="515E9DCF"/>
    <w:rsid w:val="5161F83C"/>
    <w:rsid w:val="516850C2"/>
    <w:rsid w:val="518C8907"/>
    <w:rsid w:val="5195DF14"/>
    <w:rsid w:val="51A2209B"/>
    <w:rsid w:val="51ABBBFD"/>
    <w:rsid w:val="51BCC2D7"/>
    <w:rsid w:val="51E16870"/>
    <w:rsid w:val="520FBC20"/>
    <w:rsid w:val="521AEC4C"/>
    <w:rsid w:val="523D5CAD"/>
    <w:rsid w:val="524654A7"/>
    <w:rsid w:val="52548DB5"/>
    <w:rsid w:val="525CB5C5"/>
    <w:rsid w:val="5297B1C0"/>
    <w:rsid w:val="529D8F19"/>
    <w:rsid w:val="52B44979"/>
    <w:rsid w:val="52C2C19C"/>
    <w:rsid w:val="52D04312"/>
    <w:rsid w:val="52D05A73"/>
    <w:rsid w:val="52E83C7F"/>
    <w:rsid w:val="52FB9621"/>
    <w:rsid w:val="52FD183E"/>
    <w:rsid w:val="5300F9F5"/>
    <w:rsid w:val="5302785C"/>
    <w:rsid w:val="531641BF"/>
    <w:rsid w:val="532D7EE5"/>
    <w:rsid w:val="533203A5"/>
    <w:rsid w:val="5333180B"/>
    <w:rsid w:val="533874B3"/>
    <w:rsid w:val="533D8D34"/>
    <w:rsid w:val="534A0999"/>
    <w:rsid w:val="534D4333"/>
    <w:rsid w:val="53557588"/>
    <w:rsid w:val="536F2528"/>
    <w:rsid w:val="53780EFA"/>
    <w:rsid w:val="537E1220"/>
    <w:rsid w:val="53992E4D"/>
    <w:rsid w:val="53D766A6"/>
    <w:rsid w:val="53E4A56E"/>
    <w:rsid w:val="53ED99AB"/>
    <w:rsid w:val="542A713E"/>
    <w:rsid w:val="542D5B03"/>
    <w:rsid w:val="542EC17A"/>
    <w:rsid w:val="54343D8E"/>
    <w:rsid w:val="543CD06D"/>
    <w:rsid w:val="54400FE0"/>
    <w:rsid w:val="544591D9"/>
    <w:rsid w:val="544CE6EC"/>
    <w:rsid w:val="544E0252"/>
    <w:rsid w:val="544FDB20"/>
    <w:rsid w:val="54656D39"/>
    <w:rsid w:val="5473B2B8"/>
    <w:rsid w:val="548C884A"/>
    <w:rsid w:val="54AA6428"/>
    <w:rsid w:val="54E8E482"/>
    <w:rsid w:val="5501FD3B"/>
    <w:rsid w:val="550A5379"/>
    <w:rsid w:val="55200051"/>
    <w:rsid w:val="552F614E"/>
    <w:rsid w:val="553F4317"/>
    <w:rsid w:val="5542DF86"/>
    <w:rsid w:val="55550BE4"/>
    <w:rsid w:val="5555AF4D"/>
    <w:rsid w:val="556F25D7"/>
    <w:rsid w:val="55728A06"/>
    <w:rsid w:val="5572D260"/>
    <w:rsid w:val="55730531"/>
    <w:rsid w:val="557FCB9A"/>
    <w:rsid w:val="5588B7D1"/>
    <w:rsid w:val="55A867F7"/>
    <w:rsid w:val="55AD9B8A"/>
    <w:rsid w:val="55B72E67"/>
    <w:rsid w:val="55B8929D"/>
    <w:rsid w:val="55C369E8"/>
    <w:rsid w:val="55D6E4FE"/>
    <w:rsid w:val="55F48AB7"/>
    <w:rsid w:val="55F63479"/>
    <w:rsid w:val="55FC047F"/>
    <w:rsid w:val="56346CD2"/>
    <w:rsid w:val="5654150D"/>
    <w:rsid w:val="56613783"/>
    <w:rsid w:val="56865E47"/>
    <w:rsid w:val="56B4A7BD"/>
    <w:rsid w:val="56BBFCD0"/>
    <w:rsid w:val="56C1E685"/>
    <w:rsid w:val="56C6D41B"/>
    <w:rsid w:val="56D7EBF2"/>
    <w:rsid w:val="56E17396"/>
    <w:rsid w:val="56F13FCC"/>
    <w:rsid w:val="571BE6A5"/>
    <w:rsid w:val="573888F1"/>
    <w:rsid w:val="573F8627"/>
    <w:rsid w:val="57639AFF"/>
    <w:rsid w:val="576E8CE9"/>
    <w:rsid w:val="57A29DA1"/>
    <w:rsid w:val="57A33806"/>
    <w:rsid w:val="57B59406"/>
    <w:rsid w:val="57B95DFD"/>
    <w:rsid w:val="57BF6703"/>
    <w:rsid w:val="57C5B393"/>
    <w:rsid w:val="57C97887"/>
    <w:rsid w:val="57DC8009"/>
    <w:rsid w:val="57E021DC"/>
    <w:rsid w:val="57EE522B"/>
    <w:rsid w:val="57F1EDEE"/>
    <w:rsid w:val="57F3231B"/>
    <w:rsid w:val="5800C68A"/>
    <w:rsid w:val="580AFEC7"/>
    <w:rsid w:val="581565F8"/>
    <w:rsid w:val="587D724C"/>
    <w:rsid w:val="588E78F1"/>
    <w:rsid w:val="5892150E"/>
    <w:rsid w:val="589EDF81"/>
    <w:rsid w:val="58A44AE8"/>
    <w:rsid w:val="58A887D6"/>
    <w:rsid w:val="58B899FE"/>
    <w:rsid w:val="58F81A54"/>
    <w:rsid w:val="58FCD463"/>
    <w:rsid w:val="59054275"/>
    <w:rsid w:val="59393E1A"/>
    <w:rsid w:val="594927AC"/>
    <w:rsid w:val="59499813"/>
    <w:rsid w:val="596B38B3"/>
    <w:rsid w:val="59782ED9"/>
    <w:rsid w:val="5984FB1B"/>
    <w:rsid w:val="5987246A"/>
    <w:rsid w:val="599F12FC"/>
    <w:rsid w:val="59B3F8E0"/>
    <w:rsid w:val="59B8E676"/>
    <w:rsid w:val="59E2B232"/>
    <w:rsid w:val="59FCAE75"/>
    <w:rsid w:val="59FCB90D"/>
    <w:rsid w:val="5A056B12"/>
    <w:rsid w:val="5A16DDB6"/>
    <w:rsid w:val="5A1C3A5E"/>
    <w:rsid w:val="5A20179B"/>
    <w:rsid w:val="5A80BD36"/>
    <w:rsid w:val="5AA0F0F8"/>
    <w:rsid w:val="5AACBFA6"/>
    <w:rsid w:val="5AB15146"/>
    <w:rsid w:val="5ACA3181"/>
    <w:rsid w:val="5AD31B26"/>
    <w:rsid w:val="5AD3A8CD"/>
    <w:rsid w:val="5AE350EC"/>
    <w:rsid w:val="5AE53576"/>
    <w:rsid w:val="5AF60852"/>
    <w:rsid w:val="5B20DDFA"/>
    <w:rsid w:val="5B2A2C65"/>
    <w:rsid w:val="5B324A2D"/>
    <w:rsid w:val="5B3443FF"/>
    <w:rsid w:val="5B4719B1"/>
    <w:rsid w:val="5B4A9936"/>
    <w:rsid w:val="5B4CB1F0"/>
    <w:rsid w:val="5B532340"/>
    <w:rsid w:val="5B7110FA"/>
    <w:rsid w:val="5B773F5C"/>
    <w:rsid w:val="5B8BE9B8"/>
    <w:rsid w:val="5B8C10A0"/>
    <w:rsid w:val="5BA375E9"/>
    <w:rsid w:val="5BA9EC7E"/>
    <w:rsid w:val="5BB312D8"/>
    <w:rsid w:val="5BB7956F"/>
    <w:rsid w:val="5BD39E2E"/>
    <w:rsid w:val="5BD68FF1"/>
    <w:rsid w:val="5BDA72CF"/>
    <w:rsid w:val="5BDBDA64"/>
    <w:rsid w:val="5BFEDC87"/>
    <w:rsid w:val="5C211C15"/>
    <w:rsid w:val="5C35B2A0"/>
    <w:rsid w:val="5C570607"/>
    <w:rsid w:val="5C5A941A"/>
    <w:rsid w:val="5C634EBC"/>
    <w:rsid w:val="5C640CDD"/>
    <w:rsid w:val="5C6634B3"/>
    <w:rsid w:val="5C747B2D"/>
    <w:rsid w:val="5C763F96"/>
    <w:rsid w:val="5C84EC70"/>
    <w:rsid w:val="5C8AD6CC"/>
    <w:rsid w:val="5C8B5042"/>
    <w:rsid w:val="5C98661A"/>
    <w:rsid w:val="5CA145DE"/>
    <w:rsid w:val="5CA9D574"/>
    <w:rsid w:val="5CB0F01A"/>
    <w:rsid w:val="5CDA011A"/>
    <w:rsid w:val="5CFE1B7D"/>
    <w:rsid w:val="5D01352F"/>
    <w:rsid w:val="5D15F26C"/>
    <w:rsid w:val="5D182B7C"/>
    <w:rsid w:val="5D20F095"/>
    <w:rsid w:val="5D32EE71"/>
    <w:rsid w:val="5D56A69B"/>
    <w:rsid w:val="5D5E1DEB"/>
    <w:rsid w:val="5D6E41ED"/>
    <w:rsid w:val="5D7E7FEF"/>
    <w:rsid w:val="5D7E9863"/>
    <w:rsid w:val="5D8D98D7"/>
    <w:rsid w:val="5D9337D1"/>
    <w:rsid w:val="5DAEED99"/>
    <w:rsid w:val="5DD17B38"/>
    <w:rsid w:val="5DD35C67"/>
    <w:rsid w:val="5DD3642C"/>
    <w:rsid w:val="5E0632F9"/>
    <w:rsid w:val="5E0EB7F7"/>
    <w:rsid w:val="5E231250"/>
    <w:rsid w:val="5E456CB4"/>
    <w:rsid w:val="5E499651"/>
    <w:rsid w:val="5E619702"/>
    <w:rsid w:val="5E6F45D3"/>
    <w:rsid w:val="5EB88AD2"/>
    <w:rsid w:val="5EE2CE0C"/>
    <w:rsid w:val="5EFDC499"/>
    <w:rsid w:val="5F152CB2"/>
    <w:rsid w:val="5F1ED605"/>
    <w:rsid w:val="5F29C08D"/>
    <w:rsid w:val="5F475B55"/>
    <w:rsid w:val="5F4A61BE"/>
    <w:rsid w:val="5F4BC945"/>
    <w:rsid w:val="5F58470E"/>
    <w:rsid w:val="5F600378"/>
    <w:rsid w:val="5F6E3DC8"/>
    <w:rsid w:val="5F9D3DFD"/>
    <w:rsid w:val="5FB0127B"/>
    <w:rsid w:val="5FB41312"/>
    <w:rsid w:val="5FB8E402"/>
    <w:rsid w:val="5FBE29D8"/>
    <w:rsid w:val="5FD6A10C"/>
    <w:rsid w:val="5FEAF2ED"/>
    <w:rsid w:val="601F0C7F"/>
    <w:rsid w:val="603E00F0"/>
    <w:rsid w:val="60495212"/>
    <w:rsid w:val="604FF126"/>
    <w:rsid w:val="6053D11D"/>
    <w:rsid w:val="6062AD40"/>
    <w:rsid w:val="607221AF"/>
    <w:rsid w:val="6080E9DC"/>
    <w:rsid w:val="6092B0D4"/>
    <w:rsid w:val="609BD9E1"/>
    <w:rsid w:val="609C3E14"/>
    <w:rsid w:val="60A37C93"/>
    <w:rsid w:val="60AEC535"/>
    <w:rsid w:val="60B08EDD"/>
    <w:rsid w:val="60B1B8FC"/>
    <w:rsid w:val="60C1FA81"/>
    <w:rsid w:val="60CA411B"/>
    <w:rsid w:val="60D758A5"/>
    <w:rsid w:val="60E2C93B"/>
    <w:rsid w:val="60EAAD8E"/>
    <w:rsid w:val="60F7D47B"/>
    <w:rsid w:val="60F9D9E6"/>
    <w:rsid w:val="6135C7C7"/>
    <w:rsid w:val="614F4163"/>
    <w:rsid w:val="61537043"/>
    <w:rsid w:val="61573981"/>
    <w:rsid w:val="615ACFEE"/>
    <w:rsid w:val="61604FBA"/>
    <w:rsid w:val="6172C95B"/>
    <w:rsid w:val="617A513F"/>
    <w:rsid w:val="618A2B50"/>
    <w:rsid w:val="619219C1"/>
    <w:rsid w:val="61ADA22E"/>
    <w:rsid w:val="61B04E1F"/>
    <w:rsid w:val="61B777F0"/>
    <w:rsid w:val="61B8C35A"/>
    <w:rsid w:val="61BD38F2"/>
    <w:rsid w:val="61E8A4ED"/>
    <w:rsid w:val="61ED523F"/>
    <w:rsid w:val="61FF0CB6"/>
    <w:rsid w:val="62012884"/>
    <w:rsid w:val="62070D5F"/>
    <w:rsid w:val="6209C99A"/>
    <w:rsid w:val="62228E2A"/>
    <w:rsid w:val="622328F6"/>
    <w:rsid w:val="62339A7F"/>
    <w:rsid w:val="62386498"/>
    <w:rsid w:val="6244C9C3"/>
    <w:rsid w:val="624657DB"/>
    <w:rsid w:val="62478453"/>
    <w:rsid w:val="6249033B"/>
    <w:rsid w:val="625AA3B4"/>
    <w:rsid w:val="625F528A"/>
    <w:rsid w:val="6269116C"/>
    <w:rsid w:val="629353AB"/>
    <w:rsid w:val="6293BD51"/>
    <w:rsid w:val="629D6401"/>
    <w:rsid w:val="62A417FF"/>
    <w:rsid w:val="62B0A806"/>
    <w:rsid w:val="62BE1442"/>
    <w:rsid w:val="62CBD890"/>
    <w:rsid w:val="62D2DB09"/>
    <w:rsid w:val="62E74C69"/>
    <w:rsid w:val="62E80C1C"/>
    <w:rsid w:val="6319EDC9"/>
    <w:rsid w:val="6326C15F"/>
    <w:rsid w:val="63291847"/>
    <w:rsid w:val="63353AF6"/>
    <w:rsid w:val="6367C0DA"/>
    <w:rsid w:val="636A2857"/>
    <w:rsid w:val="637244C3"/>
    <w:rsid w:val="63A69B43"/>
    <w:rsid w:val="63A98FA0"/>
    <w:rsid w:val="63B10E28"/>
    <w:rsid w:val="63CD0316"/>
    <w:rsid w:val="63CF921E"/>
    <w:rsid w:val="63CFBFFA"/>
    <w:rsid w:val="63F6B5B2"/>
    <w:rsid w:val="640A76E1"/>
    <w:rsid w:val="640CDF57"/>
    <w:rsid w:val="644823EF"/>
    <w:rsid w:val="6467011D"/>
    <w:rsid w:val="64774CD7"/>
    <w:rsid w:val="647C4B25"/>
    <w:rsid w:val="64B21A67"/>
    <w:rsid w:val="64BDB4A6"/>
    <w:rsid w:val="64D9B9EC"/>
    <w:rsid w:val="64FEF5EA"/>
    <w:rsid w:val="651AC438"/>
    <w:rsid w:val="653751C7"/>
    <w:rsid w:val="653CA0F2"/>
    <w:rsid w:val="6566910D"/>
    <w:rsid w:val="656B2FAE"/>
    <w:rsid w:val="656E626F"/>
    <w:rsid w:val="657CA6BC"/>
    <w:rsid w:val="65883DEF"/>
    <w:rsid w:val="659DD6F6"/>
    <w:rsid w:val="65A2C097"/>
    <w:rsid w:val="65AD6FA9"/>
    <w:rsid w:val="65AED06F"/>
    <w:rsid w:val="65C85D73"/>
    <w:rsid w:val="65E7EEA1"/>
    <w:rsid w:val="661BC136"/>
    <w:rsid w:val="6629E05B"/>
    <w:rsid w:val="6640318A"/>
    <w:rsid w:val="66417521"/>
    <w:rsid w:val="6641A6F7"/>
    <w:rsid w:val="664C66E1"/>
    <w:rsid w:val="66547D2A"/>
    <w:rsid w:val="66549D9E"/>
    <w:rsid w:val="666C55D1"/>
    <w:rsid w:val="6679AE95"/>
    <w:rsid w:val="668338B3"/>
    <w:rsid w:val="66A9CD9E"/>
    <w:rsid w:val="66B26D73"/>
    <w:rsid w:val="66CDC728"/>
    <w:rsid w:val="66DA6F11"/>
    <w:rsid w:val="66DD78DD"/>
    <w:rsid w:val="6711234D"/>
    <w:rsid w:val="674F2F2E"/>
    <w:rsid w:val="675152F5"/>
    <w:rsid w:val="675720E2"/>
    <w:rsid w:val="675C2F8C"/>
    <w:rsid w:val="6776FFFE"/>
    <w:rsid w:val="6783B494"/>
    <w:rsid w:val="67854F91"/>
    <w:rsid w:val="67A23457"/>
    <w:rsid w:val="67A92B6C"/>
    <w:rsid w:val="67A9522E"/>
    <w:rsid w:val="67BEE78E"/>
    <w:rsid w:val="67D9B55E"/>
    <w:rsid w:val="67EF5E56"/>
    <w:rsid w:val="67F50800"/>
    <w:rsid w:val="680223A8"/>
    <w:rsid w:val="681B7343"/>
    <w:rsid w:val="6821FF08"/>
    <w:rsid w:val="683AFF2C"/>
    <w:rsid w:val="684345C6"/>
    <w:rsid w:val="6847C373"/>
    <w:rsid w:val="684B18A9"/>
    <w:rsid w:val="686B87F0"/>
    <w:rsid w:val="6879CEFD"/>
    <w:rsid w:val="68824B36"/>
    <w:rsid w:val="688A3595"/>
    <w:rsid w:val="68978F48"/>
    <w:rsid w:val="68B37320"/>
    <w:rsid w:val="68C1930B"/>
    <w:rsid w:val="68D03E2C"/>
    <w:rsid w:val="68E0724C"/>
    <w:rsid w:val="68EF2303"/>
    <w:rsid w:val="68F2851A"/>
    <w:rsid w:val="68F4CB96"/>
    <w:rsid w:val="69150B98"/>
    <w:rsid w:val="691C491B"/>
    <w:rsid w:val="691F0F4C"/>
    <w:rsid w:val="69349903"/>
    <w:rsid w:val="693DBF2D"/>
    <w:rsid w:val="694826EA"/>
    <w:rsid w:val="696BC0F0"/>
    <w:rsid w:val="6970FA08"/>
    <w:rsid w:val="69725F8C"/>
    <w:rsid w:val="6977DC5B"/>
    <w:rsid w:val="697B920F"/>
    <w:rsid w:val="698FCF54"/>
    <w:rsid w:val="69943A63"/>
    <w:rsid w:val="699C2DA1"/>
    <w:rsid w:val="699FE238"/>
    <w:rsid w:val="69A0746A"/>
    <w:rsid w:val="69A832E1"/>
    <w:rsid w:val="69B2BF2C"/>
    <w:rsid w:val="69B3B6D4"/>
    <w:rsid w:val="69B7B59D"/>
    <w:rsid w:val="69C5E73E"/>
    <w:rsid w:val="69D1A48E"/>
    <w:rsid w:val="69D9F61A"/>
    <w:rsid w:val="69DBFA8C"/>
    <w:rsid w:val="69DD8290"/>
    <w:rsid w:val="69DF7ACE"/>
    <w:rsid w:val="69F22D91"/>
    <w:rsid w:val="69F383BF"/>
    <w:rsid w:val="6A2531EB"/>
    <w:rsid w:val="6A310520"/>
    <w:rsid w:val="6A35D0C8"/>
    <w:rsid w:val="6A375656"/>
    <w:rsid w:val="6A414189"/>
    <w:rsid w:val="6A4F4FC3"/>
    <w:rsid w:val="6AA344A6"/>
    <w:rsid w:val="6AA6566A"/>
    <w:rsid w:val="6ACD2D4B"/>
    <w:rsid w:val="6ACF6795"/>
    <w:rsid w:val="6AE3C986"/>
    <w:rsid w:val="6AFA2D5C"/>
    <w:rsid w:val="6B08EA20"/>
    <w:rsid w:val="6B0BB58D"/>
    <w:rsid w:val="6B0BBF36"/>
    <w:rsid w:val="6B141163"/>
    <w:rsid w:val="6B1C0981"/>
    <w:rsid w:val="6B33E1D7"/>
    <w:rsid w:val="6B3B6DF5"/>
    <w:rsid w:val="6B5863C7"/>
    <w:rsid w:val="6B5EC9CE"/>
    <w:rsid w:val="6B8253A4"/>
    <w:rsid w:val="6B87669A"/>
    <w:rsid w:val="6B91A34A"/>
    <w:rsid w:val="6B9483F8"/>
    <w:rsid w:val="6BAB6BC3"/>
    <w:rsid w:val="6BBAFB74"/>
    <w:rsid w:val="6BD48689"/>
    <w:rsid w:val="6BD9DD8B"/>
    <w:rsid w:val="6BE0FFB4"/>
    <w:rsid w:val="6BE4BA6B"/>
    <w:rsid w:val="6BE6CB1D"/>
    <w:rsid w:val="6BEA48A8"/>
    <w:rsid w:val="6C0388D0"/>
    <w:rsid w:val="6C0E060C"/>
    <w:rsid w:val="6C1060A9"/>
    <w:rsid w:val="6C112D3A"/>
    <w:rsid w:val="6C2926A7"/>
    <w:rsid w:val="6C2A25F9"/>
    <w:rsid w:val="6C2E35A9"/>
    <w:rsid w:val="6C2EB552"/>
    <w:rsid w:val="6C307BBA"/>
    <w:rsid w:val="6C3DED53"/>
    <w:rsid w:val="6C3E955B"/>
    <w:rsid w:val="6C46B552"/>
    <w:rsid w:val="6C5225CD"/>
    <w:rsid w:val="6C8B13A5"/>
    <w:rsid w:val="6CDFBD16"/>
    <w:rsid w:val="6CECD932"/>
    <w:rsid w:val="6CEDE847"/>
    <w:rsid w:val="6CFBF5CF"/>
    <w:rsid w:val="6CFF8436"/>
    <w:rsid w:val="6D0A96A3"/>
    <w:rsid w:val="6D0CC118"/>
    <w:rsid w:val="6D2968B1"/>
    <w:rsid w:val="6D2E8945"/>
    <w:rsid w:val="6D45F0C6"/>
    <w:rsid w:val="6D5EB1DF"/>
    <w:rsid w:val="6D8C802B"/>
    <w:rsid w:val="6D91AA2F"/>
    <w:rsid w:val="6D974CA7"/>
    <w:rsid w:val="6D985E2D"/>
    <w:rsid w:val="6D9868C5"/>
    <w:rsid w:val="6DA3D68D"/>
    <w:rsid w:val="6DAA48DC"/>
    <w:rsid w:val="6DB6F563"/>
    <w:rsid w:val="6E0C4D86"/>
    <w:rsid w:val="6E131651"/>
    <w:rsid w:val="6E1801A0"/>
    <w:rsid w:val="6E37B8B7"/>
    <w:rsid w:val="6E50C623"/>
    <w:rsid w:val="6E88007C"/>
    <w:rsid w:val="6E99F699"/>
    <w:rsid w:val="6E9FC67D"/>
    <w:rsid w:val="6EC3C46B"/>
    <w:rsid w:val="6EECB1FA"/>
    <w:rsid w:val="6F001867"/>
    <w:rsid w:val="6F00A547"/>
    <w:rsid w:val="6F177A5C"/>
    <w:rsid w:val="6F240B8A"/>
    <w:rsid w:val="6F26FA5E"/>
    <w:rsid w:val="6F2FFFAE"/>
    <w:rsid w:val="6F4D5718"/>
    <w:rsid w:val="6F6640FA"/>
    <w:rsid w:val="6F915B58"/>
    <w:rsid w:val="6F92B186"/>
    <w:rsid w:val="6F9D9F29"/>
    <w:rsid w:val="6FA13047"/>
    <w:rsid w:val="6FB403D7"/>
    <w:rsid w:val="6FC6AB07"/>
    <w:rsid w:val="70209BA0"/>
    <w:rsid w:val="708A7B20"/>
    <w:rsid w:val="70A07DAE"/>
    <w:rsid w:val="70B7FAEA"/>
    <w:rsid w:val="70C1F5DE"/>
    <w:rsid w:val="70C34C21"/>
    <w:rsid w:val="70F18316"/>
    <w:rsid w:val="710C9948"/>
    <w:rsid w:val="71138E63"/>
    <w:rsid w:val="7118A59C"/>
    <w:rsid w:val="7118E65A"/>
    <w:rsid w:val="711E774E"/>
    <w:rsid w:val="7134468C"/>
    <w:rsid w:val="71344BA2"/>
    <w:rsid w:val="713C0657"/>
    <w:rsid w:val="714A7982"/>
    <w:rsid w:val="715065E7"/>
    <w:rsid w:val="71518340"/>
    <w:rsid w:val="71622C9F"/>
    <w:rsid w:val="718924C5"/>
    <w:rsid w:val="719B66C9"/>
    <w:rsid w:val="71A081EB"/>
    <w:rsid w:val="71B14C88"/>
    <w:rsid w:val="71B364BB"/>
    <w:rsid w:val="71BF9302"/>
    <w:rsid w:val="71C495C8"/>
    <w:rsid w:val="71C6F741"/>
    <w:rsid w:val="71C8546E"/>
    <w:rsid w:val="720FAEAC"/>
    <w:rsid w:val="722164AA"/>
    <w:rsid w:val="72221209"/>
    <w:rsid w:val="72385FD8"/>
    <w:rsid w:val="723935E5"/>
    <w:rsid w:val="72394228"/>
    <w:rsid w:val="7239D430"/>
    <w:rsid w:val="72416C1C"/>
    <w:rsid w:val="724276F4"/>
    <w:rsid w:val="724694E0"/>
    <w:rsid w:val="725CF8A2"/>
    <w:rsid w:val="72645204"/>
    <w:rsid w:val="726FF29D"/>
    <w:rsid w:val="728402F5"/>
    <w:rsid w:val="72924754"/>
    <w:rsid w:val="729EE85D"/>
    <w:rsid w:val="72A5D9CB"/>
    <w:rsid w:val="72B2319D"/>
    <w:rsid w:val="72C218A2"/>
    <w:rsid w:val="730A8E72"/>
    <w:rsid w:val="7310B590"/>
    <w:rsid w:val="73150BAE"/>
    <w:rsid w:val="73212719"/>
    <w:rsid w:val="73305E1F"/>
    <w:rsid w:val="733090F0"/>
    <w:rsid w:val="73378BF4"/>
    <w:rsid w:val="733CAC5B"/>
    <w:rsid w:val="7342935F"/>
    <w:rsid w:val="734B7374"/>
    <w:rsid w:val="736382BF"/>
    <w:rsid w:val="7367BC37"/>
    <w:rsid w:val="73681877"/>
    <w:rsid w:val="736A47F0"/>
    <w:rsid w:val="738A77F1"/>
    <w:rsid w:val="73B49C5D"/>
    <w:rsid w:val="73C78A77"/>
    <w:rsid w:val="73E3E7B6"/>
    <w:rsid w:val="73EA4CEE"/>
    <w:rsid w:val="7417C13B"/>
    <w:rsid w:val="74190177"/>
    <w:rsid w:val="741B84B3"/>
    <w:rsid w:val="7425E76D"/>
    <w:rsid w:val="74376A52"/>
    <w:rsid w:val="744F828A"/>
    <w:rsid w:val="74539FF0"/>
    <w:rsid w:val="7455B916"/>
    <w:rsid w:val="746EE510"/>
    <w:rsid w:val="74813510"/>
    <w:rsid w:val="7482A4AC"/>
    <w:rsid w:val="7491C143"/>
    <w:rsid w:val="749873A1"/>
    <w:rsid w:val="74A33C82"/>
    <w:rsid w:val="74A3C6ED"/>
    <w:rsid w:val="74ACFA75"/>
    <w:rsid w:val="74CF7F7A"/>
    <w:rsid w:val="74DA4229"/>
    <w:rsid w:val="74DEB90A"/>
    <w:rsid w:val="74E4C9FD"/>
    <w:rsid w:val="74E65D94"/>
    <w:rsid w:val="74EA8C74"/>
    <w:rsid w:val="751103A0"/>
    <w:rsid w:val="752B3277"/>
    <w:rsid w:val="752B5483"/>
    <w:rsid w:val="7534940B"/>
    <w:rsid w:val="7536D876"/>
    <w:rsid w:val="753C3E6E"/>
    <w:rsid w:val="753FDD7D"/>
    <w:rsid w:val="755ED332"/>
    <w:rsid w:val="756A5725"/>
    <w:rsid w:val="75808A2A"/>
    <w:rsid w:val="758E54A6"/>
    <w:rsid w:val="7590FAB8"/>
    <w:rsid w:val="759312F8"/>
    <w:rsid w:val="75BA3F3E"/>
    <w:rsid w:val="75CB306D"/>
    <w:rsid w:val="75D5BFD1"/>
    <w:rsid w:val="75E83430"/>
    <w:rsid w:val="75F861FE"/>
    <w:rsid w:val="75FCA0CD"/>
    <w:rsid w:val="76052063"/>
    <w:rsid w:val="7608EF09"/>
    <w:rsid w:val="76225919"/>
    <w:rsid w:val="7622A34B"/>
    <w:rsid w:val="7628CA69"/>
    <w:rsid w:val="7634D798"/>
    <w:rsid w:val="7639FE7B"/>
    <w:rsid w:val="7643D6F3"/>
    <w:rsid w:val="7677EC11"/>
    <w:rsid w:val="767949AF"/>
    <w:rsid w:val="767C06D7"/>
    <w:rsid w:val="7694D506"/>
    <w:rsid w:val="769806EB"/>
    <w:rsid w:val="76AD4FDF"/>
    <w:rsid w:val="76C662DA"/>
    <w:rsid w:val="76CA2501"/>
    <w:rsid w:val="76DB341E"/>
    <w:rsid w:val="76E9F499"/>
    <w:rsid w:val="7705F4B5"/>
    <w:rsid w:val="77187058"/>
    <w:rsid w:val="77297CAD"/>
    <w:rsid w:val="772A845F"/>
    <w:rsid w:val="773532B4"/>
    <w:rsid w:val="773BDBDC"/>
    <w:rsid w:val="773E08D9"/>
    <w:rsid w:val="77456E7F"/>
    <w:rsid w:val="775375B3"/>
    <w:rsid w:val="7765FE3D"/>
    <w:rsid w:val="777591D9"/>
    <w:rsid w:val="777F710A"/>
    <w:rsid w:val="7799A762"/>
    <w:rsid w:val="779EFCF3"/>
    <w:rsid w:val="77AC1662"/>
    <w:rsid w:val="77B8BE29"/>
    <w:rsid w:val="77CC5484"/>
    <w:rsid w:val="77CEDA8D"/>
    <w:rsid w:val="77CF229E"/>
    <w:rsid w:val="77D86FEF"/>
    <w:rsid w:val="77DF6324"/>
    <w:rsid w:val="77E57B0C"/>
    <w:rsid w:val="77E6D22C"/>
    <w:rsid w:val="77E8AC64"/>
    <w:rsid w:val="78111C39"/>
    <w:rsid w:val="782C55DE"/>
    <w:rsid w:val="783C8E20"/>
    <w:rsid w:val="78482EB9"/>
    <w:rsid w:val="78514A52"/>
    <w:rsid w:val="7853F234"/>
    <w:rsid w:val="7867F80B"/>
    <w:rsid w:val="7868DEFA"/>
    <w:rsid w:val="7878CAE7"/>
    <w:rsid w:val="788D25A8"/>
    <w:rsid w:val="789AF013"/>
    <w:rsid w:val="78C51B38"/>
    <w:rsid w:val="78C9CE31"/>
    <w:rsid w:val="78D9E1E4"/>
    <w:rsid w:val="78EEAB8F"/>
    <w:rsid w:val="78FB0164"/>
    <w:rsid w:val="78FFB191"/>
    <w:rsid w:val="7937A626"/>
    <w:rsid w:val="793FEDE8"/>
    <w:rsid w:val="797BC9AA"/>
    <w:rsid w:val="797DB208"/>
    <w:rsid w:val="7980C45F"/>
    <w:rsid w:val="7984091E"/>
    <w:rsid w:val="79AE4FA1"/>
    <w:rsid w:val="79AEBAFE"/>
    <w:rsid w:val="79B34D8A"/>
    <w:rsid w:val="79B7A3A8"/>
    <w:rsid w:val="79B87535"/>
    <w:rsid w:val="79BC66CD"/>
    <w:rsid w:val="79BEA323"/>
    <w:rsid w:val="79C4DD85"/>
    <w:rsid w:val="79CB1FB9"/>
    <w:rsid w:val="79E34F62"/>
    <w:rsid w:val="79F2F23C"/>
    <w:rsid w:val="7A06BDC4"/>
    <w:rsid w:val="7A0A8964"/>
    <w:rsid w:val="7A103DE6"/>
    <w:rsid w:val="7A18EA22"/>
    <w:rsid w:val="7A193223"/>
    <w:rsid w:val="7A47DBDC"/>
    <w:rsid w:val="7A4B793F"/>
    <w:rsid w:val="7A5D5B33"/>
    <w:rsid w:val="7A61E7B8"/>
    <w:rsid w:val="7A63E3FD"/>
    <w:rsid w:val="7A7EB194"/>
    <w:rsid w:val="7A9B6023"/>
    <w:rsid w:val="7AB41D6F"/>
    <w:rsid w:val="7ACB86A8"/>
    <w:rsid w:val="7AF5C55A"/>
    <w:rsid w:val="7AFEA431"/>
    <w:rsid w:val="7B0182D8"/>
    <w:rsid w:val="7B2D0CE4"/>
    <w:rsid w:val="7B2EA07B"/>
    <w:rsid w:val="7B3873F9"/>
    <w:rsid w:val="7B66F01A"/>
    <w:rsid w:val="7B74E2BC"/>
    <w:rsid w:val="7B7BAE57"/>
    <w:rsid w:val="7B8377D2"/>
    <w:rsid w:val="7B887C20"/>
    <w:rsid w:val="7BA8658A"/>
    <w:rsid w:val="7BB99EF4"/>
    <w:rsid w:val="7BCBF43F"/>
    <w:rsid w:val="7BD9E87F"/>
    <w:rsid w:val="7BDE628B"/>
    <w:rsid w:val="7BE42B15"/>
    <w:rsid w:val="7BE55D06"/>
    <w:rsid w:val="7BED13BF"/>
    <w:rsid w:val="7BF1C3EC"/>
    <w:rsid w:val="7BFC1582"/>
    <w:rsid w:val="7C09FF2A"/>
    <w:rsid w:val="7C0CEF1F"/>
    <w:rsid w:val="7C2E3278"/>
    <w:rsid w:val="7C314A89"/>
    <w:rsid w:val="7C31A930"/>
    <w:rsid w:val="7C41F312"/>
    <w:rsid w:val="7C578516"/>
    <w:rsid w:val="7C5FD279"/>
    <w:rsid w:val="7C6211E5"/>
    <w:rsid w:val="7C6A18F4"/>
    <w:rsid w:val="7C789534"/>
    <w:rsid w:val="7C7DAA08"/>
    <w:rsid w:val="7C836C7F"/>
    <w:rsid w:val="7C97F391"/>
    <w:rsid w:val="7CAA8790"/>
    <w:rsid w:val="7CCFC319"/>
    <w:rsid w:val="7D0AFC7D"/>
    <w:rsid w:val="7D0F0324"/>
    <w:rsid w:val="7D23D076"/>
    <w:rsid w:val="7D2E143B"/>
    <w:rsid w:val="7D3D2C42"/>
    <w:rsid w:val="7D4152E3"/>
    <w:rsid w:val="7D4EC47C"/>
    <w:rsid w:val="7D4ECF14"/>
    <w:rsid w:val="7D50D2E5"/>
    <w:rsid w:val="7D5613B1"/>
    <w:rsid w:val="7D6138DB"/>
    <w:rsid w:val="7D6A92E7"/>
    <w:rsid w:val="7D6E5065"/>
    <w:rsid w:val="7D7E2FE5"/>
    <w:rsid w:val="7D7FEBCB"/>
    <w:rsid w:val="7D83AE89"/>
    <w:rsid w:val="7D92E898"/>
    <w:rsid w:val="7DA62FCA"/>
    <w:rsid w:val="7DB6C88A"/>
    <w:rsid w:val="7DBB8DEE"/>
    <w:rsid w:val="7DBC5682"/>
    <w:rsid w:val="7DBF697D"/>
    <w:rsid w:val="7DD2D33D"/>
    <w:rsid w:val="7DD52A83"/>
    <w:rsid w:val="7DD7F414"/>
    <w:rsid w:val="7DD8E2B2"/>
    <w:rsid w:val="7DE64E76"/>
    <w:rsid w:val="7DFC3A52"/>
    <w:rsid w:val="7E0B9991"/>
    <w:rsid w:val="7E116DE4"/>
    <w:rsid w:val="7E18D95C"/>
    <w:rsid w:val="7E4A0656"/>
    <w:rsid w:val="7E73CD02"/>
    <w:rsid w:val="7E838CE7"/>
    <w:rsid w:val="7E8E0064"/>
    <w:rsid w:val="7E953E53"/>
    <w:rsid w:val="7EA999FD"/>
    <w:rsid w:val="7ED9FC16"/>
    <w:rsid w:val="7EE8DA08"/>
    <w:rsid w:val="7EEA3036"/>
    <w:rsid w:val="7EECA346"/>
    <w:rsid w:val="7F011691"/>
    <w:rsid w:val="7F07F6C5"/>
    <w:rsid w:val="7F272642"/>
    <w:rsid w:val="7F3D6CA4"/>
    <w:rsid w:val="7F482749"/>
    <w:rsid w:val="7F5D856D"/>
    <w:rsid w:val="7F612E58"/>
    <w:rsid w:val="7F819A45"/>
    <w:rsid w:val="7F87005E"/>
    <w:rsid w:val="7F9F70CB"/>
    <w:rsid w:val="7FACAA21"/>
    <w:rsid w:val="7FB18A70"/>
    <w:rsid w:val="7FB1F0CB"/>
    <w:rsid w:val="7FBE5E62"/>
    <w:rsid w:val="7FC468E7"/>
    <w:rsid w:val="7FD04F42"/>
    <w:rsid w:val="7FE7407A"/>
    <w:rsid w:val="7FF82142"/>
    <w:rsid w:val="7FFBEB7B"/>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C3BB597"/>
  <w15:docId w15:val="{F643C38E-8510-4BE1-A4A4-1EADCE174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1BF3"/>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autoRedefine/>
    <w:uiPriority w:val="9"/>
    <w:qFormat/>
    <w:rsid w:val="006348A2"/>
    <w:pPr>
      <w:keepNext/>
      <w:keepLines/>
      <w:numPr>
        <w:numId w:val="29"/>
      </w:numPr>
      <w:spacing w:before="240"/>
      <w:outlineLvl w:val="0"/>
    </w:pPr>
    <w:rPr>
      <w:rFonts w:cs="Arial"/>
      <w:sz w:val="40"/>
      <w:szCs w:val="40"/>
      <w:lang w:val="en-US"/>
    </w:rPr>
  </w:style>
  <w:style w:type="paragraph" w:styleId="Heading2">
    <w:name w:val="heading 2"/>
    <w:basedOn w:val="Normal"/>
    <w:next w:val="Normal"/>
    <w:link w:val="Heading2Char"/>
    <w:uiPriority w:val="9"/>
    <w:unhideWhenUsed/>
    <w:qFormat/>
    <w:rsid w:val="00B97C3E"/>
    <w:pPr>
      <w:keepNext/>
      <w:keepLines/>
      <w:numPr>
        <w:ilvl w:val="1"/>
        <w:numId w:val="29"/>
      </w:numPr>
      <w:spacing w:before="360"/>
      <w:outlineLvl w:val="1"/>
    </w:pPr>
    <w:rPr>
      <w:rFonts w:cs="Arial"/>
      <w:sz w:val="32"/>
      <w:szCs w:val="26"/>
      <w:lang w:val="en-US"/>
    </w:rPr>
  </w:style>
  <w:style w:type="paragraph" w:styleId="Heading3">
    <w:name w:val="heading 3"/>
    <w:basedOn w:val="Normal"/>
    <w:next w:val="Normal"/>
    <w:link w:val="Heading3Char"/>
    <w:uiPriority w:val="9"/>
    <w:unhideWhenUsed/>
    <w:qFormat/>
    <w:rsid w:val="004D74C2"/>
    <w:pPr>
      <w:keepNext/>
      <w:numPr>
        <w:ilvl w:val="2"/>
        <w:numId w:val="29"/>
      </w:numPr>
      <w:spacing w:before="240" w:after="60"/>
      <w:outlineLvl w:val="2"/>
    </w:pPr>
    <w:rPr>
      <w:rFonts w:cs="Arial"/>
      <w:sz w:val="26"/>
      <w:szCs w:val="26"/>
      <w:lang w:val="en-US"/>
    </w:rPr>
  </w:style>
  <w:style w:type="paragraph" w:styleId="Heading4">
    <w:name w:val="heading 4"/>
    <w:basedOn w:val="Normal"/>
    <w:next w:val="Normal"/>
    <w:link w:val="Heading4Char"/>
    <w:uiPriority w:val="9"/>
    <w:unhideWhenUsed/>
    <w:qFormat/>
    <w:rsid w:val="00E42EB6"/>
    <w:pPr>
      <w:keepNext/>
      <w:keepLines/>
      <w:numPr>
        <w:ilvl w:val="3"/>
        <w:numId w:val="29"/>
      </w:numPr>
      <w:spacing w:before="120"/>
      <w:outlineLvl w:val="3"/>
    </w:pPr>
    <w:rPr>
      <w:rFonts w:eastAsiaTheme="majorEastAsia" w:cstheme="majorBidi"/>
      <w:b/>
      <w:bCs/>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2EB6"/>
    <w:rPr>
      <w:rFonts w:ascii="Arial" w:eastAsia="Times New Roman" w:hAnsi="Arial" w:cs="Arial"/>
      <w:sz w:val="40"/>
      <w:szCs w:val="40"/>
      <w:lang w:val="en-US"/>
    </w:rPr>
  </w:style>
  <w:style w:type="character" w:customStyle="1" w:styleId="Heading2Char">
    <w:name w:val="Heading 2 Char"/>
    <w:basedOn w:val="DefaultParagraphFont"/>
    <w:link w:val="Heading2"/>
    <w:uiPriority w:val="9"/>
    <w:rsid w:val="00BD2D2C"/>
    <w:rPr>
      <w:rFonts w:ascii="Arial" w:eastAsia="Times New Roman" w:hAnsi="Arial" w:cs="Arial"/>
      <w:sz w:val="32"/>
      <w:szCs w:val="26"/>
      <w:lang w:val="en-US"/>
    </w:rPr>
  </w:style>
  <w:style w:type="character" w:customStyle="1" w:styleId="Heading3Char">
    <w:name w:val="Heading 3 Char"/>
    <w:basedOn w:val="DefaultParagraphFont"/>
    <w:link w:val="Heading3"/>
    <w:uiPriority w:val="9"/>
    <w:rsid w:val="00883804"/>
    <w:rPr>
      <w:rFonts w:ascii="Arial" w:eastAsia="Times New Roman" w:hAnsi="Arial" w:cs="Arial"/>
      <w:sz w:val="26"/>
      <w:szCs w:val="26"/>
      <w:lang w:val="en-US"/>
    </w:rPr>
  </w:style>
  <w:style w:type="character" w:customStyle="1" w:styleId="Heading4Char">
    <w:name w:val="Heading 4 Char"/>
    <w:basedOn w:val="DefaultParagraphFont"/>
    <w:link w:val="Heading4"/>
    <w:uiPriority w:val="9"/>
    <w:rsid w:val="00E42EB6"/>
    <w:rPr>
      <w:rFonts w:ascii="Arial" w:eastAsiaTheme="majorEastAsia" w:hAnsi="Arial" w:cstheme="majorBidi"/>
      <w:b/>
      <w:bCs/>
      <w:iCs/>
      <w:sz w:val="20"/>
      <w:szCs w:val="20"/>
      <w:lang w:val="en-US"/>
    </w:rPr>
  </w:style>
  <w:style w:type="paragraph" w:styleId="Header">
    <w:name w:val="header"/>
    <w:basedOn w:val="Normal"/>
    <w:link w:val="HeaderChar"/>
    <w:uiPriority w:val="99"/>
    <w:unhideWhenUsed/>
    <w:rsid w:val="00B01BF3"/>
    <w:pPr>
      <w:tabs>
        <w:tab w:val="center" w:pos="4536"/>
        <w:tab w:val="right" w:pos="9072"/>
      </w:tabs>
    </w:pPr>
  </w:style>
  <w:style w:type="character" w:customStyle="1" w:styleId="HeaderChar">
    <w:name w:val="Header Char"/>
    <w:basedOn w:val="DefaultParagraphFont"/>
    <w:link w:val="Header"/>
    <w:uiPriority w:val="99"/>
    <w:rsid w:val="00B01BF3"/>
    <w:rPr>
      <w:rFonts w:ascii="Arial" w:eastAsia="Times New Roman" w:hAnsi="Arial" w:cs="Times New Roman"/>
      <w:sz w:val="20"/>
      <w:szCs w:val="20"/>
    </w:rPr>
  </w:style>
  <w:style w:type="table" w:styleId="TableGrid">
    <w:name w:val="Table Grid"/>
    <w:basedOn w:val="TableNormal"/>
    <w:uiPriority w:val="59"/>
    <w:rsid w:val="00B01B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elbody">
    <w:name w:val="Tabel body"/>
    <w:basedOn w:val="Normal"/>
    <w:locked/>
    <w:rsid w:val="00B01BF3"/>
    <w:pPr>
      <w:spacing w:before="60" w:after="60"/>
    </w:pPr>
    <w:rPr>
      <w:sz w:val="18"/>
    </w:rPr>
  </w:style>
  <w:style w:type="paragraph" w:customStyle="1" w:styleId="tabelheader">
    <w:name w:val="tabel header"/>
    <w:basedOn w:val="Normal"/>
    <w:locked/>
    <w:rsid w:val="00B01BF3"/>
    <w:pPr>
      <w:spacing w:before="120" w:after="120"/>
    </w:pPr>
    <w:rPr>
      <w:sz w:val="18"/>
    </w:rPr>
  </w:style>
  <w:style w:type="paragraph" w:styleId="NoSpacing">
    <w:name w:val="No Spacing"/>
    <w:uiPriority w:val="1"/>
    <w:qFormat/>
    <w:rsid w:val="00B01BF3"/>
    <w:pPr>
      <w:spacing w:after="0" w:line="240" w:lineRule="auto"/>
    </w:pPr>
    <w:rPr>
      <w:rFonts w:ascii="Arial" w:hAnsi="Arial"/>
      <w:sz w:val="20"/>
    </w:rPr>
  </w:style>
  <w:style w:type="paragraph" w:styleId="NormalWeb">
    <w:name w:val="Normal (Web)"/>
    <w:basedOn w:val="Normal"/>
    <w:uiPriority w:val="99"/>
    <w:semiHidden/>
    <w:unhideWhenUsed/>
    <w:rsid w:val="00B01BF3"/>
    <w:pPr>
      <w:spacing w:before="100" w:beforeAutospacing="1" w:after="100" w:afterAutospacing="1"/>
    </w:pPr>
    <w:rPr>
      <w:rFonts w:ascii="Times New Roman" w:eastAsiaTheme="minorEastAsia" w:hAnsi="Times New Roman"/>
      <w:sz w:val="24"/>
      <w:szCs w:val="24"/>
      <w:lang w:eastAsia="nl-NL"/>
    </w:rPr>
  </w:style>
  <w:style w:type="paragraph" w:styleId="TOC1">
    <w:name w:val="toc 1"/>
    <w:basedOn w:val="Normal"/>
    <w:next w:val="Normal"/>
    <w:uiPriority w:val="39"/>
    <w:rsid w:val="00B01BF3"/>
    <w:pPr>
      <w:tabs>
        <w:tab w:val="right" w:leader="dot" w:pos="8788"/>
      </w:tabs>
      <w:spacing w:after="60"/>
    </w:pPr>
    <w:rPr>
      <w:sz w:val="22"/>
    </w:rPr>
  </w:style>
  <w:style w:type="paragraph" w:styleId="TOC2">
    <w:name w:val="toc 2"/>
    <w:basedOn w:val="Normal"/>
    <w:next w:val="Normal"/>
    <w:uiPriority w:val="39"/>
    <w:rsid w:val="00B01BF3"/>
    <w:pPr>
      <w:tabs>
        <w:tab w:val="right" w:leader="dot" w:pos="8788"/>
      </w:tabs>
      <w:spacing w:after="60"/>
      <w:ind w:left="284"/>
    </w:pPr>
  </w:style>
  <w:style w:type="paragraph" w:styleId="ListNumber">
    <w:name w:val="List Number"/>
    <w:basedOn w:val="Normal"/>
    <w:rsid w:val="00B01BF3"/>
    <w:pPr>
      <w:numPr>
        <w:numId w:val="10"/>
      </w:numPr>
    </w:pPr>
  </w:style>
  <w:style w:type="paragraph" w:customStyle="1" w:styleId="Opmaakprofiel11ptCursief">
    <w:name w:val="Opmaakprofiel 11 pt Cursief"/>
    <w:basedOn w:val="Normal"/>
    <w:rsid w:val="00B01BF3"/>
    <w:pPr>
      <w:spacing w:after="60"/>
    </w:pPr>
    <w:rPr>
      <w:i/>
      <w:iCs/>
      <w:sz w:val="22"/>
    </w:rPr>
  </w:style>
  <w:style w:type="paragraph" w:styleId="Footer">
    <w:name w:val="footer"/>
    <w:basedOn w:val="Normal"/>
    <w:link w:val="FooterChar"/>
    <w:uiPriority w:val="99"/>
    <w:unhideWhenUsed/>
    <w:rsid w:val="0094479F"/>
    <w:pPr>
      <w:tabs>
        <w:tab w:val="center" w:pos="4536"/>
        <w:tab w:val="right" w:pos="9072"/>
      </w:tabs>
    </w:pPr>
  </w:style>
  <w:style w:type="character" w:customStyle="1" w:styleId="FooterChar">
    <w:name w:val="Footer Char"/>
    <w:basedOn w:val="DefaultParagraphFont"/>
    <w:link w:val="Footer"/>
    <w:uiPriority w:val="99"/>
    <w:rsid w:val="0094479F"/>
    <w:rPr>
      <w:rFonts w:ascii="Arial" w:eastAsia="Times New Roman" w:hAnsi="Arial" w:cs="Times New Roman"/>
      <w:sz w:val="20"/>
      <w:szCs w:val="20"/>
    </w:rPr>
  </w:style>
  <w:style w:type="paragraph" w:styleId="BodyText">
    <w:name w:val="Body Text"/>
    <w:basedOn w:val="Normal"/>
    <w:link w:val="BodyTextChar"/>
    <w:unhideWhenUsed/>
    <w:rsid w:val="00E26955"/>
    <w:pPr>
      <w:spacing w:before="120" w:after="160" w:line="256" w:lineRule="auto"/>
    </w:pPr>
    <w:rPr>
      <w:rFonts w:asciiTheme="minorHAnsi" w:eastAsiaTheme="minorHAnsi" w:hAnsiTheme="minorHAnsi" w:cstheme="minorBidi"/>
      <w:sz w:val="22"/>
      <w:szCs w:val="22"/>
      <w:lang w:val="en-GB"/>
    </w:rPr>
  </w:style>
  <w:style w:type="character" w:customStyle="1" w:styleId="BodyTextChar">
    <w:name w:val="Body Text Char"/>
    <w:basedOn w:val="DefaultParagraphFont"/>
    <w:link w:val="BodyText"/>
    <w:rsid w:val="00E26955"/>
    <w:rPr>
      <w:lang w:val="en-GB"/>
    </w:rPr>
  </w:style>
  <w:style w:type="paragraph" w:styleId="BalloonText">
    <w:name w:val="Balloon Text"/>
    <w:basedOn w:val="Normal"/>
    <w:link w:val="BalloonTextChar"/>
    <w:uiPriority w:val="99"/>
    <w:semiHidden/>
    <w:unhideWhenUsed/>
    <w:rsid w:val="008838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3804"/>
    <w:rPr>
      <w:rFonts w:ascii="Segoe UI" w:eastAsia="Times New Roman" w:hAnsi="Segoe UI" w:cs="Segoe UI"/>
      <w:sz w:val="18"/>
      <w:szCs w:val="18"/>
    </w:rPr>
  </w:style>
  <w:style w:type="paragraph" w:styleId="Caption">
    <w:name w:val="caption"/>
    <w:basedOn w:val="Normal"/>
    <w:next w:val="Normal"/>
    <w:uiPriority w:val="35"/>
    <w:unhideWhenUsed/>
    <w:qFormat/>
    <w:rsid w:val="0012034B"/>
    <w:pPr>
      <w:spacing w:after="200"/>
    </w:pPr>
    <w:rPr>
      <w:b/>
      <w:bCs/>
      <w:color w:val="4F81BD" w:themeColor="accent1"/>
      <w:sz w:val="18"/>
      <w:szCs w:val="18"/>
    </w:rPr>
  </w:style>
  <w:style w:type="paragraph" w:styleId="CommentText">
    <w:name w:val="annotation text"/>
    <w:basedOn w:val="BodyText"/>
    <w:next w:val="BodyText"/>
    <w:link w:val="CommentTextChar"/>
    <w:uiPriority w:val="99"/>
    <w:semiHidden/>
    <w:rsid w:val="00301CEE"/>
    <w:pPr>
      <w:spacing w:after="0" w:line="240" w:lineRule="auto"/>
    </w:pPr>
    <w:rPr>
      <w:rFonts w:ascii="Tahoma" w:eastAsia="Times New Roman" w:hAnsi="Tahoma" w:cs="Times New Roman"/>
      <w:i/>
      <w:sz w:val="20"/>
      <w:szCs w:val="20"/>
      <w:lang w:eastAsia="nl-NL"/>
    </w:rPr>
  </w:style>
  <w:style w:type="character" w:customStyle="1" w:styleId="CommentTextChar">
    <w:name w:val="Comment Text Char"/>
    <w:basedOn w:val="DefaultParagraphFont"/>
    <w:link w:val="CommentText"/>
    <w:uiPriority w:val="99"/>
    <w:semiHidden/>
    <w:rsid w:val="00301CEE"/>
    <w:rPr>
      <w:rFonts w:ascii="Tahoma" w:eastAsia="Times New Roman" w:hAnsi="Tahoma" w:cs="Times New Roman"/>
      <w:i/>
      <w:sz w:val="20"/>
      <w:szCs w:val="20"/>
      <w:lang w:val="en-GB" w:eastAsia="nl-NL"/>
    </w:rPr>
  </w:style>
  <w:style w:type="paragraph" w:styleId="TOCHeading">
    <w:name w:val="TOC Heading"/>
    <w:basedOn w:val="Heading1"/>
    <w:next w:val="Normal"/>
    <w:uiPriority w:val="39"/>
    <w:unhideWhenUsed/>
    <w:qFormat/>
    <w:rsid w:val="000F51EC"/>
    <w:pPr>
      <w:numPr>
        <w:numId w:val="0"/>
      </w:numPr>
      <w:spacing w:line="259" w:lineRule="auto"/>
      <w:outlineLvl w:val="9"/>
    </w:pPr>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0F51EC"/>
    <w:rPr>
      <w:color w:val="0000FF" w:themeColor="hyperlink"/>
      <w:u w:val="single"/>
    </w:rPr>
  </w:style>
  <w:style w:type="character" w:customStyle="1" w:styleId="UnresolvedMention1">
    <w:name w:val="Unresolved Mention1"/>
    <w:basedOn w:val="DefaultParagraphFont"/>
    <w:uiPriority w:val="99"/>
    <w:semiHidden/>
    <w:unhideWhenUsed/>
    <w:rsid w:val="004C4462"/>
    <w:rPr>
      <w:color w:val="605E5C"/>
      <w:shd w:val="clear" w:color="auto" w:fill="E1DFDD"/>
    </w:rPr>
  </w:style>
  <w:style w:type="character" w:styleId="Strong">
    <w:name w:val="Strong"/>
    <w:basedOn w:val="DefaultParagraphFont"/>
    <w:uiPriority w:val="22"/>
    <w:qFormat/>
    <w:rsid w:val="00447106"/>
    <w:rPr>
      <w:b/>
      <w:bCs/>
    </w:rPr>
  </w:style>
  <w:style w:type="paragraph" w:styleId="ListParagraph">
    <w:name w:val="List Paragraph"/>
    <w:basedOn w:val="Normal"/>
    <w:uiPriority w:val="34"/>
    <w:qFormat/>
    <w:rsid w:val="001706B1"/>
    <w:pPr>
      <w:ind w:left="720"/>
      <w:contextualSpacing/>
    </w:pPr>
  </w:style>
  <w:style w:type="character" w:styleId="UnresolvedMention">
    <w:name w:val="Unresolved Mention"/>
    <w:basedOn w:val="DefaultParagraphFont"/>
    <w:uiPriority w:val="99"/>
    <w:semiHidden/>
    <w:unhideWhenUsed/>
    <w:rsid w:val="00CB7001"/>
    <w:rPr>
      <w:color w:val="605E5C"/>
      <w:shd w:val="clear" w:color="auto" w:fill="E1DFDD"/>
    </w:rPr>
  </w:style>
  <w:style w:type="character" w:styleId="FollowedHyperlink">
    <w:name w:val="FollowedHyperlink"/>
    <w:basedOn w:val="DefaultParagraphFont"/>
    <w:uiPriority w:val="99"/>
    <w:semiHidden/>
    <w:unhideWhenUsed/>
    <w:rsid w:val="00CA0AF1"/>
    <w:rPr>
      <w:color w:val="800080" w:themeColor="followedHyperlink"/>
      <w:u w:val="single"/>
    </w:rPr>
  </w:style>
  <w:style w:type="paragraph" w:styleId="Bibliography">
    <w:name w:val="Bibliography"/>
    <w:basedOn w:val="Normal"/>
    <w:next w:val="Normal"/>
    <w:uiPriority w:val="37"/>
    <w:unhideWhenUsed/>
    <w:rsid w:val="00C422B9"/>
  </w:style>
  <w:style w:type="character" w:styleId="CommentReference">
    <w:name w:val="annotation reference"/>
    <w:basedOn w:val="DefaultParagraphFont"/>
    <w:uiPriority w:val="99"/>
    <w:semiHidden/>
    <w:unhideWhenUsed/>
    <w:rsid w:val="00A55FB9"/>
    <w:rPr>
      <w:sz w:val="16"/>
      <w:szCs w:val="16"/>
    </w:rPr>
  </w:style>
  <w:style w:type="paragraph" w:styleId="CommentSubject">
    <w:name w:val="annotation subject"/>
    <w:basedOn w:val="CommentText"/>
    <w:next w:val="CommentText"/>
    <w:link w:val="CommentSubjectChar"/>
    <w:uiPriority w:val="99"/>
    <w:semiHidden/>
    <w:unhideWhenUsed/>
    <w:rsid w:val="00A55FB9"/>
    <w:pPr>
      <w:spacing w:before="0"/>
    </w:pPr>
    <w:rPr>
      <w:rFonts w:ascii="Arial" w:hAnsi="Arial"/>
      <w:b/>
      <w:bCs/>
      <w:i w:val="0"/>
      <w:lang w:val="nl-NL" w:eastAsia="en-US"/>
    </w:rPr>
  </w:style>
  <w:style w:type="character" w:customStyle="1" w:styleId="CommentSubjectChar">
    <w:name w:val="Comment Subject Char"/>
    <w:basedOn w:val="CommentTextChar"/>
    <w:link w:val="CommentSubject"/>
    <w:uiPriority w:val="99"/>
    <w:semiHidden/>
    <w:rsid w:val="00A55FB9"/>
    <w:rPr>
      <w:rFonts w:ascii="Arial" w:eastAsia="Times New Roman" w:hAnsi="Arial" w:cs="Times New Roman"/>
      <w:b/>
      <w:bCs/>
      <w:i w:val="0"/>
      <w:sz w:val="20"/>
      <w:szCs w:val="20"/>
      <w:lang w:val="en-GB" w:eastAsia="nl-NL"/>
    </w:rPr>
  </w:style>
  <w:style w:type="paragraph" w:styleId="TOC3">
    <w:name w:val="toc 3"/>
    <w:basedOn w:val="Normal"/>
    <w:next w:val="Normal"/>
    <w:autoRedefine/>
    <w:uiPriority w:val="39"/>
    <w:unhideWhenUsed/>
    <w:rsid w:val="00F00C72"/>
    <w:pPr>
      <w:tabs>
        <w:tab w:val="right" w:leader="dot" w:pos="8789"/>
      </w:tabs>
      <w:spacing w:after="100"/>
      <w:ind w:left="567"/>
    </w:pPr>
    <w:rPr>
      <w:noProof/>
      <w:lang w:val="en-GB"/>
    </w:rPr>
  </w:style>
  <w:style w:type="paragraph" w:styleId="FootnoteText">
    <w:name w:val="footnote text"/>
    <w:basedOn w:val="Normal"/>
    <w:link w:val="FootnoteTextChar"/>
    <w:uiPriority w:val="99"/>
    <w:semiHidden/>
    <w:unhideWhenUsed/>
    <w:rsid w:val="005C453D"/>
  </w:style>
  <w:style w:type="character" w:customStyle="1" w:styleId="FootnoteTextChar">
    <w:name w:val="Footnote Text Char"/>
    <w:basedOn w:val="DefaultParagraphFont"/>
    <w:link w:val="FootnoteText"/>
    <w:uiPriority w:val="99"/>
    <w:semiHidden/>
    <w:rsid w:val="005C453D"/>
    <w:rPr>
      <w:rFonts w:ascii="Arial" w:eastAsia="Times New Roman" w:hAnsi="Arial" w:cs="Times New Roman"/>
      <w:sz w:val="20"/>
      <w:szCs w:val="20"/>
    </w:rPr>
  </w:style>
  <w:style w:type="character" w:styleId="FootnoteReference">
    <w:name w:val="footnote reference"/>
    <w:basedOn w:val="DefaultParagraphFont"/>
    <w:uiPriority w:val="99"/>
    <w:semiHidden/>
    <w:unhideWhenUsed/>
    <w:rsid w:val="005C453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4660">
      <w:bodyDiv w:val="1"/>
      <w:marLeft w:val="0"/>
      <w:marRight w:val="0"/>
      <w:marTop w:val="0"/>
      <w:marBottom w:val="0"/>
      <w:divBdr>
        <w:top w:val="none" w:sz="0" w:space="0" w:color="auto"/>
        <w:left w:val="none" w:sz="0" w:space="0" w:color="auto"/>
        <w:bottom w:val="none" w:sz="0" w:space="0" w:color="auto"/>
        <w:right w:val="none" w:sz="0" w:space="0" w:color="auto"/>
      </w:divBdr>
    </w:div>
    <w:div w:id="170485756">
      <w:bodyDiv w:val="1"/>
      <w:marLeft w:val="0"/>
      <w:marRight w:val="0"/>
      <w:marTop w:val="0"/>
      <w:marBottom w:val="0"/>
      <w:divBdr>
        <w:top w:val="none" w:sz="0" w:space="0" w:color="auto"/>
        <w:left w:val="none" w:sz="0" w:space="0" w:color="auto"/>
        <w:bottom w:val="none" w:sz="0" w:space="0" w:color="auto"/>
        <w:right w:val="none" w:sz="0" w:space="0" w:color="auto"/>
      </w:divBdr>
    </w:div>
    <w:div w:id="225459383">
      <w:bodyDiv w:val="1"/>
      <w:marLeft w:val="0"/>
      <w:marRight w:val="0"/>
      <w:marTop w:val="0"/>
      <w:marBottom w:val="0"/>
      <w:divBdr>
        <w:top w:val="none" w:sz="0" w:space="0" w:color="auto"/>
        <w:left w:val="none" w:sz="0" w:space="0" w:color="auto"/>
        <w:bottom w:val="none" w:sz="0" w:space="0" w:color="auto"/>
        <w:right w:val="none" w:sz="0" w:space="0" w:color="auto"/>
      </w:divBdr>
    </w:div>
    <w:div w:id="342436745">
      <w:bodyDiv w:val="1"/>
      <w:marLeft w:val="0"/>
      <w:marRight w:val="0"/>
      <w:marTop w:val="0"/>
      <w:marBottom w:val="0"/>
      <w:divBdr>
        <w:top w:val="none" w:sz="0" w:space="0" w:color="auto"/>
        <w:left w:val="none" w:sz="0" w:space="0" w:color="auto"/>
        <w:bottom w:val="none" w:sz="0" w:space="0" w:color="auto"/>
        <w:right w:val="none" w:sz="0" w:space="0" w:color="auto"/>
      </w:divBdr>
    </w:div>
    <w:div w:id="408498760">
      <w:bodyDiv w:val="1"/>
      <w:marLeft w:val="0"/>
      <w:marRight w:val="0"/>
      <w:marTop w:val="0"/>
      <w:marBottom w:val="0"/>
      <w:divBdr>
        <w:top w:val="none" w:sz="0" w:space="0" w:color="auto"/>
        <w:left w:val="none" w:sz="0" w:space="0" w:color="auto"/>
        <w:bottom w:val="none" w:sz="0" w:space="0" w:color="auto"/>
        <w:right w:val="none" w:sz="0" w:space="0" w:color="auto"/>
      </w:divBdr>
    </w:div>
    <w:div w:id="421491069">
      <w:bodyDiv w:val="1"/>
      <w:marLeft w:val="0"/>
      <w:marRight w:val="0"/>
      <w:marTop w:val="0"/>
      <w:marBottom w:val="0"/>
      <w:divBdr>
        <w:top w:val="none" w:sz="0" w:space="0" w:color="auto"/>
        <w:left w:val="none" w:sz="0" w:space="0" w:color="auto"/>
        <w:bottom w:val="none" w:sz="0" w:space="0" w:color="auto"/>
        <w:right w:val="none" w:sz="0" w:space="0" w:color="auto"/>
      </w:divBdr>
    </w:div>
    <w:div w:id="430591666">
      <w:bodyDiv w:val="1"/>
      <w:marLeft w:val="0"/>
      <w:marRight w:val="0"/>
      <w:marTop w:val="0"/>
      <w:marBottom w:val="0"/>
      <w:divBdr>
        <w:top w:val="none" w:sz="0" w:space="0" w:color="auto"/>
        <w:left w:val="none" w:sz="0" w:space="0" w:color="auto"/>
        <w:bottom w:val="none" w:sz="0" w:space="0" w:color="auto"/>
        <w:right w:val="none" w:sz="0" w:space="0" w:color="auto"/>
      </w:divBdr>
    </w:div>
    <w:div w:id="436949588">
      <w:bodyDiv w:val="1"/>
      <w:marLeft w:val="0"/>
      <w:marRight w:val="0"/>
      <w:marTop w:val="0"/>
      <w:marBottom w:val="0"/>
      <w:divBdr>
        <w:top w:val="none" w:sz="0" w:space="0" w:color="auto"/>
        <w:left w:val="none" w:sz="0" w:space="0" w:color="auto"/>
        <w:bottom w:val="none" w:sz="0" w:space="0" w:color="auto"/>
        <w:right w:val="none" w:sz="0" w:space="0" w:color="auto"/>
      </w:divBdr>
    </w:div>
    <w:div w:id="541552428">
      <w:bodyDiv w:val="1"/>
      <w:marLeft w:val="0"/>
      <w:marRight w:val="0"/>
      <w:marTop w:val="0"/>
      <w:marBottom w:val="0"/>
      <w:divBdr>
        <w:top w:val="none" w:sz="0" w:space="0" w:color="auto"/>
        <w:left w:val="none" w:sz="0" w:space="0" w:color="auto"/>
        <w:bottom w:val="none" w:sz="0" w:space="0" w:color="auto"/>
        <w:right w:val="none" w:sz="0" w:space="0" w:color="auto"/>
      </w:divBdr>
    </w:div>
    <w:div w:id="541869775">
      <w:bodyDiv w:val="1"/>
      <w:marLeft w:val="0"/>
      <w:marRight w:val="0"/>
      <w:marTop w:val="0"/>
      <w:marBottom w:val="0"/>
      <w:divBdr>
        <w:top w:val="none" w:sz="0" w:space="0" w:color="auto"/>
        <w:left w:val="none" w:sz="0" w:space="0" w:color="auto"/>
        <w:bottom w:val="none" w:sz="0" w:space="0" w:color="auto"/>
        <w:right w:val="none" w:sz="0" w:space="0" w:color="auto"/>
      </w:divBdr>
    </w:div>
    <w:div w:id="759183144">
      <w:bodyDiv w:val="1"/>
      <w:marLeft w:val="0"/>
      <w:marRight w:val="0"/>
      <w:marTop w:val="0"/>
      <w:marBottom w:val="0"/>
      <w:divBdr>
        <w:top w:val="none" w:sz="0" w:space="0" w:color="auto"/>
        <w:left w:val="none" w:sz="0" w:space="0" w:color="auto"/>
        <w:bottom w:val="none" w:sz="0" w:space="0" w:color="auto"/>
        <w:right w:val="none" w:sz="0" w:space="0" w:color="auto"/>
      </w:divBdr>
    </w:div>
    <w:div w:id="763503283">
      <w:bodyDiv w:val="1"/>
      <w:marLeft w:val="0"/>
      <w:marRight w:val="0"/>
      <w:marTop w:val="0"/>
      <w:marBottom w:val="0"/>
      <w:divBdr>
        <w:top w:val="none" w:sz="0" w:space="0" w:color="auto"/>
        <w:left w:val="none" w:sz="0" w:space="0" w:color="auto"/>
        <w:bottom w:val="none" w:sz="0" w:space="0" w:color="auto"/>
        <w:right w:val="none" w:sz="0" w:space="0" w:color="auto"/>
      </w:divBdr>
    </w:div>
    <w:div w:id="819462356">
      <w:bodyDiv w:val="1"/>
      <w:marLeft w:val="0"/>
      <w:marRight w:val="0"/>
      <w:marTop w:val="0"/>
      <w:marBottom w:val="0"/>
      <w:divBdr>
        <w:top w:val="none" w:sz="0" w:space="0" w:color="auto"/>
        <w:left w:val="none" w:sz="0" w:space="0" w:color="auto"/>
        <w:bottom w:val="none" w:sz="0" w:space="0" w:color="auto"/>
        <w:right w:val="none" w:sz="0" w:space="0" w:color="auto"/>
      </w:divBdr>
    </w:div>
    <w:div w:id="823934039">
      <w:bodyDiv w:val="1"/>
      <w:marLeft w:val="0"/>
      <w:marRight w:val="0"/>
      <w:marTop w:val="0"/>
      <w:marBottom w:val="0"/>
      <w:divBdr>
        <w:top w:val="none" w:sz="0" w:space="0" w:color="auto"/>
        <w:left w:val="none" w:sz="0" w:space="0" w:color="auto"/>
        <w:bottom w:val="none" w:sz="0" w:space="0" w:color="auto"/>
        <w:right w:val="none" w:sz="0" w:space="0" w:color="auto"/>
      </w:divBdr>
    </w:div>
    <w:div w:id="828055810">
      <w:bodyDiv w:val="1"/>
      <w:marLeft w:val="0"/>
      <w:marRight w:val="0"/>
      <w:marTop w:val="0"/>
      <w:marBottom w:val="0"/>
      <w:divBdr>
        <w:top w:val="none" w:sz="0" w:space="0" w:color="auto"/>
        <w:left w:val="none" w:sz="0" w:space="0" w:color="auto"/>
        <w:bottom w:val="none" w:sz="0" w:space="0" w:color="auto"/>
        <w:right w:val="none" w:sz="0" w:space="0" w:color="auto"/>
      </w:divBdr>
    </w:div>
    <w:div w:id="840312448">
      <w:bodyDiv w:val="1"/>
      <w:marLeft w:val="0"/>
      <w:marRight w:val="0"/>
      <w:marTop w:val="0"/>
      <w:marBottom w:val="0"/>
      <w:divBdr>
        <w:top w:val="none" w:sz="0" w:space="0" w:color="auto"/>
        <w:left w:val="none" w:sz="0" w:space="0" w:color="auto"/>
        <w:bottom w:val="none" w:sz="0" w:space="0" w:color="auto"/>
        <w:right w:val="none" w:sz="0" w:space="0" w:color="auto"/>
      </w:divBdr>
    </w:div>
    <w:div w:id="843520086">
      <w:bodyDiv w:val="1"/>
      <w:marLeft w:val="0"/>
      <w:marRight w:val="0"/>
      <w:marTop w:val="0"/>
      <w:marBottom w:val="0"/>
      <w:divBdr>
        <w:top w:val="none" w:sz="0" w:space="0" w:color="auto"/>
        <w:left w:val="none" w:sz="0" w:space="0" w:color="auto"/>
        <w:bottom w:val="none" w:sz="0" w:space="0" w:color="auto"/>
        <w:right w:val="none" w:sz="0" w:space="0" w:color="auto"/>
      </w:divBdr>
    </w:div>
    <w:div w:id="873689513">
      <w:bodyDiv w:val="1"/>
      <w:marLeft w:val="0"/>
      <w:marRight w:val="0"/>
      <w:marTop w:val="0"/>
      <w:marBottom w:val="0"/>
      <w:divBdr>
        <w:top w:val="none" w:sz="0" w:space="0" w:color="auto"/>
        <w:left w:val="none" w:sz="0" w:space="0" w:color="auto"/>
        <w:bottom w:val="none" w:sz="0" w:space="0" w:color="auto"/>
        <w:right w:val="none" w:sz="0" w:space="0" w:color="auto"/>
      </w:divBdr>
    </w:div>
    <w:div w:id="994990044">
      <w:bodyDiv w:val="1"/>
      <w:marLeft w:val="0"/>
      <w:marRight w:val="0"/>
      <w:marTop w:val="0"/>
      <w:marBottom w:val="0"/>
      <w:divBdr>
        <w:top w:val="none" w:sz="0" w:space="0" w:color="auto"/>
        <w:left w:val="none" w:sz="0" w:space="0" w:color="auto"/>
        <w:bottom w:val="none" w:sz="0" w:space="0" w:color="auto"/>
        <w:right w:val="none" w:sz="0" w:space="0" w:color="auto"/>
      </w:divBdr>
    </w:div>
    <w:div w:id="1009530568">
      <w:bodyDiv w:val="1"/>
      <w:marLeft w:val="0"/>
      <w:marRight w:val="0"/>
      <w:marTop w:val="0"/>
      <w:marBottom w:val="0"/>
      <w:divBdr>
        <w:top w:val="none" w:sz="0" w:space="0" w:color="auto"/>
        <w:left w:val="none" w:sz="0" w:space="0" w:color="auto"/>
        <w:bottom w:val="none" w:sz="0" w:space="0" w:color="auto"/>
        <w:right w:val="none" w:sz="0" w:space="0" w:color="auto"/>
      </w:divBdr>
    </w:div>
    <w:div w:id="1103460236">
      <w:bodyDiv w:val="1"/>
      <w:marLeft w:val="0"/>
      <w:marRight w:val="0"/>
      <w:marTop w:val="0"/>
      <w:marBottom w:val="0"/>
      <w:divBdr>
        <w:top w:val="none" w:sz="0" w:space="0" w:color="auto"/>
        <w:left w:val="none" w:sz="0" w:space="0" w:color="auto"/>
        <w:bottom w:val="none" w:sz="0" w:space="0" w:color="auto"/>
        <w:right w:val="none" w:sz="0" w:space="0" w:color="auto"/>
      </w:divBdr>
    </w:div>
    <w:div w:id="1116830587">
      <w:bodyDiv w:val="1"/>
      <w:marLeft w:val="0"/>
      <w:marRight w:val="0"/>
      <w:marTop w:val="0"/>
      <w:marBottom w:val="0"/>
      <w:divBdr>
        <w:top w:val="none" w:sz="0" w:space="0" w:color="auto"/>
        <w:left w:val="none" w:sz="0" w:space="0" w:color="auto"/>
        <w:bottom w:val="none" w:sz="0" w:space="0" w:color="auto"/>
        <w:right w:val="none" w:sz="0" w:space="0" w:color="auto"/>
      </w:divBdr>
    </w:div>
    <w:div w:id="1183982146">
      <w:bodyDiv w:val="1"/>
      <w:marLeft w:val="0"/>
      <w:marRight w:val="0"/>
      <w:marTop w:val="0"/>
      <w:marBottom w:val="0"/>
      <w:divBdr>
        <w:top w:val="none" w:sz="0" w:space="0" w:color="auto"/>
        <w:left w:val="none" w:sz="0" w:space="0" w:color="auto"/>
        <w:bottom w:val="none" w:sz="0" w:space="0" w:color="auto"/>
        <w:right w:val="none" w:sz="0" w:space="0" w:color="auto"/>
      </w:divBdr>
    </w:div>
    <w:div w:id="1214587218">
      <w:bodyDiv w:val="1"/>
      <w:marLeft w:val="0"/>
      <w:marRight w:val="0"/>
      <w:marTop w:val="0"/>
      <w:marBottom w:val="0"/>
      <w:divBdr>
        <w:top w:val="none" w:sz="0" w:space="0" w:color="auto"/>
        <w:left w:val="none" w:sz="0" w:space="0" w:color="auto"/>
        <w:bottom w:val="none" w:sz="0" w:space="0" w:color="auto"/>
        <w:right w:val="none" w:sz="0" w:space="0" w:color="auto"/>
      </w:divBdr>
    </w:div>
    <w:div w:id="1300955202">
      <w:bodyDiv w:val="1"/>
      <w:marLeft w:val="0"/>
      <w:marRight w:val="0"/>
      <w:marTop w:val="0"/>
      <w:marBottom w:val="0"/>
      <w:divBdr>
        <w:top w:val="none" w:sz="0" w:space="0" w:color="auto"/>
        <w:left w:val="none" w:sz="0" w:space="0" w:color="auto"/>
        <w:bottom w:val="none" w:sz="0" w:space="0" w:color="auto"/>
        <w:right w:val="none" w:sz="0" w:space="0" w:color="auto"/>
      </w:divBdr>
    </w:div>
    <w:div w:id="1386369317">
      <w:bodyDiv w:val="1"/>
      <w:marLeft w:val="0"/>
      <w:marRight w:val="0"/>
      <w:marTop w:val="0"/>
      <w:marBottom w:val="0"/>
      <w:divBdr>
        <w:top w:val="none" w:sz="0" w:space="0" w:color="auto"/>
        <w:left w:val="none" w:sz="0" w:space="0" w:color="auto"/>
        <w:bottom w:val="none" w:sz="0" w:space="0" w:color="auto"/>
        <w:right w:val="none" w:sz="0" w:space="0" w:color="auto"/>
      </w:divBdr>
    </w:div>
    <w:div w:id="1497185149">
      <w:bodyDiv w:val="1"/>
      <w:marLeft w:val="0"/>
      <w:marRight w:val="0"/>
      <w:marTop w:val="0"/>
      <w:marBottom w:val="0"/>
      <w:divBdr>
        <w:top w:val="none" w:sz="0" w:space="0" w:color="auto"/>
        <w:left w:val="none" w:sz="0" w:space="0" w:color="auto"/>
        <w:bottom w:val="none" w:sz="0" w:space="0" w:color="auto"/>
        <w:right w:val="none" w:sz="0" w:space="0" w:color="auto"/>
      </w:divBdr>
    </w:div>
    <w:div w:id="1535074262">
      <w:bodyDiv w:val="1"/>
      <w:marLeft w:val="0"/>
      <w:marRight w:val="0"/>
      <w:marTop w:val="0"/>
      <w:marBottom w:val="0"/>
      <w:divBdr>
        <w:top w:val="none" w:sz="0" w:space="0" w:color="auto"/>
        <w:left w:val="none" w:sz="0" w:space="0" w:color="auto"/>
        <w:bottom w:val="none" w:sz="0" w:space="0" w:color="auto"/>
        <w:right w:val="none" w:sz="0" w:space="0" w:color="auto"/>
      </w:divBdr>
    </w:div>
    <w:div w:id="1765035380">
      <w:bodyDiv w:val="1"/>
      <w:marLeft w:val="0"/>
      <w:marRight w:val="0"/>
      <w:marTop w:val="0"/>
      <w:marBottom w:val="0"/>
      <w:divBdr>
        <w:top w:val="none" w:sz="0" w:space="0" w:color="auto"/>
        <w:left w:val="none" w:sz="0" w:space="0" w:color="auto"/>
        <w:bottom w:val="none" w:sz="0" w:space="0" w:color="auto"/>
        <w:right w:val="none" w:sz="0" w:space="0" w:color="auto"/>
      </w:divBdr>
    </w:div>
    <w:div w:id="1853957537">
      <w:bodyDiv w:val="1"/>
      <w:marLeft w:val="0"/>
      <w:marRight w:val="0"/>
      <w:marTop w:val="0"/>
      <w:marBottom w:val="0"/>
      <w:divBdr>
        <w:top w:val="none" w:sz="0" w:space="0" w:color="auto"/>
        <w:left w:val="none" w:sz="0" w:space="0" w:color="auto"/>
        <w:bottom w:val="none" w:sz="0" w:space="0" w:color="auto"/>
        <w:right w:val="none" w:sz="0" w:space="0" w:color="auto"/>
      </w:divBdr>
    </w:div>
    <w:div w:id="1999915222">
      <w:bodyDiv w:val="1"/>
      <w:marLeft w:val="0"/>
      <w:marRight w:val="0"/>
      <w:marTop w:val="0"/>
      <w:marBottom w:val="0"/>
      <w:divBdr>
        <w:top w:val="none" w:sz="0" w:space="0" w:color="auto"/>
        <w:left w:val="none" w:sz="0" w:space="0" w:color="auto"/>
        <w:bottom w:val="none" w:sz="0" w:space="0" w:color="auto"/>
        <w:right w:val="none" w:sz="0" w:space="0" w:color="auto"/>
      </w:divBdr>
    </w:div>
    <w:div w:id="2071685167">
      <w:bodyDiv w:val="1"/>
      <w:marLeft w:val="0"/>
      <w:marRight w:val="0"/>
      <w:marTop w:val="0"/>
      <w:marBottom w:val="0"/>
      <w:divBdr>
        <w:top w:val="none" w:sz="0" w:space="0" w:color="auto"/>
        <w:left w:val="none" w:sz="0" w:space="0" w:color="auto"/>
        <w:bottom w:val="none" w:sz="0" w:space="0" w:color="auto"/>
        <w:right w:val="none" w:sz="0" w:space="0" w:color="auto"/>
      </w:divBdr>
    </w:div>
    <w:div w:id="2095738494">
      <w:bodyDiv w:val="1"/>
      <w:marLeft w:val="0"/>
      <w:marRight w:val="0"/>
      <w:marTop w:val="0"/>
      <w:marBottom w:val="0"/>
      <w:divBdr>
        <w:top w:val="none" w:sz="0" w:space="0" w:color="auto"/>
        <w:left w:val="none" w:sz="0" w:space="0" w:color="auto"/>
        <w:bottom w:val="none" w:sz="0" w:space="0" w:color="auto"/>
        <w:right w:val="none" w:sz="0" w:space="0" w:color="auto"/>
      </w:divBdr>
    </w:div>
    <w:div w:id="2105807188">
      <w:bodyDiv w:val="1"/>
      <w:marLeft w:val="0"/>
      <w:marRight w:val="0"/>
      <w:marTop w:val="0"/>
      <w:marBottom w:val="0"/>
      <w:divBdr>
        <w:top w:val="none" w:sz="0" w:space="0" w:color="auto"/>
        <w:left w:val="none" w:sz="0" w:space="0" w:color="auto"/>
        <w:bottom w:val="none" w:sz="0" w:space="0" w:color="auto"/>
        <w:right w:val="none" w:sz="0" w:space="0" w:color="auto"/>
      </w:divBdr>
    </w:div>
    <w:div w:id="2107799469">
      <w:bodyDiv w:val="1"/>
      <w:marLeft w:val="0"/>
      <w:marRight w:val="0"/>
      <w:marTop w:val="0"/>
      <w:marBottom w:val="0"/>
      <w:divBdr>
        <w:top w:val="none" w:sz="0" w:space="0" w:color="auto"/>
        <w:left w:val="none" w:sz="0" w:space="0" w:color="auto"/>
        <w:bottom w:val="none" w:sz="0" w:space="0" w:color="auto"/>
        <w:right w:val="none" w:sz="0" w:space="0" w:color="auto"/>
      </w:divBdr>
    </w:div>
    <w:div w:id="2117212858">
      <w:bodyDiv w:val="1"/>
      <w:marLeft w:val="0"/>
      <w:marRight w:val="0"/>
      <w:marTop w:val="0"/>
      <w:marBottom w:val="0"/>
      <w:divBdr>
        <w:top w:val="none" w:sz="0" w:space="0" w:color="auto"/>
        <w:left w:val="none" w:sz="0" w:space="0" w:color="auto"/>
        <w:bottom w:val="none" w:sz="0" w:space="0" w:color="auto"/>
        <w:right w:val="none" w:sz="0" w:space="0" w:color="auto"/>
      </w:divBdr>
    </w:div>
    <w:div w:id="211971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r</b:Tag>
    <b:SourceType>InternetSite</b:SourceType>
    <b:Guid>{2E6582AA-DDA0-41E0-8B06-B8AA9FD5ECE6}</b:Guid>
    <b:Title>Performance testing, best practices, metrics &amp; more</b:Title>
    <b:InternetSiteTitle>Tricentis</b:InternetSiteTitle>
    <b:URL>https://www.tricentis.com/learn/performance-testing</b:URL>
    <b:RefOrder>2</b:RefOrder>
  </b:Source>
  <b:Source>
    <b:Tag>Atl</b:Tag>
    <b:SourceType>JournalArticle</b:SourceType>
    <b:Guid>{D99BEEDC-A8C4-41B1-A0C2-928869AF8391}</b:Guid>
    <b:Author>
      <b:Author>
        <b:NameList>
          <b:Person>
            <b:Last>Atlassian</b:Last>
          </b:Person>
        </b:NameList>
      </b:Author>
    </b:Author>
    <b:Title>Git Feature Branch Workflow</b:Title>
    <b:JournalName>https://www.atlassian.com/git/tutorials/comparing-workflows/feature-branch-workflow</b:JournalName>
    <b:Year>2022</b:Year>
    <b:RefOrder>3</b:RefOrder>
  </b:Source>
  <b:Source>
    <b:Tag>HBO22</b:Tag>
    <b:SourceType>JournalArticle</b:SourceType>
    <b:Guid>{B421733A-C8A4-45A0-9DF6-8343B098BCA3}</b:Guid>
    <b:Author>
      <b:Author>
        <b:NameList>
          <b:Person>
            <b:Last>HBO-i</b:Last>
          </b:Person>
        </b:NameList>
      </b:Author>
    </b:Author>
    <b:Title>ICT Research Methods</b:Title>
    <b:Year>2022</b:Year>
    <b:JournalName>https://ictresearchmethods.nl/Methods</b:JournalName>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B2ED1407F30F45A0BF7E63C3AAF3B7" ma:contentTypeVersion="9" ma:contentTypeDescription="Een nieuw document maken." ma:contentTypeScope="" ma:versionID="f1ba14769f3ceabf9457e20dd4c76bc9">
  <xsd:schema xmlns:xsd="http://www.w3.org/2001/XMLSchema" xmlns:xs="http://www.w3.org/2001/XMLSchema" xmlns:p="http://schemas.microsoft.com/office/2006/metadata/properties" xmlns:ns2="ebe4e04f-f8da-4ddf-9609-11514a185280" targetNamespace="http://schemas.microsoft.com/office/2006/metadata/properties" ma:root="true" ma:fieldsID="88740abe635bdb6e6f75b7a6dd2cc9e2" ns2:_="">
    <xsd:import namespace="ebe4e04f-f8da-4ddf-9609-11514a18528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e4e04f-f8da-4ddf-9609-11514a1852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e4e04f-f8da-4ddf-9609-11514a1852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99434D8-42B2-40F6-B625-84C3D5C5BF35}">
  <ds:schemaRefs>
    <ds:schemaRef ds:uri="http://schemas.openxmlformats.org/officeDocument/2006/bibliography"/>
  </ds:schemaRefs>
</ds:datastoreItem>
</file>

<file path=customXml/itemProps2.xml><?xml version="1.0" encoding="utf-8"?>
<ds:datastoreItem xmlns:ds="http://schemas.openxmlformats.org/officeDocument/2006/customXml" ds:itemID="{8D559B33-4825-405B-ACEB-6F229225D325}">
  <ds:schemaRefs>
    <ds:schemaRef ds:uri="http://schemas.microsoft.com/sharepoint/v3/contenttype/forms"/>
  </ds:schemaRefs>
</ds:datastoreItem>
</file>

<file path=customXml/itemProps3.xml><?xml version="1.0" encoding="utf-8"?>
<ds:datastoreItem xmlns:ds="http://schemas.openxmlformats.org/officeDocument/2006/customXml" ds:itemID="{EC2A88FE-6A7B-405B-81A7-EF1DB73CABB1}"/>
</file>

<file path=customXml/itemProps4.xml><?xml version="1.0" encoding="utf-8"?>
<ds:datastoreItem xmlns:ds="http://schemas.openxmlformats.org/officeDocument/2006/customXml" ds:itemID="{AC94A26D-82EB-45B7-AEA3-129FBDD1FCEB}">
  <ds:schemaRefs>
    <ds:schemaRef ds:uri="http://www.w3.org/XML/1998/namespace"/>
    <ds:schemaRef ds:uri="http://purl.org/dc/terms/"/>
    <ds:schemaRef ds:uri="http://schemas.microsoft.com/office/infopath/2007/PartnerControls"/>
    <ds:schemaRef ds:uri="http://purl.org/dc/dcmitype/"/>
    <ds:schemaRef ds:uri="http://schemas.microsoft.com/office/2006/metadata/properties"/>
    <ds:schemaRef ds:uri="ebe4e04f-f8da-4ddf-9609-11514a185280"/>
    <ds:schemaRef ds:uri="http://schemas.microsoft.com/office/2006/documentManagement/types"/>
    <ds:schemaRef ds:uri="http://schemas.openxmlformats.org/package/2006/metadata/core-propertie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160</Words>
  <Characters>18012</Characters>
  <Application>Microsoft Office Word</Application>
  <DocSecurity>0</DocSecurity>
  <Lines>150</Lines>
  <Paragraphs>42</Paragraphs>
  <ScaleCrop>false</ScaleCrop>
  <Company>Fontys Hogescholen</Company>
  <LinksUpToDate>false</LinksUpToDate>
  <CharactersWithSpaces>21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sters, Marcel M.R.J.</dc:creator>
  <cp:keywords/>
  <cp:lastModifiedBy>Koster van Groos,Milan M.</cp:lastModifiedBy>
  <cp:revision>828</cp:revision>
  <cp:lastPrinted>2022-09-11T11:02:00Z</cp:lastPrinted>
  <dcterms:created xsi:type="dcterms:W3CDTF">2021-05-12T13:02:00Z</dcterms:created>
  <dcterms:modified xsi:type="dcterms:W3CDTF">2023-01-19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B2ED1407F30F45A0BF7E63C3AAF3B7</vt:lpwstr>
  </property>
  <property fmtid="{D5CDD505-2E9C-101B-9397-08002B2CF9AE}" pid="3" name="MediaServiceImageTags">
    <vt:lpwstr/>
  </property>
</Properties>
</file>